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892A9" w14:textId="77777777" w:rsidR="008B00AE" w:rsidRDefault="008B00AE" w:rsidP="00D100FD">
      <w:pPr>
        <w:pStyle w:val="Heading1"/>
        <w:ind w:left="0" w:firstLine="0"/>
        <w:jc w:val="center"/>
        <w:rPr>
          <w:sz w:val="22"/>
        </w:rPr>
      </w:pPr>
    </w:p>
    <w:p w14:paraId="54F564BC" w14:textId="6534EDED" w:rsidR="00544B45" w:rsidRDefault="00747909" w:rsidP="00D100FD">
      <w:pPr>
        <w:pStyle w:val="Heading1"/>
        <w:ind w:left="0" w:firstLine="0"/>
        <w:jc w:val="center"/>
        <w:rPr>
          <w:sz w:val="22"/>
        </w:rPr>
      </w:pPr>
      <w:r w:rsidRPr="00D100FD">
        <w:rPr>
          <w:sz w:val="22"/>
        </w:rPr>
        <w:t>COLLINGHAM with LINTON PARISH COUNCIL</w:t>
      </w:r>
    </w:p>
    <w:p w14:paraId="1203C0F6" w14:textId="77777777" w:rsidR="00F06680" w:rsidRPr="00F06680" w:rsidRDefault="00F06680" w:rsidP="00F06680">
      <w:pPr>
        <w:rPr>
          <w:lang w:eastAsia="en-GB"/>
        </w:rPr>
      </w:pPr>
    </w:p>
    <w:p w14:paraId="3905AC22" w14:textId="06CF80BF" w:rsidR="00F06680" w:rsidRDefault="00E73448" w:rsidP="00747909">
      <w:pPr>
        <w:spacing w:after="58" w:line="255" w:lineRule="auto"/>
        <w:ind w:left="159" w:right="118" w:hanging="10"/>
        <w:jc w:val="center"/>
        <w:rPr>
          <w:rFonts w:ascii="Calibri" w:eastAsia="Calibri" w:hAnsi="Calibri" w:cs="Calibri"/>
          <w:b/>
          <w:color w:val="000000"/>
          <w:lang w:eastAsia="en-GB"/>
        </w:rPr>
      </w:pPr>
      <w:r>
        <w:rPr>
          <w:rFonts w:ascii="Calibri" w:eastAsia="Calibri" w:hAnsi="Calibri" w:cs="Calibri"/>
          <w:b/>
          <w:color w:val="000000"/>
          <w:lang w:eastAsia="en-GB"/>
        </w:rPr>
        <w:t xml:space="preserve"> </w:t>
      </w:r>
      <w:r w:rsidR="007453E6">
        <w:rPr>
          <w:rFonts w:ascii="Calibri" w:eastAsia="Calibri" w:hAnsi="Calibri" w:cs="Calibri"/>
          <w:b/>
          <w:color w:val="000000"/>
          <w:lang w:eastAsia="en-GB"/>
        </w:rPr>
        <w:t>DRAFT</w:t>
      </w:r>
      <w:r w:rsidR="00070457">
        <w:rPr>
          <w:rFonts w:ascii="Calibri" w:eastAsia="Calibri" w:hAnsi="Calibri" w:cs="Calibri"/>
          <w:b/>
          <w:color w:val="000000"/>
          <w:lang w:eastAsia="en-GB"/>
        </w:rPr>
        <w:t xml:space="preserve"> </w:t>
      </w:r>
      <w:r w:rsidR="00120B80">
        <w:rPr>
          <w:rFonts w:ascii="Calibri" w:eastAsia="Calibri" w:hAnsi="Calibri" w:cs="Calibri"/>
          <w:b/>
          <w:color w:val="000000"/>
          <w:lang w:eastAsia="en-GB"/>
        </w:rPr>
        <w:t>MINUTES</w:t>
      </w:r>
      <w:r w:rsidR="000C2610">
        <w:rPr>
          <w:rFonts w:ascii="Calibri" w:eastAsia="Calibri" w:hAnsi="Calibri" w:cs="Calibri"/>
          <w:b/>
          <w:color w:val="000000"/>
          <w:lang w:eastAsia="en-GB"/>
        </w:rPr>
        <w:t xml:space="preserve"> OF </w:t>
      </w:r>
      <w:r w:rsidR="00CD2889">
        <w:rPr>
          <w:rFonts w:ascii="Calibri" w:eastAsia="Calibri" w:hAnsi="Calibri" w:cs="Calibri"/>
          <w:b/>
          <w:color w:val="000000"/>
          <w:lang w:eastAsia="en-GB"/>
        </w:rPr>
        <w:t>THE</w:t>
      </w:r>
      <w:r w:rsidR="00945E95">
        <w:rPr>
          <w:rFonts w:ascii="Calibri" w:eastAsia="Calibri" w:hAnsi="Calibri" w:cs="Calibri"/>
          <w:b/>
          <w:color w:val="000000"/>
          <w:lang w:eastAsia="en-GB"/>
        </w:rPr>
        <w:t xml:space="preserve"> </w:t>
      </w:r>
      <w:r w:rsidR="00CD2889">
        <w:rPr>
          <w:rFonts w:ascii="Calibri" w:eastAsia="Calibri" w:hAnsi="Calibri" w:cs="Calibri"/>
          <w:b/>
          <w:color w:val="000000"/>
          <w:lang w:eastAsia="en-GB"/>
        </w:rPr>
        <w:t xml:space="preserve">MEETING OF </w:t>
      </w:r>
      <w:r w:rsidR="000C2610">
        <w:rPr>
          <w:rFonts w:ascii="Calibri" w:eastAsia="Calibri" w:hAnsi="Calibri" w:cs="Calibri"/>
          <w:b/>
          <w:color w:val="000000"/>
          <w:lang w:eastAsia="en-GB"/>
        </w:rPr>
        <w:t xml:space="preserve">COLLINGHAM with </w:t>
      </w:r>
      <w:r w:rsidR="00F71F02">
        <w:rPr>
          <w:rFonts w:ascii="Calibri" w:eastAsia="Calibri" w:hAnsi="Calibri" w:cs="Calibri"/>
          <w:b/>
          <w:color w:val="000000"/>
          <w:lang w:eastAsia="en-GB"/>
        </w:rPr>
        <w:t>LINTON</w:t>
      </w:r>
      <w:r w:rsidR="00747909" w:rsidRPr="00221C72">
        <w:rPr>
          <w:rFonts w:ascii="Calibri" w:eastAsia="Calibri" w:hAnsi="Calibri" w:cs="Calibri"/>
          <w:b/>
          <w:color w:val="000000"/>
          <w:lang w:eastAsia="en-GB"/>
        </w:rPr>
        <w:t xml:space="preserve"> P</w:t>
      </w:r>
      <w:r w:rsidR="007D13FE">
        <w:rPr>
          <w:rFonts w:ascii="Calibri" w:eastAsia="Calibri" w:hAnsi="Calibri" w:cs="Calibri"/>
          <w:b/>
          <w:color w:val="000000"/>
          <w:lang w:eastAsia="en-GB"/>
        </w:rPr>
        <w:t>ARISH COUNCIL</w:t>
      </w:r>
    </w:p>
    <w:p w14:paraId="0C952912" w14:textId="588D1FB1" w:rsidR="00B6712C" w:rsidRDefault="007D13FE" w:rsidP="00747909">
      <w:pPr>
        <w:spacing w:after="58" w:line="255" w:lineRule="auto"/>
        <w:ind w:left="159" w:right="118" w:hanging="10"/>
        <w:jc w:val="center"/>
        <w:rPr>
          <w:rFonts w:ascii="Calibri" w:eastAsia="Calibri" w:hAnsi="Calibri" w:cs="Calibri"/>
          <w:b/>
          <w:color w:val="000000"/>
          <w:lang w:eastAsia="en-GB"/>
        </w:rPr>
      </w:pPr>
      <w:r>
        <w:rPr>
          <w:rFonts w:ascii="Calibri" w:eastAsia="Calibri" w:hAnsi="Calibri" w:cs="Calibri"/>
          <w:b/>
          <w:color w:val="000000"/>
          <w:lang w:eastAsia="en-GB"/>
        </w:rPr>
        <w:t xml:space="preserve"> held </w:t>
      </w:r>
      <w:r w:rsidR="00F32FF4">
        <w:rPr>
          <w:rFonts w:ascii="Calibri" w:eastAsia="Calibri" w:hAnsi="Calibri" w:cs="Calibri"/>
          <w:b/>
          <w:color w:val="000000"/>
          <w:lang w:eastAsia="en-GB"/>
        </w:rPr>
        <w:t>on</w:t>
      </w:r>
    </w:p>
    <w:p w14:paraId="3CBC1681" w14:textId="571280A7" w:rsidR="00B317C9" w:rsidRPr="00633858" w:rsidRDefault="007D13FE" w:rsidP="00633858">
      <w:pPr>
        <w:spacing w:after="58" w:line="255" w:lineRule="auto"/>
        <w:ind w:left="159" w:right="118" w:hanging="10"/>
        <w:jc w:val="center"/>
        <w:rPr>
          <w:rFonts w:ascii="Calibri" w:eastAsia="Calibri" w:hAnsi="Calibri" w:cs="Calibri"/>
          <w:color w:val="000000"/>
          <w:lang w:eastAsia="en-GB"/>
        </w:rPr>
      </w:pPr>
      <w:r>
        <w:rPr>
          <w:rFonts w:ascii="Calibri" w:eastAsia="Calibri" w:hAnsi="Calibri" w:cs="Calibri"/>
          <w:b/>
          <w:color w:val="000000"/>
          <w:lang w:eastAsia="en-GB"/>
        </w:rPr>
        <w:t xml:space="preserve"> T</w:t>
      </w:r>
      <w:r w:rsidR="00477683">
        <w:rPr>
          <w:rFonts w:ascii="Calibri" w:eastAsia="Calibri" w:hAnsi="Calibri" w:cs="Calibri"/>
          <w:b/>
          <w:color w:val="000000"/>
          <w:lang w:eastAsia="en-GB"/>
        </w:rPr>
        <w:t xml:space="preserve">UESDAY </w:t>
      </w:r>
      <w:r w:rsidR="00DE5112">
        <w:rPr>
          <w:rFonts w:ascii="Calibri" w:eastAsia="Calibri" w:hAnsi="Calibri" w:cs="Calibri"/>
          <w:b/>
          <w:color w:val="000000"/>
          <w:lang w:eastAsia="en-GB"/>
        </w:rPr>
        <w:t>6</w:t>
      </w:r>
      <w:r w:rsidR="00477683" w:rsidRPr="00477683">
        <w:rPr>
          <w:rFonts w:ascii="Calibri" w:eastAsia="Calibri" w:hAnsi="Calibri" w:cs="Calibri"/>
          <w:b/>
          <w:color w:val="000000"/>
          <w:vertAlign w:val="superscript"/>
          <w:lang w:eastAsia="en-GB"/>
        </w:rPr>
        <w:t>TH</w:t>
      </w:r>
      <w:r w:rsidR="00477683">
        <w:rPr>
          <w:rFonts w:ascii="Calibri" w:eastAsia="Calibri" w:hAnsi="Calibri" w:cs="Calibri"/>
          <w:b/>
          <w:color w:val="000000"/>
          <w:lang w:eastAsia="en-GB"/>
        </w:rPr>
        <w:t xml:space="preserve"> </w:t>
      </w:r>
      <w:r w:rsidR="00DE5112">
        <w:rPr>
          <w:rFonts w:ascii="Calibri" w:eastAsia="Calibri" w:hAnsi="Calibri" w:cs="Calibri"/>
          <w:b/>
          <w:color w:val="000000"/>
          <w:lang w:eastAsia="en-GB"/>
        </w:rPr>
        <w:t>FEBR</w:t>
      </w:r>
      <w:r w:rsidR="00477683">
        <w:rPr>
          <w:rFonts w:ascii="Calibri" w:eastAsia="Calibri" w:hAnsi="Calibri" w:cs="Calibri"/>
          <w:b/>
          <w:color w:val="000000"/>
          <w:lang w:eastAsia="en-GB"/>
        </w:rPr>
        <w:t>U</w:t>
      </w:r>
      <w:r w:rsidR="001B7627">
        <w:rPr>
          <w:rFonts w:ascii="Calibri" w:eastAsia="Calibri" w:hAnsi="Calibri" w:cs="Calibri"/>
          <w:b/>
          <w:color w:val="000000"/>
          <w:lang w:eastAsia="en-GB"/>
        </w:rPr>
        <w:t>ARY</w:t>
      </w:r>
      <w:r w:rsidR="007F0283">
        <w:rPr>
          <w:rFonts w:ascii="Calibri" w:eastAsia="Calibri" w:hAnsi="Calibri" w:cs="Calibri"/>
          <w:b/>
          <w:color w:val="000000"/>
          <w:lang w:eastAsia="en-GB"/>
        </w:rPr>
        <w:t xml:space="preserve"> </w:t>
      </w:r>
      <w:r w:rsidR="00E415BC">
        <w:rPr>
          <w:rFonts w:ascii="Calibri" w:eastAsia="Calibri" w:hAnsi="Calibri" w:cs="Calibri"/>
          <w:b/>
          <w:color w:val="000000"/>
          <w:lang w:eastAsia="en-GB"/>
        </w:rPr>
        <w:t>202</w:t>
      </w:r>
      <w:r w:rsidR="00477683">
        <w:rPr>
          <w:rFonts w:ascii="Calibri" w:eastAsia="Calibri" w:hAnsi="Calibri" w:cs="Calibri"/>
          <w:b/>
          <w:color w:val="000000"/>
          <w:lang w:eastAsia="en-GB"/>
        </w:rPr>
        <w:t>4</w:t>
      </w:r>
      <w:r w:rsidR="00240FA0">
        <w:rPr>
          <w:rFonts w:ascii="Calibri" w:eastAsia="Calibri" w:hAnsi="Calibri" w:cs="Calibri"/>
          <w:b/>
          <w:color w:val="000000"/>
          <w:lang w:eastAsia="en-GB"/>
        </w:rPr>
        <w:t xml:space="preserve"> – </w:t>
      </w:r>
      <w:r w:rsidR="00CF7BB8">
        <w:rPr>
          <w:rFonts w:ascii="Calibri" w:eastAsia="Calibri" w:hAnsi="Calibri" w:cs="Calibri"/>
          <w:b/>
          <w:color w:val="000000"/>
          <w:lang w:eastAsia="en-GB"/>
        </w:rPr>
        <w:t>7.</w:t>
      </w:r>
      <w:r w:rsidR="00B54B6B">
        <w:rPr>
          <w:rFonts w:ascii="Calibri" w:eastAsia="Calibri" w:hAnsi="Calibri" w:cs="Calibri"/>
          <w:b/>
          <w:color w:val="000000"/>
          <w:lang w:eastAsia="en-GB"/>
        </w:rPr>
        <w:t>15</w:t>
      </w:r>
      <w:r w:rsidR="00747909" w:rsidRPr="00171CE8">
        <w:rPr>
          <w:rFonts w:ascii="Calibri" w:eastAsia="Calibri" w:hAnsi="Calibri" w:cs="Calibri"/>
          <w:b/>
          <w:color w:val="000000"/>
          <w:lang w:eastAsia="en-GB"/>
        </w:rPr>
        <w:t>pm</w:t>
      </w:r>
      <w:r w:rsidR="00747909" w:rsidRPr="00221C72">
        <w:rPr>
          <w:rFonts w:ascii="Calibri" w:eastAsia="Calibri" w:hAnsi="Calibri" w:cs="Calibri"/>
          <w:b/>
          <w:color w:val="000000"/>
          <w:lang w:eastAsia="en-GB"/>
        </w:rPr>
        <w:t xml:space="preserve"> </w:t>
      </w:r>
      <w:r w:rsidR="003B4740" w:rsidRPr="003B4740">
        <w:rPr>
          <w:rFonts w:ascii="Calibri" w:eastAsia="Calibri" w:hAnsi="Calibri" w:cs="Calibri"/>
          <w:b/>
          <w:bCs/>
          <w:color w:val="000000"/>
          <w:lang w:eastAsia="en-GB"/>
        </w:rPr>
        <w:t xml:space="preserve">at </w:t>
      </w:r>
      <w:r w:rsidR="00A549ED">
        <w:rPr>
          <w:rFonts w:ascii="Calibri" w:eastAsia="Calibri" w:hAnsi="Calibri" w:cs="Calibri"/>
          <w:b/>
          <w:bCs/>
          <w:color w:val="000000"/>
          <w:lang w:eastAsia="en-GB"/>
        </w:rPr>
        <w:t>C</w:t>
      </w:r>
      <w:r w:rsidR="001B7627">
        <w:rPr>
          <w:rFonts w:ascii="Calibri" w:eastAsia="Calibri" w:hAnsi="Calibri" w:cs="Calibri"/>
          <w:b/>
          <w:bCs/>
          <w:color w:val="000000"/>
          <w:lang w:eastAsia="en-GB"/>
        </w:rPr>
        <w:t>OLLINGHAM MEMORIAL HALL</w:t>
      </w:r>
    </w:p>
    <w:p w14:paraId="71B6A047" w14:textId="008D0844" w:rsidR="00B317C9" w:rsidRDefault="00B317C9" w:rsidP="00B6712C">
      <w:pPr>
        <w:spacing w:after="58" w:line="255" w:lineRule="auto"/>
        <w:ind w:left="159" w:right="118" w:hanging="10"/>
        <w:jc w:val="center"/>
        <w:rPr>
          <w:rFonts w:ascii="Calibri" w:eastAsia="Calibri" w:hAnsi="Calibri" w:cs="Calibri"/>
          <w:color w:val="000000"/>
          <w:lang w:eastAsia="en-GB"/>
        </w:rPr>
      </w:pPr>
    </w:p>
    <w:p w14:paraId="6F4B78BB" w14:textId="77777777" w:rsidR="00B317C9" w:rsidRPr="00B6712C" w:rsidRDefault="00B317C9" w:rsidP="00B6712C">
      <w:pPr>
        <w:spacing w:after="58" w:line="255" w:lineRule="auto"/>
        <w:ind w:left="159" w:right="118" w:hanging="10"/>
        <w:jc w:val="center"/>
        <w:rPr>
          <w:rFonts w:ascii="Calibri" w:eastAsia="Calibri" w:hAnsi="Calibri" w:cs="Calibri"/>
          <w:b/>
          <w:color w:val="000000"/>
          <w:lang w:eastAsia="en-GB"/>
        </w:rPr>
      </w:pPr>
    </w:p>
    <w:p w14:paraId="4D736832" w14:textId="0DEE48CD" w:rsidR="00A12CF2" w:rsidRPr="002B59EE" w:rsidRDefault="00747909" w:rsidP="0049484A">
      <w:pPr>
        <w:rPr>
          <w:rFonts w:ascii="Calibri" w:eastAsia="Calibri" w:hAnsi="Calibri" w:cs="Calibri"/>
          <w:color w:val="000000"/>
          <w:lang w:eastAsia="en-GB"/>
        </w:rPr>
      </w:pPr>
      <w:r w:rsidRPr="00420547">
        <w:rPr>
          <w:rFonts w:ascii="Calibri" w:eastAsia="Calibri" w:hAnsi="Calibri" w:cs="Calibri"/>
          <w:b/>
          <w:color w:val="000000"/>
          <w:lang w:eastAsia="en-GB"/>
        </w:rPr>
        <w:t>PRESENT</w:t>
      </w:r>
      <w:r w:rsidRPr="00D76B93">
        <w:rPr>
          <w:rFonts w:ascii="Calibri" w:eastAsia="Calibri" w:hAnsi="Calibri" w:cs="Calibri"/>
          <w:color w:val="000000"/>
          <w:lang w:eastAsia="en-GB"/>
        </w:rPr>
        <w:t xml:space="preserve">: </w:t>
      </w:r>
      <w:r w:rsidRPr="00212A13">
        <w:rPr>
          <w:rFonts w:ascii="Calibri" w:eastAsia="Calibri" w:hAnsi="Calibri" w:cs="Calibri"/>
          <w:color w:val="000000"/>
          <w:lang w:eastAsia="en-GB"/>
        </w:rPr>
        <w:t>C</w:t>
      </w:r>
      <w:r w:rsidR="000829BB">
        <w:rPr>
          <w:rFonts w:ascii="Calibri" w:eastAsia="Calibri" w:hAnsi="Calibri" w:cs="Calibri"/>
          <w:color w:val="000000"/>
          <w:lang w:eastAsia="en-GB"/>
        </w:rPr>
        <w:t>ouncillors</w:t>
      </w:r>
      <w:r w:rsidR="005222BE">
        <w:rPr>
          <w:rFonts w:ascii="Calibri" w:eastAsia="Calibri" w:hAnsi="Calibri" w:cs="Calibri"/>
          <w:color w:val="000000"/>
          <w:lang w:eastAsia="en-GB"/>
        </w:rPr>
        <w:t>:</w:t>
      </w:r>
      <w:r w:rsidR="00492324">
        <w:rPr>
          <w:rFonts w:ascii="Calibri" w:eastAsia="Calibri" w:hAnsi="Calibri" w:cs="Calibri"/>
          <w:color w:val="000000"/>
          <w:lang w:eastAsia="en-GB"/>
        </w:rPr>
        <w:t xml:space="preserve"> </w:t>
      </w:r>
      <w:r w:rsidR="0009750C">
        <w:rPr>
          <w:rFonts w:ascii="Calibri" w:eastAsia="Calibri" w:hAnsi="Calibri" w:cs="Calibri"/>
          <w:bCs/>
          <w:color w:val="000000"/>
          <w:lang w:eastAsia="en-GB"/>
        </w:rPr>
        <w:t xml:space="preserve">Julie Brown </w:t>
      </w:r>
      <w:r w:rsidR="00116BFC">
        <w:rPr>
          <w:rFonts w:ascii="Calibri" w:eastAsia="Calibri" w:hAnsi="Calibri" w:cs="Calibri"/>
          <w:bCs/>
          <w:color w:val="000000"/>
          <w:lang w:eastAsia="en-GB"/>
        </w:rPr>
        <w:t xml:space="preserve">(JB) </w:t>
      </w:r>
      <w:r w:rsidR="0009750C">
        <w:rPr>
          <w:rFonts w:ascii="Calibri" w:eastAsia="Calibri" w:hAnsi="Calibri" w:cs="Calibri"/>
          <w:color w:val="000000"/>
          <w:lang w:eastAsia="en-GB"/>
        </w:rPr>
        <w:t>Chairman</w:t>
      </w:r>
      <w:r w:rsidR="00116BFC">
        <w:rPr>
          <w:rFonts w:ascii="Calibri" w:eastAsia="Calibri" w:hAnsi="Calibri" w:cs="Calibri"/>
          <w:color w:val="000000"/>
          <w:lang w:eastAsia="en-GB"/>
        </w:rPr>
        <w:t xml:space="preserve">, </w:t>
      </w:r>
      <w:r w:rsidR="00F36FAD">
        <w:rPr>
          <w:rFonts w:ascii="Calibri" w:eastAsia="Calibri" w:hAnsi="Calibri" w:cs="Calibri"/>
          <w:color w:val="000000"/>
          <w:lang w:eastAsia="en-GB"/>
        </w:rPr>
        <w:t>Julian Holmes (JH)</w:t>
      </w:r>
      <w:r w:rsidR="000813C1">
        <w:rPr>
          <w:rFonts w:ascii="Calibri" w:eastAsia="Calibri" w:hAnsi="Calibri" w:cs="Calibri"/>
          <w:color w:val="000000"/>
          <w:lang w:eastAsia="en-GB"/>
        </w:rPr>
        <w:t xml:space="preserve"> </w:t>
      </w:r>
      <w:r w:rsidR="00072594">
        <w:rPr>
          <w:rFonts w:ascii="Calibri" w:eastAsia="Calibri" w:hAnsi="Calibri" w:cs="Calibri"/>
          <w:color w:val="000000"/>
          <w:lang w:eastAsia="en-GB"/>
        </w:rPr>
        <w:t xml:space="preserve">A </w:t>
      </w:r>
      <w:r w:rsidR="00072594" w:rsidRPr="00F31204">
        <w:rPr>
          <w:rFonts w:ascii="Calibri" w:eastAsia="Calibri" w:hAnsi="Calibri" w:cs="Calibri"/>
          <w:color w:val="000000"/>
          <w:lang w:eastAsia="en-GB"/>
        </w:rPr>
        <w:t>Martin</w:t>
      </w:r>
      <w:r w:rsidR="00072594">
        <w:rPr>
          <w:rFonts w:ascii="Calibri" w:eastAsia="Calibri" w:hAnsi="Calibri" w:cs="Calibri"/>
          <w:color w:val="000000"/>
          <w:lang w:eastAsia="en-GB"/>
        </w:rPr>
        <w:t xml:space="preserve"> </w:t>
      </w:r>
      <w:r w:rsidR="00072594" w:rsidRPr="00F31204">
        <w:rPr>
          <w:rFonts w:ascii="Calibri" w:eastAsia="Calibri" w:hAnsi="Calibri" w:cs="Calibri"/>
          <w:color w:val="000000"/>
          <w:lang w:eastAsia="en-GB"/>
        </w:rPr>
        <w:t>(AM)</w:t>
      </w:r>
      <w:r w:rsidR="001E140F">
        <w:rPr>
          <w:rFonts w:ascii="Calibri" w:eastAsia="Calibri" w:hAnsi="Calibri" w:cs="Calibri"/>
          <w:color w:val="000000"/>
          <w:lang w:eastAsia="en-GB"/>
        </w:rPr>
        <w:t xml:space="preserve">, </w:t>
      </w:r>
      <w:r w:rsidR="001E140F" w:rsidRPr="0009750C">
        <w:rPr>
          <w:rFonts w:ascii="Calibri" w:eastAsia="Calibri" w:hAnsi="Calibri" w:cs="Calibri"/>
          <w:bCs/>
          <w:color w:val="000000"/>
          <w:lang w:eastAsia="en-GB"/>
        </w:rPr>
        <w:t>Chris Corkhill (CC)</w:t>
      </w:r>
    </w:p>
    <w:p w14:paraId="7172CEC2" w14:textId="77777777" w:rsidR="004043D8" w:rsidRDefault="004043D8" w:rsidP="0049484A">
      <w:pPr>
        <w:rPr>
          <w:rFonts w:ascii="Calibri" w:eastAsia="Calibri" w:hAnsi="Calibri" w:cs="Calibri"/>
          <w:b/>
          <w:color w:val="000000"/>
          <w:lang w:eastAsia="en-GB"/>
        </w:rPr>
      </w:pPr>
    </w:p>
    <w:p w14:paraId="14721AAE" w14:textId="4D244E84" w:rsidR="00CF7BB8" w:rsidRDefault="00294082" w:rsidP="0049484A">
      <w:pPr>
        <w:rPr>
          <w:rFonts w:ascii="Calibri" w:eastAsia="Calibri" w:hAnsi="Calibri" w:cs="Calibri"/>
          <w:color w:val="000000"/>
          <w:lang w:eastAsia="en-GB"/>
        </w:rPr>
      </w:pPr>
      <w:r>
        <w:rPr>
          <w:rFonts w:ascii="Calibri" w:eastAsia="Calibri" w:hAnsi="Calibri" w:cs="Calibri"/>
          <w:b/>
          <w:color w:val="000000"/>
          <w:lang w:eastAsia="en-GB"/>
        </w:rPr>
        <w:t>IN ATTENDANCE</w:t>
      </w:r>
      <w:r w:rsidR="00CF7BB8" w:rsidRPr="00CF7BB8">
        <w:rPr>
          <w:rFonts w:ascii="Calibri" w:eastAsia="Calibri" w:hAnsi="Calibri" w:cs="Calibri"/>
          <w:b/>
          <w:color w:val="000000"/>
          <w:lang w:eastAsia="en-GB"/>
        </w:rPr>
        <w:t>:</w:t>
      </w:r>
      <w:r w:rsidR="00B167EC">
        <w:rPr>
          <w:rFonts w:ascii="Calibri" w:eastAsia="Calibri" w:hAnsi="Calibri" w:cs="Calibri"/>
          <w:color w:val="000000"/>
          <w:lang w:eastAsia="en-GB"/>
        </w:rPr>
        <w:t xml:space="preserve"> </w:t>
      </w:r>
      <w:r w:rsidR="00F66E38">
        <w:rPr>
          <w:rFonts w:ascii="Calibri" w:eastAsia="Calibri" w:hAnsi="Calibri" w:cs="Calibri"/>
          <w:color w:val="000000"/>
          <w:lang w:eastAsia="en-GB"/>
        </w:rPr>
        <w:t>Tina Wormley – Clerk</w:t>
      </w:r>
    </w:p>
    <w:p w14:paraId="3B501B42" w14:textId="77777777" w:rsidR="004043D8" w:rsidRDefault="004043D8" w:rsidP="0049484A">
      <w:pPr>
        <w:rPr>
          <w:rFonts w:ascii="Calibri" w:eastAsia="Calibri" w:hAnsi="Calibri" w:cs="Calibri"/>
          <w:b/>
          <w:color w:val="000000"/>
          <w:lang w:eastAsia="en-GB"/>
        </w:rPr>
      </w:pPr>
    </w:p>
    <w:p w14:paraId="7242F4A4" w14:textId="58B10E18" w:rsidR="000D5E75" w:rsidRPr="00F812C2" w:rsidRDefault="000D5E75" w:rsidP="0049484A">
      <w:pPr>
        <w:rPr>
          <w:rFonts w:ascii="Calibri" w:eastAsia="Calibri" w:hAnsi="Calibri" w:cs="Calibri"/>
          <w:bCs/>
          <w:color w:val="FF0000"/>
          <w:lang w:eastAsia="en-GB"/>
        </w:rPr>
      </w:pPr>
      <w:r w:rsidRPr="000D5E75">
        <w:rPr>
          <w:rFonts w:ascii="Calibri" w:eastAsia="Calibri" w:hAnsi="Calibri" w:cs="Calibri"/>
          <w:b/>
          <w:color w:val="000000"/>
          <w:lang w:eastAsia="en-GB"/>
        </w:rPr>
        <w:t>OTHERS</w:t>
      </w:r>
      <w:r w:rsidR="008F473B">
        <w:rPr>
          <w:rFonts w:ascii="Calibri" w:eastAsia="Calibri" w:hAnsi="Calibri" w:cs="Calibri"/>
          <w:b/>
          <w:color w:val="000000"/>
          <w:lang w:eastAsia="en-GB"/>
        </w:rPr>
        <w:t>:</w:t>
      </w:r>
      <w:r w:rsidR="006329E7">
        <w:rPr>
          <w:rFonts w:ascii="Calibri" w:eastAsia="Calibri" w:hAnsi="Calibri" w:cs="Calibri"/>
          <w:bCs/>
          <w:color w:val="000000"/>
          <w:lang w:eastAsia="en-GB"/>
        </w:rPr>
        <w:t xml:space="preserve"> </w:t>
      </w:r>
      <w:r w:rsidR="00D56364">
        <w:rPr>
          <w:rFonts w:ascii="Calibri" w:eastAsia="Calibri" w:hAnsi="Calibri" w:cs="Calibri"/>
          <w:bCs/>
          <w:color w:val="000000"/>
          <w:lang w:eastAsia="en-GB"/>
        </w:rPr>
        <w:t>Ward Cllr Matthew Robinson</w:t>
      </w:r>
      <w:r w:rsidR="00AD46BA">
        <w:rPr>
          <w:rFonts w:ascii="Calibri" w:eastAsia="Calibri" w:hAnsi="Calibri" w:cs="Calibri"/>
          <w:bCs/>
          <w:color w:val="000000"/>
          <w:lang w:eastAsia="en-GB"/>
        </w:rPr>
        <w:t xml:space="preserve"> (MR)</w:t>
      </w:r>
    </w:p>
    <w:p w14:paraId="6DE1C1A5" w14:textId="77777777" w:rsidR="00EB7540" w:rsidRDefault="00EB7540" w:rsidP="008F473B">
      <w:pPr>
        <w:ind w:right="1643"/>
        <w:rPr>
          <w:rFonts w:ascii="Calibri" w:eastAsia="Calibri" w:hAnsi="Calibri" w:cs="Calibri"/>
          <w:color w:val="000000"/>
          <w:lang w:eastAsia="en-GB"/>
        </w:rPr>
      </w:pPr>
    </w:p>
    <w:tbl>
      <w:tblPr>
        <w:tblStyle w:val="TableGrid"/>
        <w:tblW w:w="11057" w:type="dxa"/>
        <w:tblInd w:w="-147" w:type="dxa"/>
        <w:tblLayout w:type="fixed"/>
        <w:tblLook w:val="04A0" w:firstRow="1" w:lastRow="0" w:firstColumn="1" w:lastColumn="0" w:noHBand="0" w:noVBand="1"/>
      </w:tblPr>
      <w:tblGrid>
        <w:gridCol w:w="851"/>
        <w:gridCol w:w="9072"/>
        <w:gridCol w:w="1134"/>
      </w:tblGrid>
      <w:tr w:rsidR="00543379" w14:paraId="48949147" w14:textId="77777777" w:rsidTr="002630C0">
        <w:tc>
          <w:tcPr>
            <w:tcW w:w="851" w:type="dxa"/>
          </w:tcPr>
          <w:p w14:paraId="6608A3CA" w14:textId="2527FE7B" w:rsidR="00543379" w:rsidRDefault="004920CC"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464918">
              <w:rPr>
                <w:rFonts w:ascii="Calibri" w:eastAsia="Calibri" w:hAnsi="Calibri" w:cs="Calibri"/>
                <w:b/>
                <w:color w:val="000000"/>
                <w:lang w:eastAsia="en-GB"/>
              </w:rPr>
              <w:t>3</w:t>
            </w:r>
            <w:r w:rsidR="003F7B08">
              <w:rPr>
                <w:rFonts w:ascii="Calibri" w:eastAsia="Calibri" w:hAnsi="Calibri" w:cs="Calibri"/>
                <w:b/>
                <w:color w:val="000000"/>
                <w:lang w:eastAsia="en-GB"/>
              </w:rPr>
              <w:t>82</w:t>
            </w:r>
          </w:p>
        </w:tc>
        <w:tc>
          <w:tcPr>
            <w:tcW w:w="9072" w:type="dxa"/>
          </w:tcPr>
          <w:p w14:paraId="4317E0FD" w14:textId="77777777" w:rsidR="00366A72" w:rsidRDefault="00366A72" w:rsidP="00366A72">
            <w:pPr>
              <w:rPr>
                <w:rFonts w:ascii="Calibri" w:eastAsia="Calibri" w:hAnsi="Calibri" w:cs="Calibri"/>
                <w:b/>
                <w:color w:val="000000"/>
                <w:sz w:val="28"/>
                <w:lang w:eastAsia="en-GB"/>
              </w:rPr>
            </w:pPr>
            <w:r w:rsidRPr="00FA517C">
              <w:rPr>
                <w:rFonts w:ascii="Calibri" w:eastAsia="Calibri" w:hAnsi="Calibri" w:cs="Calibri"/>
                <w:b/>
                <w:color w:val="000000"/>
                <w:sz w:val="28"/>
                <w:lang w:eastAsia="en-GB"/>
              </w:rPr>
              <w:t>PUBLIC REPRESENTATIONS</w:t>
            </w:r>
          </w:p>
          <w:p w14:paraId="7480589E" w14:textId="08D24F86" w:rsidR="00543379" w:rsidRPr="00FA517C" w:rsidRDefault="003F7B08" w:rsidP="00366A72">
            <w:pPr>
              <w:rPr>
                <w:rFonts w:ascii="Calibri" w:eastAsia="Calibri" w:hAnsi="Calibri" w:cs="Calibri"/>
                <w:b/>
                <w:color w:val="000000"/>
                <w:sz w:val="28"/>
                <w:lang w:eastAsia="en-GB"/>
              </w:rPr>
            </w:pPr>
            <w:r>
              <w:rPr>
                <w:rFonts w:ascii="Calibri" w:eastAsia="Calibri" w:hAnsi="Calibri" w:cs="Calibri"/>
                <w:color w:val="000000"/>
                <w:lang w:eastAsia="en-GB"/>
              </w:rPr>
              <w:t>None</w:t>
            </w:r>
            <w:r w:rsidR="00CE57CC">
              <w:rPr>
                <w:rFonts w:ascii="Calibri" w:eastAsia="Calibri" w:hAnsi="Calibri" w:cs="Calibri"/>
                <w:color w:val="000000"/>
                <w:lang w:eastAsia="en-GB"/>
              </w:rPr>
              <w:t>.</w:t>
            </w:r>
          </w:p>
        </w:tc>
        <w:tc>
          <w:tcPr>
            <w:tcW w:w="1134" w:type="dxa"/>
          </w:tcPr>
          <w:p w14:paraId="7AD4963D" w14:textId="77777777" w:rsidR="00543379" w:rsidRPr="000829BB" w:rsidRDefault="00543379" w:rsidP="00C15C94">
            <w:pPr>
              <w:tabs>
                <w:tab w:val="left" w:pos="0"/>
              </w:tabs>
              <w:rPr>
                <w:rFonts w:ascii="Calibri" w:eastAsia="Calibri" w:hAnsi="Calibri" w:cs="Calibri"/>
                <w:b/>
                <w:color w:val="000000"/>
                <w:lang w:eastAsia="en-GB"/>
              </w:rPr>
            </w:pPr>
          </w:p>
        </w:tc>
      </w:tr>
      <w:tr w:rsidR="00C15C94" w14:paraId="4710237B" w14:textId="77777777" w:rsidTr="002630C0">
        <w:tc>
          <w:tcPr>
            <w:tcW w:w="851" w:type="dxa"/>
          </w:tcPr>
          <w:p w14:paraId="12D6454B" w14:textId="7F8DFD06" w:rsidR="00C15C94" w:rsidRDefault="00740008"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275E80">
              <w:rPr>
                <w:rFonts w:ascii="Calibri" w:eastAsia="Calibri" w:hAnsi="Calibri" w:cs="Calibri"/>
                <w:b/>
                <w:color w:val="000000"/>
                <w:lang w:eastAsia="en-GB"/>
              </w:rPr>
              <w:t>3</w:t>
            </w:r>
            <w:r w:rsidR="003F7B08">
              <w:rPr>
                <w:rFonts w:ascii="Calibri" w:eastAsia="Calibri" w:hAnsi="Calibri" w:cs="Calibri"/>
                <w:b/>
                <w:color w:val="000000"/>
                <w:lang w:eastAsia="en-GB"/>
              </w:rPr>
              <w:t>83</w:t>
            </w:r>
          </w:p>
          <w:p w14:paraId="091A96FA" w14:textId="412D13B4" w:rsidR="00C15C94" w:rsidRDefault="00C15C94" w:rsidP="00C15C94">
            <w:pPr>
              <w:ind w:right="170"/>
              <w:rPr>
                <w:rFonts w:ascii="Calibri" w:eastAsia="Calibri" w:hAnsi="Calibri" w:cs="Calibri"/>
                <w:b/>
                <w:color w:val="000000"/>
                <w:lang w:eastAsia="en-GB"/>
              </w:rPr>
            </w:pPr>
          </w:p>
        </w:tc>
        <w:tc>
          <w:tcPr>
            <w:tcW w:w="9072" w:type="dxa"/>
          </w:tcPr>
          <w:p w14:paraId="025BFDCF" w14:textId="4ADA44F3" w:rsidR="00F23CCD" w:rsidRDefault="00C15C94" w:rsidP="00C15C94">
            <w:pPr>
              <w:rPr>
                <w:rFonts w:ascii="Arial" w:eastAsia="Arial" w:hAnsi="Arial" w:cs="Arial"/>
                <w:color w:val="000000"/>
                <w:lang w:eastAsia="en-GB"/>
              </w:rPr>
            </w:pPr>
            <w:r w:rsidRPr="000E4365">
              <w:rPr>
                <w:rFonts w:ascii="Calibri" w:eastAsia="Calibri" w:hAnsi="Calibri" w:cs="Calibri"/>
                <w:b/>
                <w:color w:val="000000"/>
                <w:sz w:val="28"/>
                <w:lang w:eastAsia="en-GB"/>
              </w:rPr>
              <w:t xml:space="preserve">APOLOGIES </w:t>
            </w:r>
            <w:r w:rsidR="002D05C3">
              <w:rPr>
                <w:rFonts w:ascii="Calibri" w:eastAsia="Calibri" w:hAnsi="Calibri" w:cs="Calibri"/>
                <w:b/>
                <w:color w:val="000000"/>
                <w:sz w:val="28"/>
                <w:lang w:eastAsia="en-GB"/>
              </w:rPr>
              <w:t xml:space="preserve">AND REASON </w:t>
            </w:r>
            <w:r w:rsidRPr="000E4365">
              <w:rPr>
                <w:rFonts w:ascii="Calibri" w:eastAsia="Calibri" w:hAnsi="Calibri" w:cs="Calibri"/>
                <w:b/>
                <w:color w:val="000000"/>
                <w:sz w:val="28"/>
                <w:lang w:eastAsia="en-GB"/>
              </w:rPr>
              <w:t xml:space="preserve">FOR ABSENCE </w:t>
            </w:r>
          </w:p>
          <w:p w14:paraId="1FF7541A" w14:textId="1CDA96A7" w:rsidR="00C15C94" w:rsidRPr="0019303B" w:rsidRDefault="00D56364" w:rsidP="00C15C94">
            <w:pPr>
              <w:rPr>
                <w:rFonts w:ascii="Calibri" w:eastAsia="Calibri" w:hAnsi="Calibri" w:cs="Calibri"/>
                <w:color w:val="000000"/>
                <w:lang w:eastAsia="en-GB"/>
              </w:rPr>
            </w:pPr>
            <w:r w:rsidRPr="003A42F9">
              <w:rPr>
                <w:rFonts w:ascii="Calibri" w:eastAsia="Calibri" w:hAnsi="Calibri" w:cs="Calibri"/>
                <w:color w:val="000000"/>
                <w:lang w:eastAsia="en-GB"/>
              </w:rPr>
              <w:t>D Forsythe-Conroy (DFC)</w:t>
            </w:r>
            <w:r w:rsidR="00CE57CC">
              <w:rPr>
                <w:rFonts w:ascii="Calibri" w:eastAsia="Calibri" w:hAnsi="Calibri" w:cs="Calibri"/>
                <w:color w:val="000000"/>
                <w:lang w:eastAsia="en-GB"/>
              </w:rPr>
              <w:t>.</w:t>
            </w:r>
          </w:p>
        </w:tc>
        <w:tc>
          <w:tcPr>
            <w:tcW w:w="1134" w:type="dxa"/>
          </w:tcPr>
          <w:p w14:paraId="6E622AC8" w14:textId="77777777" w:rsidR="00C15C94" w:rsidRDefault="00C15C94" w:rsidP="00C15C94">
            <w:pPr>
              <w:ind w:right="1643"/>
              <w:rPr>
                <w:rFonts w:ascii="Calibri" w:eastAsia="Calibri" w:hAnsi="Calibri" w:cs="Calibri"/>
                <w:color w:val="000000"/>
                <w:lang w:eastAsia="en-GB"/>
              </w:rPr>
            </w:pPr>
          </w:p>
        </w:tc>
      </w:tr>
      <w:tr w:rsidR="00C15C94" w14:paraId="4EB5D417" w14:textId="77777777" w:rsidTr="002630C0">
        <w:tc>
          <w:tcPr>
            <w:tcW w:w="851" w:type="dxa"/>
          </w:tcPr>
          <w:p w14:paraId="5DB535CD" w14:textId="384B2D5B" w:rsidR="00C15C94" w:rsidRPr="00B471C3" w:rsidRDefault="00484A64"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275E80">
              <w:rPr>
                <w:rFonts w:ascii="Calibri" w:eastAsia="Calibri" w:hAnsi="Calibri" w:cs="Calibri"/>
                <w:b/>
                <w:color w:val="000000"/>
                <w:lang w:eastAsia="en-GB"/>
              </w:rPr>
              <w:t>3</w:t>
            </w:r>
            <w:r w:rsidR="003F7B08">
              <w:rPr>
                <w:rFonts w:ascii="Calibri" w:eastAsia="Calibri" w:hAnsi="Calibri" w:cs="Calibri"/>
                <w:b/>
                <w:color w:val="000000"/>
                <w:lang w:eastAsia="en-GB"/>
              </w:rPr>
              <w:t>84</w:t>
            </w:r>
          </w:p>
        </w:tc>
        <w:tc>
          <w:tcPr>
            <w:tcW w:w="9072" w:type="dxa"/>
          </w:tcPr>
          <w:p w14:paraId="14CC46F3" w14:textId="77777777" w:rsidR="00C15C94" w:rsidRDefault="00C15C94" w:rsidP="00C15C94">
            <w:pPr>
              <w:rPr>
                <w:rFonts w:ascii="Calibri" w:eastAsia="Calibri" w:hAnsi="Calibri" w:cs="Calibri"/>
                <w:b/>
                <w:color w:val="000000"/>
                <w:sz w:val="28"/>
                <w:szCs w:val="28"/>
                <w:lang w:eastAsia="en-GB"/>
              </w:rPr>
            </w:pPr>
            <w:r w:rsidRPr="000E4365">
              <w:rPr>
                <w:rFonts w:ascii="Calibri" w:eastAsia="Calibri" w:hAnsi="Calibri" w:cs="Calibri"/>
                <w:b/>
                <w:color w:val="000000"/>
                <w:sz w:val="28"/>
                <w:szCs w:val="28"/>
                <w:lang w:eastAsia="en-GB"/>
              </w:rPr>
              <w:t xml:space="preserve">DECLARATIONS OF INTEREST and CONSIDERATION of DISPENSATIONS </w:t>
            </w:r>
          </w:p>
          <w:p w14:paraId="5953A679" w14:textId="0EA4FB69" w:rsidR="00C15C94" w:rsidRPr="00275887" w:rsidRDefault="001C2B86" w:rsidP="00C15C94">
            <w:pPr>
              <w:rPr>
                <w:rFonts w:ascii="Calibri" w:eastAsia="Calibri" w:hAnsi="Calibri" w:cs="Calibri"/>
                <w:bCs/>
                <w:color w:val="000000"/>
                <w:lang w:eastAsia="en-GB"/>
              </w:rPr>
            </w:pPr>
            <w:r>
              <w:rPr>
                <w:rFonts w:ascii="Calibri" w:eastAsia="Calibri" w:hAnsi="Calibri" w:cs="Calibri"/>
                <w:bCs/>
                <w:color w:val="000000"/>
                <w:lang w:eastAsia="en-GB"/>
              </w:rPr>
              <w:t>None.</w:t>
            </w:r>
          </w:p>
        </w:tc>
        <w:tc>
          <w:tcPr>
            <w:tcW w:w="1134" w:type="dxa"/>
          </w:tcPr>
          <w:p w14:paraId="792655C8" w14:textId="2558386B" w:rsidR="00C15C94" w:rsidRDefault="00C15C94" w:rsidP="00C15C94">
            <w:pPr>
              <w:ind w:right="1643"/>
              <w:rPr>
                <w:rFonts w:ascii="Calibri" w:eastAsia="Calibri" w:hAnsi="Calibri" w:cs="Calibri"/>
                <w:color w:val="000000"/>
                <w:lang w:eastAsia="en-GB"/>
              </w:rPr>
            </w:pPr>
          </w:p>
        </w:tc>
      </w:tr>
      <w:tr w:rsidR="00C15C94" w14:paraId="2772C8A7" w14:textId="77777777" w:rsidTr="002630C0">
        <w:tc>
          <w:tcPr>
            <w:tcW w:w="851" w:type="dxa"/>
          </w:tcPr>
          <w:p w14:paraId="309648B4" w14:textId="0A53A873" w:rsidR="00C15C94" w:rsidRPr="00B471C3"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275E80">
              <w:rPr>
                <w:rFonts w:ascii="Calibri" w:eastAsia="Calibri" w:hAnsi="Calibri" w:cs="Calibri"/>
                <w:b/>
                <w:color w:val="000000"/>
                <w:lang w:eastAsia="en-GB"/>
              </w:rPr>
              <w:t>3</w:t>
            </w:r>
            <w:r w:rsidR="003F7B08">
              <w:rPr>
                <w:rFonts w:ascii="Calibri" w:eastAsia="Calibri" w:hAnsi="Calibri" w:cs="Calibri"/>
                <w:b/>
                <w:color w:val="000000"/>
                <w:lang w:eastAsia="en-GB"/>
              </w:rPr>
              <w:t>85</w:t>
            </w:r>
          </w:p>
        </w:tc>
        <w:tc>
          <w:tcPr>
            <w:tcW w:w="9072" w:type="dxa"/>
          </w:tcPr>
          <w:p w14:paraId="106FECC6" w14:textId="77777777" w:rsidR="00C15C94" w:rsidRPr="00212A13" w:rsidRDefault="00C15C94" w:rsidP="00C15C94">
            <w:pPr>
              <w:rPr>
                <w:rFonts w:ascii="Arial" w:eastAsia="Arial" w:hAnsi="Arial" w:cs="Arial"/>
                <w:color w:val="000000"/>
                <w:lang w:eastAsia="en-GB"/>
              </w:rPr>
            </w:pPr>
            <w:r w:rsidRPr="00212A13">
              <w:rPr>
                <w:rFonts w:ascii="Calibri" w:eastAsia="Calibri" w:hAnsi="Calibri" w:cs="Calibri"/>
                <w:b/>
                <w:color w:val="000000"/>
                <w:sz w:val="28"/>
                <w:lang w:eastAsia="en-GB"/>
              </w:rPr>
              <w:t xml:space="preserve">MINUTES </w:t>
            </w:r>
            <w:r w:rsidRPr="00212A13">
              <w:rPr>
                <w:rFonts w:ascii="Calibri" w:eastAsia="Calibri" w:hAnsi="Calibri" w:cs="Calibri"/>
                <w:color w:val="000000"/>
                <w:lang w:eastAsia="en-GB"/>
              </w:rPr>
              <w:t>of the last</w:t>
            </w:r>
            <w:r w:rsidRPr="00212A13">
              <w:rPr>
                <w:rFonts w:ascii="Calibri" w:eastAsia="Calibri" w:hAnsi="Calibri" w:cs="Calibri"/>
                <w:color w:val="000000"/>
                <w:sz w:val="28"/>
                <w:lang w:eastAsia="en-GB"/>
              </w:rPr>
              <w:t xml:space="preserve"> </w:t>
            </w:r>
            <w:r w:rsidRPr="00212A13">
              <w:rPr>
                <w:rFonts w:ascii="Calibri" w:eastAsia="Calibri" w:hAnsi="Calibri" w:cs="Calibri"/>
                <w:b/>
                <w:color w:val="000000"/>
                <w:sz w:val="28"/>
                <w:lang w:eastAsia="en-GB"/>
              </w:rPr>
              <w:t xml:space="preserve">MEETING  </w:t>
            </w:r>
          </w:p>
          <w:p w14:paraId="30DB1111" w14:textId="653B074E" w:rsidR="008D147E" w:rsidRPr="003530AD" w:rsidRDefault="00C15C94" w:rsidP="001377EA">
            <w:pPr>
              <w:rPr>
                <w:lang w:eastAsia="en-GB"/>
              </w:rPr>
            </w:pPr>
            <w:r w:rsidRPr="00212A13">
              <w:rPr>
                <w:lang w:eastAsia="en-GB"/>
              </w:rPr>
              <w:t xml:space="preserve">The minutes of the meeting held on </w:t>
            </w:r>
            <w:r>
              <w:rPr>
                <w:lang w:eastAsia="en-GB"/>
              </w:rPr>
              <w:t>T</w:t>
            </w:r>
            <w:r w:rsidR="00CE57CC">
              <w:rPr>
                <w:lang w:eastAsia="en-GB"/>
              </w:rPr>
              <w:t>uesday 9</w:t>
            </w:r>
            <w:r w:rsidR="00CE57CC" w:rsidRPr="00CE57CC">
              <w:rPr>
                <w:vertAlign w:val="superscript"/>
                <w:lang w:eastAsia="en-GB"/>
              </w:rPr>
              <w:t>th</w:t>
            </w:r>
            <w:r w:rsidR="00CE57CC">
              <w:rPr>
                <w:lang w:eastAsia="en-GB"/>
              </w:rPr>
              <w:t xml:space="preserve"> January</w:t>
            </w:r>
            <w:r w:rsidR="00477683">
              <w:rPr>
                <w:lang w:eastAsia="en-GB"/>
              </w:rPr>
              <w:t xml:space="preserve"> </w:t>
            </w:r>
            <w:r>
              <w:rPr>
                <w:lang w:eastAsia="en-GB"/>
              </w:rPr>
              <w:t>202</w:t>
            </w:r>
            <w:r w:rsidR="00CE57CC">
              <w:rPr>
                <w:lang w:eastAsia="en-GB"/>
              </w:rPr>
              <w:t>4</w:t>
            </w:r>
            <w:r>
              <w:rPr>
                <w:lang w:eastAsia="en-GB"/>
              </w:rPr>
              <w:t xml:space="preserve"> </w:t>
            </w:r>
            <w:r w:rsidRPr="00212A13">
              <w:rPr>
                <w:lang w:eastAsia="en-GB"/>
              </w:rPr>
              <w:t>were accepted as a true record</w:t>
            </w:r>
            <w:r w:rsidR="00CB1ED4">
              <w:rPr>
                <w:lang w:eastAsia="en-GB"/>
              </w:rPr>
              <w:t>.</w:t>
            </w:r>
          </w:p>
        </w:tc>
        <w:tc>
          <w:tcPr>
            <w:tcW w:w="1134" w:type="dxa"/>
          </w:tcPr>
          <w:p w14:paraId="7DBBC49D" w14:textId="1E295D88" w:rsidR="00C15C94" w:rsidRPr="004A4625" w:rsidRDefault="00C15C94" w:rsidP="00C15C94">
            <w:pPr>
              <w:ind w:right="624"/>
              <w:rPr>
                <w:rFonts w:ascii="Calibri" w:eastAsia="Calibri" w:hAnsi="Calibri" w:cs="Calibri"/>
                <w:b/>
                <w:color w:val="000000"/>
                <w:lang w:eastAsia="en-GB"/>
              </w:rPr>
            </w:pPr>
          </w:p>
        </w:tc>
      </w:tr>
      <w:tr w:rsidR="00E245E1" w14:paraId="1FFCA87E" w14:textId="77777777" w:rsidTr="002630C0">
        <w:tc>
          <w:tcPr>
            <w:tcW w:w="851" w:type="dxa"/>
          </w:tcPr>
          <w:p w14:paraId="7821062D" w14:textId="515742DB" w:rsidR="00E245E1" w:rsidRDefault="00162231"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3F7B08">
              <w:rPr>
                <w:rFonts w:ascii="Calibri" w:eastAsia="Calibri" w:hAnsi="Calibri" w:cs="Calibri"/>
                <w:b/>
                <w:color w:val="000000"/>
                <w:lang w:eastAsia="en-GB"/>
              </w:rPr>
              <w:t>86</w:t>
            </w:r>
          </w:p>
        </w:tc>
        <w:tc>
          <w:tcPr>
            <w:tcW w:w="9072" w:type="dxa"/>
          </w:tcPr>
          <w:p w14:paraId="3BFC1825" w14:textId="77777777" w:rsidR="00E245E1" w:rsidRPr="008E7EB0" w:rsidRDefault="00E245E1" w:rsidP="008E7EB0">
            <w:pPr>
              <w:rPr>
                <w:rFonts w:ascii="Calibri" w:eastAsia="Calibri" w:hAnsi="Calibri" w:cs="Calibri"/>
                <w:b/>
                <w:color w:val="000000"/>
                <w:sz w:val="28"/>
                <w:lang w:eastAsia="en-GB"/>
              </w:rPr>
            </w:pPr>
            <w:r w:rsidRPr="008E7EB0">
              <w:rPr>
                <w:rFonts w:ascii="Calibri" w:eastAsia="Calibri" w:hAnsi="Calibri" w:cs="Calibri"/>
                <w:b/>
                <w:color w:val="000000"/>
                <w:sz w:val="28"/>
                <w:lang w:eastAsia="en-GB"/>
              </w:rPr>
              <w:t>POLICE REPORT</w:t>
            </w:r>
          </w:p>
          <w:p w14:paraId="3CE9F2E1" w14:textId="77777777" w:rsidR="00A33965" w:rsidRDefault="00A66A87" w:rsidP="004B71A8">
            <w:pPr>
              <w:pStyle w:val="ListParagraph"/>
              <w:numPr>
                <w:ilvl w:val="0"/>
                <w:numId w:val="8"/>
              </w:numPr>
              <w:rPr>
                <w:bCs/>
              </w:rPr>
            </w:pPr>
            <w:r>
              <w:rPr>
                <w:bCs/>
              </w:rPr>
              <w:t>No</w:t>
            </w:r>
            <w:r w:rsidR="00673CAE">
              <w:rPr>
                <w:bCs/>
              </w:rPr>
              <w:t xml:space="preserve"> </w:t>
            </w:r>
            <w:r w:rsidR="003361DF" w:rsidRPr="00CF6135">
              <w:rPr>
                <w:bCs/>
              </w:rPr>
              <w:t xml:space="preserve">crimes </w:t>
            </w:r>
            <w:r w:rsidR="008E7EB0" w:rsidRPr="00CF6135">
              <w:rPr>
                <w:bCs/>
              </w:rPr>
              <w:t xml:space="preserve">recorded for the month of </w:t>
            </w:r>
            <w:r>
              <w:rPr>
                <w:bCs/>
              </w:rPr>
              <w:t>Dec</w:t>
            </w:r>
            <w:r w:rsidR="00631FF8">
              <w:rPr>
                <w:bCs/>
              </w:rPr>
              <w:t>ember</w:t>
            </w:r>
            <w:r w:rsidR="00F87102">
              <w:rPr>
                <w:bCs/>
              </w:rPr>
              <w:t xml:space="preserve"> </w:t>
            </w:r>
            <w:r w:rsidR="003361DF" w:rsidRPr="00CF6135">
              <w:rPr>
                <w:bCs/>
              </w:rPr>
              <w:t>in Collingham</w:t>
            </w:r>
            <w:r w:rsidR="008E7EB0" w:rsidRPr="00CF6135">
              <w:rPr>
                <w:bCs/>
              </w:rPr>
              <w:t>.</w:t>
            </w:r>
            <w:r w:rsidR="003361DF" w:rsidRPr="00CF6135">
              <w:rPr>
                <w:bCs/>
              </w:rPr>
              <w:t xml:space="preserve"> </w:t>
            </w:r>
            <w:r w:rsidR="00631FF8">
              <w:rPr>
                <w:bCs/>
              </w:rPr>
              <w:t>Two</w:t>
            </w:r>
            <w:r w:rsidR="00732C92">
              <w:rPr>
                <w:bCs/>
              </w:rPr>
              <w:t xml:space="preserve"> </w:t>
            </w:r>
            <w:r w:rsidR="00A33965">
              <w:rPr>
                <w:bCs/>
              </w:rPr>
              <w:t>crime</w:t>
            </w:r>
            <w:r w:rsidR="00631FF8">
              <w:rPr>
                <w:bCs/>
              </w:rPr>
              <w:t>s</w:t>
            </w:r>
            <w:r w:rsidR="003361DF" w:rsidRPr="00CF6135">
              <w:rPr>
                <w:bCs/>
              </w:rPr>
              <w:t xml:space="preserve"> recorded in Linton.</w:t>
            </w:r>
            <w:r w:rsidR="00463C79">
              <w:rPr>
                <w:bCs/>
              </w:rPr>
              <w:t xml:space="preserve"> </w:t>
            </w:r>
            <w:r>
              <w:rPr>
                <w:bCs/>
              </w:rPr>
              <w:t xml:space="preserve">Crime </w:t>
            </w:r>
            <w:r w:rsidR="00463C79">
              <w:rPr>
                <w:bCs/>
              </w:rPr>
              <w:t xml:space="preserve">statistics </w:t>
            </w:r>
            <w:r>
              <w:rPr>
                <w:bCs/>
              </w:rPr>
              <w:t>for</w:t>
            </w:r>
            <w:r w:rsidR="00463C79">
              <w:rPr>
                <w:bCs/>
              </w:rPr>
              <w:t xml:space="preserve"> the last </w:t>
            </w:r>
            <w:r>
              <w:rPr>
                <w:bCs/>
              </w:rPr>
              <w:t xml:space="preserve">7 </w:t>
            </w:r>
            <w:r w:rsidR="00EB0B46">
              <w:rPr>
                <w:bCs/>
              </w:rPr>
              <w:t>months</w:t>
            </w:r>
            <w:r>
              <w:rPr>
                <w:bCs/>
              </w:rPr>
              <w:t xml:space="preserve"> circulated. The data did not reveal any </w:t>
            </w:r>
            <w:proofErr w:type="gramStart"/>
            <w:r>
              <w:rPr>
                <w:bCs/>
              </w:rPr>
              <w:t>particular patterns</w:t>
            </w:r>
            <w:proofErr w:type="gramEnd"/>
            <w:r>
              <w:rPr>
                <w:bCs/>
              </w:rPr>
              <w:t>.</w:t>
            </w:r>
          </w:p>
          <w:p w14:paraId="25F6E595" w14:textId="452C21C3" w:rsidR="00241B4E" w:rsidRPr="004B71A8" w:rsidRDefault="00241B4E" w:rsidP="004B71A8">
            <w:pPr>
              <w:pStyle w:val="ListParagraph"/>
              <w:numPr>
                <w:ilvl w:val="0"/>
                <w:numId w:val="8"/>
              </w:numPr>
              <w:rPr>
                <w:bCs/>
              </w:rPr>
            </w:pPr>
            <w:r>
              <w:rPr>
                <w:bCs/>
              </w:rPr>
              <w:t xml:space="preserve">AM reported back on </w:t>
            </w:r>
            <w:r w:rsidR="00E94255">
              <w:rPr>
                <w:bCs/>
              </w:rPr>
              <w:t xml:space="preserve">the </w:t>
            </w:r>
            <w:r w:rsidR="00685926">
              <w:rPr>
                <w:bCs/>
              </w:rPr>
              <w:t xml:space="preserve">West Yorkshire </w:t>
            </w:r>
            <w:r w:rsidR="0075430A">
              <w:rPr>
                <w:bCs/>
              </w:rPr>
              <w:t>policing consultation she attended</w:t>
            </w:r>
            <w:r w:rsidR="00685926">
              <w:rPr>
                <w:bCs/>
              </w:rPr>
              <w:t xml:space="preserve">. </w:t>
            </w:r>
            <w:r w:rsidR="002A2404">
              <w:rPr>
                <w:bCs/>
              </w:rPr>
              <w:t xml:space="preserve">Both the Major and </w:t>
            </w:r>
            <w:r w:rsidR="007F19C2">
              <w:rPr>
                <w:bCs/>
              </w:rPr>
              <w:t>D</w:t>
            </w:r>
            <w:r w:rsidR="002A2404">
              <w:rPr>
                <w:bCs/>
              </w:rPr>
              <w:t>ep</w:t>
            </w:r>
            <w:r w:rsidR="00D76E6C">
              <w:rPr>
                <w:bCs/>
              </w:rPr>
              <w:t>uty Major suggested they would be happy to attend</w:t>
            </w:r>
            <w:r w:rsidR="00EE63AD">
              <w:rPr>
                <w:bCs/>
              </w:rPr>
              <w:t xml:space="preserve"> a meeting </w:t>
            </w:r>
            <w:r w:rsidR="00ED7BC1">
              <w:rPr>
                <w:bCs/>
              </w:rPr>
              <w:t xml:space="preserve">to discuss how the police precept is </w:t>
            </w:r>
            <w:r w:rsidR="00663F0E">
              <w:rPr>
                <w:bCs/>
              </w:rPr>
              <w:t>spent and</w:t>
            </w:r>
            <w:r w:rsidR="00ED7BC1">
              <w:rPr>
                <w:bCs/>
              </w:rPr>
              <w:t xml:space="preserve"> </w:t>
            </w:r>
            <w:r w:rsidR="00120B3E">
              <w:rPr>
                <w:bCs/>
              </w:rPr>
              <w:t>spread</w:t>
            </w:r>
            <w:r w:rsidR="00ED7BC1">
              <w:rPr>
                <w:bCs/>
              </w:rPr>
              <w:t xml:space="preserve"> </w:t>
            </w:r>
            <w:r w:rsidR="00120B3E">
              <w:rPr>
                <w:bCs/>
              </w:rPr>
              <w:t>throughout</w:t>
            </w:r>
            <w:r w:rsidR="00ED7BC1">
              <w:rPr>
                <w:bCs/>
              </w:rPr>
              <w:t xml:space="preserve"> West Yorkshire</w:t>
            </w:r>
            <w:r w:rsidR="00120B3E">
              <w:rPr>
                <w:bCs/>
              </w:rPr>
              <w:t xml:space="preserve">. </w:t>
            </w:r>
            <w:proofErr w:type="gramStart"/>
            <w:r w:rsidR="00120B3E">
              <w:rPr>
                <w:bCs/>
              </w:rPr>
              <w:t>A number of</w:t>
            </w:r>
            <w:proofErr w:type="gramEnd"/>
            <w:r w:rsidR="00120B3E">
              <w:rPr>
                <w:bCs/>
              </w:rPr>
              <w:t xml:space="preserve"> initiatives were discussed including </w:t>
            </w:r>
            <w:r w:rsidR="001469A5">
              <w:rPr>
                <w:bCs/>
              </w:rPr>
              <w:t xml:space="preserve">Vision Zero, which aims to reduce </w:t>
            </w:r>
            <w:r w:rsidR="00663F0E">
              <w:rPr>
                <w:bCs/>
              </w:rPr>
              <w:t>road deaths by 2030.</w:t>
            </w:r>
          </w:p>
        </w:tc>
        <w:tc>
          <w:tcPr>
            <w:tcW w:w="1134" w:type="dxa"/>
          </w:tcPr>
          <w:p w14:paraId="16896ACA" w14:textId="77777777" w:rsidR="00E245E1" w:rsidRDefault="00E245E1" w:rsidP="00C15C94">
            <w:pPr>
              <w:ind w:right="624"/>
              <w:rPr>
                <w:rFonts w:ascii="Calibri" w:eastAsia="Calibri" w:hAnsi="Calibri" w:cs="Calibri"/>
                <w:b/>
                <w:color w:val="000000"/>
                <w:lang w:eastAsia="en-GB"/>
              </w:rPr>
            </w:pPr>
          </w:p>
          <w:p w14:paraId="5CB10D8E" w14:textId="17FCDF85" w:rsidR="00262C3D" w:rsidRDefault="00AC6651" w:rsidP="00F76B8A">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p>
          <w:p w14:paraId="650F9E77" w14:textId="77777777" w:rsidR="006C045F" w:rsidRDefault="001D4799" w:rsidP="00F76B8A">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EB0B46">
              <w:rPr>
                <w:rFonts w:ascii="Calibri" w:eastAsia="Calibri" w:hAnsi="Calibri" w:cs="Calibri"/>
                <w:b/>
                <w:color w:val="000000"/>
                <w:lang w:eastAsia="en-GB"/>
              </w:rPr>
              <w:t>Clerk</w:t>
            </w:r>
          </w:p>
          <w:p w14:paraId="49C13B0D" w14:textId="77777777" w:rsidR="00663F0E" w:rsidRDefault="00663F0E" w:rsidP="00F76B8A">
            <w:pPr>
              <w:tabs>
                <w:tab w:val="left" w:pos="0"/>
              </w:tabs>
              <w:rPr>
                <w:rFonts w:ascii="Calibri" w:eastAsia="Calibri" w:hAnsi="Calibri" w:cs="Calibri"/>
                <w:b/>
                <w:color w:val="000000"/>
                <w:lang w:eastAsia="en-GB"/>
              </w:rPr>
            </w:pPr>
          </w:p>
          <w:p w14:paraId="37E2D70E" w14:textId="77777777" w:rsidR="00663F0E" w:rsidRDefault="00663F0E" w:rsidP="00F76B8A">
            <w:pPr>
              <w:tabs>
                <w:tab w:val="left" w:pos="0"/>
              </w:tabs>
              <w:rPr>
                <w:rFonts w:ascii="Calibri" w:eastAsia="Calibri" w:hAnsi="Calibri" w:cs="Calibri"/>
                <w:b/>
                <w:color w:val="000000"/>
                <w:lang w:eastAsia="en-GB"/>
              </w:rPr>
            </w:pPr>
          </w:p>
          <w:p w14:paraId="68B0E22B" w14:textId="77777777" w:rsidR="00663F0E" w:rsidRDefault="00663F0E" w:rsidP="00F76B8A">
            <w:pPr>
              <w:tabs>
                <w:tab w:val="left" w:pos="0"/>
              </w:tabs>
              <w:rPr>
                <w:rFonts w:ascii="Calibri" w:eastAsia="Calibri" w:hAnsi="Calibri" w:cs="Calibri"/>
                <w:b/>
                <w:color w:val="000000"/>
                <w:lang w:eastAsia="en-GB"/>
              </w:rPr>
            </w:pPr>
          </w:p>
          <w:p w14:paraId="0BD25B13" w14:textId="7E965D38" w:rsidR="00663F0E" w:rsidRPr="004A4625" w:rsidRDefault="00663F0E" w:rsidP="00F76B8A">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AM</w:t>
            </w:r>
          </w:p>
        </w:tc>
      </w:tr>
      <w:tr w:rsidR="006F545D" w14:paraId="67B1FD37" w14:textId="77777777" w:rsidTr="002630C0">
        <w:tc>
          <w:tcPr>
            <w:tcW w:w="851" w:type="dxa"/>
          </w:tcPr>
          <w:p w14:paraId="78D80040" w14:textId="7F11B86F" w:rsidR="006F545D" w:rsidRDefault="00AA7110"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3F7B08">
              <w:rPr>
                <w:rFonts w:ascii="Calibri" w:eastAsia="Calibri" w:hAnsi="Calibri" w:cs="Calibri"/>
                <w:b/>
                <w:color w:val="000000"/>
                <w:lang w:eastAsia="en-GB"/>
              </w:rPr>
              <w:t>87</w:t>
            </w:r>
          </w:p>
        </w:tc>
        <w:tc>
          <w:tcPr>
            <w:tcW w:w="9072" w:type="dxa"/>
          </w:tcPr>
          <w:p w14:paraId="13FC00A5" w14:textId="31F7E69D" w:rsidR="006F545D" w:rsidRDefault="006F545D" w:rsidP="00E245E1">
            <w:pPr>
              <w:rPr>
                <w:rFonts w:ascii="Calibri" w:eastAsia="Calibri" w:hAnsi="Calibri" w:cs="Calibri"/>
                <w:b/>
                <w:color w:val="000000"/>
                <w:sz w:val="28"/>
                <w:lang w:eastAsia="en-GB"/>
              </w:rPr>
            </w:pPr>
            <w:r>
              <w:rPr>
                <w:rFonts w:ascii="Calibri" w:eastAsia="Calibri" w:hAnsi="Calibri" w:cs="Calibri"/>
                <w:b/>
                <w:color w:val="000000"/>
                <w:sz w:val="28"/>
                <w:lang w:eastAsia="en-GB"/>
              </w:rPr>
              <w:t>VILLAGE NEWS</w:t>
            </w:r>
            <w:r w:rsidR="00CD1DB9">
              <w:rPr>
                <w:rFonts w:ascii="Calibri" w:eastAsia="Calibri" w:hAnsi="Calibri" w:cs="Calibri"/>
                <w:b/>
                <w:color w:val="000000"/>
                <w:sz w:val="28"/>
                <w:lang w:eastAsia="en-GB"/>
              </w:rPr>
              <w:t xml:space="preserve"> AND</w:t>
            </w:r>
            <w:r w:rsidR="00AC7ACD">
              <w:rPr>
                <w:rFonts w:ascii="Calibri" w:eastAsia="Calibri" w:hAnsi="Calibri" w:cs="Calibri"/>
                <w:b/>
                <w:color w:val="000000"/>
                <w:sz w:val="28"/>
                <w:lang w:eastAsia="en-GB"/>
              </w:rPr>
              <w:t xml:space="preserve"> RESIDENT COMMUNICATION</w:t>
            </w:r>
          </w:p>
          <w:p w14:paraId="4C8D4C01" w14:textId="77777777" w:rsidR="00AC7ACD" w:rsidRPr="00AC7ACD" w:rsidRDefault="00AC7ACD" w:rsidP="0079059B">
            <w:pPr>
              <w:pStyle w:val="ListParagraph"/>
              <w:numPr>
                <w:ilvl w:val="0"/>
                <w:numId w:val="7"/>
              </w:numPr>
              <w:rPr>
                <w:bCs/>
              </w:rPr>
            </w:pPr>
            <w:r w:rsidRPr="00AC7ACD">
              <w:rPr>
                <w:bCs/>
              </w:rPr>
              <w:t xml:space="preserve">See Appendix 1 </w:t>
            </w:r>
          </w:p>
          <w:p w14:paraId="3428E9F3" w14:textId="77777777" w:rsidR="00EB7706" w:rsidRDefault="00AC7ACD" w:rsidP="008D45AA">
            <w:pPr>
              <w:pStyle w:val="ListParagraph"/>
              <w:numPr>
                <w:ilvl w:val="0"/>
                <w:numId w:val="7"/>
              </w:numPr>
              <w:rPr>
                <w:bCs/>
              </w:rPr>
            </w:pPr>
            <w:r w:rsidRPr="00AC7ACD">
              <w:rPr>
                <w:bCs/>
              </w:rPr>
              <w:t xml:space="preserve">The Parish Council receive </w:t>
            </w:r>
            <w:proofErr w:type="gramStart"/>
            <w:r w:rsidRPr="00AC7ACD">
              <w:rPr>
                <w:bCs/>
              </w:rPr>
              <w:t>a number of</w:t>
            </w:r>
            <w:proofErr w:type="gramEnd"/>
            <w:r w:rsidRPr="00AC7ACD">
              <w:rPr>
                <w:bCs/>
              </w:rPr>
              <w:t xml:space="preserve"> resident enquiries over the course of each month.  Each is actioned and responses fed back to residents. This can now be viewed as an appendix in the minutes</w:t>
            </w:r>
            <w:r w:rsidR="008D45AA">
              <w:rPr>
                <w:bCs/>
              </w:rPr>
              <w:t>.</w:t>
            </w:r>
          </w:p>
          <w:p w14:paraId="118E82A0" w14:textId="773E7AF2" w:rsidR="007F1066" w:rsidRPr="007F1066" w:rsidRDefault="00EF4F20" w:rsidP="007F1066">
            <w:pPr>
              <w:pStyle w:val="ListParagraph"/>
              <w:numPr>
                <w:ilvl w:val="0"/>
                <w:numId w:val="7"/>
              </w:numPr>
              <w:rPr>
                <w:bCs/>
              </w:rPr>
            </w:pPr>
            <w:r>
              <w:rPr>
                <w:bCs/>
              </w:rPr>
              <w:t>Some</w:t>
            </w:r>
            <w:r w:rsidR="006C2DE0">
              <w:rPr>
                <w:bCs/>
              </w:rPr>
              <w:t xml:space="preserve"> 20mph posts are now installed but awaiting the signage. </w:t>
            </w:r>
            <w:r w:rsidR="006B6775">
              <w:rPr>
                <w:bCs/>
              </w:rPr>
              <w:t>Concerns that some of them appear to be in a poor condition. JH to contact LCC.</w:t>
            </w:r>
          </w:p>
        </w:tc>
        <w:tc>
          <w:tcPr>
            <w:tcW w:w="1134" w:type="dxa"/>
          </w:tcPr>
          <w:p w14:paraId="1968F05D" w14:textId="6488862D" w:rsidR="00D9574E" w:rsidRDefault="00D9574E" w:rsidP="00C15C94">
            <w:pPr>
              <w:ind w:right="624"/>
              <w:rPr>
                <w:rFonts w:ascii="Calibri" w:eastAsia="Calibri" w:hAnsi="Calibri" w:cs="Calibri"/>
                <w:b/>
                <w:color w:val="000000"/>
                <w:lang w:eastAsia="en-GB"/>
              </w:rPr>
            </w:pPr>
          </w:p>
          <w:p w14:paraId="2A9E9D71" w14:textId="06E14AE2" w:rsidR="00A273A9" w:rsidRDefault="00A273A9" w:rsidP="00A273A9">
            <w:pPr>
              <w:tabs>
                <w:tab w:val="left" w:pos="0"/>
              </w:tabs>
              <w:rPr>
                <w:rFonts w:ascii="Calibri" w:eastAsia="Calibri" w:hAnsi="Calibri" w:cs="Calibri"/>
                <w:b/>
                <w:color w:val="000000"/>
                <w:lang w:eastAsia="en-GB"/>
              </w:rPr>
            </w:pPr>
          </w:p>
          <w:p w14:paraId="74494684" w14:textId="5FD66574" w:rsidR="00601B8C" w:rsidRDefault="00FC091D" w:rsidP="00A273A9">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p>
          <w:p w14:paraId="4136F947" w14:textId="4F773E9D" w:rsidR="00D311DB" w:rsidRDefault="00601B8C" w:rsidP="00A273A9">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7D05BE">
              <w:rPr>
                <w:rFonts w:ascii="Calibri" w:eastAsia="Calibri" w:hAnsi="Calibri" w:cs="Calibri"/>
                <w:b/>
                <w:color w:val="000000"/>
                <w:lang w:eastAsia="en-GB"/>
              </w:rPr>
              <w:t xml:space="preserve"> </w:t>
            </w:r>
            <w:r>
              <w:rPr>
                <w:rFonts w:ascii="Calibri" w:eastAsia="Calibri" w:hAnsi="Calibri" w:cs="Calibri"/>
                <w:b/>
                <w:color w:val="000000"/>
                <w:lang w:eastAsia="en-GB"/>
              </w:rPr>
              <w:t>Clerk</w:t>
            </w:r>
          </w:p>
          <w:p w14:paraId="20D0448D" w14:textId="77777777" w:rsidR="00056B79" w:rsidRDefault="00056B79" w:rsidP="00600FBC">
            <w:pPr>
              <w:tabs>
                <w:tab w:val="left" w:pos="0"/>
              </w:tabs>
              <w:rPr>
                <w:rFonts w:ascii="Calibri" w:eastAsia="Calibri" w:hAnsi="Calibri" w:cs="Calibri"/>
                <w:b/>
                <w:color w:val="000000"/>
                <w:lang w:eastAsia="en-GB"/>
              </w:rPr>
            </w:pPr>
          </w:p>
          <w:p w14:paraId="4193FF4E" w14:textId="77777777" w:rsidR="006B6775" w:rsidRDefault="006B6775" w:rsidP="00600FBC">
            <w:pPr>
              <w:tabs>
                <w:tab w:val="left" w:pos="0"/>
              </w:tabs>
              <w:rPr>
                <w:rFonts w:ascii="Calibri" w:eastAsia="Calibri" w:hAnsi="Calibri" w:cs="Calibri"/>
                <w:b/>
                <w:color w:val="000000"/>
                <w:lang w:eastAsia="en-GB"/>
              </w:rPr>
            </w:pPr>
          </w:p>
          <w:p w14:paraId="2335F2D8" w14:textId="044363E0" w:rsidR="006B6775" w:rsidRDefault="006B6775" w:rsidP="00600FBC">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JH</w:t>
            </w:r>
          </w:p>
        </w:tc>
      </w:tr>
      <w:tr w:rsidR="00644F24" w14:paraId="088CDF46" w14:textId="77777777" w:rsidTr="002630C0">
        <w:tc>
          <w:tcPr>
            <w:tcW w:w="851" w:type="dxa"/>
          </w:tcPr>
          <w:p w14:paraId="0A087F79" w14:textId="2ACE140C" w:rsidR="00644F24" w:rsidRDefault="00644F24" w:rsidP="00644F2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3F7B08">
              <w:rPr>
                <w:rFonts w:ascii="Calibri" w:eastAsia="Calibri" w:hAnsi="Calibri" w:cs="Calibri"/>
                <w:b/>
                <w:color w:val="000000"/>
                <w:lang w:eastAsia="en-GB"/>
              </w:rPr>
              <w:t>88</w:t>
            </w:r>
          </w:p>
        </w:tc>
        <w:tc>
          <w:tcPr>
            <w:tcW w:w="9072" w:type="dxa"/>
          </w:tcPr>
          <w:p w14:paraId="7CB6D83D" w14:textId="041866F5" w:rsidR="00644F24" w:rsidRPr="00D311DB" w:rsidRDefault="00644F24" w:rsidP="00D311DB">
            <w:pPr>
              <w:ind w:right="1643"/>
              <w:rPr>
                <w:b/>
                <w:sz w:val="28"/>
                <w:szCs w:val="28"/>
              </w:rPr>
            </w:pPr>
            <w:r w:rsidRPr="002D2E86">
              <w:rPr>
                <w:b/>
                <w:sz w:val="28"/>
                <w:szCs w:val="28"/>
              </w:rPr>
              <w:t>TO CONSIDER ENVIRONMENT and VILLAGE MATTERS</w:t>
            </w:r>
          </w:p>
          <w:p w14:paraId="52E8F7C0" w14:textId="5BE3AD69" w:rsidR="006134B0" w:rsidRPr="00F81A2D" w:rsidRDefault="006134B0" w:rsidP="0079059B">
            <w:pPr>
              <w:pStyle w:val="ListParagraph"/>
              <w:numPr>
                <w:ilvl w:val="0"/>
                <w:numId w:val="5"/>
              </w:numPr>
              <w:rPr>
                <w:rFonts w:cstheme="minorHAnsi"/>
                <w:color w:val="FF0000"/>
              </w:rPr>
            </w:pPr>
            <w:r>
              <w:t>Beck Wood –</w:t>
            </w:r>
            <w:r w:rsidR="008964DD">
              <w:t xml:space="preserve"> </w:t>
            </w:r>
            <w:r w:rsidR="00167538">
              <w:t xml:space="preserve">Meeting with </w:t>
            </w:r>
            <w:r w:rsidR="007F21C0">
              <w:t>the</w:t>
            </w:r>
            <w:r w:rsidR="00E16D06">
              <w:t xml:space="preserve"> </w:t>
            </w:r>
            <w:r w:rsidR="00167538">
              <w:t xml:space="preserve">tree consultant </w:t>
            </w:r>
            <w:r w:rsidR="00E16D06">
              <w:t xml:space="preserve">is </w:t>
            </w:r>
            <w:r w:rsidR="00167538">
              <w:t>planned for 15</w:t>
            </w:r>
            <w:r w:rsidR="00167538" w:rsidRPr="00167538">
              <w:rPr>
                <w:vertAlign w:val="superscript"/>
              </w:rPr>
              <w:t>th</w:t>
            </w:r>
            <w:r w:rsidR="00167538">
              <w:t xml:space="preserve"> March. </w:t>
            </w:r>
            <w:r w:rsidR="00B11D92">
              <w:t>A</w:t>
            </w:r>
            <w:r w:rsidR="002765F0">
              <w:t>erial</w:t>
            </w:r>
            <w:r w:rsidR="00B11D92">
              <w:t xml:space="preserve"> footage will be taken of the woodland during the Spring to </w:t>
            </w:r>
            <w:r w:rsidR="00235B47">
              <w:t>help</w:t>
            </w:r>
            <w:r w:rsidR="00B11D92">
              <w:t xml:space="preserve"> </w:t>
            </w:r>
            <w:r w:rsidR="00235B47">
              <w:t>identify</w:t>
            </w:r>
            <w:r w:rsidR="00B11D92">
              <w:t xml:space="preserve"> the</w:t>
            </w:r>
            <w:r w:rsidR="00235B47">
              <w:t xml:space="preserve"> exte</w:t>
            </w:r>
            <w:r w:rsidR="00E16D06">
              <w:t>nt of</w:t>
            </w:r>
            <w:r w:rsidR="00235B47">
              <w:t xml:space="preserve"> Ash Die Back.</w:t>
            </w:r>
          </w:p>
          <w:p w14:paraId="655DEB89" w14:textId="06CAFBF0" w:rsidR="00644F24" w:rsidRPr="00C509AF" w:rsidRDefault="00537090" w:rsidP="00C509AF">
            <w:pPr>
              <w:pStyle w:val="ListParagraph"/>
              <w:numPr>
                <w:ilvl w:val="0"/>
                <w:numId w:val="5"/>
              </w:numPr>
              <w:rPr>
                <w:rFonts w:cstheme="minorHAnsi"/>
                <w:color w:val="FF0000"/>
              </w:rPr>
            </w:pPr>
            <w:r>
              <w:t xml:space="preserve">Linton Memorial Hall request for play area – Both </w:t>
            </w:r>
            <w:r w:rsidR="00E31118">
              <w:t>Linton Memorial Hall</w:t>
            </w:r>
            <w:r>
              <w:t xml:space="preserve"> </w:t>
            </w:r>
            <w:r w:rsidR="00E31118">
              <w:t>C</w:t>
            </w:r>
            <w:r>
              <w:t xml:space="preserve">ommittee and the Tennis </w:t>
            </w:r>
            <w:r w:rsidR="00E31118">
              <w:t>C</w:t>
            </w:r>
            <w:r>
              <w:t xml:space="preserve">lub </w:t>
            </w:r>
            <w:r w:rsidR="00E31118">
              <w:t>C</w:t>
            </w:r>
            <w:r>
              <w:t xml:space="preserve">ommittee have refused to consider a small </w:t>
            </w:r>
            <w:r w:rsidR="004E0207">
              <w:t>woodland friendly play area on the village green</w:t>
            </w:r>
            <w:r w:rsidR="00E31118">
              <w:t xml:space="preserve">. </w:t>
            </w:r>
            <w:r w:rsidR="006233A4">
              <w:t xml:space="preserve">The </w:t>
            </w:r>
            <w:r w:rsidR="00E31118">
              <w:t>PC are very disappointed that</w:t>
            </w:r>
            <w:r w:rsidR="00F42398">
              <w:t xml:space="preserve"> the committees did not request more detailed information or </w:t>
            </w:r>
            <w:proofErr w:type="gramStart"/>
            <w:r w:rsidR="00F42398">
              <w:t>enter into</w:t>
            </w:r>
            <w:proofErr w:type="gramEnd"/>
            <w:r w:rsidR="00F42398">
              <w:t xml:space="preserve"> dialogue. Agreed to</w:t>
            </w:r>
            <w:r w:rsidR="007C2313">
              <w:t xml:space="preserve"> commission a drawing of </w:t>
            </w:r>
            <w:r w:rsidR="005A25BE">
              <w:t>a play area for Linton.</w:t>
            </w:r>
          </w:p>
          <w:p w14:paraId="695936BA" w14:textId="019B2A0F" w:rsidR="00AD2C6A" w:rsidRPr="00B5214F" w:rsidRDefault="005A6771" w:rsidP="005E5B80">
            <w:pPr>
              <w:pStyle w:val="ListParagraph"/>
              <w:numPr>
                <w:ilvl w:val="0"/>
                <w:numId w:val="5"/>
              </w:numPr>
              <w:rPr>
                <w:rFonts w:eastAsiaTheme="minorEastAsia"/>
              </w:rPr>
            </w:pPr>
            <w:r>
              <w:t>Linton Christmas lights</w:t>
            </w:r>
            <w:r w:rsidR="00C87C40">
              <w:t xml:space="preserve"> </w:t>
            </w:r>
            <w:r w:rsidR="00BD1870">
              <w:t>–</w:t>
            </w:r>
            <w:r w:rsidR="00362C31">
              <w:t xml:space="preserve"> </w:t>
            </w:r>
            <w:r w:rsidR="00C509AF">
              <w:t xml:space="preserve">Resolved </w:t>
            </w:r>
            <w:r w:rsidR="00B04A2C">
              <w:t xml:space="preserve">up to </w:t>
            </w:r>
            <w:r>
              <w:t>£</w:t>
            </w:r>
            <w:r w:rsidR="00B04A2C">
              <w:t>800 to enhance the lights around the well in Linton.</w:t>
            </w:r>
          </w:p>
          <w:p w14:paraId="671D3DCC" w14:textId="36AD03AD" w:rsidR="00B5214F" w:rsidRPr="000C2BDC" w:rsidRDefault="00B5214F" w:rsidP="005E5B80">
            <w:pPr>
              <w:pStyle w:val="ListParagraph"/>
              <w:numPr>
                <w:ilvl w:val="0"/>
                <w:numId w:val="5"/>
              </w:numPr>
              <w:rPr>
                <w:rFonts w:eastAsiaTheme="minorEastAsia"/>
              </w:rPr>
            </w:pPr>
            <w:r>
              <w:t xml:space="preserve">Additional Christmas lighting </w:t>
            </w:r>
            <w:r w:rsidR="00E10758">
              <w:t xml:space="preserve">in the Glebe Field </w:t>
            </w:r>
            <w:r>
              <w:t xml:space="preserve">– </w:t>
            </w:r>
            <w:r w:rsidR="00A605AF">
              <w:t>Still awaiting quote.</w:t>
            </w:r>
          </w:p>
          <w:p w14:paraId="030F0759" w14:textId="6CC3AD98" w:rsidR="000C2BDC" w:rsidRPr="005E5B80" w:rsidRDefault="00DE0D59" w:rsidP="005E5B80">
            <w:pPr>
              <w:pStyle w:val="ListParagraph"/>
              <w:numPr>
                <w:ilvl w:val="0"/>
                <w:numId w:val="5"/>
              </w:numPr>
              <w:rPr>
                <w:rFonts w:eastAsiaTheme="minorEastAsia"/>
              </w:rPr>
            </w:pPr>
            <w:r>
              <w:lastRenderedPageBreak/>
              <w:t xml:space="preserve">Additional fencing </w:t>
            </w:r>
            <w:r w:rsidR="00042DA1">
              <w:t xml:space="preserve">for the </w:t>
            </w:r>
            <w:proofErr w:type="spellStart"/>
            <w:r w:rsidR="00042DA1">
              <w:t>Millbeck</w:t>
            </w:r>
            <w:proofErr w:type="spellEnd"/>
            <w:r w:rsidR="00042DA1">
              <w:t xml:space="preserve"> Green project – Resolved up to £2000 </w:t>
            </w:r>
            <w:r w:rsidR="00180566">
              <w:t xml:space="preserve">for the fencing. </w:t>
            </w:r>
          </w:p>
        </w:tc>
        <w:tc>
          <w:tcPr>
            <w:tcW w:w="1134" w:type="dxa"/>
          </w:tcPr>
          <w:p w14:paraId="5BC7B136" w14:textId="7DA3E73C" w:rsidR="004B6C51" w:rsidRPr="00A55C7E" w:rsidRDefault="00644F24" w:rsidP="00644F24">
            <w:pPr>
              <w:tabs>
                <w:tab w:val="left" w:pos="0"/>
              </w:tabs>
              <w:rPr>
                <w:rFonts w:ascii="Calibri" w:eastAsia="Calibri" w:hAnsi="Calibri" w:cs="Calibri"/>
                <w:b/>
                <w:color w:val="000000"/>
                <w:sz w:val="28"/>
                <w:lang w:eastAsia="en-GB"/>
              </w:rPr>
            </w:pPr>
            <w:r>
              <w:rPr>
                <w:rFonts w:ascii="Calibri" w:eastAsia="Calibri" w:hAnsi="Calibri" w:cs="Calibri"/>
                <w:b/>
                <w:color w:val="000000"/>
                <w:sz w:val="28"/>
                <w:lang w:eastAsia="en-GB"/>
              </w:rPr>
              <w:lastRenderedPageBreak/>
              <w:t xml:space="preserve"> </w:t>
            </w:r>
            <w:r w:rsidR="004B6C51">
              <w:rPr>
                <w:rFonts w:ascii="Calibri" w:eastAsia="Calibri" w:hAnsi="Calibri" w:cs="Calibri"/>
                <w:b/>
                <w:color w:val="000000"/>
                <w:sz w:val="28"/>
                <w:lang w:eastAsia="en-GB"/>
              </w:rPr>
              <w:t xml:space="preserve">  </w:t>
            </w:r>
          </w:p>
          <w:p w14:paraId="32F836CA" w14:textId="5F83D48A" w:rsidR="006603C7" w:rsidRPr="004B6C51" w:rsidRDefault="00476496" w:rsidP="00644F24">
            <w:pPr>
              <w:tabs>
                <w:tab w:val="left" w:pos="0"/>
              </w:tabs>
              <w:rPr>
                <w:rFonts w:ascii="Calibri" w:eastAsia="Calibri" w:hAnsi="Calibri" w:cs="Calibri"/>
                <w:b/>
                <w:color w:val="000000"/>
                <w:sz w:val="28"/>
                <w:lang w:eastAsia="en-GB"/>
              </w:rPr>
            </w:pPr>
            <w:r>
              <w:rPr>
                <w:rFonts w:ascii="Calibri" w:eastAsia="Calibri" w:hAnsi="Calibri" w:cs="Calibri"/>
                <w:b/>
                <w:lang w:eastAsia="en-GB"/>
              </w:rPr>
              <w:t xml:space="preserve"> </w:t>
            </w:r>
            <w:r w:rsidR="006603C7">
              <w:rPr>
                <w:rFonts w:ascii="Calibri" w:eastAsia="Calibri" w:hAnsi="Calibri" w:cs="Calibri"/>
                <w:b/>
                <w:lang w:eastAsia="en-GB"/>
              </w:rPr>
              <w:t>AM</w:t>
            </w:r>
            <w:r w:rsidR="002630C0">
              <w:rPr>
                <w:rFonts w:ascii="Calibri" w:eastAsia="Calibri" w:hAnsi="Calibri" w:cs="Calibri"/>
                <w:b/>
                <w:lang w:eastAsia="en-GB"/>
              </w:rPr>
              <w:t>/DFC</w:t>
            </w:r>
          </w:p>
          <w:p w14:paraId="4EE56B2B" w14:textId="77777777" w:rsidR="001E32A0" w:rsidRDefault="003B4A99" w:rsidP="00476496">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738877E0" w14:textId="77777777" w:rsidR="001E32A0" w:rsidRDefault="001E32A0" w:rsidP="00476496">
            <w:pPr>
              <w:tabs>
                <w:tab w:val="left" w:pos="0"/>
              </w:tabs>
              <w:rPr>
                <w:rFonts w:ascii="Calibri" w:eastAsia="Calibri" w:hAnsi="Calibri" w:cs="Calibri"/>
                <w:b/>
                <w:lang w:eastAsia="en-GB"/>
              </w:rPr>
            </w:pPr>
          </w:p>
          <w:p w14:paraId="117B5F78" w14:textId="5F92ACFA" w:rsidR="00DD6198" w:rsidRDefault="001E32A0" w:rsidP="00476496">
            <w:pPr>
              <w:tabs>
                <w:tab w:val="left" w:pos="0"/>
              </w:tabs>
              <w:rPr>
                <w:rFonts w:ascii="Calibri" w:eastAsia="Calibri" w:hAnsi="Calibri" w:cs="Calibri"/>
                <w:b/>
                <w:lang w:eastAsia="en-GB"/>
              </w:rPr>
            </w:pPr>
            <w:r>
              <w:rPr>
                <w:rFonts w:ascii="Calibri" w:eastAsia="Calibri" w:hAnsi="Calibri" w:cs="Calibri"/>
                <w:b/>
                <w:lang w:eastAsia="en-GB"/>
              </w:rPr>
              <w:t xml:space="preserve">  </w:t>
            </w:r>
            <w:r w:rsidR="001B7DA6">
              <w:rPr>
                <w:rFonts w:ascii="Calibri" w:eastAsia="Calibri" w:hAnsi="Calibri" w:cs="Calibri"/>
                <w:b/>
                <w:lang w:eastAsia="en-GB"/>
              </w:rPr>
              <w:t xml:space="preserve">  AM </w:t>
            </w:r>
          </w:p>
          <w:p w14:paraId="1BA8961E" w14:textId="514C06AA" w:rsidR="00476496" w:rsidRPr="004B6C51" w:rsidRDefault="00DD6198" w:rsidP="00476496">
            <w:pPr>
              <w:tabs>
                <w:tab w:val="left" w:pos="0"/>
              </w:tabs>
              <w:rPr>
                <w:rFonts w:ascii="Calibri" w:eastAsia="Calibri" w:hAnsi="Calibri" w:cs="Calibri"/>
                <w:b/>
                <w:color w:val="000000"/>
                <w:sz w:val="28"/>
                <w:lang w:eastAsia="en-GB"/>
              </w:rPr>
            </w:pPr>
            <w:r>
              <w:rPr>
                <w:rFonts w:ascii="Calibri" w:eastAsia="Calibri" w:hAnsi="Calibri" w:cs="Calibri"/>
                <w:b/>
                <w:lang w:eastAsia="en-GB"/>
              </w:rPr>
              <w:t xml:space="preserve">  </w:t>
            </w:r>
          </w:p>
          <w:p w14:paraId="1CF84DDE" w14:textId="2D93C189" w:rsidR="003B4A99" w:rsidRDefault="003B4A99" w:rsidP="00644F24">
            <w:pPr>
              <w:tabs>
                <w:tab w:val="left" w:pos="0"/>
              </w:tabs>
              <w:rPr>
                <w:rFonts w:ascii="Calibri" w:eastAsia="Calibri" w:hAnsi="Calibri" w:cs="Calibri"/>
                <w:b/>
                <w:lang w:eastAsia="en-GB"/>
              </w:rPr>
            </w:pPr>
          </w:p>
          <w:p w14:paraId="45CB94EE" w14:textId="77777777" w:rsidR="00DD6198" w:rsidRDefault="006603C7" w:rsidP="00644F24">
            <w:pPr>
              <w:tabs>
                <w:tab w:val="left" w:pos="0"/>
              </w:tabs>
              <w:rPr>
                <w:rFonts w:ascii="Calibri" w:eastAsia="Calibri" w:hAnsi="Calibri" w:cs="Calibri"/>
                <w:b/>
                <w:lang w:eastAsia="en-GB"/>
              </w:rPr>
            </w:pPr>
            <w:r>
              <w:rPr>
                <w:rFonts w:ascii="Calibri" w:eastAsia="Calibri" w:hAnsi="Calibri" w:cs="Calibri"/>
                <w:b/>
                <w:lang w:eastAsia="en-GB"/>
              </w:rPr>
              <w:t xml:space="preserve"> </w:t>
            </w:r>
            <w:r w:rsidR="00476496">
              <w:rPr>
                <w:rFonts w:ascii="Calibri" w:eastAsia="Calibri" w:hAnsi="Calibri" w:cs="Calibri"/>
                <w:b/>
                <w:lang w:eastAsia="en-GB"/>
              </w:rPr>
              <w:t xml:space="preserve">  </w:t>
            </w:r>
            <w:r>
              <w:rPr>
                <w:rFonts w:ascii="Calibri" w:eastAsia="Calibri" w:hAnsi="Calibri" w:cs="Calibri"/>
                <w:b/>
                <w:lang w:eastAsia="en-GB"/>
              </w:rPr>
              <w:t xml:space="preserve"> </w:t>
            </w:r>
          </w:p>
          <w:p w14:paraId="35AD7529" w14:textId="77777777" w:rsidR="00DD6198" w:rsidRDefault="00DD6198" w:rsidP="00644F24">
            <w:pPr>
              <w:tabs>
                <w:tab w:val="left" w:pos="0"/>
              </w:tabs>
              <w:rPr>
                <w:rFonts w:ascii="Calibri" w:eastAsia="Calibri" w:hAnsi="Calibri" w:cs="Calibri"/>
                <w:b/>
                <w:lang w:eastAsia="en-GB"/>
              </w:rPr>
            </w:pPr>
          </w:p>
          <w:p w14:paraId="46141815" w14:textId="342FC895" w:rsidR="00A57B94" w:rsidRDefault="00DD6198" w:rsidP="00644F24">
            <w:pPr>
              <w:tabs>
                <w:tab w:val="left" w:pos="0"/>
              </w:tabs>
              <w:rPr>
                <w:rFonts w:ascii="Calibri" w:eastAsia="Calibri" w:hAnsi="Calibri" w:cs="Calibri"/>
                <w:b/>
                <w:lang w:eastAsia="en-GB"/>
              </w:rPr>
            </w:pPr>
            <w:r>
              <w:rPr>
                <w:rFonts w:ascii="Calibri" w:eastAsia="Calibri" w:hAnsi="Calibri" w:cs="Calibri"/>
                <w:b/>
                <w:lang w:eastAsia="en-GB"/>
              </w:rPr>
              <w:t xml:space="preserve">  </w:t>
            </w:r>
            <w:r w:rsidR="002D1E09">
              <w:rPr>
                <w:rFonts w:ascii="Calibri" w:eastAsia="Calibri" w:hAnsi="Calibri" w:cs="Calibri"/>
                <w:b/>
                <w:lang w:eastAsia="en-GB"/>
              </w:rPr>
              <w:t xml:space="preserve"> </w:t>
            </w:r>
            <w:r w:rsidR="006233A4">
              <w:rPr>
                <w:rFonts w:ascii="Calibri" w:eastAsia="Calibri" w:hAnsi="Calibri" w:cs="Calibri"/>
                <w:b/>
                <w:lang w:eastAsia="en-GB"/>
              </w:rPr>
              <w:t xml:space="preserve"> </w:t>
            </w:r>
            <w:r w:rsidR="002D1E09">
              <w:rPr>
                <w:rFonts w:ascii="Calibri" w:eastAsia="Calibri" w:hAnsi="Calibri" w:cs="Calibri"/>
                <w:b/>
                <w:lang w:eastAsia="en-GB"/>
              </w:rPr>
              <w:t>AM</w:t>
            </w:r>
          </w:p>
          <w:p w14:paraId="513F95D2" w14:textId="77777777" w:rsidR="00653CFD" w:rsidRDefault="00EF1E68" w:rsidP="00644F2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2FC86687" w14:textId="282EBDEB" w:rsidR="00644F24" w:rsidRDefault="00653CFD" w:rsidP="00173F89">
            <w:pPr>
              <w:tabs>
                <w:tab w:val="left" w:pos="0"/>
              </w:tabs>
              <w:rPr>
                <w:rFonts w:ascii="Calibri" w:eastAsia="Calibri" w:hAnsi="Calibri" w:cs="Calibri"/>
                <w:b/>
                <w:lang w:eastAsia="en-GB"/>
              </w:rPr>
            </w:pPr>
            <w:r>
              <w:rPr>
                <w:rFonts w:ascii="Calibri" w:eastAsia="Calibri" w:hAnsi="Calibri" w:cs="Calibri"/>
                <w:b/>
                <w:lang w:eastAsia="en-GB"/>
              </w:rPr>
              <w:t xml:space="preserve">   </w:t>
            </w:r>
            <w:r w:rsidR="006233A4">
              <w:rPr>
                <w:rFonts w:ascii="Calibri" w:eastAsia="Calibri" w:hAnsi="Calibri" w:cs="Calibri"/>
                <w:b/>
                <w:lang w:eastAsia="en-GB"/>
              </w:rPr>
              <w:t xml:space="preserve"> </w:t>
            </w:r>
            <w:r w:rsidR="00B5214F">
              <w:rPr>
                <w:rFonts w:ascii="Calibri" w:eastAsia="Calibri" w:hAnsi="Calibri" w:cs="Calibri"/>
                <w:b/>
                <w:lang w:eastAsia="en-GB"/>
              </w:rPr>
              <w:t>Clerk</w:t>
            </w:r>
          </w:p>
          <w:p w14:paraId="72999242" w14:textId="1353BD75" w:rsidR="002B0309" w:rsidRPr="00173F89" w:rsidRDefault="002B0309" w:rsidP="00173F89">
            <w:pPr>
              <w:tabs>
                <w:tab w:val="left" w:pos="0"/>
              </w:tabs>
              <w:rPr>
                <w:rFonts w:ascii="Calibri" w:eastAsia="Calibri" w:hAnsi="Calibri" w:cs="Calibri"/>
                <w:b/>
                <w:lang w:eastAsia="en-GB"/>
              </w:rPr>
            </w:pPr>
            <w:r>
              <w:rPr>
                <w:rFonts w:ascii="Calibri" w:eastAsia="Calibri" w:hAnsi="Calibri" w:cs="Calibri"/>
                <w:b/>
                <w:lang w:eastAsia="en-GB"/>
              </w:rPr>
              <w:lastRenderedPageBreak/>
              <w:t xml:space="preserve">     CC</w:t>
            </w:r>
          </w:p>
        </w:tc>
      </w:tr>
      <w:tr w:rsidR="00C15C94" w14:paraId="28EBA2F6" w14:textId="77777777" w:rsidTr="002630C0">
        <w:tc>
          <w:tcPr>
            <w:tcW w:w="851" w:type="dxa"/>
          </w:tcPr>
          <w:p w14:paraId="5E8D96BC" w14:textId="1ECB4FE8" w:rsidR="00C15C94"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lastRenderedPageBreak/>
              <w:t>8</w:t>
            </w:r>
            <w:r w:rsidR="00C810EB">
              <w:rPr>
                <w:rFonts w:ascii="Calibri" w:eastAsia="Calibri" w:hAnsi="Calibri" w:cs="Calibri"/>
                <w:b/>
                <w:color w:val="000000"/>
                <w:lang w:eastAsia="en-GB"/>
              </w:rPr>
              <w:t>3</w:t>
            </w:r>
            <w:r w:rsidR="003F7B08">
              <w:rPr>
                <w:rFonts w:ascii="Calibri" w:eastAsia="Calibri" w:hAnsi="Calibri" w:cs="Calibri"/>
                <w:b/>
                <w:color w:val="000000"/>
                <w:lang w:eastAsia="en-GB"/>
              </w:rPr>
              <w:t>89</w:t>
            </w:r>
          </w:p>
        </w:tc>
        <w:tc>
          <w:tcPr>
            <w:tcW w:w="9072" w:type="dxa"/>
          </w:tcPr>
          <w:p w14:paraId="78DC8E9F" w14:textId="77777777" w:rsidR="00C15C94" w:rsidRDefault="00C15C94" w:rsidP="00C15C94">
            <w:pPr>
              <w:ind w:right="1643"/>
              <w:rPr>
                <w:rFonts w:ascii="Calibri" w:eastAsia="Calibri" w:hAnsi="Calibri" w:cs="Calibri"/>
                <w:b/>
                <w:color w:val="000000"/>
                <w:sz w:val="28"/>
                <w:lang w:eastAsia="en-GB"/>
              </w:rPr>
            </w:pPr>
            <w:r w:rsidRPr="00B471C3">
              <w:rPr>
                <w:rFonts w:ascii="Calibri" w:eastAsia="Calibri" w:hAnsi="Calibri" w:cs="Calibri"/>
                <w:b/>
                <w:color w:val="000000"/>
                <w:sz w:val="28"/>
                <w:lang w:eastAsia="en-GB"/>
              </w:rPr>
              <w:t>FINANCE</w:t>
            </w:r>
          </w:p>
          <w:p w14:paraId="6E7EE380" w14:textId="50223983" w:rsidR="00C15C94" w:rsidRPr="002E699F" w:rsidRDefault="00C15C94" w:rsidP="002E699F">
            <w:pPr>
              <w:pStyle w:val="ListParagraph"/>
              <w:numPr>
                <w:ilvl w:val="0"/>
                <w:numId w:val="1"/>
              </w:numPr>
              <w:spacing w:after="11"/>
              <w:rPr>
                <w:rFonts w:ascii="Calibri" w:eastAsia="Calibri" w:hAnsi="Calibri" w:cs="Calibri"/>
                <w:color w:val="000000"/>
                <w:lang w:eastAsia="en-GB"/>
              </w:rPr>
            </w:pPr>
            <w:r>
              <w:rPr>
                <w:rFonts w:ascii="Calibri" w:eastAsia="Calibri" w:hAnsi="Calibri" w:cs="Calibri"/>
                <w:color w:val="000000"/>
                <w:lang w:eastAsia="en-GB"/>
              </w:rPr>
              <w:t>Payment of accounts authorised</w:t>
            </w:r>
            <w:r w:rsidR="00D23673">
              <w:rPr>
                <w:rFonts w:ascii="Calibri" w:eastAsia="Calibri" w:hAnsi="Calibri" w:cs="Calibri"/>
                <w:color w:val="000000"/>
                <w:lang w:eastAsia="en-GB"/>
              </w:rPr>
              <w:t>:</w:t>
            </w:r>
            <w:r w:rsidR="00171D69">
              <w:rPr>
                <w:rFonts w:ascii="Calibri" w:eastAsia="Calibri" w:hAnsi="Calibri" w:cs="Calibri"/>
                <w:color w:val="000000"/>
                <w:lang w:eastAsia="en-GB"/>
              </w:rPr>
              <w:t xml:space="preserve"> </w:t>
            </w:r>
          </w:p>
          <w:p w14:paraId="14EAAA33" w14:textId="7F6350E3" w:rsidR="00C15C94" w:rsidRPr="008975FD" w:rsidRDefault="00C15C94" w:rsidP="00910231">
            <w:pPr>
              <w:spacing w:after="11"/>
              <w:ind w:left="720"/>
              <w:rPr>
                <w:rFonts w:ascii="Calibri" w:eastAsia="Calibri" w:hAnsi="Calibri" w:cs="Calibri"/>
                <w:color w:val="000000"/>
                <w:lang w:eastAsia="en-GB"/>
              </w:rPr>
            </w:pPr>
            <w:r>
              <w:rPr>
                <w:rFonts w:ascii="Calibri" w:eastAsia="Calibri" w:hAnsi="Calibri" w:cs="Calibri"/>
                <w:color w:val="000000"/>
                <w:lang w:eastAsia="en-GB"/>
              </w:rPr>
              <w:t>C</w:t>
            </w:r>
            <w:r w:rsidRPr="0054297B">
              <w:rPr>
                <w:rFonts w:ascii="Calibri" w:eastAsia="Calibri" w:hAnsi="Calibri" w:cs="Calibri"/>
                <w:color w:val="000000"/>
                <w:lang w:eastAsia="en-GB"/>
              </w:rPr>
              <w:t xml:space="preserve"> Wormle</w:t>
            </w:r>
            <w:r w:rsidR="00FC7136">
              <w:rPr>
                <w:rFonts w:ascii="Calibri" w:eastAsia="Calibri" w:hAnsi="Calibri" w:cs="Calibri"/>
                <w:color w:val="000000"/>
                <w:lang w:eastAsia="en-GB"/>
              </w:rPr>
              <w:t xml:space="preserve">y                              </w:t>
            </w:r>
            <w:r w:rsidR="00A54B01">
              <w:rPr>
                <w:rFonts w:ascii="Calibri" w:eastAsia="Calibri" w:hAnsi="Calibri" w:cs="Calibri"/>
                <w:color w:val="000000"/>
                <w:lang w:eastAsia="en-GB"/>
              </w:rPr>
              <w:t xml:space="preserve"> </w:t>
            </w:r>
            <w:r w:rsidR="00A66461">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Pr="0054297B">
              <w:rPr>
                <w:rFonts w:ascii="Calibri" w:eastAsia="Calibri" w:hAnsi="Calibri" w:cs="Calibri"/>
                <w:color w:val="000000"/>
                <w:lang w:eastAsia="en-GB"/>
              </w:rPr>
              <w:t xml:space="preserve">Clerk’s </w:t>
            </w:r>
            <w:r w:rsidR="0025305F">
              <w:rPr>
                <w:rFonts w:ascii="Calibri" w:eastAsia="Calibri" w:hAnsi="Calibri" w:cs="Calibri"/>
                <w:color w:val="000000"/>
                <w:lang w:eastAsia="en-GB"/>
              </w:rPr>
              <w:t>E</w:t>
            </w:r>
            <w:r w:rsidRPr="008975FD">
              <w:rPr>
                <w:rFonts w:ascii="Calibri" w:eastAsia="Calibri" w:hAnsi="Calibri" w:cs="Calibri"/>
                <w:color w:val="000000"/>
                <w:lang w:eastAsia="en-GB"/>
              </w:rPr>
              <w:t>xpenses</w:t>
            </w:r>
            <w:r w:rsidR="00FC7136">
              <w:rPr>
                <w:rFonts w:ascii="Calibri" w:eastAsia="Calibri" w:hAnsi="Calibri" w:cs="Calibri"/>
                <w:color w:val="000000"/>
                <w:lang w:eastAsia="en-GB"/>
              </w:rPr>
              <w:t xml:space="preserve"> </w:t>
            </w:r>
            <w:r w:rsidR="00385CA4">
              <w:rPr>
                <w:rFonts w:ascii="Calibri" w:eastAsia="Calibri" w:hAnsi="Calibri" w:cs="Calibri"/>
                <w:color w:val="000000"/>
                <w:lang w:eastAsia="en-GB"/>
              </w:rPr>
              <w:t xml:space="preserve">              </w:t>
            </w:r>
            <w:r w:rsidRPr="008975FD">
              <w:rPr>
                <w:rFonts w:ascii="Calibri" w:eastAsia="Calibri" w:hAnsi="Calibri" w:cs="Calibri"/>
                <w:color w:val="000000"/>
                <w:lang w:eastAsia="en-GB"/>
              </w:rPr>
              <w:t xml:space="preserve">                               </w:t>
            </w:r>
            <w:r w:rsidR="00D03137">
              <w:rPr>
                <w:rFonts w:ascii="Calibri" w:eastAsia="Calibri" w:hAnsi="Calibri" w:cs="Calibri"/>
                <w:color w:val="000000"/>
                <w:lang w:eastAsia="en-GB"/>
              </w:rPr>
              <w:t xml:space="preserve"> </w:t>
            </w:r>
            <w:r w:rsidRPr="008975FD">
              <w:rPr>
                <w:rFonts w:ascii="Calibri" w:eastAsia="Calibri" w:hAnsi="Calibri" w:cs="Calibri"/>
                <w:color w:val="000000"/>
                <w:lang w:eastAsia="en-GB"/>
              </w:rPr>
              <w:t>£</w:t>
            </w:r>
            <w:r w:rsidR="00884265">
              <w:rPr>
                <w:rFonts w:ascii="Calibri" w:eastAsia="Calibri" w:hAnsi="Calibri" w:cs="Calibri"/>
                <w:color w:val="000000"/>
                <w:lang w:eastAsia="en-GB"/>
              </w:rPr>
              <w:t>30</w:t>
            </w:r>
            <w:r w:rsidR="00583AFC">
              <w:rPr>
                <w:rFonts w:ascii="Calibri" w:eastAsia="Calibri" w:hAnsi="Calibri" w:cs="Calibri"/>
                <w:color w:val="000000"/>
                <w:lang w:eastAsia="en-GB"/>
              </w:rPr>
              <w:t>.0</w:t>
            </w:r>
            <w:r w:rsidR="00E573B4">
              <w:rPr>
                <w:rFonts w:ascii="Calibri" w:eastAsia="Calibri" w:hAnsi="Calibri" w:cs="Calibri"/>
                <w:color w:val="000000"/>
                <w:lang w:eastAsia="en-GB"/>
              </w:rPr>
              <w:t>0</w:t>
            </w:r>
          </w:p>
          <w:p w14:paraId="09903462" w14:textId="64943EEA" w:rsidR="00C15C94" w:rsidRPr="008975FD" w:rsidRDefault="00C15C94" w:rsidP="00910231">
            <w:pPr>
              <w:spacing w:after="11"/>
              <w:ind w:left="720"/>
              <w:rPr>
                <w:rFonts w:ascii="Calibri" w:eastAsia="Calibri" w:hAnsi="Calibri" w:cs="Calibri"/>
                <w:color w:val="000000"/>
                <w:lang w:eastAsia="en-GB"/>
              </w:rPr>
            </w:pPr>
            <w:r w:rsidRPr="008975FD">
              <w:rPr>
                <w:rFonts w:ascii="Calibri" w:eastAsia="Calibri" w:hAnsi="Calibri" w:cs="Calibri"/>
                <w:color w:val="000000"/>
                <w:lang w:eastAsia="en-GB"/>
              </w:rPr>
              <w:t xml:space="preserve">C Wormley                              </w:t>
            </w:r>
            <w:r w:rsidR="00A54B01">
              <w:rPr>
                <w:rFonts w:ascii="Calibri" w:eastAsia="Calibri" w:hAnsi="Calibri" w:cs="Calibri"/>
                <w:color w:val="000000"/>
                <w:lang w:eastAsia="en-GB"/>
              </w:rPr>
              <w:t xml:space="preserve"> </w:t>
            </w:r>
            <w:r w:rsidR="00A66461">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Pr="008975FD">
              <w:rPr>
                <w:rFonts w:ascii="Calibri" w:eastAsia="Calibri" w:hAnsi="Calibri" w:cs="Calibri"/>
                <w:color w:val="000000"/>
                <w:lang w:eastAsia="en-GB"/>
              </w:rPr>
              <w:t xml:space="preserve">Clerk’s </w:t>
            </w:r>
            <w:r w:rsidR="0025305F">
              <w:rPr>
                <w:rFonts w:ascii="Calibri" w:eastAsia="Calibri" w:hAnsi="Calibri" w:cs="Calibri"/>
                <w:color w:val="000000"/>
                <w:lang w:eastAsia="en-GB"/>
              </w:rPr>
              <w:t>S</w:t>
            </w:r>
            <w:r w:rsidRPr="008975FD">
              <w:rPr>
                <w:rFonts w:ascii="Calibri" w:eastAsia="Calibri" w:hAnsi="Calibri" w:cs="Calibri"/>
                <w:color w:val="000000"/>
                <w:lang w:eastAsia="en-GB"/>
              </w:rPr>
              <w:t xml:space="preserve">alary                                                 </w:t>
            </w:r>
            <w:r w:rsidR="00AB09FC">
              <w:rPr>
                <w:rFonts w:ascii="Calibri" w:eastAsia="Calibri" w:hAnsi="Calibri" w:cs="Calibri"/>
                <w:color w:val="000000"/>
                <w:lang w:eastAsia="en-GB"/>
              </w:rPr>
              <w:t xml:space="preserve">    </w:t>
            </w:r>
            <w:r w:rsidRPr="008975FD">
              <w:rPr>
                <w:rFonts w:ascii="Calibri" w:eastAsia="Calibri" w:hAnsi="Calibri" w:cs="Calibri"/>
                <w:color w:val="000000"/>
                <w:lang w:eastAsia="en-GB"/>
              </w:rPr>
              <w:t>£</w:t>
            </w:r>
            <w:r w:rsidR="00675120">
              <w:rPr>
                <w:rFonts w:ascii="Calibri" w:eastAsia="Calibri" w:hAnsi="Calibri" w:cs="Calibri"/>
                <w:color w:val="000000"/>
                <w:lang w:eastAsia="en-GB"/>
              </w:rPr>
              <w:t>1</w:t>
            </w:r>
            <w:r w:rsidR="00DF159C">
              <w:rPr>
                <w:rFonts w:ascii="Calibri" w:eastAsia="Calibri" w:hAnsi="Calibri" w:cs="Calibri"/>
                <w:color w:val="000000"/>
                <w:lang w:eastAsia="en-GB"/>
              </w:rPr>
              <w:t>191</w:t>
            </w:r>
            <w:r w:rsidR="00E573B4">
              <w:rPr>
                <w:rFonts w:ascii="Calibri" w:eastAsia="Calibri" w:hAnsi="Calibri" w:cs="Calibri"/>
                <w:color w:val="000000"/>
                <w:lang w:eastAsia="en-GB"/>
              </w:rPr>
              <w:t>.</w:t>
            </w:r>
            <w:r w:rsidR="00DF159C">
              <w:rPr>
                <w:rFonts w:ascii="Calibri" w:eastAsia="Calibri" w:hAnsi="Calibri" w:cs="Calibri"/>
                <w:color w:val="000000"/>
                <w:lang w:eastAsia="en-GB"/>
              </w:rPr>
              <w:t>80</w:t>
            </w:r>
          </w:p>
          <w:p w14:paraId="1740E83E" w14:textId="4716E880" w:rsidR="00C15C94" w:rsidRPr="008975FD" w:rsidRDefault="00C15C94" w:rsidP="00910231">
            <w:pPr>
              <w:spacing w:after="11"/>
              <w:ind w:left="720"/>
              <w:rPr>
                <w:rFonts w:ascii="Calibri" w:eastAsia="Calibri" w:hAnsi="Calibri" w:cs="Calibri"/>
                <w:color w:val="000000"/>
                <w:lang w:eastAsia="en-GB"/>
              </w:rPr>
            </w:pPr>
            <w:r w:rsidRPr="008975FD">
              <w:rPr>
                <w:rFonts w:ascii="Calibri" w:eastAsia="Calibri" w:hAnsi="Calibri" w:cs="Calibri"/>
                <w:color w:val="000000"/>
                <w:lang w:eastAsia="en-GB"/>
              </w:rPr>
              <w:t xml:space="preserve">HMRC                                       </w:t>
            </w:r>
            <w:r w:rsidR="00A54B01">
              <w:rPr>
                <w:rFonts w:ascii="Calibri" w:eastAsia="Calibri" w:hAnsi="Calibri" w:cs="Calibri"/>
                <w:color w:val="000000"/>
                <w:lang w:eastAsia="en-GB"/>
              </w:rPr>
              <w:t xml:space="preserve"> </w:t>
            </w:r>
            <w:r w:rsidR="00A66461">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Pr="008975FD">
              <w:rPr>
                <w:rFonts w:ascii="Calibri" w:eastAsia="Calibri" w:hAnsi="Calibri" w:cs="Calibri"/>
                <w:color w:val="000000"/>
                <w:lang w:eastAsia="en-GB"/>
              </w:rPr>
              <w:t xml:space="preserve">Income </w:t>
            </w:r>
            <w:r w:rsidR="0025305F">
              <w:rPr>
                <w:rFonts w:ascii="Calibri" w:eastAsia="Calibri" w:hAnsi="Calibri" w:cs="Calibri"/>
                <w:color w:val="000000"/>
                <w:lang w:eastAsia="en-GB"/>
              </w:rPr>
              <w:t>T</w:t>
            </w:r>
            <w:r w:rsidRPr="008975FD">
              <w:rPr>
                <w:rFonts w:ascii="Calibri" w:eastAsia="Calibri" w:hAnsi="Calibri" w:cs="Calibri"/>
                <w:color w:val="000000"/>
                <w:lang w:eastAsia="en-GB"/>
              </w:rPr>
              <w:t xml:space="preserve">ax and NI for Clerk                       </w:t>
            </w:r>
            <w:r w:rsidR="00AB09FC">
              <w:rPr>
                <w:rFonts w:ascii="Calibri" w:eastAsia="Calibri" w:hAnsi="Calibri" w:cs="Calibri"/>
                <w:color w:val="000000"/>
                <w:lang w:eastAsia="en-GB"/>
              </w:rPr>
              <w:t xml:space="preserve">   </w:t>
            </w:r>
            <w:r w:rsidR="00D03137">
              <w:rPr>
                <w:rFonts w:ascii="Calibri" w:eastAsia="Calibri" w:hAnsi="Calibri" w:cs="Calibri"/>
                <w:color w:val="000000"/>
                <w:lang w:eastAsia="en-GB"/>
              </w:rPr>
              <w:t xml:space="preserve"> </w:t>
            </w:r>
            <w:r w:rsidR="00CD12AC">
              <w:rPr>
                <w:rFonts w:ascii="Calibri" w:eastAsia="Calibri" w:hAnsi="Calibri" w:cs="Calibri"/>
                <w:color w:val="000000"/>
                <w:lang w:eastAsia="en-GB"/>
              </w:rPr>
              <w:t>£</w:t>
            </w:r>
            <w:r w:rsidR="00583AFC">
              <w:rPr>
                <w:rFonts w:ascii="Calibri" w:eastAsia="Calibri" w:hAnsi="Calibri" w:cs="Calibri"/>
                <w:color w:val="000000"/>
                <w:lang w:eastAsia="en-GB"/>
              </w:rPr>
              <w:t>61.53</w:t>
            </w:r>
          </w:p>
          <w:p w14:paraId="67B2888C" w14:textId="63628B29" w:rsidR="00C15C94" w:rsidRDefault="00F015C8" w:rsidP="003F6D21">
            <w:pPr>
              <w:spacing w:after="11"/>
              <w:ind w:left="720"/>
              <w:rPr>
                <w:rFonts w:ascii="Calibri" w:eastAsia="Calibri" w:hAnsi="Calibri" w:cs="Calibri"/>
                <w:color w:val="000000"/>
                <w:lang w:eastAsia="en-GB"/>
              </w:rPr>
            </w:pPr>
            <w:r>
              <w:rPr>
                <w:rFonts w:ascii="Calibri" w:eastAsia="Calibri" w:hAnsi="Calibri" w:cs="Calibri"/>
                <w:color w:val="000000"/>
                <w:lang w:eastAsia="en-GB"/>
              </w:rPr>
              <w:t>C Parks</w:t>
            </w:r>
            <w:r w:rsidR="004D2A1F">
              <w:rPr>
                <w:rFonts w:ascii="Calibri" w:eastAsia="Calibri" w:hAnsi="Calibri" w:cs="Calibri"/>
                <w:color w:val="000000"/>
                <w:lang w:eastAsia="en-GB"/>
              </w:rPr>
              <w:t xml:space="preserve">                           </w:t>
            </w:r>
            <w:r w:rsidR="001268D9">
              <w:rPr>
                <w:rFonts w:ascii="Calibri" w:eastAsia="Calibri" w:hAnsi="Calibri" w:cs="Calibri"/>
                <w:color w:val="000000"/>
                <w:lang w:eastAsia="en-GB"/>
              </w:rPr>
              <w:t xml:space="preserve">      </w:t>
            </w:r>
            <w:r w:rsidR="00E0520C">
              <w:rPr>
                <w:rFonts w:ascii="Calibri" w:eastAsia="Calibri" w:hAnsi="Calibri" w:cs="Calibri"/>
                <w:color w:val="000000"/>
                <w:lang w:eastAsia="en-GB"/>
              </w:rPr>
              <w:t xml:space="preserve">    </w:t>
            </w:r>
            <w:r w:rsidR="00E8444F">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003F6D21">
              <w:rPr>
                <w:rFonts w:ascii="Calibri" w:eastAsia="Calibri" w:hAnsi="Calibri" w:cs="Calibri"/>
                <w:color w:val="000000"/>
                <w:lang w:eastAsia="en-GB"/>
              </w:rPr>
              <w:t>Gardening &amp; Maintenance</w:t>
            </w:r>
            <w:r w:rsidR="00891278">
              <w:rPr>
                <w:rFonts w:ascii="Calibri" w:eastAsia="Calibri" w:hAnsi="Calibri" w:cs="Calibri"/>
                <w:color w:val="000000"/>
                <w:lang w:eastAsia="en-GB"/>
              </w:rPr>
              <w:t xml:space="preserve">     </w:t>
            </w:r>
            <w:r w:rsidR="00614799">
              <w:rPr>
                <w:rFonts w:ascii="Calibri" w:eastAsia="Calibri" w:hAnsi="Calibri" w:cs="Calibri"/>
                <w:color w:val="000000"/>
                <w:lang w:eastAsia="en-GB"/>
              </w:rPr>
              <w:t xml:space="preserve">       </w:t>
            </w:r>
            <w:r w:rsidR="00891278">
              <w:rPr>
                <w:rFonts w:ascii="Calibri" w:eastAsia="Calibri" w:hAnsi="Calibri" w:cs="Calibri"/>
                <w:color w:val="000000"/>
                <w:lang w:eastAsia="en-GB"/>
              </w:rPr>
              <w:t xml:space="preserve"> </w:t>
            </w:r>
            <w:r w:rsidR="00621C1A">
              <w:rPr>
                <w:rFonts w:ascii="Calibri" w:eastAsia="Calibri" w:hAnsi="Calibri" w:cs="Calibri"/>
                <w:color w:val="000000"/>
                <w:lang w:eastAsia="en-GB"/>
              </w:rPr>
              <w:t xml:space="preserve"> </w:t>
            </w:r>
            <w:r w:rsidR="00111172">
              <w:rPr>
                <w:rFonts w:ascii="Calibri" w:eastAsia="Calibri" w:hAnsi="Calibri" w:cs="Calibri"/>
                <w:color w:val="000000"/>
                <w:lang w:eastAsia="en-GB"/>
              </w:rPr>
              <w:t xml:space="preserve">  </w:t>
            </w:r>
            <w:r w:rsidR="00B20B1C">
              <w:rPr>
                <w:rFonts w:ascii="Calibri" w:eastAsia="Calibri" w:hAnsi="Calibri" w:cs="Calibri"/>
                <w:color w:val="000000"/>
                <w:lang w:eastAsia="en-GB"/>
              </w:rPr>
              <w:t xml:space="preserve">             </w:t>
            </w:r>
            <w:r w:rsidR="003F6D21" w:rsidRPr="008975FD">
              <w:rPr>
                <w:rFonts w:ascii="Calibri" w:eastAsia="Calibri" w:hAnsi="Calibri" w:cs="Calibri"/>
                <w:color w:val="000000"/>
                <w:lang w:eastAsia="en-GB"/>
              </w:rPr>
              <w:t>£</w:t>
            </w:r>
            <w:r w:rsidR="00F97C69">
              <w:rPr>
                <w:rFonts w:ascii="Calibri" w:eastAsia="Calibri" w:hAnsi="Calibri" w:cs="Calibri"/>
                <w:color w:val="000000"/>
                <w:lang w:eastAsia="en-GB"/>
              </w:rPr>
              <w:t>5800</w:t>
            </w:r>
            <w:r w:rsidR="003F6D21">
              <w:rPr>
                <w:rFonts w:ascii="Calibri" w:eastAsia="Calibri" w:hAnsi="Calibri" w:cs="Calibri"/>
                <w:color w:val="000000"/>
                <w:lang w:eastAsia="en-GB"/>
              </w:rPr>
              <w:t>.00</w:t>
            </w:r>
            <w:r w:rsidR="00080071">
              <w:rPr>
                <w:rFonts w:ascii="Calibri" w:eastAsia="Calibri" w:hAnsi="Calibri" w:cs="Calibri"/>
                <w:color w:val="000000"/>
                <w:lang w:eastAsia="en-GB"/>
              </w:rPr>
              <w:t xml:space="preserve"> </w:t>
            </w:r>
            <w:r w:rsidR="000209B1">
              <w:rPr>
                <w:rFonts w:ascii="Calibri" w:eastAsia="Calibri" w:hAnsi="Calibri" w:cs="Calibri"/>
                <w:color w:val="000000"/>
                <w:lang w:eastAsia="en-GB"/>
              </w:rPr>
              <w:t xml:space="preserve">    </w:t>
            </w:r>
            <w:r w:rsidR="00E8444F">
              <w:rPr>
                <w:rFonts w:ascii="Calibri" w:eastAsia="Calibri" w:hAnsi="Calibri" w:cs="Calibri"/>
                <w:color w:val="000000"/>
                <w:lang w:eastAsia="en-GB"/>
              </w:rPr>
              <w:t xml:space="preserve">                          </w:t>
            </w:r>
          </w:p>
          <w:p w14:paraId="72895203" w14:textId="5B6FD574" w:rsidR="003550E4" w:rsidRDefault="006A3CA6" w:rsidP="00910231">
            <w:pPr>
              <w:spacing w:after="11"/>
              <w:ind w:left="720"/>
              <w:rPr>
                <w:rFonts w:ascii="Calibri" w:eastAsia="Calibri" w:hAnsi="Calibri" w:cs="Calibri"/>
                <w:color w:val="000000"/>
                <w:lang w:eastAsia="en-GB"/>
              </w:rPr>
            </w:pPr>
            <w:r>
              <w:rPr>
                <w:rFonts w:ascii="Calibri" w:eastAsia="Calibri" w:hAnsi="Calibri" w:cs="Calibri"/>
                <w:color w:val="000000"/>
                <w:lang w:eastAsia="en-GB"/>
              </w:rPr>
              <w:t xml:space="preserve">C </w:t>
            </w:r>
            <w:r w:rsidR="008D0901">
              <w:rPr>
                <w:rFonts w:ascii="Calibri" w:eastAsia="Calibri" w:hAnsi="Calibri" w:cs="Calibri"/>
                <w:color w:val="000000"/>
                <w:lang w:eastAsia="en-GB"/>
              </w:rPr>
              <w:t>Williamson</w:t>
            </w:r>
            <w:r w:rsidR="000D4665">
              <w:rPr>
                <w:rFonts w:ascii="Calibri" w:eastAsia="Calibri" w:hAnsi="Calibri" w:cs="Calibri"/>
                <w:color w:val="000000"/>
                <w:lang w:eastAsia="en-GB"/>
              </w:rPr>
              <w:t xml:space="preserve">                                    </w:t>
            </w:r>
            <w:r w:rsidR="008D0901">
              <w:rPr>
                <w:rFonts w:ascii="Calibri" w:eastAsia="Calibri" w:hAnsi="Calibri" w:cs="Calibri"/>
                <w:color w:val="000000"/>
                <w:lang w:eastAsia="en-GB"/>
              </w:rPr>
              <w:t>Payroll</w:t>
            </w:r>
            <w:r w:rsidR="00480A44">
              <w:rPr>
                <w:rFonts w:ascii="Calibri" w:eastAsia="Calibri" w:hAnsi="Calibri" w:cs="Calibri"/>
                <w:color w:val="000000"/>
                <w:lang w:eastAsia="en-GB"/>
              </w:rPr>
              <w:t xml:space="preserve"> </w:t>
            </w:r>
            <w:r w:rsidR="000D4665">
              <w:rPr>
                <w:rFonts w:ascii="Calibri" w:eastAsia="Calibri" w:hAnsi="Calibri" w:cs="Calibri"/>
                <w:color w:val="000000"/>
                <w:lang w:eastAsia="en-GB"/>
              </w:rPr>
              <w:t xml:space="preserve">                                  </w:t>
            </w:r>
            <w:r w:rsidR="004C1B4F">
              <w:rPr>
                <w:rFonts w:ascii="Calibri" w:eastAsia="Calibri" w:hAnsi="Calibri" w:cs="Calibri"/>
                <w:color w:val="000000"/>
                <w:lang w:eastAsia="en-GB"/>
              </w:rPr>
              <w:t xml:space="preserve">  </w:t>
            </w:r>
            <w:r w:rsidR="00480A44">
              <w:rPr>
                <w:rFonts w:ascii="Calibri" w:eastAsia="Calibri" w:hAnsi="Calibri" w:cs="Calibri"/>
                <w:color w:val="000000"/>
                <w:lang w:eastAsia="en-GB"/>
              </w:rPr>
              <w:t xml:space="preserve">                </w:t>
            </w:r>
            <w:r w:rsidR="008D0901">
              <w:rPr>
                <w:rFonts w:ascii="Calibri" w:eastAsia="Calibri" w:hAnsi="Calibri" w:cs="Calibri"/>
                <w:color w:val="000000"/>
                <w:lang w:eastAsia="en-GB"/>
              </w:rPr>
              <w:t xml:space="preserve">           </w:t>
            </w:r>
            <w:r w:rsidR="00587EC5">
              <w:rPr>
                <w:rFonts w:ascii="Calibri" w:eastAsia="Calibri" w:hAnsi="Calibri" w:cs="Calibri"/>
                <w:color w:val="000000"/>
                <w:lang w:eastAsia="en-GB"/>
              </w:rPr>
              <w:t>£</w:t>
            </w:r>
            <w:r w:rsidR="00FC295D">
              <w:rPr>
                <w:rFonts w:ascii="Calibri" w:eastAsia="Calibri" w:hAnsi="Calibri" w:cs="Calibri"/>
                <w:color w:val="000000"/>
                <w:lang w:eastAsia="en-GB"/>
              </w:rPr>
              <w:t>60.00</w:t>
            </w:r>
          </w:p>
          <w:p w14:paraId="06690F69" w14:textId="0A25A97F" w:rsidR="007A3937" w:rsidRDefault="00636967" w:rsidP="00910231">
            <w:pPr>
              <w:spacing w:after="11"/>
              <w:rPr>
                <w:rFonts w:ascii="Calibri" w:eastAsia="Calibri" w:hAnsi="Calibri" w:cs="Calibri"/>
                <w:color w:val="000000"/>
                <w:lang w:eastAsia="en-GB"/>
              </w:rPr>
            </w:pPr>
            <w:r>
              <w:rPr>
                <w:rFonts w:ascii="Calibri" w:eastAsia="Calibri" w:hAnsi="Calibri" w:cs="Calibri"/>
                <w:color w:val="000000"/>
                <w:lang w:eastAsia="en-GB"/>
              </w:rPr>
              <w:t xml:space="preserve">             </w:t>
            </w:r>
            <w:r w:rsidR="00CC1A74">
              <w:rPr>
                <w:rFonts w:ascii="Calibri" w:eastAsia="Calibri" w:hAnsi="Calibri" w:cs="Calibri"/>
                <w:color w:val="000000"/>
                <w:lang w:eastAsia="en-GB"/>
              </w:rPr>
              <w:t xml:space="preserve">  </w:t>
            </w:r>
            <w:r w:rsidR="00BF4DCB">
              <w:rPr>
                <w:rFonts w:ascii="Calibri" w:eastAsia="Calibri" w:hAnsi="Calibri" w:cs="Calibri"/>
                <w:color w:val="000000"/>
                <w:lang w:eastAsia="en-GB"/>
              </w:rPr>
              <w:t>PWLB</w:t>
            </w:r>
            <w:r w:rsidR="00213370">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00BF4DCB">
              <w:rPr>
                <w:rFonts w:ascii="Calibri" w:eastAsia="Calibri" w:hAnsi="Calibri" w:cs="Calibri"/>
                <w:color w:val="000000"/>
                <w:lang w:eastAsia="en-GB"/>
              </w:rPr>
              <w:t xml:space="preserve">                                            Loan</w:t>
            </w:r>
            <w:r w:rsidR="008D10F4">
              <w:rPr>
                <w:rFonts w:ascii="Calibri" w:eastAsia="Calibri" w:hAnsi="Calibri" w:cs="Calibri"/>
                <w:color w:val="000000"/>
                <w:lang w:eastAsia="en-GB"/>
              </w:rPr>
              <w:t xml:space="preserve"> </w:t>
            </w:r>
            <w:r w:rsidR="00B5269F">
              <w:rPr>
                <w:rFonts w:ascii="Calibri" w:eastAsia="Calibri" w:hAnsi="Calibri" w:cs="Calibri"/>
                <w:color w:val="000000"/>
                <w:lang w:eastAsia="en-GB"/>
              </w:rPr>
              <w:t xml:space="preserve">                    </w:t>
            </w:r>
            <w:r w:rsidR="00F10E36">
              <w:rPr>
                <w:rFonts w:ascii="Calibri" w:eastAsia="Calibri" w:hAnsi="Calibri" w:cs="Calibri"/>
                <w:color w:val="000000"/>
                <w:lang w:eastAsia="en-GB"/>
              </w:rPr>
              <w:t xml:space="preserve">        </w:t>
            </w:r>
            <w:r w:rsidR="00BF4DCB">
              <w:rPr>
                <w:rFonts w:ascii="Calibri" w:eastAsia="Calibri" w:hAnsi="Calibri" w:cs="Calibri"/>
                <w:color w:val="000000"/>
                <w:lang w:eastAsia="en-GB"/>
              </w:rPr>
              <w:t xml:space="preserve">                                      </w:t>
            </w:r>
            <w:r w:rsidR="00E031DD">
              <w:rPr>
                <w:rFonts w:ascii="Calibri" w:eastAsia="Calibri" w:hAnsi="Calibri" w:cs="Calibri"/>
                <w:color w:val="000000"/>
                <w:lang w:eastAsia="en-GB"/>
              </w:rPr>
              <w:t xml:space="preserve"> </w:t>
            </w:r>
            <w:r w:rsidR="000976E7">
              <w:rPr>
                <w:rFonts w:ascii="Calibri" w:eastAsia="Calibri" w:hAnsi="Calibri" w:cs="Calibri"/>
                <w:color w:val="000000"/>
                <w:lang w:eastAsia="en-GB"/>
              </w:rPr>
              <w:t>£</w:t>
            </w:r>
            <w:r w:rsidR="00E031DD">
              <w:rPr>
                <w:rFonts w:ascii="Calibri" w:eastAsia="Calibri" w:hAnsi="Calibri" w:cs="Calibri"/>
                <w:color w:val="000000"/>
                <w:lang w:eastAsia="en-GB"/>
              </w:rPr>
              <w:t>9793.41</w:t>
            </w:r>
          </w:p>
          <w:p w14:paraId="07F48E99" w14:textId="5145F44A" w:rsidR="006959F2" w:rsidRDefault="0063220D" w:rsidP="00910231">
            <w:pPr>
              <w:spacing w:after="11"/>
              <w:rPr>
                <w:rFonts w:ascii="Calibri" w:eastAsia="Calibri" w:hAnsi="Calibri" w:cs="Calibri"/>
                <w:color w:val="000000"/>
                <w:lang w:eastAsia="en-GB"/>
              </w:rPr>
            </w:pPr>
            <w:r>
              <w:rPr>
                <w:rFonts w:ascii="Calibri" w:eastAsia="Calibri" w:hAnsi="Calibri" w:cs="Calibri"/>
                <w:color w:val="000000"/>
                <w:lang w:eastAsia="en-GB"/>
              </w:rPr>
              <w:t xml:space="preserve">               </w:t>
            </w:r>
            <w:r w:rsidR="00FC295D">
              <w:rPr>
                <w:rFonts w:ascii="Calibri" w:eastAsia="Calibri" w:hAnsi="Calibri" w:cs="Calibri"/>
                <w:color w:val="000000"/>
                <w:lang w:eastAsia="en-GB"/>
              </w:rPr>
              <w:t xml:space="preserve">Orchard Gardens </w:t>
            </w:r>
            <w:r w:rsidR="002D4AD0">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00FC295D">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00DD19BE">
              <w:rPr>
                <w:rFonts w:ascii="Calibri" w:eastAsia="Calibri" w:hAnsi="Calibri" w:cs="Calibri"/>
                <w:color w:val="000000"/>
                <w:lang w:eastAsia="en-GB"/>
              </w:rPr>
              <w:t>Grant</w:t>
            </w:r>
            <w:r w:rsidR="00796DEA">
              <w:rPr>
                <w:rFonts w:ascii="Calibri" w:eastAsia="Calibri" w:hAnsi="Calibri" w:cs="Calibri"/>
                <w:color w:val="000000"/>
                <w:lang w:eastAsia="en-GB"/>
              </w:rPr>
              <w:t xml:space="preserve">           </w:t>
            </w:r>
            <w:r w:rsidR="00C56CDE">
              <w:rPr>
                <w:rFonts w:ascii="Calibri" w:eastAsia="Calibri" w:hAnsi="Calibri" w:cs="Calibri"/>
                <w:color w:val="000000"/>
                <w:lang w:eastAsia="en-GB"/>
              </w:rPr>
              <w:t xml:space="preserve">  </w:t>
            </w:r>
            <w:r w:rsidR="00EF131A">
              <w:rPr>
                <w:rFonts w:ascii="Calibri" w:eastAsia="Calibri" w:hAnsi="Calibri" w:cs="Calibri"/>
                <w:color w:val="000000"/>
                <w:lang w:eastAsia="en-GB"/>
              </w:rPr>
              <w:t xml:space="preserve">                             </w:t>
            </w:r>
            <w:r w:rsidR="00DD19BE">
              <w:rPr>
                <w:rFonts w:ascii="Calibri" w:eastAsia="Calibri" w:hAnsi="Calibri" w:cs="Calibri"/>
                <w:color w:val="000000"/>
                <w:lang w:eastAsia="en-GB"/>
              </w:rPr>
              <w:t xml:space="preserve">                        </w:t>
            </w:r>
            <w:r w:rsidR="00FC295D">
              <w:rPr>
                <w:rFonts w:ascii="Calibri" w:eastAsia="Calibri" w:hAnsi="Calibri" w:cs="Calibri"/>
                <w:color w:val="000000"/>
                <w:lang w:eastAsia="en-GB"/>
              </w:rPr>
              <w:t>£</w:t>
            </w:r>
            <w:r w:rsidR="00BF4DCB">
              <w:rPr>
                <w:rFonts w:ascii="Calibri" w:eastAsia="Calibri" w:hAnsi="Calibri" w:cs="Calibri"/>
                <w:color w:val="000000"/>
                <w:lang w:eastAsia="en-GB"/>
              </w:rPr>
              <w:t>2500.00</w:t>
            </w:r>
          </w:p>
          <w:p w14:paraId="3F84B934" w14:textId="5EE8A1AD" w:rsidR="0008456D" w:rsidRDefault="00C56CDE" w:rsidP="00910231">
            <w:pPr>
              <w:spacing w:after="11"/>
              <w:rPr>
                <w:rFonts w:ascii="Calibri" w:eastAsia="Calibri" w:hAnsi="Calibri" w:cs="Calibri"/>
                <w:color w:val="000000"/>
                <w:lang w:eastAsia="en-GB"/>
              </w:rPr>
            </w:pPr>
            <w:r>
              <w:rPr>
                <w:rFonts w:ascii="Calibri" w:eastAsia="Calibri" w:hAnsi="Calibri" w:cs="Calibri"/>
                <w:color w:val="000000"/>
                <w:lang w:eastAsia="en-GB"/>
              </w:rPr>
              <w:t xml:space="preserve">               </w:t>
            </w:r>
            <w:r w:rsidR="006959F2">
              <w:rPr>
                <w:rFonts w:ascii="Calibri" w:eastAsia="Calibri" w:hAnsi="Calibri" w:cs="Calibri"/>
                <w:color w:val="000000"/>
                <w:lang w:eastAsia="en-GB"/>
              </w:rPr>
              <w:t>A</w:t>
            </w:r>
            <w:r w:rsidR="00E031DD">
              <w:rPr>
                <w:rFonts w:ascii="Calibri" w:eastAsia="Calibri" w:hAnsi="Calibri" w:cs="Calibri"/>
                <w:color w:val="000000"/>
                <w:lang w:eastAsia="en-GB"/>
              </w:rPr>
              <w:t>rk Display</w:t>
            </w:r>
            <w:r w:rsidR="006959F2">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00F3170A">
              <w:rPr>
                <w:rFonts w:ascii="Calibri" w:eastAsia="Calibri" w:hAnsi="Calibri" w:cs="Calibri"/>
                <w:color w:val="000000"/>
                <w:lang w:eastAsia="en-GB"/>
              </w:rPr>
              <w:t xml:space="preserve">  Signs</w:t>
            </w:r>
            <w:r w:rsidR="006959F2">
              <w:rPr>
                <w:rFonts w:ascii="Calibri" w:eastAsia="Calibri" w:hAnsi="Calibri" w:cs="Calibri"/>
                <w:color w:val="000000"/>
                <w:lang w:eastAsia="en-GB"/>
              </w:rPr>
              <w:t xml:space="preserve">                                                          </w:t>
            </w:r>
            <w:r w:rsidR="00F3170A">
              <w:rPr>
                <w:rFonts w:ascii="Calibri" w:eastAsia="Calibri" w:hAnsi="Calibri" w:cs="Calibri"/>
                <w:color w:val="000000"/>
                <w:lang w:eastAsia="en-GB"/>
              </w:rPr>
              <w:t xml:space="preserve">         </w:t>
            </w:r>
            <w:r w:rsidR="006959F2">
              <w:rPr>
                <w:rFonts w:ascii="Calibri" w:eastAsia="Calibri" w:hAnsi="Calibri" w:cs="Calibri"/>
                <w:color w:val="000000"/>
                <w:lang w:eastAsia="en-GB"/>
              </w:rPr>
              <w:t>£</w:t>
            </w:r>
            <w:r w:rsidR="00F3170A">
              <w:rPr>
                <w:rFonts w:ascii="Calibri" w:eastAsia="Calibri" w:hAnsi="Calibri" w:cs="Calibri"/>
                <w:color w:val="000000"/>
                <w:lang w:eastAsia="en-GB"/>
              </w:rPr>
              <w:t>506.40</w:t>
            </w:r>
            <w:r w:rsidR="00E01F51">
              <w:rPr>
                <w:rFonts w:ascii="Calibri" w:eastAsia="Calibri" w:hAnsi="Calibri" w:cs="Calibri"/>
                <w:color w:val="000000"/>
                <w:lang w:eastAsia="en-GB"/>
              </w:rPr>
              <w:t xml:space="preserve"> </w:t>
            </w:r>
            <w:r w:rsidR="000D04B7">
              <w:rPr>
                <w:rFonts w:ascii="Calibri" w:eastAsia="Calibri" w:hAnsi="Calibri" w:cs="Calibri"/>
                <w:color w:val="000000"/>
                <w:lang w:eastAsia="en-GB"/>
              </w:rPr>
              <w:t xml:space="preserve">                     </w:t>
            </w:r>
          </w:p>
          <w:p w14:paraId="52A5411A" w14:textId="62024631" w:rsidR="006D0BC4" w:rsidRDefault="00130A50" w:rsidP="00910231">
            <w:pPr>
              <w:spacing w:after="11"/>
              <w:rPr>
                <w:rFonts w:ascii="Calibri" w:eastAsia="Calibri" w:hAnsi="Calibri" w:cs="Calibri"/>
                <w:color w:val="000000"/>
                <w:lang w:eastAsia="en-GB"/>
              </w:rPr>
            </w:pPr>
            <w:r>
              <w:rPr>
                <w:rFonts w:ascii="Calibri" w:eastAsia="Calibri" w:hAnsi="Calibri" w:cs="Calibri"/>
                <w:color w:val="000000"/>
                <w:lang w:eastAsia="en-GB"/>
              </w:rPr>
              <w:t xml:space="preserve">               </w:t>
            </w:r>
            <w:r w:rsidR="00F179EF">
              <w:rPr>
                <w:rFonts w:ascii="Calibri" w:eastAsia="Calibri" w:hAnsi="Calibri" w:cs="Calibri"/>
                <w:color w:val="000000"/>
                <w:lang w:eastAsia="en-GB"/>
              </w:rPr>
              <w:t>HSBC</w:t>
            </w:r>
            <w:r w:rsidR="00F834DD">
              <w:rPr>
                <w:rFonts w:ascii="Calibri" w:eastAsia="Calibri" w:hAnsi="Calibri" w:cs="Calibri"/>
                <w:color w:val="000000"/>
                <w:lang w:eastAsia="en-GB"/>
              </w:rPr>
              <w:t xml:space="preserve">                                    </w:t>
            </w:r>
            <w:r w:rsidR="00F179EF">
              <w:rPr>
                <w:rFonts w:ascii="Calibri" w:eastAsia="Calibri" w:hAnsi="Calibri" w:cs="Calibri"/>
                <w:color w:val="000000"/>
                <w:lang w:eastAsia="en-GB"/>
              </w:rPr>
              <w:t xml:space="preserve">     </w:t>
            </w:r>
            <w:r w:rsidR="00F25E5A">
              <w:rPr>
                <w:rFonts w:ascii="Calibri" w:eastAsia="Calibri" w:hAnsi="Calibri" w:cs="Calibri"/>
                <w:color w:val="000000"/>
                <w:lang w:eastAsia="en-GB"/>
              </w:rPr>
              <w:t xml:space="preserve"> </w:t>
            </w:r>
            <w:r w:rsidR="007C783B">
              <w:rPr>
                <w:rFonts w:ascii="Calibri" w:eastAsia="Calibri" w:hAnsi="Calibri" w:cs="Calibri"/>
                <w:color w:val="000000"/>
                <w:lang w:eastAsia="en-GB"/>
              </w:rPr>
              <w:t xml:space="preserve"> </w:t>
            </w:r>
            <w:r w:rsidR="007E758C">
              <w:rPr>
                <w:rFonts w:ascii="Calibri" w:eastAsia="Calibri" w:hAnsi="Calibri" w:cs="Calibri"/>
                <w:color w:val="000000"/>
                <w:lang w:eastAsia="en-GB"/>
              </w:rPr>
              <w:t xml:space="preserve">   </w:t>
            </w:r>
            <w:r w:rsidR="00A723B5">
              <w:rPr>
                <w:rFonts w:ascii="Calibri" w:eastAsia="Calibri" w:hAnsi="Calibri" w:cs="Calibri"/>
                <w:color w:val="000000"/>
                <w:lang w:eastAsia="en-GB"/>
              </w:rPr>
              <w:t xml:space="preserve">   </w:t>
            </w:r>
            <w:r w:rsidR="00F179EF">
              <w:rPr>
                <w:rFonts w:ascii="Calibri" w:eastAsia="Calibri" w:hAnsi="Calibri" w:cs="Calibri"/>
                <w:color w:val="000000"/>
                <w:lang w:eastAsia="en-GB"/>
              </w:rPr>
              <w:t xml:space="preserve">Bank </w:t>
            </w:r>
            <w:r w:rsidR="0025305F">
              <w:rPr>
                <w:rFonts w:ascii="Calibri" w:eastAsia="Calibri" w:hAnsi="Calibri" w:cs="Calibri"/>
                <w:color w:val="000000"/>
                <w:lang w:eastAsia="en-GB"/>
              </w:rPr>
              <w:t>C</w:t>
            </w:r>
            <w:r w:rsidR="00F179EF">
              <w:rPr>
                <w:rFonts w:ascii="Calibri" w:eastAsia="Calibri" w:hAnsi="Calibri" w:cs="Calibri"/>
                <w:color w:val="000000"/>
                <w:lang w:eastAsia="en-GB"/>
              </w:rPr>
              <w:t>harges</w:t>
            </w:r>
            <w:r w:rsidR="00F834DD">
              <w:rPr>
                <w:rFonts w:ascii="Calibri" w:eastAsia="Calibri" w:hAnsi="Calibri" w:cs="Calibri"/>
                <w:color w:val="000000"/>
                <w:lang w:eastAsia="en-GB"/>
              </w:rPr>
              <w:t xml:space="preserve">                                                     </w:t>
            </w:r>
            <w:r>
              <w:rPr>
                <w:rFonts w:ascii="Calibri" w:eastAsia="Calibri" w:hAnsi="Calibri" w:cs="Calibri"/>
                <w:color w:val="000000"/>
                <w:lang w:eastAsia="en-GB"/>
              </w:rPr>
              <w:t>£8.00</w:t>
            </w:r>
          </w:p>
          <w:p w14:paraId="628587DB" w14:textId="1FAEABB3" w:rsidR="00F75173" w:rsidRDefault="001214F7" w:rsidP="00910231">
            <w:pPr>
              <w:spacing w:after="11"/>
              <w:rPr>
                <w:rFonts w:ascii="Calibri" w:eastAsia="Calibri" w:hAnsi="Calibri" w:cs="Calibri"/>
                <w:color w:val="000000"/>
                <w:lang w:eastAsia="en-GB"/>
              </w:rPr>
            </w:pPr>
            <w:r>
              <w:rPr>
                <w:rFonts w:ascii="Calibri" w:eastAsia="Calibri" w:hAnsi="Calibri" w:cs="Calibri"/>
                <w:color w:val="000000"/>
                <w:lang w:eastAsia="en-GB"/>
              </w:rPr>
              <w:t xml:space="preserve">              </w:t>
            </w:r>
          </w:p>
          <w:p w14:paraId="0C3C0EF9" w14:textId="1E01A967" w:rsidR="00C15C94" w:rsidRDefault="00C15C94" w:rsidP="0079059B">
            <w:pPr>
              <w:pStyle w:val="ListParagraph"/>
              <w:numPr>
                <w:ilvl w:val="0"/>
                <w:numId w:val="1"/>
              </w:numPr>
              <w:spacing w:after="11"/>
              <w:rPr>
                <w:rFonts w:ascii="Calibri" w:eastAsia="Calibri" w:hAnsi="Calibri" w:cs="Calibri"/>
                <w:color w:val="000000"/>
                <w:lang w:eastAsia="en-GB"/>
              </w:rPr>
            </w:pPr>
            <w:r w:rsidRPr="005E6DDD">
              <w:rPr>
                <w:rFonts w:ascii="Calibri" w:eastAsia="Calibri" w:hAnsi="Calibri" w:cs="Calibri"/>
                <w:color w:val="000000"/>
                <w:lang w:eastAsia="en-GB"/>
              </w:rPr>
              <w:t>Balances and receipts noted</w:t>
            </w:r>
            <w:r w:rsidR="008B723E">
              <w:rPr>
                <w:rFonts w:ascii="Calibri" w:eastAsia="Calibri" w:hAnsi="Calibri" w:cs="Calibri"/>
                <w:color w:val="000000"/>
                <w:lang w:eastAsia="en-GB"/>
              </w:rPr>
              <w:t>.</w:t>
            </w:r>
            <w:r w:rsidR="00641382">
              <w:rPr>
                <w:rFonts w:ascii="Calibri" w:eastAsia="Calibri" w:hAnsi="Calibri" w:cs="Calibri"/>
                <w:color w:val="000000"/>
                <w:lang w:eastAsia="en-GB"/>
              </w:rPr>
              <w:t xml:space="preserve"> </w:t>
            </w:r>
          </w:p>
          <w:p w14:paraId="346470F6" w14:textId="0911376A" w:rsidR="00BA6C91" w:rsidRDefault="00C15C94" w:rsidP="0079059B">
            <w:pPr>
              <w:pStyle w:val="ListParagraph"/>
              <w:numPr>
                <w:ilvl w:val="0"/>
                <w:numId w:val="1"/>
              </w:numPr>
              <w:spacing w:after="11"/>
              <w:rPr>
                <w:rFonts w:ascii="Calibri" w:eastAsia="Calibri" w:hAnsi="Calibri" w:cs="Calibri"/>
                <w:color w:val="000000"/>
                <w:lang w:eastAsia="en-GB"/>
              </w:rPr>
            </w:pPr>
            <w:r>
              <w:rPr>
                <w:rFonts w:ascii="Calibri" w:eastAsia="Calibri" w:hAnsi="Calibri" w:cs="Calibri"/>
                <w:color w:val="000000"/>
                <w:lang w:eastAsia="en-GB"/>
              </w:rPr>
              <w:t>Projects and grants noted</w:t>
            </w:r>
            <w:r w:rsidR="00B57737">
              <w:rPr>
                <w:rFonts w:ascii="Calibri" w:eastAsia="Calibri" w:hAnsi="Calibri" w:cs="Calibri"/>
                <w:color w:val="000000"/>
                <w:lang w:eastAsia="en-GB"/>
              </w:rPr>
              <w:t>.</w:t>
            </w:r>
            <w:r w:rsidR="00B56E95">
              <w:rPr>
                <w:rFonts w:ascii="Calibri" w:eastAsia="Calibri" w:hAnsi="Calibri" w:cs="Calibri"/>
                <w:color w:val="000000"/>
                <w:lang w:eastAsia="en-GB"/>
              </w:rPr>
              <w:t xml:space="preserve"> </w:t>
            </w:r>
          </w:p>
          <w:p w14:paraId="07363749" w14:textId="0EFB0CB1" w:rsidR="001B4F10" w:rsidRPr="00B16350" w:rsidRDefault="006839FB" w:rsidP="00B16350">
            <w:pPr>
              <w:pStyle w:val="ListParagraph"/>
              <w:numPr>
                <w:ilvl w:val="0"/>
                <w:numId w:val="1"/>
              </w:numPr>
              <w:spacing w:after="11"/>
              <w:rPr>
                <w:rFonts w:ascii="Calibri" w:eastAsia="Calibri" w:hAnsi="Calibri" w:cs="Calibri"/>
                <w:color w:val="000000"/>
                <w:lang w:eastAsia="en-GB"/>
              </w:rPr>
            </w:pPr>
            <w:r>
              <w:rPr>
                <w:rFonts w:ascii="Calibri" w:eastAsia="Calibri" w:hAnsi="Calibri" w:cs="Calibri"/>
                <w:color w:val="000000"/>
                <w:lang w:eastAsia="en-GB"/>
              </w:rPr>
              <w:t>R</w:t>
            </w:r>
            <w:r w:rsidR="000A5D54">
              <w:rPr>
                <w:rFonts w:ascii="Calibri" w:eastAsia="Calibri" w:hAnsi="Calibri" w:cs="Calibri"/>
                <w:color w:val="000000"/>
                <w:lang w:eastAsia="en-GB"/>
              </w:rPr>
              <w:t>esolved</w:t>
            </w:r>
            <w:r>
              <w:rPr>
                <w:rFonts w:ascii="Calibri" w:eastAsia="Calibri" w:hAnsi="Calibri" w:cs="Calibri"/>
                <w:color w:val="000000"/>
                <w:lang w:eastAsia="en-GB"/>
              </w:rPr>
              <w:t xml:space="preserve"> </w:t>
            </w:r>
            <w:r w:rsidR="002533C6">
              <w:rPr>
                <w:rFonts w:ascii="Calibri" w:eastAsia="Calibri" w:hAnsi="Calibri" w:cs="Calibri"/>
                <w:color w:val="000000"/>
                <w:lang w:eastAsia="en-GB"/>
              </w:rPr>
              <w:t>the sum of £19,916.32 for new play equipment for Collingham playground.</w:t>
            </w:r>
            <w:r w:rsidR="001F2230">
              <w:rPr>
                <w:rFonts w:ascii="Calibri" w:eastAsia="Calibri" w:hAnsi="Calibri" w:cs="Calibri"/>
                <w:color w:val="000000"/>
                <w:lang w:eastAsia="en-GB"/>
              </w:rPr>
              <w:t xml:space="preserve"> Work to commence in March</w:t>
            </w:r>
            <w:r w:rsidR="00B16350">
              <w:rPr>
                <w:rFonts w:ascii="Calibri" w:eastAsia="Calibri" w:hAnsi="Calibri" w:cs="Calibri"/>
                <w:color w:val="000000"/>
                <w:lang w:eastAsia="en-GB"/>
              </w:rPr>
              <w:t>.</w:t>
            </w:r>
          </w:p>
          <w:p w14:paraId="7FE6265E" w14:textId="09ED77BC" w:rsidR="00374119" w:rsidRPr="00374119" w:rsidRDefault="004E3AF0" w:rsidP="00374119">
            <w:pPr>
              <w:pStyle w:val="ListParagraph"/>
              <w:numPr>
                <w:ilvl w:val="0"/>
                <w:numId w:val="1"/>
              </w:numPr>
              <w:spacing w:after="11"/>
              <w:rPr>
                <w:rFonts w:ascii="Calibri" w:eastAsia="Calibri" w:hAnsi="Calibri" w:cs="Calibri"/>
                <w:color w:val="000000"/>
                <w:lang w:eastAsia="en-GB"/>
              </w:rPr>
            </w:pPr>
            <w:r>
              <w:rPr>
                <w:rFonts w:ascii="Calibri" w:eastAsia="Calibri" w:hAnsi="Calibri" w:cs="Calibri"/>
                <w:color w:val="000000"/>
                <w:lang w:eastAsia="en-GB"/>
              </w:rPr>
              <w:t xml:space="preserve">Grant </w:t>
            </w:r>
            <w:r w:rsidR="00AB1A87">
              <w:rPr>
                <w:rFonts w:ascii="Calibri" w:eastAsia="Calibri" w:hAnsi="Calibri" w:cs="Calibri"/>
                <w:color w:val="000000"/>
                <w:lang w:eastAsia="en-GB"/>
              </w:rPr>
              <w:t>application</w:t>
            </w:r>
            <w:r>
              <w:rPr>
                <w:rFonts w:ascii="Calibri" w:eastAsia="Calibri" w:hAnsi="Calibri" w:cs="Calibri"/>
                <w:color w:val="000000"/>
                <w:lang w:eastAsia="en-GB"/>
              </w:rPr>
              <w:t xml:space="preserve"> from </w:t>
            </w:r>
            <w:r w:rsidR="00A948DB">
              <w:rPr>
                <w:rFonts w:ascii="Calibri" w:eastAsia="Calibri" w:hAnsi="Calibri" w:cs="Calibri"/>
                <w:color w:val="000000"/>
                <w:lang w:eastAsia="en-GB"/>
              </w:rPr>
              <w:t>the Cinema Project</w:t>
            </w:r>
            <w:r>
              <w:rPr>
                <w:rFonts w:ascii="Calibri" w:eastAsia="Calibri" w:hAnsi="Calibri" w:cs="Calibri"/>
                <w:color w:val="000000"/>
                <w:lang w:eastAsia="en-GB"/>
              </w:rPr>
              <w:t xml:space="preserve"> </w:t>
            </w:r>
            <w:r w:rsidR="00AB1A87">
              <w:rPr>
                <w:rFonts w:ascii="Calibri" w:eastAsia="Calibri" w:hAnsi="Calibri" w:cs="Calibri"/>
                <w:color w:val="000000"/>
                <w:lang w:eastAsia="en-GB"/>
              </w:rPr>
              <w:t xml:space="preserve">for </w:t>
            </w:r>
            <w:r>
              <w:rPr>
                <w:rFonts w:ascii="Calibri" w:eastAsia="Calibri" w:hAnsi="Calibri" w:cs="Calibri"/>
                <w:color w:val="000000"/>
                <w:lang w:eastAsia="en-GB"/>
              </w:rPr>
              <w:t xml:space="preserve">the sum </w:t>
            </w:r>
            <w:r w:rsidR="00AB1A87">
              <w:rPr>
                <w:rFonts w:ascii="Calibri" w:eastAsia="Calibri" w:hAnsi="Calibri" w:cs="Calibri"/>
                <w:color w:val="000000"/>
                <w:lang w:eastAsia="en-GB"/>
              </w:rPr>
              <w:t>of £</w:t>
            </w:r>
            <w:r w:rsidR="00A948DB">
              <w:rPr>
                <w:rFonts w:ascii="Calibri" w:eastAsia="Calibri" w:hAnsi="Calibri" w:cs="Calibri"/>
                <w:color w:val="000000"/>
                <w:lang w:eastAsia="en-GB"/>
              </w:rPr>
              <w:t>350.00 resolved.</w:t>
            </w:r>
          </w:p>
        </w:tc>
        <w:tc>
          <w:tcPr>
            <w:tcW w:w="1134" w:type="dxa"/>
          </w:tcPr>
          <w:p w14:paraId="6D8C84FC" w14:textId="61DE5536" w:rsidR="00C15C94" w:rsidRDefault="00C15C94" w:rsidP="00C15C94">
            <w:pPr>
              <w:tabs>
                <w:tab w:val="left" w:pos="0"/>
              </w:tabs>
              <w:rPr>
                <w:rFonts w:ascii="Calibri" w:eastAsia="Calibri" w:hAnsi="Calibri" w:cs="Calibri"/>
                <w:b/>
                <w:color w:val="000000"/>
                <w:sz w:val="28"/>
                <w:lang w:eastAsia="en-GB"/>
              </w:rPr>
            </w:pPr>
            <w:r>
              <w:rPr>
                <w:rFonts w:ascii="Calibri" w:eastAsia="Calibri" w:hAnsi="Calibri" w:cs="Calibri"/>
                <w:b/>
                <w:color w:val="000000"/>
                <w:sz w:val="28"/>
                <w:lang w:eastAsia="en-GB"/>
              </w:rPr>
              <w:t xml:space="preserve"> </w:t>
            </w:r>
          </w:p>
          <w:p w14:paraId="3D71AAAE" w14:textId="0FED6756" w:rsidR="00C15C94" w:rsidRDefault="00C15C94" w:rsidP="00C15C94">
            <w:pPr>
              <w:tabs>
                <w:tab w:val="left" w:pos="0"/>
              </w:tabs>
              <w:rPr>
                <w:rFonts w:ascii="Calibri" w:eastAsia="Calibri" w:hAnsi="Calibri" w:cs="Calibri"/>
                <w:b/>
                <w:lang w:eastAsia="en-GB"/>
              </w:rPr>
            </w:pPr>
          </w:p>
          <w:p w14:paraId="3C808A26" w14:textId="3E2E46E9" w:rsidR="00C15C94" w:rsidRDefault="00C15C94" w:rsidP="00C15C94">
            <w:pPr>
              <w:tabs>
                <w:tab w:val="left" w:pos="0"/>
              </w:tabs>
              <w:rPr>
                <w:rFonts w:ascii="Calibri" w:eastAsia="Calibri" w:hAnsi="Calibri" w:cs="Calibri"/>
                <w:b/>
                <w:lang w:eastAsia="en-GB"/>
              </w:rPr>
            </w:pPr>
          </w:p>
          <w:p w14:paraId="0BD16175" w14:textId="77777777" w:rsidR="00C15C94" w:rsidRDefault="00C15C94" w:rsidP="00C15C94">
            <w:pPr>
              <w:tabs>
                <w:tab w:val="left" w:pos="0"/>
              </w:tabs>
              <w:rPr>
                <w:rFonts w:ascii="Calibri" w:eastAsia="Calibri" w:hAnsi="Calibri" w:cs="Calibri"/>
                <w:b/>
                <w:lang w:eastAsia="en-GB"/>
              </w:rPr>
            </w:pPr>
          </w:p>
          <w:p w14:paraId="2C9EAA9B" w14:textId="77777777" w:rsidR="00C15C94" w:rsidRDefault="00C15C94" w:rsidP="00C15C94">
            <w:pPr>
              <w:tabs>
                <w:tab w:val="left" w:pos="0"/>
              </w:tabs>
              <w:rPr>
                <w:rFonts w:ascii="Calibri" w:eastAsia="Calibri" w:hAnsi="Calibri" w:cs="Calibri"/>
                <w:b/>
                <w:lang w:eastAsia="en-GB"/>
              </w:rPr>
            </w:pPr>
          </w:p>
          <w:p w14:paraId="54D67A7E" w14:textId="77777777" w:rsidR="00C15C94" w:rsidRDefault="00C15C94" w:rsidP="00C15C94">
            <w:pPr>
              <w:tabs>
                <w:tab w:val="left" w:pos="0"/>
              </w:tabs>
              <w:rPr>
                <w:rFonts w:ascii="Calibri" w:eastAsia="Calibri" w:hAnsi="Calibri" w:cs="Calibri"/>
                <w:b/>
                <w:lang w:eastAsia="en-GB"/>
              </w:rPr>
            </w:pPr>
          </w:p>
          <w:p w14:paraId="26F9054B" w14:textId="77777777" w:rsidR="00C15C94" w:rsidRDefault="00C15C94" w:rsidP="00C15C94">
            <w:pPr>
              <w:tabs>
                <w:tab w:val="left" w:pos="0"/>
              </w:tabs>
              <w:rPr>
                <w:rFonts w:ascii="Calibri" w:eastAsia="Calibri" w:hAnsi="Calibri" w:cs="Calibri"/>
                <w:b/>
                <w:lang w:eastAsia="en-GB"/>
              </w:rPr>
            </w:pPr>
          </w:p>
          <w:p w14:paraId="31933B22" w14:textId="77777777" w:rsidR="00C15C94" w:rsidRDefault="00C15C94" w:rsidP="00C15C94">
            <w:pPr>
              <w:tabs>
                <w:tab w:val="left" w:pos="0"/>
              </w:tabs>
              <w:rPr>
                <w:rFonts w:ascii="Calibri" w:eastAsia="Calibri" w:hAnsi="Calibri" w:cs="Calibri"/>
                <w:b/>
                <w:lang w:eastAsia="en-GB"/>
              </w:rPr>
            </w:pPr>
          </w:p>
          <w:p w14:paraId="3DA4F25F" w14:textId="4716E902" w:rsidR="00C15C94" w:rsidRDefault="00C15C94" w:rsidP="00C15C94">
            <w:pPr>
              <w:tabs>
                <w:tab w:val="left" w:pos="0"/>
              </w:tabs>
              <w:rPr>
                <w:rFonts w:ascii="Calibri" w:eastAsia="Calibri" w:hAnsi="Calibri" w:cs="Calibri"/>
                <w:b/>
                <w:lang w:eastAsia="en-GB"/>
              </w:rPr>
            </w:pPr>
          </w:p>
          <w:p w14:paraId="33A956A5" w14:textId="77777777" w:rsidR="00C15C94" w:rsidRDefault="00C15C94" w:rsidP="00C15C94">
            <w:pPr>
              <w:tabs>
                <w:tab w:val="left" w:pos="0"/>
              </w:tabs>
              <w:rPr>
                <w:rFonts w:ascii="Calibri" w:eastAsia="Calibri" w:hAnsi="Calibri" w:cs="Calibri"/>
                <w:b/>
                <w:lang w:eastAsia="en-GB"/>
              </w:rPr>
            </w:pPr>
          </w:p>
          <w:p w14:paraId="4952401F" w14:textId="77777777" w:rsidR="00C15C94" w:rsidRDefault="00C15C94" w:rsidP="00C15C94">
            <w:pPr>
              <w:tabs>
                <w:tab w:val="left" w:pos="0"/>
              </w:tabs>
              <w:rPr>
                <w:rFonts w:ascii="Calibri" w:eastAsia="Calibri" w:hAnsi="Calibri" w:cs="Calibri"/>
                <w:b/>
                <w:lang w:eastAsia="en-GB"/>
              </w:rPr>
            </w:pPr>
          </w:p>
          <w:p w14:paraId="2981F960" w14:textId="228A838C" w:rsidR="00C15C94" w:rsidRDefault="00224A1C"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4F2E3D6A" w14:textId="0490947E" w:rsidR="00541C97" w:rsidRDefault="006B0DB0"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19F1363B" w14:textId="77777777" w:rsidR="000B5D63" w:rsidRDefault="00541C97"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18F42DBC" w14:textId="0782FBB3" w:rsidR="00170430" w:rsidRDefault="00AF696F"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7DE55B86" w14:textId="148599F5" w:rsidR="00C0549D" w:rsidRDefault="00170430"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r w:rsidR="000552F4">
              <w:rPr>
                <w:rFonts w:ascii="Calibri" w:eastAsia="Calibri" w:hAnsi="Calibri" w:cs="Calibri"/>
                <w:b/>
                <w:lang w:eastAsia="en-GB"/>
              </w:rPr>
              <w:t xml:space="preserve"> </w:t>
            </w:r>
            <w:r w:rsidR="001F2230">
              <w:rPr>
                <w:rFonts w:ascii="Calibri" w:eastAsia="Calibri" w:hAnsi="Calibri" w:cs="Calibri"/>
                <w:b/>
                <w:lang w:eastAsia="en-GB"/>
              </w:rPr>
              <w:t xml:space="preserve">  CC</w:t>
            </w:r>
          </w:p>
          <w:p w14:paraId="213DD922" w14:textId="77777777" w:rsidR="008E5CB2" w:rsidRDefault="008E5CB2"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3B5AE40D" w14:textId="5898CEE4" w:rsidR="00225C89" w:rsidRPr="008736FE" w:rsidRDefault="008E5CB2" w:rsidP="00C15C94">
            <w:pPr>
              <w:tabs>
                <w:tab w:val="left" w:pos="0"/>
              </w:tabs>
              <w:rPr>
                <w:rFonts w:ascii="Calibri" w:eastAsia="Calibri" w:hAnsi="Calibri" w:cs="Calibri"/>
                <w:b/>
                <w:lang w:eastAsia="en-GB"/>
              </w:rPr>
            </w:pPr>
            <w:r>
              <w:rPr>
                <w:rFonts w:ascii="Calibri" w:eastAsia="Calibri" w:hAnsi="Calibri" w:cs="Calibri"/>
                <w:b/>
                <w:lang w:eastAsia="en-GB"/>
              </w:rPr>
              <w:t xml:space="preserve">    Clerk</w:t>
            </w:r>
            <w:r w:rsidR="000552F4">
              <w:rPr>
                <w:rFonts w:ascii="Calibri" w:eastAsia="Calibri" w:hAnsi="Calibri" w:cs="Calibri"/>
                <w:b/>
                <w:lang w:eastAsia="en-GB"/>
              </w:rPr>
              <w:t xml:space="preserve"> </w:t>
            </w:r>
          </w:p>
        </w:tc>
      </w:tr>
      <w:tr w:rsidR="00C15C94" w14:paraId="231B87B2" w14:textId="77777777" w:rsidTr="002630C0">
        <w:tc>
          <w:tcPr>
            <w:tcW w:w="851" w:type="dxa"/>
          </w:tcPr>
          <w:p w14:paraId="18677B71" w14:textId="72B4E612" w:rsidR="00C15C94"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3F7B08">
              <w:rPr>
                <w:rFonts w:ascii="Calibri" w:eastAsia="Calibri" w:hAnsi="Calibri" w:cs="Calibri"/>
                <w:b/>
                <w:color w:val="000000"/>
                <w:lang w:eastAsia="en-GB"/>
              </w:rPr>
              <w:t>90</w:t>
            </w:r>
          </w:p>
          <w:p w14:paraId="72D781D8" w14:textId="2A4F1F7B" w:rsidR="00C15C94" w:rsidRPr="00515DC3" w:rsidRDefault="00C15C94" w:rsidP="00C15C94">
            <w:pPr>
              <w:rPr>
                <w:rFonts w:ascii="Calibri" w:eastAsia="Calibri" w:hAnsi="Calibri" w:cs="Calibri"/>
                <w:lang w:eastAsia="en-GB"/>
              </w:rPr>
            </w:pPr>
          </w:p>
        </w:tc>
        <w:tc>
          <w:tcPr>
            <w:tcW w:w="9072" w:type="dxa"/>
          </w:tcPr>
          <w:p w14:paraId="509A7DE4" w14:textId="52DEC37F" w:rsidR="009A181D" w:rsidRPr="003B5497" w:rsidRDefault="00C15C94" w:rsidP="003B5497">
            <w:pPr>
              <w:ind w:right="1643"/>
              <w:rPr>
                <w:rFonts w:ascii="Calibri" w:eastAsia="Calibri" w:hAnsi="Calibri" w:cs="Calibri"/>
                <w:b/>
                <w:color w:val="000000"/>
                <w:sz w:val="28"/>
                <w:lang w:eastAsia="en-GB"/>
              </w:rPr>
            </w:pPr>
            <w:r>
              <w:rPr>
                <w:rFonts w:ascii="Calibri" w:eastAsia="Calibri" w:hAnsi="Calibri" w:cs="Calibri"/>
                <w:b/>
                <w:color w:val="000000"/>
                <w:sz w:val="28"/>
                <w:lang w:eastAsia="en-GB"/>
              </w:rPr>
              <w:t>ORGANISATIONAL MATTERS</w:t>
            </w:r>
            <w:r w:rsidR="0098768C" w:rsidRPr="003605CD">
              <w:rPr>
                <w:rFonts w:ascii="Calibri" w:eastAsia="Calibri" w:hAnsi="Calibri" w:cs="Calibri"/>
                <w:lang w:eastAsia="en-GB"/>
              </w:rPr>
              <w:t xml:space="preserve">                                                        </w:t>
            </w:r>
          </w:p>
          <w:p w14:paraId="63AE7B34" w14:textId="6B7E02CC" w:rsidR="003A3476" w:rsidRDefault="003A3476" w:rsidP="00A22861">
            <w:pPr>
              <w:pStyle w:val="ListParagraph"/>
              <w:numPr>
                <w:ilvl w:val="0"/>
                <w:numId w:val="3"/>
              </w:numPr>
              <w:ind w:right="57"/>
              <w:rPr>
                <w:rFonts w:ascii="Calibri" w:eastAsia="Calibri" w:hAnsi="Calibri" w:cs="Calibri"/>
                <w:lang w:eastAsia="en-GB"/>
              </w:rPr>
            </w:pPr>
            <w:proofErr w:type="spellStart"/>
            <w:r>
              <w:rPr>
                <w:rFonts w:ascii="Calibri" w:eastAsia="Calibri" w:hAnsi="Calibri" w:cs="Calibri"/>
                <w:lang w:eastAsia="en-GB"/>
              </w:rPr>
              <w:t>CaLSA</w:t>
            </w:r>
            <w:proofErr w:type="spellEnd"/>
            <w:r w:rsidR="00D3358F">
              <w:rPr>
                <w:rFonts w:ascii="Calibri" w:eastAsia="Calibri" w:hAnsi="Calibri" w:cs="Calibri"/>
                <w:lang w:eastAsia="en-GB"/>
              </w:rPr>
              <w:t xml:space="preserve"> rent increase – Resolved to increase the rent as this has been held</w:t>
            </w:r>
            <w:r w:rsidR="00482588">
              <w:rPr>
                <w:rFonts w:ascii="Calibri" w:eastAsia="Calibri" w:hAnsi="Calibri" w:cs="Calibri"/>
                <w:lang w:eastAsia="en-GB"/>
              </w:rPr>
              <w:t xml:space="preserve"> back</w:t>
            </w:r>
            <w:r w:rsidR="00D3358F">
              <w:rPr>
                <w:rFonts w:ascii="Calibri" w:eastAsia="Calibri" w:hAnsi="Calibri" w:cs="Calibri"/>
                <w:lang w:eastAsia="en-GB"/>
              </w:rPr>
              <w:t xml:space="preserve"> since covid. </w:t>
            </w:r>
            <w:r w:rsidR="00685888">
              <w:rPr>
                <w:rFonts w:ascii="Calibri" w:eastAsia="Calibri" w:hAnsi="Calibri" w:cs="Calibri"/>
                <w:lang w:eastAsia="en-GB"/>
              </w:rPr>
              <w:t xml:space="preserve">The rent will rise to £10,349.34pa. </w:t>
            </w:r>
            <w:r w:rsidR="00093345">
              <w:rPr>
                <w:rFonts w:ascii="Calibri" w:eastAsia="Calibri" w:hAnsi="Calibri" w:cs="Calibri"/>
                <w:lang w:eastAsia="en-GB"/>
              </w:rPr>
              <w:t>This will be applicable from March.</w:t>
            </w:r>
          </w:p>
          <w:p w14:paraId="22799753" w14:textId="4931FD7A" w:rsidR="00E17E34" w:rsidRDefault="00E17E34" w:rsidP="00A22861">
            <w:pPr>
              <w:pStyle w:val="ListParagraph"/>
              <w:numPr>
                <w:ilvl w:val="0"/>
                <w:numId w:val="3"/>
              </w:numPr>
              <w:ind w:right="57"/>
              <w:rPr>
                <w:rFonts w:ascii="Calibri" w:eastAsia="Calibri" w:hAnsi="Calibri" w:cs="Calibri"/>
                <w:lang w:eastAsia="en-GB"/>
              </w:rPr>
            </w:pPr>
            <w:r>
              <w:rPr>
                <w:rFonts w:ascii="Calibri" w:eastAsia="Calibri" w:hAnsi="Calibri" w:cs="Calibri"/>
                <w:lang w:eastAsia="en-GB"/>
              </w:rPr>
              <w:t>Resignation of Cllr Richard Marsden – due to work commitments and personal circumstances, RM</w:t>
            </w:r>
            <w:r w:rsidR="00D233B2">
              <w:rPr>
                <w:rFonts w:ascii="Calibri" w:eastAsia="Calibri" w:hAnsi="Calibri" w:cs="Calibri"/>
                <w:lang w:eastAsia="en-GB"/>
              </w:rPr>
              <w:t xml:space="preserve"> has resigned from the PC. Councillors passed a vote of thanks to Richard for the excellent contribution he made</w:t>
            </w:r>
            <w:r w:rsidR="00334596">
              <w:rPr>
                <w:rFonts w:ascii="Calibri" w:eastAsia="Calibri" w:hAnsi="Calibri" w:cs="Calibri"/>
                <w:lang w:eastAsia="en-GB"/>
              </w:rPr>
              <w:t xml:space="preserve"> to the Council</w:t>
            </w:r>
            <w:r w:rsidR="00D233B2">
              <w:rPr>
                <w:rFonts w:ascii="Calibri" w:eastAsia="Calibri" w:hAnsi="Calibri" w:cs="Calibri"/>
                <w:lang w:eastAsia="en-GB"/>
              </w:rPr>
              <w:t xml:space="preserve">, particularly </w:t>
            </w:r>
            <w:r w:rsidR="00482588">
              <w:rPr>
                <w:rFonts w:ascii="Calibri" w:eastAsia="Calibri" w:hAnsi="Calibri" w:cs="Calibri"/>
                <w:lang w:eastAsia="en-GB"/>
              </w:rPr>
              <w:t xml:space="preserve">his </w:t>
            </w:r>
            <w:r w:rsidR="00D233B2">
              <w:rPr>
                <w:rFonts w:ascii="Calibri" w:eastAsia="Calibri" w:hAnsi="Calibri" w:cs="Calibri"/>
                <w:lang w:eastAsia="en-GB"/>
              </w:rPr>
              <w:t>work on IT</w:t>
            </w:r>
            <w:r w:rsidR="00B555F6">
              <w:rPr>
                <w:rFonts w:ascii="Calibri" w:eastAsia="Calibri" w:hAnsi="Calibri" w:cs="Calibri"/>
                <w:lang w:eastAsia="en-GB"/>
              </w:rPr>
              <w:t xml:space="preserve">, </w:t>
            </w:r>
            <w:r w:rsidR="003747C9">
              <w:rPr>
                <w:rFonts w:ascii="Calibri" w:eastAsia="Calibri" w:hAnsi="Calibri" w:cs="Calibri"/>
                <w:lang w:eastAsia="en-GB"/>
              </w:rPr>
              <w:t>road safety</w:t>
            </w:r>
            <w:r w:rsidR="00D233B2">
              <w:rPr>
                <w:rFonts w:ascii="Calibri" w:eastAsia="Calibri" w:hAnsi="Calibri" w:cs="Calibri"/>
                <w:lang w:eastAsia="en-GB"/>
              </w:rPr>
              <w:t xml:space="preserve"> </w:t>
            </w:r>
            <w:r w:rsidR="00B555F6">
              <w:rPr>
                <w:rFonts w:ascii="Calibri" w:eastAsia="Calibri" w:hAnsi="Calibri" w:cs="Calibri"/>
                <w:lang w:eastAsia="en-GB"/>
              </w:rPr>
              <w:t xml:space="preserve">and data collection and analysis from the Speed Indication Devices. </w:t>
            </w:r>
          </w:p>
          <w:p w14:paraId="0FCCFB2B" w14:textId="1761D5B9" w:rsidR="000E592D" w:rsidRPr="000E0665" w:rsidRDefault="004E08DA" w:rsidP="000E0665">
            <w:pPr>
              <w:pStyle w:val="ListParagraph"/>
              <w:numPr>
                <w:ilvl w:val="0"/>
                <w:numId w:val="3"/>
              </w:numPr>
              <w:ind w:right="57"/>
              <w:rPr>
                <w:rFonts w:ascii="Calibri" w:eastAsia="Calibri" w:hAnsi="Calibri" w:cs="Calibri"/>
                <w:lang w:eastAsia="en-GB"/>
              </w:rPr>
            </w:pPr>
            <w:r>
              <w:rPr>
                <w:rFonts w:ascii="Calibri" w:eastAsia="Calibri" w:hAnsi="Calibri" w:cs="Calibri"/>
                <w:lang w:eastAsia="en-GB"/>
              </w:rPr>
              <w:t xml:space="preserve">Website/laptops – </w:t>
            </w:r>
            <w:r w:rsidR="00A22861">
              <w:rPr>
                <w:rFonts w:ascii="Calibri" w:eastAsia="Calibri" w:hAnsi="Calibri" w:cs="Calibri"/>
                <w:lang w:eastAsia="en-GB"/>
              </w:rPr>
              <w:t>Will meet with providers and report back.</w:t>
            </w:r>
            <w:r w:rsidR="00DC0CEC">
              <w:rPr>
                <w:rFonts w:ascii="Calibri" w:eastAsia="Calibri" w:hAnsi="Calibri" w:cs="Calibri"/>
                <w:lang w:eastAsia="en-GB"/>
              </w:rPr>
              <w:t xml:space="preserve"> </w:t>
            </w:r>
          </w:p>
        </w:tc>
        <w:tc>
          <w:tcPr>
            <w:tcW w:w="1134" w:type="dxa"/>
          </w:tcPr>
          <w:p w14:paraId="2E4A087E" w14:textId="38063953" w:rsidR="00C15C94" w:rsidRDefault="00C15C94" w:rsidP="00C15C94">
            <w:pPr>
              <w:rPr>
                <w:rFonts w:ascii="Calibri" w:eastAsia="Calibri" w:hAnsi="Calibri" w:cs="Calibri"/>
                <w:b/>
                <w:lang w:eastAsia="en-GB"/>
              </w:rPr>
            </w:pPr>
            <w:r>
              <w:rPr>
                <w:rFonts w:ascii="Calibri" w:eastAsia="Calibri" w:hAnsi="Calibri" w:cs="Calibri"/>
                <w:b/>
                <w:lang w:eastAsia="en-GB"/>
              </w:rPr>
              <w:t xml:space="preserve">    </w:t>
            </w:r>
          </w:p>
          <w:p w14:paraId="5033BCE0" w14:textId="7945E9CD" w:rsidR="002D1158" w:rsidRDefault="004E08DA" w:rsidP="00C15C94">
            <w:pPr>
              <w:rPr>
                <w:rFonts w:ascii="Calibri" w:eastAsia="Calibri" w:hAnsi="Calibri" w:cs="Calibri"/>
                <w:b/>
                <w:lang w:eastAsia="en-GB"/>
              </w:rPr>
            </w:pPr>
            <w:r>
              <w:rPr>
                <w:rFonts w:ascii="Calibri" w:eastAsia="Calibri" w:hAnsi="Calibri" w:cs="Calibri"/>
                <w:b/>
                <w:lang w:eastAsia="en-GB"/>
              </w:rPr>
              <w:t xml:space="preserve">  </w:t>
            </w:r>
            <w:r w:rsidR="00A22861">
              <w:rPr>
                <w:rFonts w:ascii="Calibri" w:eastAsia="Calibri" w:hAnsi="Calibri" w:cs="Calibri"/>
                <w:b/>
                <w:lang w:eastAsia="en-GB"/>
              </w:rPr>
              <w:t xml:space="preserve"> </w:t>
            </w:r>
            <w:r w:rsidR="0032249F">
              <w:rPr>
                <w:rFonts w:ascii="Calibri" w:eastAsia="Calibri" w:hAnsi="Calibri" w:cs="Calibri"/>
                <w:b/>
                <w:lang w:eastAsia="en-GB"/>
              </w:rPr>
              <w:t xml:space="preserve"> </w:t>
            </w:r>
            <w:r w:rsidR="00A22861">
              <w:rPr>
                <w:rFonts w:ascii="Calibri" w:eastAsia="Calibri" w:hAnsi="Calibri" w:cs="Calibri"/>
                <w:b/>
                <w:lang w:eastAsia="en-GB"/>
              </w:rPr>
              <w:t>Clerk</w:t>
            </w:r>
          </w:p>
          <w:p w14:paraId="22675059" w14:textId="77777777" w:rsidR="00A22861" w:rsidRDefault="00A22861" w:rsidP="00A22861">
            <w:pPr>
              <w:rPr>
                <w:rFonts w:ascii="Calibri" w:eastAsia="Calibri" w:hAnsi="Calibri" w:cs="Calibri"/>
                <w:b/>
                <w:lang w:eastAsia="en-GB"/>
              </w:rPr>
            </w:pPr>
          </w:p>
          <w:p w14:paraId="4D69663D" w14:textId="77777777" w:rsidR="00A37A06" w:rsidRDefault="00A37A06" w:rsidP="00A22861">
            <w:pPr>
              <w:rPr>
                <w:rFonts w:ascii="Calibri" w:eastAsia="Calibri" w:hAnsi="Calibri" w:cs="Calibri"/>
                <w:b/>
                <w:lang w:eastAsia="en-GB"/>
              </w:rPr>
            </w:pPr>
          </w:p>
          <w:p w14:paraId="66407F84" w14:textId="77777777" w:rsidR="00A37A06" w:rsidRDefault="00A37A06" w:rsidP="00A22861">
            <w:pPr>
              <w:rPr>
                <w:rFonts w:ascii="Calibri" w:eastAsia="Calibri" w:hAnsi="Calibri" w:cs="Calibri"/>
                <w:b/>
                <w:lang w:eastAsia="en-GB"/>
              </w:rPr>
            </w:pPr>
          </w:p>
          <w:p w14:paraId="79FE3B9D" w14:textId="77777777" w:rsidR="00A37A06" w:rsidRDefault="00A37A06" w:rsidP="00A22861">
            <w:pPr>
              <w:rPr>
                <w:rFonts w:ascii="Calibri" w:eastAsia="Calibri" w:hAnsi="Calibri" w:cs="Calibri"/>
                <w:b/>
                <w:lang w:eastAsia="en-GB"/>
              </w:rPr>
            </w:pPr>
          </w:p>
          <w:p w14:paraId="644AFFFD" w14:textId="77777777" w:rsidR="00A37A06" w:rsidRDefault="00A37A06" w:rsidP="00A22861">
            <w:pPr>
              <w:rPr>
                <w:rFonts w:ascii="Calibri" w:eastAsia="Calibri" w:hAnsi="Calibri" w:cs="Calibri"/>
                <w:b/>
                <w:lang w:eastAsia="en-GB"/>
              </w:rPr>
            </w:pPr>
          </w:p>
          <w:p w14:paraId="674C5BE8" w14:textId="77777777" w:rsidR="00A37A06" w:rsidRDefault="00A37A06" w:rsidP="00A22861">
            <w:pPr>
              <w:rPr>
                <w:rFonts w:ascii="Calibri" w:eastAsia="Calibri" w:hAnsi="Calibri" w:cs="Calibri"/>
                <w:b/>
                <w:lang w:eastAsia="en-GB"/>
              </w:rPr>
            </w:pPr>
          </w:p>
          <w:p w14:paraId="3D73EB6D" w14:textId="61325731" w:rsidR="00A37A06" w:rsidRPr="00A22861" w:rsidRDefault="00A37A06" w:rsidP="00A22861">
            <w:pPr>
              <w:rPr>
                <w:rFonts w:ascii="Calibri" w:eastAsia="Calibri" w:hAnsi="Calibri" w:cs="Calibri"/>
                <w:b/>
                <w:lang w:eastAsia="en-GB"/>
              </w:rPr>
            </w:pPr>
            <w:r>
              <w:rPr>
                <w:rFonts w:ascii="Calibri" w:eastAsia="Calibri" w:hAnsi="Calibri" w:cs="Calibri"/>
                <w:b/>
                <w:lang w:eastAsia="en-GB"/>
              </w:rPr>
              <w:t xml:space="preserve">   Clerk</w:t>
            </w:r>
          </w:p>
        </w:tc>
      </w:tr>
      <w:tr w:rsidR="0048342A" w14:paraId="752733C7" w14:textId="77777777" w:rsidTr="002630C0">
        <w:tc>
          <w:tcPr>
            <w:tcW w:w="851" w:type="dxa"/>
          </w:tcPr>
          <w:p w14:paraId="555B7C8F" w14:textId="3D3326E1" w:rsidR="0048342A" w:rsidRDefault="00661AAE" w:rsidP="00C15C94">
            <w:pPr>
              <w:ind w:right="170"/>
              <w:rPr>
                <w:rFonts w:ascii="Calibri" w:eastAsia="Calibri" w:hAnsi="Calibri" w:cs="Calibri"/>
                <w:b/>
                <w:color w:val="000000"/>
                <w:lang w:eastAsia="en-GB"/>
              </w:rPr>
            </w:pPr>
            <w:r>
              <w:rPr>
                <w:rFonts w:ascii="Calibri" w:eastAsia="Calibri" w:hAnsi="Calibri" w:cs="Calibri"/>
                <w:b/>
                <w:color w:val="000000"/>
                <w:lang w:eastAsia="en-GB"/>
              </w:rPr>
              <w:t>83</w:t>
            </w:r>
            <w:r w:rsidR="003F7B08">
              <w:rPr>
                <w:rFonts w:ascii="Calibri" w:eastAsia="Calibri" w:hAnsi="Calibri" w:cs="Calibri"/>
                <w:b/>
                <w:color w:val="000000"/>
                <w:lang w:eastAsia="en-GB"/>
              </w:rPr>
              <w:t>91</w:t>
            </w:r>
          </w:p>
        </w:tc>
        <w:tc>
          <w:tcPr>
            <w:tcW w:w="9072" w:type="dxa"/>
          </w:tcPr>
          <w:p w14:paraId="4AA4D8C9" w14:textId="72C52309" w:rsidR="0048342A" w:rsidRDefault="00661AAE" w:rsidP="0048342A">
            <w:pPr>
              <w:rPr>
                <w:b/>
                <w:sz w:val="28"/>
                <w:szCs w:val="28"/>
              </w:rPr>
            </w:pPr>
            <w:r>
              <w:rPr>
                <w:b/>
                <w:sz w:val="28"/>
                <w:szCs w:val="28"/>
              </w:rPr>
              <w:t xml:space="preserve">FUTURE PROJECTS AND MANAGEMENT </w:t>
            </w:r>
          </w:p>
          <w:p w14:paraId="31C6609A" w14:textId="61247432" w:rsidR="00806A56" w:rsidRPr="00C051BF" w:rsidRDefault="00CE351F" w:rsidP="0079059B">
            <w:pPr>
              <w:pStyle w:val="ListParagraph"/>
              <w:numPr>
                <w:ilvl w:val="0"/>
                <w:numId w:val="9"/>
              </w:numPr>
              <w:ind w:right="1643"/>
              <w:rPr>
                <w:rFonts w:ascii="Calibri" w:eastAsia="Calibri" w:hAnsi="Calibri" w:cs="Calibri"/>
                <w:bCs/>
                <w:color w:val="000000"/>
                <w:lang w:eastAsia="en-GB"/>
              </w:rPr>
            </w:pPr>
            <w:r w:rsidRPr="00806A56">
              <w:rPr>
                <w:rFonts w:ascii="Calibri" w:eastAsia="Calibri" w:hAnsi="Calibri" w:cs="Calibri"/>
                <w:bCs/>
                <w:color w:val="000000"/>
                <w:lang w:eastAsia="en-GB"/>
              </w:rPr>
              <w:t>Managing future projects</w:t>
            </w:r>
            <w:r w:rsidR="00AA39C0">
              <w:rPr>
                <w:rFonts w:ascii="Calibri" w:eastAsia="Calibri" w:hAnsi="Calibri" w:cs="Calibri"/>
                <w:bCs/>
                <w:color w:val="000000"/>
                <w:lang w:eastAsia="en-GB"/>
              </w:rPr>
              <w:t xml:space="preserve"> and PC communications – Clerk, </w:t>
            </w:r>
            <w:proofErr w:type="gramStart"/>
            <w:r w:rsidR="00AA39C0">
              <w:rPr>
                <w:rFonts w:ascii="Calibri" w:eastAsia="Calibri" w:hAnsi="Calibri" w:cs="Calibri"/>
                <w:bCs/>
                <w:color w:val="000000"/>
                <w:lang w:eastAsia="en-GB"/>
              </w:rPr>
              <w:t>JB</w:t>
            </w:r>
            <w:proofErr w:type="gramEnd"/>
            <w:r w:rsidR="00AA39C0">
              <w:rPr>
                <w:rFonts w:ascii="Calibri" w:eastAsia="Calibri" w:hAnsi="Calibri" w:cs="Calibri"/>
                <w:bCs/>
                <w:color w:val="000000"/>
                <w:lang w:eastAsia="en-GB"/>
              </w:rPr>
              <w:t xml:space="preserve"> and AM</w:t>
            </w:r>
            <w:r w:rsidR="005E1387">
              <w:rPr>
                <w:rFonts w:ascii="Calibri" w:eastAsia="Calibri" w:hAnsi="Calibri" w:cs="Calibri"/>
                <w:bCs/>
                <w:color w:val="000000"/>
                <w:lang w:eastAsia="en-GB"/>
              </w:rPr>
              <w:t xml:space="preserve"> to </w:t>
            </w:r>
            <w:r w:rsidR="00AA39C0">
              <w:rPr>
                <w:rFonts w:ascii="Calibri" w:eastAsia="Calibri" w:hAnsi="Calibri" w:cs="Calibri"/>
                <w:bCs/>
                <w:color w:val="000000"/>
                <w:lang w:eastAsia="en-GB"/>
              </w:rPr>
              <w:t xml:space="preserve">meet </w:t>
            </w:r>
            <w:r w:rsidR="008401A8">
              <w:rPr>
                <w:rFonts w:ascii="Calibri" w:eastAsia="Calibri" w:hAnsi="Calibri" w:cs="Calibri"/>
                <w:bCs/>
                <w:color w:val="000000"/>
                <w:lang w:eastAsia="en-GB"/>
              </w:rPr>
              <w:t xml:space="preserve">in March </w:t>
            </w:r>
            <w:r w:rsidR="00EE7723">
              <w:rPr>
                <w:rFonts w:ascii="Calibri" w:eastAsia="Calibri" w:hAnsi="Calibri" w:cs="Calibri"/>
                <w:bCs/>
                <w:color w:val="000000"/>
                <w:lang w:eastAsia="en-GB"/>
              </w:rPr>
              <w:t>to</w:t>
            </w:r>
            <w:r w:rsidR="00AA39C0">
              <w:rPr>
                <w:rFonts w:ascii="Calibri" w:eastAsia="Calibri" w:hAnsi="Calibri" w:cs="Calibri"/>
                <w:bCs/>
                <w:color w:val="000000"/>
                <w:lang w:eastAsia="en-GB"/>
              </w:rPr>
              <w:t xml:space="preserve"> </w:t>
            </w:r>
            <w:r w:rsidR="005E1387">
              <w:rPr>
                <w:rFonts w:ascii="Calibri" w:eastAsia="Calibri" w:hAnsi="Calibri" w:cs="Calibri"/>
                <w:bCs/>
                <w:color w:val="000000"/>
                <w:lang w:eastAsia="en-GB"/>
              </w:rPr>
              <w:t>discuss communications and recruitment of new Cllrs.</w:t>
            </w:r>
          </w:p>
        </w:tc>
        <w:tc>
          <w:tcPr>
            <w:tcW w:w="1134" w:type="dxa"/>
          </w:tcPr>
          <w:p w14:paraId="4BF27AD8" w14:textId="77777777" w:rsidR="0048342A" w:rsidRDefault="0048342A" w:rsidP="00C15C94">
            <w:pPr>
              <w:rPr>
                <w:rFonts w:ascii="Calibri" w:eastAsia="Calibri" w:hAnsi="Calibri" w:cs="Calibri"/>
                <w:b/>
                <w:lang w:eastAsia="en-GB"/>
              </w:rPr>
            </w:pPr>
          </w:p>
          <w:p w14:paraId="1EA53934" w14:textId="77777777" w:rsidR="00DC7AED" w:rsidRDefault="00A93599" w:rsidP="00C15C94">
            <w:pPr>
              <w:rPr>
                <w:rFonts w:ascii="Calibri" w:eastAsia="Calibri" w:hAnsi="Calibri" w:cs="Calibri"/>
                <w:b/>
                <w:lang w:eastAsia="en-GB"/>
              </w:rPr>
            </w:pPr>
            <w:r>
              <w:rPr>
                <w:rFonts w:ascii="Calibri" w:eastAsia="Calibri" w:hAnsi="Calibri" w:cs="Calibri"/>
                <w:b/>
                <w:lang w:eastAsia="en-GB"/>
              </w:rPr>
              <w:t xml:space="preserve">  Clerk</w:t>
            </w:r>
          </w:p>
          <w:p w14:paraId="2274C7F1" w14:textId="448072BE" w:rsidR="005E1387" w:rsidRDefault="005E1387" w:rsidP="00C15C94">
            <w:pPr>
              <w:rPr>
                <w:rFonts w:ascii="Calibri" w:eastAsia="Calibri" w:hAnsi="Calibri" w:cs="Calibri"/>
                <w:b/>
                <w:lang w:eastAsia="en-GB"/>
              </w:rPr>
            </w:pPr>
            <w:r>
              <w:rPr>
                <w:rFonts w:ascii="Calibri" w:eastAsia="Calibri" w:hAnsi="Calibri" w:cs="Calibri"/>
                <w:b/>
                <w:lang w:eastAsia="en-GB"/>
              </w:rPr>
              <w:t xml:space="preserve"> JB/AM</w:t>
            </w:r>
          </w:p>
        </w:tc>
      </w:tr>
      <w:tr w:rsidR="00C15C94" w14:paraId="52252EDE" w14:textId="77777777" w:rsidTr="002630C0">
        <w:tc>
          <w:tcPr>
            <w:tcW w:w="851" w:type="dxa"/>
          </w:tcPr>
          <w:p w14:paraId="7327CAFA" w14:textId="66C1B04F" w:rsidR="00C15C94" w:rsidRPr="00B471C3"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3F7B08">
              <w:rPr>
                <w:rFonts w:ascii="Calibri" w:eastAsia="Calibri" w:hAnsi="Calibri" w:cs="Calibri"/>
                <w:b/>
                <w:color w:val="000000"/>
                <w:lang w:eastAsia="en-GB"/>
              </w:rPr>
              <w:t>92</w:t>
            </w:r>
          </w:p>
        </w:tc>
        <w:tc>
          <w:tcPr>
            <w:tcW w:w="9072" w:type="dxa"/>
          </w:tcPr>
          <w:p w14:paraId="58A2D473" w14:textId="2ABE27B3" w:rsidR="00C15C94" w:rsidRDefault="00C15C94" w:rsidP="00C15C94">
            <w:pPr>
              <w:rPr>
                <w:b/>
                <w:sz w:val="28"/>
                <w:szCs w:val="28"/>
              </w:rPr>
            </w:pPr>
            <w:r w:rsidRPr="00081FAE">
              <w:rPr>
                <w:b/>
                <w:sz w:val="28"/>
                <w:szCs w:val="28"/>
              </w:rPr>
              <w:t xml:space="preserve">PLANNING </w:t>
            </w:r>
          </w:p>
          <w:p w14:paraId="79BD34E3" w14:textId="618BDBBD" w:rsidR="00C15C94" w:rsidRDefault="00C15C94" w:rsidP="00C15C94">
            <w:pPr>
              <w:rPr>
                <w:rFonts w:ascii="Calibri" w:eastAsia="Calibri" w:hAnsi="Calibri" w:cs="Calibri"/>
                <w:color w:val="000000"/>
                <w:lang w:eastAsia="en-GB"/>
              </w:rPr>
            </w:pPr>
            <w:r>
              <w:rPr>
                <w:rFonts w:ascii="Calibri" w:eastAsia="Calibri" w:hAnsi="Calibri" w:cs="Calibri"/>
                <w:color w:val="000000"/>
                <w:lang w:eastAsia="en-GB"/>
              </w:rPr>
              <w:t xml:space="preserve">  See Appendix</w:t>
            </w:r>
            <w:r w:rsidRPr="00527DBA">
              <w:rPr>
                <w:rFonts w:ascii="Calibri" w:eastAsia="Calibri" w:hAnsi="Calibri" w:cs="Calibri"/>
                <w:color w:val="000000"/>
                <w:lang w:eastAsia="en-GB"/>
              </w:rPr>
              <w:t xml:space="preserve"> </w:t>
            </w:r>
            <w:r w:rsidR="00745039">
              <w:rPr>
                <w:rFonts w:ascii="Calibri" w:eastAsia="Calibri" w:hAnsi="Calibri" w:cs="Calibri"/>
                <w:color w:val="000000"/>
                <w:lang w:eastAsia="en-GB"/>
              </w:rPr>
              <w:t>2</w:t>
            </w:r>
            <w:r w:rsidRPr="00527DBA">
              <w:rPr>
                <w:rFonts w:ascii="Calibri" w:eastAsia="Calibri" w:hAnsi="Calibri" w:cs="Calibri"/>
                <w:color w:val="000000"/>
                <w:lang w:eastAsia="en-GB"/>
              </w:rPr>
              <w:t xml:space="preserve"> for </w:t>
            </w:r>
            <w:r>
              <w:rPr>
                <w:rFonts w:ascii="Calibri" w:eastAsia="Calibri" w:hAnsi="Calibri" w:cs="Calibri"/>
                <w:color w:val="000000"/>
                <w:lang w:eastAsia="en-GB"/>
              </w:rPr>
              <w:t>a. and b.</w:t>
            </w:r>
          </w:p>
          <w:p w14:paraId="6AA2E4FE" w14:textId="77777777" w:rsidR="00C15C94" w:rsidRDefault="00C15C94" w:rsidP="0079059B">
            <w:pPr>
              <w:pStyle w:val="ListParagraph"/>
              <w:numPr>
                <w:ilvl w:val="0"/>
                <w:numId w:val="2"/>
              </w:numPr>
              <w:rPr>
                <w:rFonts w:ascii="Calibri" w:eastAsia="Calibri" w:hAnsi="Calibri" w:cs="Calibri"/>
                <w:color w:val="000000"/>
                <w:lang w:eastAsia="en-GB"/>
              </w:rPr>
            </w:pPr>
            <w:r>
              <w:rPr>
                <w:rFonts w:ascii="Calibri" w:eastAsia="Calibri" w:hAnsi="Calibri" w:cs="Calibri"/>
                <w:color w:val="000000"/>
                <w:lang w:eastAsia="en-GB"/>
              </w:rPr>
              <w:t>Applications.</w:t>
            </w:r>
          </w:p>
          <w:p w14:paraId="0637E049" w14:textId="4964A7DD" w:rsidR="00C15C94" w:rsidRDefault="00C15C94" w:rsidP="0079059B">
            <w:pPr>
              <w:pStyle w:val="ListParagraph"/>
              <w:numPr>
                <w:ilvl w:val="0"/>
                <w:numId w:val="2"/>
              </w:numPr>
              <w:rPr>
                <w:rFonts w:ascii="Calibri" w:eastAsia="Calibri" w:hAnsi="Calibri" w:cs="Calibri"/>
                <w:color w:val="000000"/>
                <w:lang w:eastAsia="en-GB"/>
              </w:rPr>
            </w:pPr>
            <w:r w:rsidRPr="00BF0B73">
              <w:rPr>
                <w:rFonts w:ascii="Calibri" w:eastAsia="Calibri" w:hAnsi="Calibri" w:cs="Calibri"/>
                <w:color w:val="000000"/>
                <w:lang w:eastAsia="en-GB"/>
              </w:rPr>
              <w:t>Decisions and enforcements</w:t>
            </w:r>
            <w:r>
              <w:rPr>
                <w:rFonts w:ascii="Calibri" w:eastAsia="Calibri" w:hAnsi="Calibri" w:cs="Calibri"/>
                <w:color w:val="000000"/>
                <w:lang w:eastAsia="en-GB"/>
              </w:rPr>
              <w:t>.</w:t>
            </w:r>
          </w:p>
          <w:p w14:paraId="7DE53887" w14:textId="4CC5A2A5" w:rsidR="00EF1F5A" w:rsidRPr="008401A8" w:rsidRDefault="003C5BE0" w:rsidP="0067421F">
            <w:pPr>
              <w:pStyle w:val="ListParagraph"/>
              <w:numPr>
                <w:ilvl w:val="0"/>
                <w:numId w:val="2"/>
              </w:numPr>
              <w:rPr>
                <w:rFonts w:ascii="Calibri" w:eastAsia="Calibri" w:hAnsi="Calibri" w:cs="Calibri"/>
                <w:color w:val="FF0000"/>
                <w:lang w:eastAsia="en-GB"/>
              </w:rPr>
            </w:pPr>
            <w:r w:rsidRPr="00A9022F">
              <w:rPr>
                <w:rFonts w:ascii="Calibri" w:eastAsia="Calibri" w:hAnsi="Calibri" w:cs="Calibri"/>
                <w:lang w:eastAsia="en-GB"/>
              </w:rPr>
              <w:t xml:space="preserve">Bridgewood </w:t>
            </w:r>
            <w:r w:rsidR="00B835C3" w:rsidRPr="00A9022F">
              <w:rPr>
                <w:rFonts w:ascii="Calibri" w:eastAsia="Calibri" w:hAnsi="Calibri" w:cs="Calibri"/>
                <w:lang w:eastAsia="en-GB"/>
              </w:rPr>
              <w:t xml:space="preserve">Green </w:t>
            </w:r>
            <w:r w:rsidR="00C15C94" w:rsidRPr="00A9022F">
              <w:rPr>
                <w:rFonts w:ascii="Calibri" w:eastAsia="Calibri" w:hAnsi="Calibri" w:cs="Calibri"/>
                <w:color w:val="000000"/>
                <w:lang w:eastAsia="en-GB"/>
              </w:rPr>
              <w:t>Development</w:t>
            </w:r>
            <w:r w:rsidR="001746DD">
              <w:rPr>
                <w:rFonts w:ascii="Calibri" w:eastAsia="Calibri" w:hAnsi="Calibri" w:cs="Calibri"/>
                <w:color w:val="000000"/>
                <w:lang w:eastAsia="en-GB"/>
              </w:rPr>
              <w:t xml:space="preserve"> – </w:t>
            </w:r>
            <w:r w:rsidR="00EA0093">
              <w:rPr>
                <w:rFonts w:ascii="Calibri" w:eastAsia="Calibri" w:hAnsi="Calibri" w:cs="Calibri"/>
                <w:color w:val="000000"/>
                <w:lang w:eastAsia="en-GB"/>
              </w:rPr>
              <w:t xml:space="preserve">damage </w:t>
            </w:r>
            <w:proofErr w:type="gramStart"/>
            <w:r w:rsidR="00EA0093">
              <w:rPr>
                <w:rFonts w:ascii="Calibri" w:eastAsia="Calibri" w:hAnsi="Calibri" w:cs="Calibri"/>
                <w:color w:val="000000"/>
                <w:lang w:eastAsia="en-GB"/>
              </w:rPr>
              <w:t>as a result of</w:t>
            </w:r>
            <w:proofErr w:type="gramEnd"/>
            <w:r w:rsidR="00EA0093">
              <w:rPr>
                <w:rFonts w:ascii="Calibri" w:eastAsia="Calibri" w:hAnsi="Calibri" w:cs="Calibri"/>
                <w:color w:val="000000"/>
                <w:lang w:eastAsia="en-GB"/>
              </w:rPr>
              <w:t xml:space="preserve"> water running from the site has been recorded as the greatest current problem.</w:t>
            </w:r>
          </w:p>
          <w:p w14:paraId="79F3CFA2" w14:textId="76A9773D" w:rsidR="005552E1" w:rsidRPr="00E3481B" w:rsidRDefault="00CE402A" w:rsidP="00F140C0">
            <w:pPr>
              <w:pStyle w:val="ListParagraph"/>
              <w:numPr>
                <w:ilvl w:val="0"/>
                <w:numId w:val="2"/>
              </w:numPr>
              <w:rPr>
                <w:rFonts w:ascii="Calibri" w:eastAsia="Calibri" w:hAnsi="Calibri" w:cs="Calibri"/>
                <w:color w:val="000000"/>
                <w:lang w:eastAsia="en-GB"/>
              </w:rPr>
            </w:pPr>
            <w:r w:rsidRPr="00A9022F">
              <w:rPr>
                <w:rFonts w:ascii="Calibri" w:eastAsia="Calibri" w:hAnsi="Calibri" w:cs="Calibri"/>
                <w:color w:val="000000"/>
                <w:lang w:eastAsia="en-GB"/>
              </w:rPr>
              <w:t>Ridge Meadows</w:t>
            </w:r>
            <w:r w:rsidR="00C15C94" w:rsidRPr="00A9022F">
              <w:rPr>
                <w:rFonts w:ascii="Calibri" w:eastAsia="Calibri" w:hAnsi="Calibri" w:cs="Calibri"/>
                <w:color w:val="000000"/>
                <w:lang w:eastAsia="en-GB"/>
              </w:rPr>
              <w:t xml:space="preserve"> –</w:t>
            </w:r>
            <w:r w:rsidR="00D82226" w:rsidRPr="00A9022F">
              <w:rPr>
                <w:rFonts w:ascii="Calibri" w:eastAsia="Calibri" w:hAnsi="Calibri" w:cs="Calibri"/>
                <w:color w:val="000000"/>
                <w:lang w:eastAsia="en-GB"/>
              </w:rPr>
              <w:t xml:space="preserve"> </w:t>
            </w:r>
            <w:r w:rsidR="00A77ABC">
              <w:rPr>
                <w:rFonts w:ascii="Calibri" w:eastAsia="Calibri" w:hAnsi="Calibri" w:cs="Calibri"/>
                <w:color w:val="000000"/>
                <w:lang w:eastAsia="en-GB"/>
              </w:rPr>
              <w:t xml:space="preserve">PC are making enquiries with Kebbell re </w:t>
            </w:r>
            <w:r w:rsidR="00047B23">
              <w:rPr>
                <w:rFonts w:ascii="Calibri" w:eastAsia="Calibri" w:hAnsi="Calibri" w:cs="Calibri"/>
                <w:color w:val="000000"/>
                <w:lang w:eastAsia="en-GB"/>
              </w:rPr>
              <w:t>the location of the holding area for HGVs</w:t>
            </w:r>
            <w:r w:rsidR="00B505E9">
              <w:rPr>
                <w:rFonts w:ascii="Calibri" w:eastAsia="Calibri" w:hAnsi="Calibri" w:cs="Calibri"/>
                <w:color w:val="000000"/>
                <w:lang w:eastAsia="en-GB"/>
              </w:rPr>
              <w:t xml:space="preserve"> and</w:t>
            </w:r>
            <w:r w:rsidR="00047B23">
              <w:rPr>
                <w:rFonts w:ascii="Calibri" w:eastAsia="Calibri" w:hAnsi="Calibri" w:cs="Calibri"/>
                <w:color w:val="000000"/>
                <w:lang w:eastAsia="en-GB"/>
              </w:rPr>
              <w:t xml:space="preserve"> where the water for </w:t>
            </w:r>
            <w:r w:rsidR="00B505E9">
              <w:rPr>
                <w:rFonts w:ascii="Calibri" w:eastAsia="Calibri" w:hAnsi="Calibri" w:cs="Calibri"/>
                <w:color w:val="000000"/>
                <w:lang w:eastAsia="en-GB"/>
              </w:rPr>
              <w:t>dust suppression be extracted from.</w:t>
            </w:r>
          </w:p>
        </w:tc>
        <w:tc>
          <w:tcPr>
            <w:tcW w:w="1134" w:type="dxa"/>
          </w:tcPr>
          <w:p w14:paraId="19716F44" w14:textId="77777777" w:rsidR="00C15C94" w:rsidRDefault="00C15C94" w:rsidP="00C15C94">
            <w:pPr>
              <w:ind w:right="680"/>
              <w:jc w:val="center"/>
              <w:rPr>
                <w:rFonts w:ascii="Calibri" w:eastAsia="Calibri" w:hAnsi="Calibri" w:cs="Calibri"/>
                <w:b/>
                <w:color w:val="000000"/>
                <w:lang w:eastAsia="en-GB"/>
              </w:rPr>
            </w:pPr>
          </w:p>
          <w:p w14:paraId="2FC64F75" w14:textId="77777777" w:rsidR="00C15C94" w:rsidRDefault="00C15C94" w:rsidP="00C15C94">
            <w:pPr>
              <w:ind w:right="680"/>
              <w:jc w:val="center"/>
              <w:rPr>
                <w:rFonts w:ascii="Calibri" w:eastAsia="Calibri" w:hAnsi="Calibri" w:cs="Calibri"/>
                <w:b/>
                <w:color w:val="000000"/>
                <w:lang w:eastAsia="en-GB"/>
              </w:rPr>
            </w:pPr>
          </w:p>
          <w:p w14:paraId="24B798C9" w14:textId="43BAEB78" w:rsidR="00C15C94" w:rsidRDefault="00C84406" w:rsidP="00C15C94">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p>
          <w:p w14:paraId="1D243135" w14:textId="77777777" w:rsidR="00C15C94" w:rsidRDefault="00C15C94" w:rsidP="00C15C94">
            <w:pPr>
              <w:tabs>
                <w:tab w:val="left" w:pos="-108"/>
              </w:tabs>
              <w:rPr>
                <w:rFonts w:ascii="Calibri" w:eastAsia="Calibri" w:hAnsi="Calibri" w:cs="Calibri"/>
                <w:b/>
                <w:color w:val="000000"/>
                <w:lang w:eastAsia="en-GB"/>
              </w:rPr>
            </w:pPr>
          </w:p>
          <w:p w14:paraId="2BA058B6" w14:textId="77777777" w:rsidR="00C15C94" w:rsidRDefault="00C15C94" w:rsidP="00C15C94">
            <w:pPr>
              <w:tabs>
                <w:tab w:val="left" w:pos="-108"/>
              </w:tabs>
              <w:rPr>
                <w:rFonts w:ascii="Calibri" w:eastAsia="Calibri" w:hAnsi="Calibri" w:cs="Calibri"/>
                <w:b/>
                <w:color w:val="000000"/>
                <w:lang w:eastAsia="en-GB"/>
              </w:rPr>
            </w:pPr>
          </w:p>
          <w:p w14:paraId="7E75AB9B" w14:textId="68660B77" w:rsidR="00547E7D" w:rsidRDefault="00C15C94" w:rsidP="00C15C94">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B202C2">
              <w:rPr>
                <w:rFonts w:ascii="Calibri" w:eastAsia="Calibri" w:hAnsi="Calibri" w:cs="Calibri"/>
                <w:b/>
                <w:color w:val="000000"/>
                <w:lang w:eastAsia="en-GB"/>
              </w:rPr>
              <w:t xml:space="preserve">  </w:t>
            </w:r>
            <w:r>
              <w:rPr>
                <w:rFonts w:ascii="Calibri" w:eastAsia="Calibri" w:hAnsi="Calibri" w:cs="Calibri"/>
                <w:b/>
                <w:color w:val="000000"/>
                <w:lang w:eastAsia="en-GB"/>
              </w:rPr>
              <w:t>JH</w:t>
            </w:r>
          </w:p>
          <w:p w14:paraId="0C0458EA" w14:textId="4D14ADF5" w:rsidR="00942B34" w:rsidRDefault="00942B34" w:rsidP="00C15C94">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p>
          <w:p w14:paraId="53572B4E" w14:textId="0D39CDB5" w:rsidR="00523A53" w:rsidRPr="00444688" w:rsidRDefault="00F978EC" w:rsidP="00C15C94">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p>
        </w:tc>
      </w:tr>
      <w:tr w:rsidR="00C15C94" w14:paraId="39C987BB" w14:textId="77777777" w:rsidTr="002630C0">
        <w:tc>
          <w:tcPr>
            <w:tcW w:w="851" w:type="dxa"/>
          </w:tcPr>
          <w:p w14:paraId="72317BFF" w14:textId="77047DBD" w:rsidR="00C15C94"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3F7B08">
              <w:rPr>
                <w:rFonts w:ascii="Calibri" w:eastAsia="Calibri" w:hAnsi="Calibri" w:cs="Calibri"/>
                <w:b/>
                <w:color w:val="000000"/>
                <w:lang w:eastAsia="en-GB"/>
              </w:rPr>
              <w:t>93</w:t>
            </w:r>
          </w:p>
        </w:tc>
        <w:tc>
          <w:tcPr>
            <w:tcW w:w="9072" w:type="dxa"/>
          </w:tcPr>
          <w:p w14:paraId="58762E65" w14:textId="16D40579" w:rsidR="00C15C94" w:rsidRPr="00F518E9" w:rsidRDefault="00B00FC5" w:rsidP="00C15C94">
            <w:pPr>
              <w:rPr>
                <w:b/>
                <w:sz w:val="28"/>
                <w:szCs w:val="28"/>
              </w:rPr>
            </w:pPr>
            <w:r>
              <w:rPr>
                <w:b/>
                <w:sz w:val="28"/>
                <w:szCs w:val="28"/>
              </w:rPr>
              <w:t xml:space="preserve">HIGHWAYS </w:t>
            </w:r>
            <w:r w:rsidR="00080D0F">
              <w:rPr>
                <w:b/>
                <w:sz w:val="28"/>
                <w:szCs w:val="28"/>
              </w:rPr>
              <w:t>LOG</w:t>
            </w:r>
          </w:p>
          <w:p w14:paraId="6561B502" w14:textId="04C35F3F" w:rsidR="00C22DA9" w:rsidRPr="004B0A0F" w:rsidRDefault="00B76200" w:rsidP="004B0A0F">
            <w:pPr>
              <w:pStyle w:val="ListParagraph"/>
              <w:numPr>
                <w:ilvl w:val="0"/>
                <w:numId w:val="6"/>
              </w:numPr>
              <w:rPr>
                <w:rFonts w:ascii="Calibri" w:eastAsia="Calibri" w:hAnsi="Calibri" w:cs="Calibri"/>
                <w:color w:val="FF0000"/>
                <w:lang w:eastAsia="en-GB"/>
              </w:rPr>
            </w:pPr>
            <w:r w:rsidRPr="00AF17A1">
              <w:rPr>
                <w:rFonts w:ascii="Calibri" w:eastAsia="Calibri" w:hAnsi="Calibri" w:cs="Calibri"/>
                <w:lang w:eastAsia="en-GB"/>
              </w:rPr>
              <w:t>Highway’s</w:t>
            </w:r>
            <w:r w:rsidR="00C15C94" w:rsidRPr="00AF17A1">
              <w:rPr>
                <w:rFonts w:ascii="Calibri" w:eastAsia="Calibri" w:hAnsi="Calibri" w:cs="Calibri"/>
                <w:lang w:eastAsia="en-GB"/>
              </w:rPr>
              <w:t xml:space="preserve"> </w:t>
            </w:r>
            <w:r w:rsidRPr="00AF17A1">
              <w:rPr>
                <w:rFonts w:ascii="Calibri" w:eastAsia="Calibri" w:hAnsi="Calibri" w:cs="Calibri"/>
                <w:lang w:eastAsia="en-GB"/>
              </w:rPr>
              <w:t xml:space="preserve">Report </w:t>
            </w:r>
            <w:r w:rsidR="00CA4B82" w:rsidRPr="00AF17A1">
              <w:rPr>
                <w:rFonts w:ascii="Calibri" w:eastAsia="Calibri" w:hAnsi="Calibri" w:cs="Calibri"/>
                <w:lang w:eastAsia="en-GB"/>
              </w:rPr>
              <w:t xml:space="preserve">– </w:t>
            </w:r>
            <w:r w:rsidR="00497DCA" w:rsidRPr="00AF17A1">
              <w:rPr>
                <w:rFonts w:ascii="Calibri" w:eastAsia="Calibri" w:hAnsi="Calibri" w:cs="Calibri"/>
                <w:lang w:eastAsia="en-GB"/>
              </w:rPr>
              <w:t>Circulated</w:t>
            </w:r>
            <w:r w:rsidR="00703233" w:rsidRPr="00AF17A1">
              <w:rPr>
                <w:rFonts w:ascii="Calibri" w:eastAsia="Calibri" w:hAnsi="Calibri" w:cs="Calibri"/>
                <w:lang w:eastAsia="en-GB"/>
              </w:rPr>
              <w:t>.</w:t>
            </w:r>
            <w:r w:rsidR="00AD46BA" w:rsidRPr="00AF17A1">
              <w:rPr>
                <w:rFonts w:ascii="Calibri" w:eastAsia="Calibri" w:hAnsi="Calibri" w:cs="Calibri"/>
                <w:lang w:eastAsia="en-GB"/>
              </w:rPr>
              <w:t xml:space="preserve"> Ward Cllr MR advised </w:t>
            </w:r>
            <w:r w:rsidR="003747C9" w:rsidRPr="00AF17A1">
              <w:rPr>
                <w:rFonts w:ascii="Calibri" w:eastAsia="Calibri" w:hAnsi="Calibri" w:cs="Calibri"/>
                <w:lang w:eastAsia="en-GB"/>
              </w:rPr>
              <w:t>the PC to identify the top 6 road safety issu</w:t>
            </w:r>
            <w:r w:rsidR="00D332E8" w:rsidRPr="00AF17A1">
              <w:rPr>
                <w:rFonts w:ascii="Calibri" w:eastAsia="Calibri" w:hAnsi="Calibri" w:cs="Calibri"/>
                <w:lang w:eastAsia="en-GB"/>
              </w:rPr>
              <w:t>es and forward to him</w:t>
            </w:r>
            <w:r w:rsidR="005A6121" w:rsidRPr="00AF17A1">
              <w:rPr>
                <w:rFonts w:ascii="Calibri" w:eastAsia="Calibri" w:hAnsi="Calibri" w:cs="Calibri"/>
                <w:lang w:eastAsia="en-GB"/>
              </w:rPr>
              <w:t xml:space="preserve"> </w:t>
            </w:r>
            <w:r w:rsidR="00D332E8" w:rsidRPr="00AF17A1">
              <w:rPr>
                <w:rFonts w:ascii="Calibri" w:eastAsia="Calibri" w:hAnsi="Calibri" w:cs="Calibri"/>
                <w:lang w:eastAsia="en-GB"/>
              </w:rPr>
              <w:t>and the relevant LCC Officer</w:t>
            </w:r>
            <w:r w:rsidR="005A6121" w:rsidRPr="00AF17A1">
              <w:rPr>
                <w:rFonts w:ascii="Calibri" w:eastAsia="Calibri" w:hAnsi="Calibri" w:cs="Calibri"/>
                <w:lang w:eastAsia="en-GB"/>
              </w:rPr>
              <w:t xml:space="preserve">. </w:t>
            </w:r>
            <w:r w:rsidR="00431A67" w:rsidRPr="00AF17A1">
              <w:rPr>
                <w:rFonts w:ascii="Calibri" w:eastAsia="Calibri" w:hAnsi="Calibri" w:cs="Calibri"/>
                <w:lang w:eastAsia="en-GB"/>
              </w:rPr>
              <w:t xml:space="preserve">There have been numerous complaints about </w:t>
            </w:r>
            <w:r w:rsidR="00AF17A1" w:rsidRPr="00AF17A1">
              <w:rPr>
                <w:rFonts w:ascii="Calibri" w:eastAsia="Calibri" w:hAnsi="Calibri" w:cs="Calibri"/>
                <w:lang w:eastAsia="en-GB"/>
              </w:rPr>
              <w:t>position and quality of 20mph zone signs.</w:t>
            </w:r>
          </w:p>
        </w:tc>
        <w:tc>
          <w:tcPr>
            <w:tcW w:w="1134" w:type="dxa"/>
          </w:tcPr>
          <w:p w14:paraId="7069EF95" w14:textId="77777777" w:rsidR="00C15C94" w:rsidRDefault="00C15C94" w:rsidP="00C15C94">
            <w:pPr>
              <w:tabs>
                <w:tab w:val="left" w:pos="0"/>
              </w:tabs>
              <w:rPr>
                <w:rFonts w:ascii="Calibri" w:eastAsia="Calibri" w:hAnsi="Calibri" w:cs="Calibri"/>
                <w:b/>
                <w:color w:val="000000"/>
                <w:lang w:eastAsia="en-GB"/>
              </w:rPr>
            </w:pPr>
          </w:p>
          <w:p w14:paraId="11C08CE1" w14:textId="55F05C92" w:rsidR="00642DE0" w:rsidRDefault="00C15C94" w:rsidP="00C15C94">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9F7890">
              <w:rPr>
                <w:rFonts w:ascii="Calibri" w:eastAsia="Calibri" w:hAnsi="Calibri" w:cs="Calibri"/>
                <w:b/>
                <w:color w:val="000000"/>
                <w:lang w:eastAsia="en-GB"/>
              </w:rPr>
              <w:t xml:space="preserve"> </w:t>
            </w:r>
            <w:r w:rsidR="009B1DBE">
              <w:rPr>
                <w:rFonts w:ascii="Calibri" w:eastAsia="Calibri" w:hAnsi="Calibri" w:cs="Calibri"/>
                <w:b/>
                <w:color w:val="000000"/>
                <w:lang w:eastAsia="en-GB"/>
              </w:rPr>
              <w:t xml:space="preserve"> </w:t>
            </w:r>
            <w:r w:rsidR="00741728">
              <w:rPr>
                <w:rFonts w:ascii="Calibri" w:eastAsia="Calibri" w:hAnsi="Calibri" w:cs="Calibri"/>
                <w:b/>
                <w:color w:val="000000"/>
                <w:lang w:eastAsia="en-GB"/>
              </w:rPr>
              <w:t>J</w:t>
            </w:r>
            <w:r w:rsidR="009B1DBE">
              <w:rPr>
                <w:rFonts w:ascii="Calibri" w:eastAsia="Calibri" w:hAnsi="Calibri" w:cs="Calibri"/>
                <w:b/>
                <w:color w:val="000000"/>
                <w:lang w:eastAsia="en-GB"/>
              </w:rPr>
              <w:t>H</w:t>
            </w:r>
          </w:p>
          <w:p w14:paraId="1ECD01C4" w14:textId="1133A977" w:rsidR="00F14E53" w:rsidRPr="00FD1AC6" w:rsidRDefault="001F0548" w:rsidP="00C15C94">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p>
        </w:tc>
      </w:tr>
      <w:tr w:rsidR="00C15C94" w14:paraId="1B1FF023" w14:textId="77777777" w:rsidTr="002630C0">
        <w:trPr>
          <w:trHeight w:val="573"/>
        </w:trPr>
        <w:tc>
          <w:tcPr>
            <w:tcW w:w="851" w:type="dxa"/>
          </w:tcPr>
          <w:p w14:paraId="284D3399" w14:textId="5DF42008" w:rsidR="00C15C94"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3F7B08">
              <w:rPr>
                <w:rFonts w:ascii="Calibri" w:eastAsia="Calibri" w:hAnsi="Calibri" w:cs="Calibri"/>
                <w:b/>
                <w:color w:val="000000"/>
                <w:lang w:eastAsia="en-GB"/>
              </w:rPr>
              <w:t>94</w:t>
            </w:r>
          </w:p>
          <w:p w14:paraId="34C135EC" w14:textId="77777777" w:rsidR="00C15C94" w:rsidRPr="007905F9" w:rsidRDefault="00C15C94" w:rsidP="00C15C94">
            <w:pPr>
              <w:rPr>
                <w:rFonts w:ascii="Calibri" w:eastAsia="Calibri" w:hAnsi="Calibri" w:cs="Calibri"/>
                <w:lang w:eastAsia="en-GB"/>
              </w:rPr>
            </w:pPr>
          </w:p>
        </w:tc>
        <w:tc>
          <w:tcPr>
            <w:tcW w:w="9072" w:type="dxa"/>
          </w:tcPr>
          <w:p w14:paraId="733E6131" w14:textId="77777777" w:rsidR="00C15C94" w:rsidRDefault="00C15C94" w:rsidP="00C15C94">
            <w:pPr>
              <w:rPr>
                <w:b/>
                <w:sz w:val="28"/>
                <w:szCs w:val="28"/>
              </w:rPr>
            </w:pPr>
            <w:r>
              <w:rPr>
                <w:b/>
                <w:sz w:val="28"/>
                <w:szCs w:val="28"/>
              </w:rPr>
              <w:t>ITEMS FOR NEXT AGENDA</w:t>
            </w:r>
          </w:p>
          <w:p w14:paraId="033ABD27" w14:textId="0FEB23F3" w:rsidR="00540035" w:rsidRPr="00454380" w:rsidRDefault="00C15C94" w:rsidP="0079059B">
            <w:pPr>
              <w:pStyle w:val="ListParagraph"/>
              <w:numPr>
                <w:ilvl w:val="0"/>
                <w:numId w:val="4"/>
              </w:numPr>
            </w:pPr>
            <w:r>
              <w:t>Items for the agenda to be forwarded to the Clerk up to one week before the meetin</w:t>
            </w:r>
            <w:r w:rsidR="008E27CE">
              <w:t>g.</w:t>
            </w:r>
          </w:p>
        </w:tc>
        <w:tc>
          <w:tcPr>
            <w:tcW w:w="1134" w:type="dxa"/>
          </w:tcPr>
          <w:p w14:paraId="39411C19" w14:textId="77777777" w:rsidR="00C15C94" w:rsidRDefault="00C15C94" w:rsidP="00C15C94">
            <w:pPr>
              <w:rPr>
                <w:lang w:eastAsia="en-GB"/>
              </w:rPr>
            </w:pPr>
          </w:p>
          <w:p w14:paraId="4EAF7922" w14:textId="1AD877CD" w:rsidR="00C15C94" w:rsidRPr="00467E2B" w:rsidRDefault="00467E2B" w:rsidP="00C15C94">
            <w:pPr>
              <w:rPr>
                <w:b/>
                <w:bCs/>
                <w:lang w:eastAsia="en-GB"/>
              </w:rPr>
            </w:pPr>
            <w:r>
              <w:rPr>
                <w:lang w:eastAsia="en-GB"/>
              </w:rPr>
              <w:t xml:space="preserve">  </w:t>
            </w:r>
            <w:r w:rsidRPr="00467E2B">
              <w:rPr>
                <w:b/>
                <w:bCs/>
                <w:lang w:eastAsia="en-GB"/>
              </w:rPr>
              <w:t>Clerk</w:t>
            </w:r>
          </w:p>
          <w:p w14:paraId="7F773457" w14:textId="1FC27F44" w:rsidR="00C15C94" w:rsidRPr="00A53013" w:rsidRDefault="00C15C94" w:rsidP="00C15C94">
            <w:pPr>
              <w:rPr>
                <w:b/>
                <w:lang w:eastAsia="en-GB"/>
              </w:rPr>
            </w:pPr>
          </w:p>
        </w:tc>
      </w:tr>
      <w:tr w:rsidR="00C15C94" w14:paraId="36BBE76C" w14:textId="77777777" w:rsidTr="002630C0">
        <w:tc>
          <w:tcPr>
            <w:tcW w:w="851" w:type="dxa"/>
          </w:tcPr>
          <w:p w14:paraId="334C22F1" w14:textId="23939990" w:rsidR="00C15C94" w:rsidRDefault="00C724ED" w:rsidP="00C15C94">
            <w:pPr>
              <w:ind w:right="170"/>
              <w:rPr>
                <w:rFonts w:ascii="Calibri" w:eastAsia="Calibri" w:hAnsi="Calibri" w:cs="Calibri"/>
                <w:b/>
                <w:color w:val="000000"/>
                <w:lang w:eastAsia="en-GB"/>
              </w:rPr>
            </w:pPr>
            <w:r>
              <w:rPr>
                <w:rFonts w:ascii="Calibri" w:eastAsia="Calibri" w:hAnsi="Calibri" w:cs="Calibri"/>
                <w:b/>
                <w:color w:val="000000"/>
                <w:lang w:eastAsia="en-GB"/>
              </w:rPr>
              <w:t>8</w:t>
            </w:r>
            <w:r w:rsidR="00C810EB">
              <w:rPr>
                <w:rFonts w:ascii="Calibri" w:eastAsia="Calibri" w:hAnsi="Calibri" w:cs="Calibri"/>
                <w:b/>
                <w:color w:val="000000"/>
                <w:lang w:eastAsia="en-GB"/>
              </w:rPr>
              <w:t>3</w:t>
            </w:r>
            <w:r w:rsidR="003F7B08">
              <w:rPr>
                <w:rFonts w:ascii="Calibri" w:eastAsia="Calibri" w:hAnsi="Calibri" w:cs="Calibri"/>
                <w:b/>
                <w:color w:val="000000"/>
                <w:lang w:eastAsia="en-GB"/>
              </w:rPr>
              <w:t>95</w:t>
            </w:r>
          </w:p>
        </w:tc>
        <w:tc>
          <w:tcPr>
            <w:tcW w:w="9072" w:type="dxa"/>
          </w:tcPr>
          <w:p w14:paraId="0AE5422F" w14:textId="77777777" w:rsidR="00C15C94" w:rsidRPr="00385F73" w:rsidRDefault="00C15C94" w:rsidP="00C15C94">
            <w:pPr>
              <w:rPr>
                <w:b/>
                <w:sz w:val="28"/>
                <w:szCs w:val="28"/>
              </w:rPr>
            </w:pPr>
            <w:r w:rsidRPr="00385F73">
              <w:rPr>
                <w:b/>
                <w:sz w:val="28"/>
                <w:szCs w:val="28"/>
              </w:rPr>
              <w:t>CLOSURE</w:t>
            </w:r>
          </w:p>
          <w:p w14:paraId="6CBE5095" w14:textId="7EF68C30" w:rsidR="00C15C94" w:rsidRPr="00F31A03" w:rsidRDefault="00C15C94" w:rsidP="00F31A03">
            <w:pPr>
              <w:pStyle w:val="ListParagraph"/>
              <w:spacing w:after="0"/>
              <w:rPr>
                <w:rFonts w:ascii="Calibri" w:eastAsia="Calibri" w:hAnsi="Calibri" w:cs="Calibri"/>
                <w:color w:val="000000"/>
                <w:lang w:eastAsia="en-GB"/>
              </w:rPr>
            </w:pPr>
            <w:r>
              <w:rPr>
                <w:rFonts w:ascii="Calibri" w:eastAsia="Calibri" w:hAnsi="Calibri" w:cs="Calibri"/>
                <w:color w:val="000000"/>
                <w:lang w:eastAsia="en-GB"/>
              </w:rPr>
              <w:t>The C</w:t>
            </w:r>
            <w:r w:rsidRPr="00385F73">
              <w:rPr>
                <w:rFonts w:ascii="Calibri" w:eastAsia="Calibri" w:hAnsi="Calibri" w:cs="Calibri"/>
                <w:color w:val="000000"/>
                <w:lang w:eastAsia="en-GB"/>
              </w:rPr>
              <w:t xml:space="preserve">hairman declared the meeting </w:t>
            </w:r>
            <w:r w:rsidRPr="006E000E">
              <w:rPr>
                <w:rFonts w:ascii="Calibri" w:eastAsia="Calibri" w:hAnsi="Calibri" w:cs="Calibri"/>
                <w:color w:val="000000"/>
                <w:lang w:eastAsia="en-GB"/>
              </w:rPr>
              <w:t xml:space="preserve">closed </w:t>
            </w:r>
            <w:r w:rsidRPr="002F1C77">
              <w:rPr>
                <w:rFonts w:ascii="Calibri" w:eastAsia="Calibri" w:hAnsi="Calibri" w:cs="Calibri"/>
                <w:color w:val="000000"/>
                <w:lang w:eastAsia="en-GB"/>
              </w:rPr>
              <w:t xml:space="preserve">at </w:t>
            </w:r>
            <w:r w:rsidR="00724EA9">
              <w:rPr>
                <w:rFonts w:ascii="Calibri" w:eastAsia="Calibri" w:hAnsi="Calibri" w:cs="Calibri"/>
                <w:color w:val="000000"/>
                <w:lang w:eastAsia="en-GB"/>
              </w:rPr>
              <w:t>9</w:t>
            </w:r>
            <w:r w:rsidR="00031ED0">
              <w:rPr>
                <w:rFonts w:ascii="Calibri" w:eastAsia="Calibri" w:hAnsi="Calibri" w:cs="Calibri"/>
                <w:color w:val="000000"/>
                <w:lang w:eastAsia="en-GB"/>
              </w:rPr>
              <w:t>.</w:t>
            </w:r>
            <w:r w:rsidR="00391CA9">
              <w:rPr>
                <w:rFonts w:ascii="Calibri" w:eastAsia="Calibri" w:hAnsi="Calibri" w:cs="Calibri"/>
                <w:color w:val="000000"/>
                <w:lang w:eastAsia="en-GB"/>
              </w:rPr>
              <w:t>10</w:t>
            </w:r>
            <w:r w:rsidRPr="00212A13">
              <w:rPr>
                <w:rFonts w:ascii="Calibri" w:eastAsia="Calibri" w:hAnsi="Calibri" w:cs="Calibri"/>
                <w:color w:val="000000"/>
                <w:lang w:eastAsia="en-GB"/>
              </w:rPr>
              <w:t>pm.</w:t>
            </w:r>
            <w:r w:rsidR="00F31A03">
              <w:rPr>
                <w:rFonts w:ascii="Calibri" w:eastAsia="Calibri" w:hAnsi="Calibri" w:cs="Calibri"/>
                <w:color w:val="000000"/>
                <w:lang w:eastAsia="en-GB"/>
              </w:rPr>
              <w:t xml:space="preserve"> </w:t>
            </w:r>
            <w:r w:rsidRPr="00F31A03">
              <w:rPr>
                <w:rFonts w:ascii="Calibri" w:eastAsia="Calibri" w:hAnsi="Calibri" w:cs="Calibri"/>
                <w:b/>
                <w:color w:val="000000"/>
                <w:lang w:eastAsia="en-GB"/>
              </w:rPr>
              <w:t>The</w:t>
            </w:r>
            <w:r w:rsidRPr="00F31A03">
              <w:rPr>
                <w:rFonts w:ascii="Calibri" w:eastAsia="Calibri" w:hAnsi="Calibri" w:cs="Calibri"/>
                <w:color w:val="000000"/>
                <w:lang w:eastAsia="en-GB"/>
              </w:rPr>
              <w:t xml:space="preserve"> </w:t>
            </w:r>
            <w:r w:rsidRPr="00F31A03">
              <w:rPr>
                <w:rFonts w:ascii="Calibri" w:eastAsia="Calibri" w:hAnsi="Calibri" w:cs="Calibri"/>
                <w:b/>
                <w:color w:val="000000"/>
                <w:lang w:eastAsia="en-GB"/>
              </w:rPr>
              <w:t xml:space="preserve">next </w:t>
            </w:r>
            <w:r w:rsidR="00BF4266" w:rsidRPr="00F31A03">
              <w:rPr>
                <w:rFonts w:ascii="Calibri" w:eastAsia="Calibri" w:hAnsi="Calibri" w:cs="Calibri"/>
                <w:b/>
                <w:color w:val="000000"/>
                <w:lang w:eastAsia="en-GB"/>
              </w:rPr>
              <w:t>m</w:t>
            </w:r>
            <w:r w:rsidR="008D21CD" w:rsidRPr="00F31A03">
              <w:rPr>
                <w:rFonts w:ascii="Calibri" w:eastAsia="Calibri" w:hAnsi="Calibri" w:cs="Calibri"/>
                <w:b/>
                <w:color w:val="000000"/>
                <w:lang w:eastAsia="en-GB"/>
              </w:rPr>
              <w:t>eeting will</w:t>
            </w:r>
            <w:r w:rsidR="003A4A09" w:rsidRPr="00F31A03">
              <w:rPr>
                <w:rFonts w:ascii="Calibri" w:eastAsia="Calibri" w:hAnsi="Calibri" w:cs="Calibri"/>
                <w:b/>
                <w:color w:val="000000"/>
                <w:lang w:eastAsia="en-GB"/>
              </w:rPr>
              <w:t xml:space="preserve"> be </w:t>
            </w:r>
            <w:r w:rsidRPr="00F31A03">
              <w:rPr>
                <w:rFonts w:ascii="Calibri" w:eastAsia="Calibri" w:hAnsi="Calibri" w:cs="Calibri"/>
                <w:b/>
                <w:color w:val="000000"/>
                <w:lang w:eastAsia="en-GB"/>
              </w:rPr>
              <w:t>held on T</w:t>
            </w:r>
            <w:r w:rsidR="00596556" w:rsidRPr="00F31A03">
              <w:rPr>
                <w:rFonts w:ascii="Calibri" w:eastAsia="Calibri" w:hAnsi="Calibri" w:cs="Calibri"/>
                <w:b/>
                <w:color w:val="000000"/>
                <w:lang w:eastAsia="en-GB"/>
              </w:rPr>
              <w:t xml:space="preserve">uesday </w:t>
            </w:r>
            <w:r w:rsidR="00DA307A">
              <w:rPr>
                <w:rFonts w:ascii="Calibri" w:eastAsia="Calibri" w:hAnsi="Calibri" w:cs="Calibri"/>
                <w:b/>
                <w:color w:val="000000"/>
                <w:lang w:eastAsia="en-GB"/>
              </w:rPr>
              <w:t>5</w:t>
            </w:r>
            <w:r w:rsidR="00DA307A" w:rsidRPr="00DA307A">
              <w:rPr>
                <w:rFonts w:ascii="Calibri" w:eastAsia="Calibri" w:hAnsi="Calibri" w:cs="Calibri"/>
                <w:b/>
                <w:color w:val="000000"/>
                <w:vertAlign w:val="superscript"/>
                <w:lang w:eastAsia="en-GB"/>
              </w:rPr>
              <w:t>th</w:t>
            </w:r>
            <w:r w:rsidR="00DA307A">
              <w:rPr>
                <w:rFonts w:ascii="Calibri" w:eastAsia="Calibri" w:hAnsi="Calibri" w:cs="Calibri"/>
                <w:b/>
                <w:color w:val="000000"/>
                <w:lang w:eastAsia="en-GB"/>
              </w:rPr>
              <w:t xml:space="preserve"> March</w:t>
            </w:r>
            <w:r w:rsidR="007E13BB" w:rsidRPr="00F31A03">
              <w:rPr>
                <w:rFonts w:ascii="Calibri" w:eastAsia="Calibri" w:hAnsi="Calibri" w:cs="Calibri"/>
                <w:b/>
                <w:color w:val="000000"/>
                <w:lang w:eastAsia="en-GB"/>
              </w:rPr>
              <w:t xml:space="preserve"> </w:t>
            </w:r>
            <w:r w:rsidRPr="00F31A03">
              <w:rPr>
                <w:rFonts w:ascii="Calibri" w:eastAsia="Calibri" w:hAnsi="Calibri" w:cs="Calibri"/>
                <w:b/>
                <w:color w:val="000000"/>
                <w:lang w:eastAsia="en-GB"/>
              </w:rPr>
              <w:t>– 7.</w:t>
            </w:r>
            <w:r w:rsidR="009831A5" w:rsidRPr="00F31A03">
              <w:rPr>
                <w:rFonts w:ascii="Calibri" w:eastAsia="Calibri" w:hAnsi="Calibri" w:cs="Calibri"/>
                <w:b/>
                <w:color w:val="000000"/>
                <w:lang w:eastAsia="en-GB"/>
              </w:rPr>
              <w:t>00</w:t>
            </w:r>
            <w:r w:rsidR="00D059DC" w:rsidRPr="00F31A03">
              <w:rPr>
                <w:rFonts w:ascii="Calibri" w:eastAsia="Calibri" w:hAnsi="Calibri" w:cs="Calibri"/>
                <w:b/>
                <w:color w:val="000000"/>
                <w:lang w:eastAsia="en-GB"/>
              </w:rPr>
              <w:t>pm</w:t>
            </w:r>
            <w:r w:rsidR="009831A5" w:rsidRPr="00F31A03">
              <w:rPr>
                <w:rFonts w:ascii="Calibri" w:eastAsia="Calibri" w:hAnsi="Calibri" w:cs="Calibri"/>
                <w:b/>
                <w:color w:val="000000"/>
                <w:lang w:eastAsia="en-GB"/>
              </w:rPr>
              <w:t xml:space="preserve"> at Collingham Memorial Hall.</w:t>
            </w:r>
          </w:p>
        </w:tc>
        <w:tc>
          <w:tcPr>
            <w:tcW w:w="1134" w:type="dxa"/>
          </w:tcPr>
          <w:p w14:paraId="5C265964" w14:textId="77777777" w:rsidR="00C15C94" w:rsidRDefault="00C15C94" w:rsidP="00C15C94">
            <w:pPr>
              <w:pStyle w:val="NoSpacing"/>
              <w:jc w:val="center"/>
              <w:rPr>
                <w:b/>
                <w:lang w:eastAsia="en-GB"/>
              </w:rPr>
            </w:pPr>
          </w:p>
          <w:p w14:paraId="46403582" w14:textId="77777777" w:rsidR="00C15C94" w:rsidRDefault="00C15C94" w:rsidP="00C15C94">
            <w:pPr>
              <w:pStyle w:val="NoSpacing"/>
              <w:jc w:val="center"/>
              <w:rPr>
                <w:b/>
                <w:lang w:eastAsia="en-GB"/>
              </w:rPr>
            </w:pPr>
          </w:p>
          <w:p w14:paraId="5C1F458C" w14:textId="77777777" w:rsidR="00C15C94" w:rsidRPr="00D73DE7" w:rsidRDefault="00C15C94" w:rsidP="00C15C94">
            <w:pPr>
              <w:pStyle w:val="NoSpacing"/>
              <w:rPr>
                <w:lang w:eastAsia="en-GB"/>
              </w:rPr>
            </w:pPr>
          </w:p>
        </w:tc>
      </w:tr>
    </w:tbl>
    <w:p w14:paraId="4FD190E7" w14:textId="77777777" w:rsidR="008D7561" w:rsidRDefault="008D7561" w:rsidP="00747909">
      <w:pPr>
        <w:autoSpaceDE w:val="0"/>
        <w:autoSpaceDN w:val="0"/>
        <w:adjustRightInd w:val="0"/>
        <w:rPr>
          <w:rFonts w:ascii="Helvetica-Bold" w:hAnsi="Helvetica-Bold" w:cs="Helvetica-Bold"/>
          <w:b/>
          <w:bCs/>
        </w:rPr>
      </w:pPr>
    </w:p>
    <w:p w14:paraId="35B0C4C3" w14:textId="77777777" w:rsidR="00E02748" w:rsidRDefault="00E02748" w:rsidP="00747909">
      <w:pPr>
        <w:autoSpaceDE w:val="0"/>
        <w:autoSpaceDN w:val="0"/>
        <w:adjustRightInd w:val="0"/>
        <w:rPr>
          <w:rFonts w:ascii="Helvetica-Bold" w:hAnsi="Helvetica-Bold" w:cs="Helvetica-Bold"/>
          <w:b/>
          <w:bCs/>
        </w:rPr>
      </w:pPr>
    </w:p>
    <w:p w14:paraId="333A7DDF" w14:textId="77777777" w:rsidR="007A1FE4" w:rsidRDefault="007A1FE4" w:rsidP="00747909">
      <w:pPr>
        <w:autoSpaceDE w:val="0"/>
        <w:autoSpaceDN w:val="0"/>
        <w:adjustRightInd w:val="0"/>
        <w:rPr>
          <w:rFonts w:ascii="Helvetica-Bold" w:hAnsi="Helvetica-Bold" w:cs="Helvetica-Bold"/>
          <w:b/>
          <w:bCs/>
        </w:rPr>
      </w:pPr>
    </w:p>
    <w:p w14:paraId="59793452" w14:textId="311CA6DF" w:rsidR="008D7561" w:rsidRDefault="008D7561" w:rsidP="00747909">
      <w:pPr>
        <w:autoSpaceDE w:val="0"/>
        <w:autoSpaceDN w:val="0"/>
        <w:adjustRightInd w:val="0"/>
        <w:rPr>
          <w:rFonts w:ascii="Helvetica-Bold" w:hAnsi="Helvetica-Bold" w:cs="Helvetica-Bold"/>
          <w:b/>
          <w:bCs/>
        </w:rPr>
      </w:pPr>
      <w:r>
        <w:rPr>
          <w:rFonts w:ascii="Helvetica-Bold" w:hAnsi="Helvetica-Bold" w:cs="Helvetica-Bold"/>
          <w:b/>
          <w:bCs/>
        </w:rPr>
        <w:t>Signed ……………………………………………</w:t>
      </w:r>
      <w:proofErr w:type="gramStart"/>
      <w:r>
        <w:rPr>
          <w:rFonts w:ascii="Helvetica-Bold" w:hAnsi="Helvetica-Bold" w:cs="Helvetica-Bold"/>
          <w:b/>
          <w:bCs/>
        </w:rPr>
        <w:t>…..</w:t>
      </w:r>
      <w:proofErr w:type="gramEnd"/>
      <w:r>
        <w:rPr>
          <w:rFonts w:ascii="Helvetica-Bold" w:hAnsi="Helvetica-Bold" w:cs="Helvetica-Bold"/>
          <w:b/>
          <w:bCs/>
        </w:rPr>
        <w:tab/>
      </w:r>
      <w:r>
        <w:rPr>
          <w:rFonts w:ascii="Helvetica-Bold" w:hAnsi="Helvetica-Bold" w:cs="Helvetica-Bold"/>
          <w:b/>
          <w:bCs/>
        </w:rPr>
        <w:tab/>
      </w:r>
      <w:r>
        <w:rPr>
          <w:rFonts w:ascii="Helvetica-Bold" w:hAnsi="Helvetica-Bold" w:cs="Helvetica-Bold"/>
          <w:b/>
          <w:bCs/>
        </w:rPr>
        <w:tab/>
      </w:r>
      <w:r>
        <w:rPr>
          <w:rFonts w:ascii="Helvetica-Bold" w:hAnsi="Helvetica-Bold" w:cs="Helvetica-Bold"/>
          <w:b/>
          <w:bCs/>
        </w:rPr>
        <w:tab/>
        <w:t>Date……………………</w:t>
      </w:r>
      <w:proofErr w:type="gramStart"/>
      <w:r>
        <w:rPr>
          <w:rFonts w:ascii="Helvetica-Bold" w:hAnsi="Helvetica-Bold" w:cs="Helvetica-Bold"/>
          <w:b/>
          <w:bCs/>
        </w:rPr>
        <w:t>…..</w:t>
      </w:r>
      <w:proofErr w:type="gramEnd"/>
    </w:p>
    <w:p w14:paraId="19D91292" w14:textId="77777777" w:rsidR="008D7561" w:rsidRDefault="008D7561" w:rsidP="00747909">
      <w:pPr>
        <w:autoSpaceDE w:val="0"/>
        <w:autoSpaceDN w:val="0"/>
        <w:adjustRightInd w:val="0"/>
        <w:rPr>
          <w:rFonts w:ascii="Helvetica-Bold" w:hAnsi="Helvetica-Bold" w:cs="Helvetica-Bold"/>
          <w:b/>
          <w:bCs/>
        </w:rPr>
      </w:pPr>
    </w:p>
    <w:p w14:paraId="55FEC3F3" w14:textId="167C7701" w:rsidR="009755AB" w:rsidRPr="00CB6070" w:rsidRDefault="008D7561" w:rsidP="00CB6070">
      <w:pPr>
        <w:autoSpaceDE w:val="0"/>
        <w:autoSpaceDN w:val="0"/>
        <w:adjustRightInd w:val="0"/>
        <w:rPr>
          <w:rFonts w:ascii="Helvetica-Bold" w:hAnsi="Helvetica-Bold" w:cs="Helvetica-Bold"/>
          <w:b/>
          <w:bCs/>
        </w:rPr>
      </w:pPr>
      <w:r>
        <w:rPr>
          <w:rFonts w:ascii="Helvetica-Bold" w:hAnsi="Helvetica-Bold" w:cs="Helvetica-Bold"/>
          <w:b/>
          <w:bCs/>
        </w:rPr>
        <w:t xml:space="preserve">Chairman </w:t>
      </w:r>
    </w:p>
    <w:p w14:paraId="7AB2CD78" w14:textId="77777777" w:rsidR="00910E0F" w:rsidRDefault="00910E0F" w:rsidP="002A0D4A">
      <w:pPr>
        <w:rPr>
          <w:rFonts w:ascii="Calibri" w:eastAsia="Times New Roman" w:hAnsi="Calibri" w:cs="Calibri"/>
          <w:b/>
          <w:bCs/>
          <w:color w:val="000000"/>
          <w:sz w:val="28"/>
          <w:szCs w:val="28"/>
          <w:lang w:eastAsia="en-GB"/>
        </w:rPr>
      </w:pPr>
    </w:p>
    <w:p w14:paraId="2A9DEC93" w14:textId="77777777" w:rsidR="00336F08" w:rsidRDefault="00336F08" w:rsidP="00193C82">
      <w:pPr>
        <w:rPr>
          <w:rFonts w:ascii="Calibri" w:eastAsia="Times New Roman" w:hAnsi="Calibri" w:cs="Calibri"/>
          <w:b/>
          <w:bCs/>
          <w:color w:val="000000"/>
          <w:sz w:val="28"/>
          <w:szCs w:val="28"/>
          <w:lang w:eastAsia="en-GB"/>
        </w:rPr>
      </w:pPr>
    </w:p>
    <w:p w14:paraId="456DA4AE" w14:textId="77777777" w:rsidR="00336F08" w:rsidRDefault="00336F08" w:rsidP="00193C82">
      <w:pPr>
        <w:rPr>
          <w:rFonts w:ascii="Calibri" w:eastAsia="Times New Roman" w:hAnsi="Calibri" w:cs="Calibri"/>
          <w:b/>
          <w:bCs/>
          <w:color w:val="000000"/>
          <w:sz w:val="28"/>
          <w:szCs w:val="28"/>
          <w:lang w:eastAsia="en-GB"/>
        </w:rPr>
      </w:pPr>
    </w:p>
    <w:p w14:paraId="34501356" w14:textId="07899D8B" w:rsidR="009A4B4C" w:rsidRDefault="00582CB7" w:rsidP="00193C82">
      <w:pPr>
        <w:rPr>
          <w:rFonts w:ascii="Calibri" w:eastAsia="Times New Roman" w:hAnsi="Calibri" w:cs="Calibri"/>
          <w:b/>
          <w:bCs/>
          <w:color w:val="000000"/>
          <w:sz w:val="28"/>
          <w:szCs w:val="28"/>
          <w:lang w:eastAsia="en-GB"/>
        </w:rPr>
      </w:pPr>
      <w:r>
        <w:rPr>
          <w:rFonts w:ascii="Calibri" w:eastAsia="Times New Roman" w:hAnsi="Calibri" w:cs="Calibri"/>
          <w:b/>
          <w:bCs/>
          <w:color w:val="000000"/>
          <w:sz w:val="28"/>
          <w:szCs w:val="28"/>
          <w:lang w:eastAsia="en-GB"/>
        </w:rPr>
        <w:t>Appendix 1</w:t>
      </w:r>
      <w:r w:rsidR="00910E0F">
        <w:rPr>
          <w:rFonts w:ascii="Calibri" w:eastAsia="Times New Roman" w:hAnsi="Calibri" w:cs="Calibri"/>
          <w:b/>
          <w:bCs/>
          <w:color w:val="000000"/>
          <w:sz w:val="28"/>
          <w:szCs w:val="28"/>
          <w:lang w:eastAsia="en-GB"/>
        </w:rPr>
        <w:t xml:space="preserve">                            </w:t>
      </w:r>
      <w:r w:rsidR="00720FDC">
        <w:rPr>
          <w:rFonts w:ascii="Calibri" w:eastAsia="Times New Roman" w:hAnsi="Calibri" w:cs="Calibri"/>
          <w:b/>
          <w:bCs/>
          <w:color w:val="000000"/>
          <w:sz w:val="28"/>
          <w:szCs w:val="28"/>
          <w:lang w:eastAsia="en-GB"/>
        </w:rPr>
        <w:t xml:space="preserve">           </w:t>
      </w:r>
      <w:r w:rsidR="00193C82">
        <w:rPr>
          <w:rFonts w:ascii="Calibri" w:eastAsia="Times New Roman" w:hAnsi="Calibri" w:cs="Calibri"/>
          <w:b/>
          <w:bCs/>
          <w:color w:val="000000"/>
          <w:sz w:val="28"/>
          <w:szCs w:val="28"/>
          <w:lang w:eastAsia="en-GB"/>
        </w:rPr>
        <w:t xml:space="preserve">   </w:t>
      </w:r>
    </w:p>
    <w:p w14:paraId="222CD903" w14:textId="40C4C1A9" w:rsidR="009A4B4C" w:rsidRDefault="00C45145" w:rsidP="00193C82">
      <w:pPr>
        <w:rPr>
          <w:rFonts w:ascii="Calibri" w:eastAsia="Times New Roman" w:hAnsi="Calibri" w:cs="Calibri"/>
          <w:b/>
          <w:bCs/>
          <w:color w:val="000000"/>
          <w:sz w:val="28"/>
          <w:szCs w:val="28"/>
          <w:lang w:eastAsia="en-GB"/>
        </w:rPr>
      </w:pPr>
      <w:r>
        <w:rPr>
          <w:rFonts w:ascii="Calibri" w:eastAsia="Times New Roman" w:hAnsi="Calibri" w:cs="Calibri"/>
          <w:b/>
          <w:bCs/>
          <w:color w:val="000000"/>
          <w:sz w:val="28"/>
          <w:szCs w:val="28"/>
          <w:lang w:eastAsia="en-GB"/>
        </w:rPr>
        <w:t xml:space="preserve"> </w:t>
      </w:r>
    </w:p>
    <w:p w14:paraId="34FCD0A8" w14:textId="1ABB0BB8" w:rsidR="006A1C89" w:rsidRPr="0096490F" w:rsidRDefault="004B0A0F" w:rsidP="0096490F">
      <w:pPr>
        <w:jc w:val="center"/>
        <w:rPr>
          <w:rFonts w:ascii="Calibri" w:eastAsia="Times New Roman" w:hAnsi="Calibri" w:cs="Calibri"/>
          <w:b/>
          <w:bCs/>
          <w:color w:val="000000"/>
          <w:sz w:val="28"/>
          <w:szCs w:val="28"/>
          <w:lang w:eastAsia="en-GB"/>
        </w:rPr>
      </w:pPr>
      <w:r>
        <w:rPr>
          <w:rFonts w:ascii="Calibri" w:eastAsia="Times New Roman" w:hAnsi="Calibri" w:cs="Calibri"/>
          <w:b/>
          <w:bCs/>
          <w:color w:val="000000"/>
          <w:sz w:val="28"/>
          <w:szCs w:val="28"/>
          <w:lang w:eastAsia="en-GB"/>
        </w:rPr>
        <w:t>January</w:t>
      </w:r>
      <w:r w:rsidR="009A4B4C">
        <w:rPr>
          <w:rFonts w:ascii="Calibri" w:eastAsia="Times New Roman" w:hAnsi="Calibri" w:cs="Calibri"/>
          <w:b/>
          <w:bCs/>
          <w:color w:val="000000"/>
          <w:sz w:val="28"/>
          <w:szCs w:val="28"/>
          <w:lang w:eastAsia="en-GB"/>
        </w:rPr>
        <w:t xml:space="preserve"> </w:t>
      </w:r>
      <w:r w:rsidR="00570AE6">
        <w:rPr>
          <w:rFonts w:ascii="Calibri" w:eastAsia="Times New Roman" w:hAnsi="Calibri" w:cs="Calibri"/>
          <w:b/>
          <w:bCs/>
          <w:color w:val="000000"/>
          <w:sz w:val="28"/>
          <w:szCs w:val="28"/>
          <w:lang w:eastAsia="en-GB"/>
        </w:rPr>
        <w:t>202</w:t>
      </w:r>
      <w:r w:rsidR="00384C42">
        <w:rPr>
          <w:rFonts w:ascii="Calibri" w:eastAsia="Times New Roman" w:hAnsi="Calibri" w:cs="Calibri"/>
          <w:b/>
          <w:bCs/>
          <w:color w:val="000000"/>
          <w:sz w:val="28"/>
          <w:szCs w:val="28"/>
          <w:lang w:eastAsia="en-GB"/>
        </w:rPr>
        <w:t>3</w:t>
      </w:r>
      <w:r w:rsidR="00570AE6">
        <w:rPr>
          <w:rFonts w:ascii="Calibri" w:eastAsia="Times New Roman" w:hAnsi="Calibri" w:cs="Calibri"/>
          <w:b/>
          <w:bCs/>
          <w:color w:val="000000"/>
          <w:sz w:val="28"/>
          <w:szCs w:val="28"/>
          <w:lang w:eastAsia="en-GB"/>
        </w:rPr>
        <w:t xml:space="preserve"> </w:t>
      </w:r>
      <w:r w:rsidR="00910E0F">
        <w:rPr>
          <w:rFonts w:ascii="Calibri" w:eastAsia="Times New Roman" w:hAnsi="Calibri" w:cs="Calibri"/>
          <w:b/>
          <w:bCs/>
          <w:color w:val="000000"/>
          <w:sz w:val="28"/>
          <w:szCs w:val="28"/>
          <w:lang w:eastAsia="en-GB"/>
        </w:rPr>
        <w:t>Resident Enquiry Lis</w:t>
      </w:r>
      <w:r w:rsidR="00EF3D08">
        <w:rPr>
          <w:rFonts w:ascii="Calibri" w:eastAsia="Times New Roman" w:hAnsi="Calibri" w:cs="Calibri"/>
          <w:b/>
          <w:bCs/>
          <w:color w:val="000000"/>
          <w:sz w:val="28"/>
          <w:szCs w:val="28"/>
          <w:lang w:eastAsia="en-GB"/>
        </w:rPr>
        <w:t>t</w:t>
      </w:r>
    </w:p>
    <w:p w14:paraId="131712B7" w14:textId="77777777" w:rsidR="004679FD" w:rsidRDefault="00AB1687" w:rsidP="00254F8B">
      <w:pPr>
        <w:rPr>
          <w:rFonts w:ascii="Calibri" w:eastAsia="Calibri" w:hAnsi="Calibri" w:cs="Calibri"/>
          <w:b/>
          <w:bCs/>
          <w:color w:val="000000"/>
          <w:sz w:val="28"/>
          <w:szCs w:val="28"/>
        </w:rPr>
      </w:pPr>
      <w:r>
        <w:rPr>
          <w:rFonts w:ascii="Calibri" w:eastAsia="Calibri" w:hAnsi="Calibri" w:cs="Calibri"/>
          <w:b/>
          <w:bCs/>
          <w:color w:val="000000"/>
          <w:sz w:val="28"/>
          <w:szCs w:val="28"/>
        </w:rPr>
        <w:t xml:space="preserve">                                       </w:t>
      </w:r>
    </w:p>
    <w:p w14:paraId="3291870E" w14:textId="6F696EA7" w:rsidR="00646054" w:rsidRDefault="0096490F" w:rsidP="00F920FF">
      <w:pPr>
        <w:rPr>
          <w:rFonts w:ascii="Calibri" w:eastAsia="Calibri" w:hAnsi="Calibri" w:cs="Calibri"/>
          <w:b/>
          <w:bCs/>
          <w:color w:val="000000"/>
          <w:sz w:val="28"/>
          <w:szCs w:val="28"/>
        </w:rPr>
      </w:pPr>
      <w:r>
        <w:rPr>
          <w:rFonts w:ascii="Calibri" w:eastAsia="Calibri" w:hAnsi="Calibri" w:cs="Calibri"/>
          <w:b/>
          <w:bCs/>
          <w:color w:val="000000"/>
          <w:sz w:val="28"/>
          <w:szCs w:val="28"/>
        </w:rPr>
        <w:t xml:space="preserve">                         </w:t>
      </w:r>
    </w:p>
    <w:tbl>
      <w:tblPr>
        <w:tblStyle w:val="TableGrid"/>
        <w:tblpPr w:leftFromText="180" w:rightFromText="180" w:vertAnchor="text" w:horzAnchor="margin" w:tblpXSpec="center" w:tblpY="-34"/>
        <w:tblW w:w="8642" w:type="dxa"/>
        <w:tblLook w:val="04A0" w:firstRow="1" w:lastRow="0" w:firstColumn="1" w:lastColumn="0" w:noHBand="0" w:noVBand="1"/>
      </w:tblPr>
      <w:tblGrid>
        <w:gridCol w:w="4248"/>
        <w:gridCol w:w="4394"/>
      </w:tblGrid>
      <w:tr w:rsidR="00EA47FF" w14:paraId="6BA18F8D" w14:textId="77777777" w:rsidTr="00EA47FF">
        <w:tc>
          <w:tcPr>
            <w:tcW w:w="4248" w:type="dxa"/>
            <w:shd w:val="clear" w:color="auto" w:fill="BDD6EE" w:themeFill="accent1" w:themeFillTint="66"/>
          </w:tcPr>
          <w:p w14:paraId="1BE07F09" w14:textId="77777777" w:rsidR="00EA47FF" w:rsidRPr="00CD7E3B" w:rsidRDefault="00EA47FF" w:rsidP="00EA47FF">
            <w:pPr>
              <w:rPr>
                <w:b/>
                <w:bCs/>
              </w:rPr>
            </w:pPr>
            <w:r w:rsidRPr="00CD7E3B">
              <w:rPr>
                <w:b/>
                <w:bCs/>
              </w:rPr>
              <w:t>Enquiry</w:t>
            </w:r>
          </w:p>
        </w:tc>
        <w:tc>
          <w:tcPr>
            <w:tcW w:w="4394" w:type="dxa"/>
            <w:shd w:val="clear" w:color="auto" w:fill="BDD6EE" w:themeFill="accent1" w:themeFillTint="66"/>
          </w:tcPr>
          <w:p w14:paraId="0E764E2B" w14:textId="77777777" w:rsidR="00EA47FF" w:rsidRPr="00CD7E3B" w:rsidRDefault="00EA47FF" w:rsidP="00EA47FF">
            <w:pPr>
              <w:rPr>
                <w:b/>
                <w:bCs/>
              </w:rPr>
            </w:pPr>
            <w:r w:rsidRPr="00CD7E3B">
              <w:rPr>
                <w:b/>
                <w:bCs/>
              </w:rPr>
              <w:t>Action</w:t>
            </w:r>
          </w:p>
        </w:tc>
      </w:tr>
      <w:tr w:rsidR="00EA47FF" w:rsidRPr="00A113DD" w14:paraId="3E7F9251" w14:textId="77777777" w:rsidTr="00EA47FF">
        <w:tc>
          <w:tcPr>
            <w:tcW w:w="4248" w:type="dxa"/>
          </w:tcPr>
          <w:p w14:paraId="300CFC73" w14:textId="77777777" w:rsidR="00EA47FF" w:rsidRPr="00A63AAF" w:rsidRDefault="00EA47FF" w:rsidP="00EA47FF">
            <w:pPr>
              <w:rPr>
                <w:rFonts w:ascii="Calibri" w:eastAsia="Calibri" w:hAnsi="Calibri" w:cs="Calibri"/>
                <w:bCs/>
                <w:lang w:eastAsia="en-GB"/>
              </w:rPr>
            </w:pPr>
            <w:r>
              <w:rPr>
                <w:rFonts w:eastAsia="Times New Roman"/>
              </w:rPr>
              <w:t xml:space="preserve">Concerns about the footpath on the A58 between Collingham and Wetherby. Verge creep is making the path impassable in places. </w:t>
            </w:r>
          </w:p>
        </w:tc>
        <w:tc>
          <w:tcPr>
            <w:tcW w:w="4394" w:type="dxa"/>
          </w:tcPr>
          <w:p w14:paraId="7D3D94BA" w14:textId="77777777" w:rsidR="00EA47FF" w:rsidRPr="003C0BD9" w:rsidRDefault="00EA47FF" w:rsidP="00EA47FF">
            <w:pPr>
              <w:rPr>
                <w:rFonts w:ascii="Calibri" w:eastAsia="Calibri" w:hAnsi="Calibri" w:cs="Calibri"/>
                <w:bCs/>
                <w:lang w:eastAsia="en-GB"/>
              </w:rPr>
            </w:pPr>
            <w:r>
              <w:rPr>
                <w:rFonts w:ascii="Calibri" w:eastAsia="Calibri" w:hAnsi="Calibri" w:cs="Calibri"/>
                <w:bCs/>
                <w:lang w:eastAsia="en-GB"/>
              </w:rPr>
              <w:t>Ward Cllr Matthew Robinson undertaking responsibility for this as part of Cllrs work.</w:t>
            </w:r>
          </w:p>
        </w:tc>
      </w:tr>
      <w:tr w:rsidR="00EA47FF" w:rsidRPr="00DD5C6E" w14:paraId="66E7F301" w14:textId="77777777" w:rsidTr="00EA47FF">
        <w:tc>
          <w:tcPr>
            <w:tcW w:w="4248" w:type="dxa"/>
          </w:tcPr>
          <w:p w14:paraId="3F1CF2E2" w14:textId="77777777" w:rsidR="00EA47FF" w:rsidRPr="00A4669A" w:rsidRDefault="00EA47FF" w:rsidP="00EA47FF">
            <w:pPr>
              <w:rPr>
                <w:rFonts w:ascii="Calibri" w:eastAsia="Calibri" w:hAnsi="Calibri" w:cs="Calibri"/>
                <w:bCs/>
                <w:lang w:eastAsia="en-GB"/>
              </w:rPr>
            </w:pPr>
            <w:r>
              <w:rPr>
                <w:rFonts w:ascii="Calibri" w:eastAsia="Calibri" w:hAnsi="Calibri" w:cs="Calibri"/>
                <w:bCs/>
                <w:lang w:eastAsia="en-GB"/>
              </w:rPr>
              <w:t>Request for information about the new play equipment.</w:t>
            </w:r>
          </w:p>
        </w:tc>
        <w:tc>
          <w:tcPr>
            <w:tcW w:w="4394" w:type="dxa"/>
          </w:tcPr>
          <w:p w14:paraId="549EB08D" w14:textId="77777777" w:rsidR="00EA47FF" w:rsidRPr="00A4669A" w:rsidRDefault="00EA47FF" w:rsidP="00EA47FF">
            <w:pPr>
              <w:rPr>
                <w:rFonts w:ascii="Calibri" w:eastAsia="Calibri" w:hAnsi="Calibri" w:cs="Calibri"/>
                <w:bCs/>
                <w:lang w:eastAsia="en-GB"/>
              </w:rPr>
            </w:pPr>
            <w:r>
              <w:rPr>
                <w:rFonts w:ascii="Calibri" w:eastAsia="Calibri" w:hAnsi="Calibri" w:cs="Calibri"/>
                <w:bCs/>
                <w:lang w:eastAsia="en-GB"/>
              </w:rPr>
              <w:t>Sent to the resident.</w:t>
            </w:r>
          </w:p>
        </w:tc>
      </w:tr>
      <w:tr w:rsidR="00EA47FF" w:rsidRPr="00DD5C6E" w14:paraId="6422887B" w14:textId="77777777" w:rsidTr="00EA47FF">
        <w:tc>
          <w:tcPr>
            <w:tcW w:w="4248" w:type="dxa"/>
          </w:tcPr>
          <w:p w14:paraId="6B6248C6" w14:textId="77777777" w:rsidR="00EA47FF" w:rsidRDefault="00EA47FF" w:rsidP="00EA47FF">
            <w:pPr>
              <w:rPr>
                <w:rFonts w:ascii="Calibri" w:eastAsia="Calibri" w:hAnsi="Calibri" w:cs="Calibri"/>
                <w:bCs/>
                <w:lang w:eastAsia="en-GB"/>
              </w:rPr>
            </w:pPr>
            <w:r>
              <w:rPr>
                <w:rFonts w:ascii="Calibri" w:eastAsia="Calibri" w:hAnsi="Calibri" w:cs="Calibri"/>
                <w:bCs/>
                <w:lang w:eastAsia="en-GB"/>
              </w:rPr>
              <w:t>Request for the PC to recognise the Post Office staff for their work over the years.</w:t>
            </w:r>
          </w:p>
        </w:tc>
        <w:tc>
          <w:tcPr>
            <w:tcW w:w="4394" w:type="dxa"/>
          </w:tcPr>
          <w:p w14:paraId="348EC4D9" w14:textId="77777777" w:rsidR="00EA47FF" w:rsidRPr="00A4669A" w:rsidRDefault="00EA47FF" w:rsidP="00EA47FF">
            <w:pPr>
              <w:rPr>
                <w:rFonts w:ascii="Calibri" w:eastAsia="Calibri" w:hAnsi="Calibri" w:cs="Calibri"/>
                <w:bCs/>
                <w:lang w:eastAsia="en-GB"/>
              </w:rPr>
            </w:pPr>
            <w:r>
              <w:rPr>
                <w:rFonts w:ascii="Calibri" w:eastAsia="Calibri" w:hAnsi="Calibri" w:cs="Calibri"/>
                <w:bCs/>
                <w:lang w:eastAsia="en-GB"/>
              </w:rPr>
              <w:t>Noted.</w:t>
            </w:r>
          </w:p>
        </w:tc>
      </w:tr>
      <w:tr w:rsidR="00EA47FF" w:rsidRPr="00DD5C6E" w14:paraId="00A9DD63" w14:textId="77777777" w:rsidTr="00EA47FF">
        <w:tc>
          <w:tcPr>
            <w:tcW w:w="4248" w:type="dxa"/>
          </w:tcPr>
          <w:p w14:paraId="1BDAB3BF" w14:textId="5BA882F6" w:rsidR="00EA47FF" w:rsidRDefault="00EA47FF" w:rsidP="00EA47FF">
            <w:pPr>
              <w:rPr>
                <w:rFonts w:ascii="Calibri" w:eastAsia="Calibri" w:hAnsi="Calibri" w:cs="Calibri"/>
                <w:bCs/>
                <w:lang w:eastAsia="en-GB"/>
              </w:rPr>
            </w:pPr>
            <w:r>
              <w:rPr>
                <w:rFonts w:ascii="Calibri" w:eastAsia="Calibri" w:hAnsi="Calibri" w:cs="Calibri"/>
                <w:bCs/>
                <w:lang w:eastAsia="en-GB"/>
              </w:rPr>
              <w:t xml:space="preserve">Reports that the </w:t>
            </w:r>
            <w:r w:rsidRPr="003F5515">
              <w:rPr>
                <w:rFonts w:ascii="Calibri" w:eastAsia="Calibri" w:hAnsi="Calibri" w:cs="Calibri"/>
                <w:bCs/>
                <w:lang w:eastAsia="en-GB"/>
              </w:rPr>
              <w:t xml:space="preserve">wooden bridge over the </w:t>
            </w:r>
            <w:proofErr w:type="spellStart"/>
            <w:r w:rsidRPr="003F5515">
              <w:rPr>
                <w:rFonts w:ascii="Calibri" w:eastAsia="Calibri" w:hAnsi="Calibri" w:cs="Calibri"/>
                <w:bCs/>
                <w:lang w:eastAsia="en-GB"/>
              </w:rPr>
              <w:t>beck</w:t>
            </w:r>
            <w:r>
              <w:rPr>
                <w:rFonts w:ascii="Calibri" w:eastAsia="Calibri" w:hAnsi="Calibri" w:cs="Calibri"/>
                <w:bCs/>
                <w:lang w:eastAsia="en-GB"/>
              </w:rPr>
              <w:t xml:space="preserve"> </w:t>
            </w:r>
            <w:r w:rsidRPr="003F5515">
              <w:rPr>
                <w:rFonts w:ascii="Calibri" w:eastAsia="Calibri" w:hAnsi="Calibri" w:cs="Calibri"/>
                <w:bCs/>
                <w:lang w:eastAsia="en-GB"/>
              </w:rPr>
              <w:t>on</w:t>
            </w:r>
            <w:proofErr w:type="spellEnd"/>
            <w:r w:rsidRPr="003F5515">
              <w:rPr>
                <w:rFonts w:ascii="Calibri" w:eastAsia="Calibri" w:hAnsi="Calibri" w:cs="Calibri"/>
                <w:bCs/>
                <w:lang w:eastAsia="en-GB"/>
              </w:rPr>
              <w:t xml:space="preserve"> the Jenny Townsend walk, from Collingham Church, is showing signs of deterioration</w:t>
            </w:r>
            <w:r>
              <w:rPr>
                <w:rFonts w:ascii="Calibri" w:eastAsia="Calibri" w:hAnsi="Calibri" w:cs="Calibri"/>
                <w:bCs/>
                <w:lang w:eastAsia="en-GB"/>
              </w:rPr>
              <w:t xml:space="preserve"> and rot.</w:t>
            </w:r>
          </w:p>
        </w:tc>
        <w:tc>
          <w:tcPr>
            <w:tcW w:w="4394" w:type="dxa"/>
          </w:tcPr>
          <w:p w14:paraId="302E70CB" w14:textId="2E5C67A8" w:rsidR="00EA47FF" w:rsidRPr="00A4669A" w:rsidRDefault="00EA47FF" w:rsidP="00EA47FF">
            <w:pPr>
              <w:rPr>
                <w:rFonts w:ascii="Calibri" w:eastAsia="Calibri" w:hAnsi="Calibri" w:cs="Calibri"/>
                <w:bCs/>
                <w:lang w:eastAsia="en-GB"/>
              </w:rPr>
            </w:pPr>
            <w:r>
              <w:rPr>
                <w:rFonts w:ascii="Calibri" w:eastAsia="Calibri" w:hAnsi="Calibri" w:cs="Calibri"/>
                <w:bCs/>
                <w:lang w:eastAsia="en-GB"/>
              </w:rPr>
              <w:t>PC asked contractor to investigate.</w:t>
            </w:r>
            <w:r w:rsidR="00F96946">
              <w:rPr>
                <w:rFonts w:ascii="Calibri" w:eastAsia="Calibri" w:hAnsi="Calibri" w:cs="Calibri"/>
                <w:bCs/>
                <w:lang w:eastAsia="en-GB"/>
              </w:rPr>
              <w:t xml:space="preserve"> LCC have now agreed to undertake the work.</w:t>
            </w:r>
          </w:p>
        </w:tc>
      </w:tr>
    </w:tbl>
    <w:p w14:paraId="602C25BD" w14:textId="77777777" w:rsidR="00EA47FF" w:rsidRDefault="00EA47FF" w:rsidP="00F920FF">
      <w:pPr>
        <w:rPr>
          <w:rFonts w:ascii="Calibri" w:eastAsia="Calibri" w:hAnsi="Calibri" w:cs="Calibri"/>
          <w:b/>
          <w:bCs/>
          <w:color w:val="000000"/>
          <w:sz w:val="28"/>
          <w:szCs w:val="28"/>
        </w:rPr>
      </w:pPr>
      <w:r>
        <w:rPr>
          <w:rFonts w:ascii="Calibri" w:eastAsia="Calibri" w:hAnsi="Calibri" w:cs="Calibri"/>
          <w:b/>
          <w:bCs/>
          <w:color w:val="000000"/>
          <w:sz w:val="28"/>
          <w:szCs w:val="28"/>
        </w:rPr>
        <w:t xml:space="preserve">                        </w:t>
      </w:r>
    </w:p>
    <w:p w14:paraId="22A38A37" w14:textId="412C6BB0" w:rsidR="005E0604" w:rsidRDefault="005E0604" w:rsidP="00F920FF">
      <w:pPr>
        <w:rPr>
          <w:rFonts w:ascii="Calibri" w:eastAsia="Calibri" w:hAnsi="Calibri" w:cs="Calibri"/>
          <w:b/>
          <w:bCs/>
          <w:color w:val="000000"/>
          <w:sz w:val="28"/>
          <w:szCs w:val="28"/>
        </w:rPr>
      </w:pPr>
    </w:p>
    <w:p w14:paraId="73C635CB" w14:textId="77777777" w:rsidR="005E0604" w:rsidRDefault="005E0604" w:rsidP="00F920FF">
      <w:pPr>
        <w:rPr>
          <w:rFonts w:ascii="Calibri" w:eastAsia="Calibri" w:hAnsi="Calibri" w:cs="Calibri"/>
          <w:b/>
          <w:bCs/>
          <w:color w:val="000000"/>
          <w:sz w:val="28"/>
          <w:szCs w:val="28"/>
        </w:rPr>
      </w:pPr>
    </w:p>
    <w:p w14:paraId="2FF3568C" w14:textId="77777777" w:rsidR="005E0604" w:rsidRDefault="005E0604" w:rsidP="00F920FF">
      <w:pPr>
        <w:rPr>
          <w:rFonts w:ascii="Calibri" w:eastAsia="Calibri" w:hAnsi="Calibri" w:cs="Calibri"/>
          <w:b/>
          <w:bCs/>
          <w:color w:val="000000"/>
          <w:sz w:val="28"/>
          <w:szCs w:val="28"/>
        </w:rPr>
      </w:pPr>
    </w:p>
    <w:p w14:paraId="14266D51" w14:textId="77777777" w:rsidR="008E7F40" w:rsidRDefault="008E7F40" w:rsidP="00F920FF">
      <w:pPr>
        <w:rPr>
          <w:rFonts w:ascii="Calibri" w:eastAsia="Calibri" w:hAnsi="Calibri" w:cs="Calibri"/>
          <w:b/>
          <w:bCs/>
          <w:color w:val="000000"/>
          <w:sz w:val="28"/>
          <w:szCs w:val="28"/>
        </w:rPr>
      </w:pPr>
    </w:p>
    <w:p w14:paraId="27DCD43D" w14:textId="77777777" w:rsidR="008E7F40" w:rsidRDefault="008E7F40" w:rsidP="00F920FF">
      <w:pPr>
        <w:rPr>
          <w:rFonts w:ascii="Calibri" w:eastAsia="Calibri" w:hAnsi="Calibri" w:cs="Calibri"/>
          <w:b/>
          <w:bCs/>
          <w:color w:val="000000"/>
          <w:sz w:val="28"/>
          <w:szCs w:val="28"/>
        </w:rPr>
      </w:pPr>
    </w:p>
    <w:p w14:paraId="3143A99F" w14:textId="77777777" w:rsidR="008E7F40" w:rsidRDefault="008E7F40" w:rsidP="00F920FF">
      <w:pPr>
        <w:rPr>
          <w:rFonts w:ascii="Calibri" w:eastAsia="Calibri" w:hAnsi="Calibri" w:cs="Calibri"/>
          <w:b/>
          <w:bCs/>
          <w:color w:val="000000"/>
          <w:sz w:val="28"/>
          <w:szCs w:val="28"/>
        </w:rPr>
      </w:pPr>
    </w:p>
    <w:p w14:paraId="1ED6347A" w14:textId="77777777" w:rsidR="008E7F40" w:rsidRDefault="008E7F40" w:rsidP="00F920FF">
      <w:pPr>
        <w:rPr>
          <w:rFonts w:ascii="Calibri" w:eastAsia="Calibri" w:hAnsi="Calibri" w:cs="Calibri"/>
          <w:b/>
          <w:bCs/>
          <w:color w:val="000000"/>
          <w:sz w:val="28"/>
          <w:szCs w:val="28"/>
        </w:rPr>
      </w:pPr>
    </w:p>
    <w:p w14:paraId="38B99ED2" w14:textId="77777777" w:rsidR="008E7F40" w:rsidRDefault="008E7F40" w:rsidP="00F920FF">
      <w:pPr>
        <w:rPr>
          <w:rFonts w:ascii="Calibri" w:eastAsia="Calibri" w:hAnsi="Calibri" w:cs="Calibri"/>
          <w:b/>
          <w:bCs/>
          <w:color w:val="000000"/>
          <w:sz w:val="28"/>
          <w:szCs w:val="28"/>
        </w:rPr>
      </w:pPr>
    </w:p>
    <w:p w14:paraId="028CC93E" w14:textId="77777777" w:rsidR="008E7F40" w:rsidRDefault="008E7F40" w:rsidP="00F920FF">
      <w:pPr>
        <w:rPr>
          <w:rFonts w:ascii="Calibri" w:eastAsia="Calibri" w:hAnsi="Calibri" w:cs="Calibri"/>
          <w:b/>
          <w:bCs/>
          <w:color w:val="000000"/>
          <w:sz w:val="28"/>
          <w:szCs w:val="28"/>
        </w:rPr>
      </w:pPr>
    </w:p>
    <w:p w14:paraId="1F36B6F5" w14:textId="77777777" w:rsidR="008E7F40" w:rsidRDefault="008E7F40" w:rsidP="00F920FF">
      <w:pPr>
        <w:rPr>
          <w:rFonts w:ascii="Calibri" w:eastAsia="Calibri" w:hAnsi="Calibri" w:cs="Calibri"/>
          <w:b/>
          <w:bCs/>
          <w:color w:val="000000"/>
          <w:sz w:val="28"/>
          <w:szCs w:val="28"/>
        </w:rPr>
      </w:pPr>
    </w:p>
    <w:p w14:paraId="0723AEAE" w14:textId="77777777" w:rsidR="008E7F40" w:rsidRDefault="008E7F40" w:rsidP="00F920FF">
      <w:pPr>
        <w:rPr>
          <w:rFonts w:ascii="Calibri" w:eastAsia="Calibri" w:hAnsi="Calibri" w:cs="Calibri"/>
          <w:b/>
          <w:bCs/>
          <w:color w:val="000000"/>
          <w:sz w:val="28"/>
          <w:szCs w:val="28"/>
        </w:rPr>
      </w:pPr>
    </w:p>
    <w:p w14:paraId="7E8DB86F" w14:textId="77777777" w:rsidR="008E7F40" w:rsidRDefault="008E7F40" w:rsidP="00F920FF">
      <w:pPr>
        <w:rPr>
          <w:rFonts w:ascii="Calibri" w:eastAsia="Calibri" w:hAnsi="Calibri" w:cs="Calibri"/>
          <w:b/>
          <w:bCs/>
          <w:color w:val="000000"/>
          <w:sz w:val="28"/>
          <w:szCs w:val="28"/>
        </w:rPr>
      </w:pPr>
    </w:p>
    <w:p w14:paraId="1F4DF2F8" w14:textId="77777777" w:rsidR="008E7F40" w:rsidRDefault="008E7F40" w:rsidP="00F920FF">
      <w:pPr>
        <w:rPr>
          <w:rFonts w:ascii="Calibri" w:eastAsia="Calibri" w:hAnsi="Calibri" w:cs="Calibri"/>
          <w:b/>
          <w:bCs/>
          <w:color w:val="000000"/>
          <w:sz w:val="28"/>
          <w:szCs w:val="28"/>
        </w:rPr>
      </w:pPr>
    </w:p>
    <w:p w14:paraId="1080A280" w14:textId="77777777" w:rsidR="008E7F40" w:rsidRDefault="008E7F40" w:rsidP="00F920FF">
      <w:pPr>
        <w:rPr>
          <w:rFonts w:ascii="Calibri" w:eastAsia="Calibri" w:hAnsi="Calibri" w:cs="Calibri"/>
          <w:b/>
          <w:bCs/>
          <w:color w:val="000000"/>
          <w:sz w:val="28"/>
          <w:szCs w:val="28"/>
        </w:rPr>
      </w:pPr>
    </w:p>
    <w:p w14:paraId="7B8F99F2" w14:textId="77777777" w:rsidR="008E7F40" w:rsidRDefault="008E7F40" w:rsidP="00F920FF">
      <w:pPr>
        <w:rPr>
          <w:rFonts w:ascii="Calibri" w:eastAsia="Calibri" w:hAnsi="Calibri" w:cs="Calibri"/>
          <w:b/>
          <w:bCs/>
          <w:color w:val="000000"/>
          <w:sz w:val="28"/>
          <w:szCs w:val="28"/>
        </w:rPr>
      </w:pPr>
    </w:p>
    <w:p w14:paraId="7AEE43C7" w14:textId="77777777" w:rsidR="008E7F40" w:rsidRDefault="008E7F40" w:rsidP="00F920FF">
      <w:pPr>
        <w:rPr>
          <w:rFonts w:ascii="Calibri" w:eastAsia="Calibri" w:hAnsi="Calibri" w:cs="Calibri"/>
          <w:b/>
          <w:bCs/>
          <w:color w:val="000000"/>
          <w:sz w:val="28"/>
          <w:szCs w:val="28"/>
        </w:rPr>
      </w:pPr>
    </w:p>
    <w:p w14:paraId="3CE57029" w14:textId="77777777" w:rsidR="008E7F40" w:rsidRDefault="008E7F40" w:rsidP="00F920FF">
      <w:pPr>
        <w:rPr>
          <w:rFonts w:ascii="Calibri" w:eastAsia="Calibri" w:hAnsi="Calibri" w:cs="Calibri"/>
          <w:b/>
          <w:bCs/>
          <w:color w:val="000000"/>
          <w:sz w:val="28"/>
          <w:szCs w:val="28"/>
        </w:rPr>
      </w:pPr>
    </w:p>
    <w:p w14:paraId="04846BE6" w14:textId="77777777" w:rsidR="008E7F40" w:rsidRDefault="008E7F40" w:rsidP="00F920FF">
      <w:pPr>
        <w:rPr>
          <w:rFonts w:ascii="Calibri" w:eastAsia="Calibri" w:hAnsi="Calibri" w:cs="Calibri"/>
          <w:b/>
          <w:bCs/>
          <w:color w:val="000000"/>
          <w:sz w:val="28"/>
          <w:szCs w:val="28"/>
        </w:rPr>
      </w:pPr>
    </w:p>
    <w:p w14:paraId="537E092E" w14:textId="77777777" w:rsidR="004F4B8A" w:rsidRDefault="004F4B8A" w:rsidP="00F920FF">
      <w:pPr>
        <w:rPr>
          <w:rFonts w:ascii="Calibri" w:eastAsia="Calibri" w:hAnsi="Calibri" w:cs="Calibri"/>
          <w:b/>
          <w:bCs/>
          <w:color w:val="000000"/>
          <w:sz w:val="28"/>
          <w:szCs w:val="28"/>
        </w:rPr>
      </w:pPr>
    </w:p>
    <w:p w14:paraId="320A9F29" w14:textId="77777777" w:rsidR="004F4B8A" w:rsidRDefault="004F4B8A" w:rsidP="00F920FF">
      <w:pPr>
        <w:rPr>
          <w:rFonts w:ascii="Calibri" w:eastAsia="Calibri" w:hAnsi="Calibri" w:cs="Calibri"/>
          <w:b/>
          <w:bCs/>
          <w:color w:val="000000"/>
          <w:sz w:val="28"/>
          <w:szCs w:val="28"/>
        </w:rPr>
      </w:pPr>
    </w:p>
    <w:p w14:paraId="1EBD8FC3" w14:textId="77777777" w:rsidR="008E7F40" w:rsidRDefault="008E7F40" w:rsidP="00F920FF">
      <w:pPr>
        <w:rPr>
          <w:rFonts w:ascii="Calibri" w:eastAsia="Calibri" w:hAnsi="Calibri" w:cs="Calibri"/>
          <w:b/>
          <w:bCs/>
          <w:color w:val="000000"/>
          <w:sz w:val="28"/>
          <w:szCs w:val="28"/>
        </w:rPr>
      </w:pPr>
    </w:p>
    <w:p w14:paraId="4B2EA4E9" w14:textId="77777777" w:rsidR="00334BED" w:rsidRDefault="00334BED" w:rsidP="00F920FF">
      <w:pPr>
        <w:rPr>
          <w:rFonts w:ascii="Calibri" w:eastAsia="Calibri" w:hAnsi="Calibri" w:cs="Calibri"/>
          <w:b/>
          <w:bCs/>
          <w:color w:val="000000"/>
          <w:sz w:val="28"/>
          <w:szCs w:val="28"/>
        </w:rPr>
      </w:pPr>
    </w:p>
    <w:p w14:paraId="64DCE35F" w14:textId="77777777" w:rsidR="00334BED" w:rsidRDefault="00334BED" w:rsidP="00F920FF">
      <w:pPr>
        <w:rPr>
          <w:rFonts w:ascii="Calibri" w:eastAsia="Calibri" w:hAnsi="Calibri" w:cs="Calibri"/>
          <w:b/>
          <w:bCs/>
          <w:color w:val="000000"/>
          <w:sz w:val="28"/>
          <w:szCs w:val="28"/>
        </w:rPr>
      </w:pPr>
    </w:p>
    <w:p w14:paraId="20258EBA" w14:textId="77777777" w:rsidR="00334BED" w:rsidRDefault="00334BED" w:rsidP="00F920FF">
      <w:pPr>
        <w:rPr>
          <w:rFonts w:ascii="Calibri" w:eastAsia="Calibri" w:hAnsi="Calibri" w:cs="Calibri"/>
          <w:b/>
          <w:bCs/>
          <w:color w:val="000000"/>
          <w:sz w:val="28"/>
          <w:szCs w:val="28"/>
        </w:rPr>
      </w:pPr>
    </w:p>
    <w:p w14:paraId="6794872B" w14:textId="77777777" w:rsidR="00334BED" w:rsidRDefault="00334BED" w:rsidP="00F920FF">
      <w:pPr>
        <w:rPr>
          <w:rFonts w:ascii="Calibri" w:eastAsia="Calibri" w:hAnsi="Calibri" w:cs="Calibri"/>
          <w:b/>
          <w:bCs/>
          <w:color w:val="000000"/>
          <w:sz w:val="28"/>
          <w:szCs w:val="28"/>
        </w:rPr>
      </w:pPr>
    </w:p>
    <w:p w14:paraId="04FE625A" w14:textId="77777777" w:rsidR="00334BED" w:rsidRDefault="00334BED" w:rsidP="00F920FF">
      <w:pPr>
        <w:rPr>
          <w:rFonts w:ascii="Calibri" w:eastAsia="Calibri" w:hAnsi="Calibri" w:cs="Calibri"/>
          <w:b/>
          <w:bCs/>
          <w:color w:val="000000"/>
          <w:sz w:val="28"/>
          <w:szCs w:val="28"/>
        </w:rPr>
      </w:pPr>
    </w:p>
    <w:p w14:paraId="2C53681C" w14:textId="77777777" w:rsidR="00334BED" w:rsidRDefault="00334BED" w:rsidP="00F920FF">
      <w:pPr>
        <w:rPr>
          <w:rFonts w:ascii="Calibri" w:eastAsia="Calibri" w:hAnsi="Calibri" w:cs="Calibri"/>
          <w:b/>
          <w:bCs/>
          <w:color w:val="000000"/>
          <w:sz w:val="28"/>
          <w:szCs w:val="28"/>
        </w:rPr>
      </w:pPr>
    </w:p>
    <w:p w14:paraId="6F1DA1D9" w14:textId="77777777" w:rsidR="00334BED" w:rsidRDefault="00334BED" w:rsidP="00F920FF">
      <w:pPr>
        <w:rPr>
          <w:rFonts w:ascii="Calibri" w:eastAsia="Calibri" w:hAnsi="Calibri" w:cs="Calibri"/>
          <w:b/>
          <w:bCs/>
          <w:color w:val="000000"/>
          <w:sz w:val="28"/>
          <w:szCs w:val="28"/>
        </w:rPr>
      </w:pPr>
    </w:p>
    <w:p w14:paraId="7878F065" w14:textId="77777777" w:rsidR="00334BED" w:rsidRDefault="00334BED" w:rsidP="00F920FF">
      <w:pPr>
        <w:rPr>
          <w:rFonts w:ascii="Calibri" w:eastAsia="Calibri" w:hAnsi="Calibri" w:cs="Calibri"/>
          <w:b/>
          <w:bCs/>
          <w:color w:val="000000"/>
          <w:sz w:val="28"/>
          <w:szCs w:val="28"/>
        </w:rPr>
      </w:pPr>
    </w:p>
    <w:p w14:paraId="0F6D25FA" w14:textId="77777777" w:rsidR="00334BED" w:rsidRDefault="00334BED" w:rsidP="00F920FF">
      <w:pPr>
        <w:rPr>
          <w:rFonts w:ascii="Calibri" w:eastAsia="Calibri" w:hAnsi="Calibri" w:cs="Calibri"/>
          <w:b/>
          <w:bCs/>
          <w:color w:val="000000"/>
          <w:sz w:val="28"/>
          <w:szCs w:val="28"/>
        </w:rPr>
      </w:pPr>
    </w:p>
    <w:p w14:paraId="3A56D0AF" w14:textId="69569E84" w:rsidR="00591FAA" w:rsidRDefault="00F555F9" w:rsidP="00F920FF">
      <w:pPr>
        <w:rPr>
          <w:rFonts w:ascii="Calibri" w:eastAsia="Calibri" w:hAnsi="Calibri" w:cs="Calibri"/>
          <w:b/>
          <w:bCs/>
          <w:color w:val="000000"/>
          <w:sz w:val="28"/>
          <w:szCs w:val="28"/>
        </w:rPr>
      </w:pPr>
      <w:r w:rsidRPr="00F555F9">
        <w:rPr>
          <w:rFonts w:ascii="Calibri" w:eastAsia="Calibri" w:hAnsi="Calibri" w:cs="Calibri"/>
          <w:b/>
          <w:bCs/>
          <w:color w:val="000000"/>
          <w:sz w:val="28"/>
          <w:szCs w:val="28"/>
        </w:rPr>
        <w:lastRenderedPageBreak/>
        <w:t>Appendix 2</w:t>
      </w:r>
    </w:p>
    <w:tbl>
      <w:tblPr>
        <w:tblpPr w:leftFromText="180" w:rightFromText="180" w:vertAnchor="page" w:horzAnchor="margin" w:tblpY="2687"/>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5"/>
        <w:gridCol w:w="2159"/>
        <w:gridCol w:w="5245"/>
        <w:gridCol w:w="1559"/>
      </w:tblGrid>
      <w:tr w:rsidR="008578C5" w14:paraId="10F23DD0" w14:textId="77777777" w:rsidTr="006D21CB">
        <w:trPr>
          <w:trHeight w:val="167"/>
        </w:trPr>
        <w:tc>
          <w:tcPr>
            <w:tcW w:w="1805" w:type="dxa"/>
            <w:tcBorders>
              <w:top w:val="single" w:sz="4" w:space="0" w:color="auto"/>
              <w:left w:val="single" w:sz="4" w:space="0" w:color="auto"/>
              <w:bottom w:val="single" w:sz="4" w:space="0" w:color="auto"/>
              <w:right w:val="single" w:sz="4" w:space="0" w:color="auto"/>
            </w:tcBorders>
            <w:hideMark/>
          </w:tcPr>
          <w:p w14:paraId="1168DA38" w14:textId="77777777" w:rsidR="008578C5" w:rsidRDefault="008578C5"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pplication Number</w:t>
            </w:r>
          </w:p>
        </w:tc>
        <w:tc>
          <w:tcPr>
            <w:tcW w:w="2159" w:type="dxa"/>
            <w:tcBorders>
              <w:top w:val="single" w:sz="4" w:space="0" w:color="auto"/>
              <w:left w:val="single" w:sz="4" w:space="0" w:color="auto"/>
              <w:bottom w:val="single" w:sz="4" w:space="0" w:color="auto"/>
              <w:right w:val="single" w:sz="4" w:space="0" w:color="auto"/>
            </w:tcBorders>
            <w:hideMark/>
          </w:tcPr>
          <w:p w14:paraId="7E88502F" w14:textId="77777777" w:rsidR="008578C5" w:rsidRDefault="008578C5"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ddress</w:t>
            </w:r>
          </w:p>
        </w:tc>
        <w:tc>
          <w:tcPr>
            <w:tcW w:w="5245" w:type="dxa"/>
            <w:tcBorders>
              <w:top w:val="single" w:sz="4" w:space="0" w:color="auto"/>
              <w:left w:val="single" w:sz="4" w:space="0" w:color="auto"/>
              <w:bottom w:val="single" w:sz="4" w:space="0" w:color="auto"/>
              <w:right w:val="single" w:sz="4" w:space="0" w:color="auto"/>
            </w:tcBorders>
            <w:hideMark/>
          </w:tcPr>
          <w:p w14:paraId="4E7923F8" w14:textId="77777777" w:rsidR="008578C5" w:rsidRDefault="008578C5" w:rsidP="006D21CB">
            <w:pPr>
              <w:autoSpaceDE w:val="0"/>
              <w:autoSpaceDN w:val="0"/>
              <w:adjustRightInd w:val="0"/>
              <w:spacing w:line="256" w:lineRule="auto"/>
              <w:rPr>
                <w:rFonts w:ascii="Arial" w:eastAsia="Calibri" w:hAnsi="Arial" w:cs="Arial"/>
                <w:b/>
                <w:color w:val="000000"/>
                <w:sz w:val="20"/>
                <w:szCs w:val="20"/>
              </w:rPr>
            </w:pPr>
            <w:r>
              <w:rPr>
                <w:rFonts w:ascii="Arial" w:eastAsia="Calibri" w:hAnsi="Arial" w:cs="Arial"/>
                <w:b/>
                <w:color w:val="000000"/>
                <w:sz w:val="20"/>
                <w:szCs w:val="20"/>
              </w:rPr>
              <w:t>Description</w:t>
            </w:r>
          </w:p>
        </w:tc>
        <w:tc>
          <w:tcPr>
            <w:tcW w:w="1559" w:type="dxa"/>
            <w:tcBorders>
              <w:top w:val="single" w:sz="4" w:space="0" w:color="auto"/>
              <w:left w:val="single" w:sz="4" w:space="0" w:color="auto"/>
              <w:bottom w:val="single" w:sz="4" w:space="0" w:color="auto"/>
              <w:right w:val="single" w:sz="4" w:space="0" w:color="auto"/>
            </w:tcBorders>
            <w:hideMark/>
          </w:tcPr>
          <w:p w14:paraId="1865B58A" w14:textId="77777777" w:rsidR="008578C5" w:rsidRDefault="008578C5" w:rsidP="006D21CB">
            <w:pPr>
              <w:autoSpaceDE w:val="0"/>
              <w:autoSpaceDN w:val="0"/>
              <w:adjustRightInd w:val="0"/>
              <w:spacing w:line="256" w:lineRule="auto"/>
              <w:rPr>
                <w:rFonts w:ascii="Arial" w:eastAsia="Calibri" w:hAnsi="Arial" w:cs="Arial"/>
                <w:b/>
                <w:color w:val="000000"/>
                <w:sz w:val="20"/>
                <w:szCs w:val="20"/>
              </w:rPr>
            </w:pPr>
            <w:r>
              <w:rPr>
                <w:rFonts w:ascii="Calibri" w:eastAsia="Calibri" w:hAnsi="Calibri" w:cs="Calibri"/>
                <w:b/>
                <w:color w:val="000000"/>
              </w:rPr>
              <w:t>Decision</w:t>
            </w:r>
          </w:p>
        </w:tc>
      </w:tr>
      <w:tr w:rsidR="00B31AFF" w14:paraId="29F96E77" w14:textId="77777777" w:rsidTr="006D21CB">
        <w:trPr>
          <w:trHeight w:val="167"/>
        </w:trPr>
        <w:tc>
          <w:tcPr>
            <w:tcW w:w="1805" w:type="dxa"/>
            <w:tcBorders>
              <w:top w:val="single" w:sz="4" w:space="0" w:color="auto"/>
              <w:left w:val="single" w:sz="4" w:space="0" w:color="auto"/>
              <w:bottom w:val="single" w:sz="4" w:space="0" w:color="auto"/>
              <w:right w:val="single" w:sz="4" w:space="0" w:color="auto"/>
            </w:tcBorders>
            <w:shd w:val="clear" w:color="auto" w:fill="auto"/>
          </w:tcPr>
          <w:p w14:paraId="3839FD66" w14:textId="2982B7A5"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7608/RM/NE and 21/09834/COND</w:t>
            </w:r>
          </w:p>
        </w:tc>
        <w:tc>
          <w:tcPr>
            <w:tcW w:w="2159" w:type="dxa"/>
            <w:tcBorders>
              <w:top w:val="single" w:sz="4" w:space="0" w:color="auto"/>
              <w:left w:val="nil"/>
              <w:bottom w:val="single" w:sz="4" w:space="0" w:color="auto"/>
              <w:right w:val="single" w:sz="4" w:space="0" w:color="auto"/>
            </w:tcBorders>
            <w:shd w:val="clear" w:color="auto" w:fill="auto"/>
          </w:tcPr>
          <w:p w14:paraId="23BB0BAC" w14:textId="16CBFED3"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Land At Leeds Road Collingham Wetherby </w:t>
            </w:r>
          </w:p>
        </w:tc>
        <w:tc>
          <w:tcPr>
            <w:tcW w:w="5245" w:type="dxa"/>
            <w:tcBorders>
              <w:top w:val="single" w:sz="4" w:space="0" w:color="auto"/>
              <w:left w:val="nil"/>
              <w:bottom w:val="single" w:sz="4" w:space="0" w:color="auto"/>
              <w:right w:val="single" w:sz="4" w:space="0" w:color="auto"/>
            </w:tcBorders>
            <w:shd w:val="clear" w:color="auto" w:fill="auto"/>
          </w:tcPr>
          <w:p w14:paraId="59BB8240" w14:textId="2AFB9BE0"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rPr>
              <w:t xml:space="preserve">Reserved Matters application for 129 dwellings approved. Next phase is approval of conditions including landscaping and construction methods. Note archaeological investigation in Jan 22 and tree clearance in Feb22. </w:t>
            </w:r>
            <w:proofErr w:type="gramStart"/>
            <w:r>
              <w:rPr>
                <w:rFonts w:ascii="Calibri" w:hAnsi="Calibri" w:cs="Calibri"/>
              </w:rPr>
              <w:t>A number of</w:t>
            </w:r>
            <w:proofErr w:type="gramEnd"/>
            <w:r>
              <w:rPr>
                <w:rFonts w:ascii="Calibri" w:hAnsi="Calibri" w:cs="Calibri"/>
              </w:rPr>
              <w:t xml:space="preserve"> concerns have been shared with Miller Homes.   Consent agreement or approval required by Condition 16 to app 14/00315/OT 811106-008 Tree strategy AR-5090-03 approved.</w:t>
            </w:r>
            <w:r>
              <w:rPr>
                <w:rFonts w:ascii="Calibri" w:hAnsi="Calibri" w:cs="Calibri"/>
              </w:rPr>
              <w:br/>
              <w:t xml:space="preserve">PC shared comments on construction plans with Ryan 13th Mar 22. Landscape Management Plan approved. Revised construction plans Aug 22, comments still apply. Condition 26 waste disposal discharged. Dec 22 Construction Method Statement Approved. Concern over site levels which are 1m higher than anticipated, no response from Miller Homes by 3rd April, if none by 10th raise with Planning Enforcement. New level information provided, LCC investigating. Further level information provided. New Landscape information includes a trim trail with equipment through the compensation area, LCC still not approving though. Meeting on site to look at levels 28th Sept but still no decision made. Many residents in contact with regards levels, landscaping team still saying cannot approve. </w:t>
            </w:r>
            <w:r>
              <w:rPr>
                <w:rFonts w:ascii="Calibri" w:hAnsi="Calibri" w:cs="Calibri"/>
                <w:color w:val="FF0000"/>
              </w:rPr>
              <w:t>To 2nd Feb no further information provided.</w:t>
            </w:r>
          </w:p>
        </w:tc>
        <w:tc>
          <w:tcPr>
            <w:tcW w:w="1559" w:type="dxa"/>
            <w:tcBorders>
              <w:top w:val="single" w:sz="4" w:space="0" w:color="auto"/>
              <w:left w:val="nil"/>
              <w:bottom w:val="single" w:sz="4" w:space="0" w:color="auto"/>
              <w:right w:val="single" w:sz="4" w:space="0" w:color="auto"/>
            </w:tcBorders>
            <w:shd w:val="clear" w:color="auto" w:fill="auto"/>
          </w:tcPr>
          <w:p w14:paraId="0980B702" w14:textId="1197B532"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On-going</w:t>
            </w:r>
          </w:p>
        </w:tc>
      </w:tr>
      <w:tr w:rsidR="00B31AFF" w14:paraId="6E0310F0" w14:textId="77777777" w:rsidTr="00CE0C07">
        <w:trPr>
          <w:trHeight w:val="167"/>
        </w:trPr>
        <w:tc>
          <w:tcPr>
            <w:tcW w:w="1805" w:type="dxa"/>
            <w:tcBorders>
              <w:top w:val="nil"/>
              <w:left w:val="single" w:sz="4" w:space="0" w:color="auto"/>
              <w:bottom w:val="single" w:sz="4" w:space="0" w:color="auto"/>
              <w:right w:val="single" w:sz="4" w:space="0" w:color="auto"/>
            </w:tcBorders>
            <w:shd w:val="clear" w:color="auto" w:fill="auto"/>
          </w:tcPr>
          <w:p w14:paraId="75A503F4" w14:textId="040F0A52"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7326/FU/NE</w:t>
            </w:r>
          </w:p>
        </w:tc>
        <w:tc>
          <w:tcPr>
            <w:tcW w:w="2159" w:type="dxa"/>
            <w:tcBorders>
              <w:top w:val="nil"/>
              <w:left w:val="nil"/>
              <w:bottom w:val="single" w:sz="4" w:space="0" w:color="auto"/>
              <w:right w:val="single" w:sz="4" w:space="0" w:color="auto"/>
            </w:tcBorders>
            <w:shd w:val="clear" w:color="auto" w:fill="auto"/>
          </w:tcPr>
          <w:p w14:paraId="5695ABAA" w14:textId="500BA662"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Linton Springs House </w:t>
            </w:r>
            <w:proofErr w:type="spellStart"/>
            <w:r>
              <w:rPr>
                <w:rFonts w:ascii="Calibri" w:hAnsi="Calibri" w:cs="Calibri"/>
                <w:color w:val="000000"/>
              </w:rPr>
              <w:t>Sicklinghall</w:t>
            </w:r>
            <w:proofErr w:type="spellEnd"/>
            <w:r>
              <w:rPr>
                <w:rFonts w:ascii="Calibri" w:hAnsi="Calibri" w:cs="Calibri"/>
                <w:color w:val="000000"/>
              </w:rPr>
              <w:t xml:space="preserve"> Road</w:t>
            </w:r>
          </w:p>
        </w:tc>
        <w:tc>
          <w:tcPr>
            <w:tcW w:w="5245" w:type="dxa"/>
            <w:tcBorders>
              <w:top w:val="single" w:sz="4" w:space="0" w:color="auto"/>
              <w:left w:val="nil"/>
              <w:bottom w:val="single" w:sz="4" w:space="0" w:color="auto"/>
              <w:right w:val="single" w:sz="4" w:space="0" w:color="000000"/>
            </w:tcBorders>
            <w:shd w:val="clear" w:color="auto" w:fill="auto"/>
          </w:tcPr>
          <w:p w14:paraId="46E774B2" w14:textId="69FAD916"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ingle storey rear extension to replace existing.</w:t>
            </w:r>
          </w:p>
        </w:tc>
        <w:tc>
          <w:tcPr>
            <w:tcW w:w="1559" w:type="dxa"/>
            <w:tcBorders>
              <w:top w:val="nil"/>
              <w:left w:val="nil"/>
              <w:bottom w:val="single" w:sz="4" w:space="0" w:color="auto"/>
              <w:right w:val="single" w:sz="4" w:space="0" w:color="auto"/>
            </w:tcBorders>
            <w:shd w:val="clear" w:color="auto" w:fill="auto"/>
          </w:tcPr>
          <w:p w14:paraId="3874A5A2" w14:textId="576718E0"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pproved</w:t>
            </w:r>
          </w:p>
        </w:tc>
      </w:tr>
      <w:tr w:rsidR="00B31AFF" w14:paraId="4D3CC60D" w14:textId="77777777" w:rsidTr="00080A4C">
        <w:trPr>
          <w:trHeight w:val="167"/>
        </w:trPr>
        <w:tc>
          <w:tcPr>
            <w:tcW w:w="1805" w:type="dxa"/>
            <w:tcBorders>
              <w:top w:val="nil"/>
              <w:left w:val="single" w:sz="4" w:space="0" w:color="auto"/>
              <w:bottom w:val="single" w:sz="4" w:space="0" w:color="auto"/>
              <w:right w:val="single" w:sz="4" w:space="0" w:color="auto"/>
            </w:tcBorders>
            <w:shd w:val="clear" w:color="auto" w:fill="auto"/>
          </w:tcPr>
          <w:p w14:paraId="610FA18C" w14:textId="29323B31"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6702/FU/NE</w:t>
            </w:r>
          </w:p>
        </w:tc>
        <w:tc>
          <w:tcPr>
            <w:tcW w:w="2159" w:type="dxa"/>
            <w:tcBorders>
              <w:top w:val="nil"/>
              <w:left w:val="nil"/>
              <w:bottom w:val="single" w:sz="4" w:space="0" w:color="auto"/>
              <w:right w:val="single" w:sz="4" w:space="0" w:color="auto"/>
            </w:tcBorders>
            <w:shd w:val="clear" w:color="auto" w:fill="auto"/>
          </w:tcPr>
          <w:p w14:paraId="2FB55B4A" w14:textId="07159D46"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College Barn College Farm Lane Linton</w:t>
            </w:r>
          </w:p>
        </w:tc>
        <w:tc>
          <w:tcPr>
            <w:tcW w:w="5245" w:type="dxa"/>
            <w:tcBorders>
              <w:top w:val="single" w:sz="4" w:space="0" w:color="auto"/>
              <w:left w:val="nil"/>
              <w:bottom w:val="single" w:sz="4" w:space="0" w:color="auto"/>
              <w:right w:val="single" w:sz="4" w:space="0" w:color="000000"/>
            </w:tcBorders>
            <w:shd w:val="clear" w:color="auto" w:fill="auto"/>
          </w:tcPr>
          <w:p w14:paraId="5B7C0125" w14:textId="633F2B11"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New porch to front; two new dormer windows to rear; new first floor windows to rear and new roof light to side</w:t>
            </w:r>
          </w:p>
        </w:tc>
        <w:tc>
          <w:tcPr>
            <w:tcW w:w="1559" w:type="dxa"/>
            <w:tcBorders>
              <w:top w:val="nil"/>
              <w:left w:val="nil"/>
              <w:bottom w:val="single" w:sz="4" w:space="0" w:color="auto"/>
              <w:right w:val="single" w:sz="4" w:space="0" w:color="auto"/>
            </w:tcBorders>
            <w:shd w:val="clear" w:color="auto" w:fill="auto"/>
          </w:tcPr>
          <w:p w14:paraId="3F44CB6C" w14:textId="09642490"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pproved</w:t>
            </w:r>
          </w:p>
        </w:tc>
      </w:tr>
      <w:tr w:rsidR="00B31AFF" w14:paraId="2EB0141F" w14:textId="77777777" w:rsidTr="00080A4C">
        <w:trPr>
          <w:trHeight w:val="167"/>
        </w:trPr>
        <w:tc>
          <w:tcPr>
            <w:tcW w:w="1805" w:type="dxa"/>
            <w:tcBorders>
              <w:top w:val="nil"/>
              <w:left w:val="single" w:sz="4" w:space="0" w:color="auto"/>
              <w:bottom w:val="single" w:sz="4" w:space="0" w:color="auto"/>
              <w:right w:val="single" w:sz="4" w:space="0" w:color="auto"/>
            </w:tcBorders>
            <w:shd w:val="clear" w:color="auto" w:fill="auto"/>
          </w:tcPr>
          <w:p w14:paraId="2F86B611" w14:textId="61DB65AD"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6730/FU/NE</w:t>
            </w:r>
          </w:p>
        </w:tc>
        <w:tc>
          <w:tcPr>
            <w:tcW w:w="2159" w:type="dxa"/>
            <w:tcBorders>
              <w:top w:val="nil"/>
              <w:left w:val="nil"/>
              <w:bottom w:val="single" w:sz="4" w:space="0" w:color="auto"/>
              <w:right w:val="single" w:sz="4" w:space="0" w:color="auto"/>
            </w:tcBorders>
            <w:shd w:val="clear" w:color="auto" w:fill="auto"/>
          </w:tcPr>
          <w:p w14:paraId="5E037FBE" w14:textId="38D894FC"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The Gems Muddy Lane Linton</w:t>
            </w:r>
          </w:p>
        </w:tc>
        <w:tc>
          <w:tcPr>
            <w:tcW w:w="5245" w:type="dxa"/>
            <w:tcBorders>
              <w:top w:val="single" w:sz="4" w:space="0" w:color="auto"/>
              <w:left w:val="nil"/>
              <w:bottom w:val="single" w:sz="4" w:space="0" w:color="auto"/>
              <w:right w:val="single" w:sz="4" w:space="0" w:color="auto"/>
            </w:tcBorders>
            <w:shd w:val="clear" w:color="auto" w:fill="auto"/>
          </w:tcPr>
          <w:p w14:paraId="4748867F" w14:textId="67D85A0A"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Two storey extension to front/side, incorporating double </w:t>
            </w:r>
            <w:proofErr w:type="gramStart"/>
            <w:r>
              <w:rPr>
                <w:rFonts w:ascii="Calibri" w:hAnsi="Calibri" w:cs="Calibri"/>
                <w:color w:val="000000"/>
              </w:rPr>
              <w:t>garage;</w:t>
            </w:r>
            <w:proofErr w:type="gramEnd"/>
            <w:r>
              <w:rPr>
                <w:rFonts w:ascii="Calibri" w:hAnsi="Calibri" w:cs="Calibri"/>
                <w:color w:val="000000"/>
              </w:rPr>
              <w:t xml:space="preserve"> new window to side at first floor</w:t>
            </w:r>
          </w:p>
        </w:tc>
        <w:tc>
          <w:tcPr>
            <w:tcW w:w="1559" w:type="dxa"/>
            <w:tcBorders>
              <w:top w:val="nil"/>
              <w:left w:val="nil"/>
              <w:bottom w:val="single" w:sz="4" w:space="0" w:color="auto"/>
              <w:right w:val="single" w:sz="4" w:space="0" w:color="auto"/>
            </w:tcBorders>
            <w:shd w:val="clear" w:color="auto" w:fill="auto"/>
          </w:tcPr>
          <w:p w14:paraId="445C943F" w14:textId="7203314F"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pproved, LCC did not accept our concerns.</w:t>
            </w:r>
          </w:p>
        </w:tc>
      </w:tr>
      <w:tr w:rsidR="00B31AFF" w14:paraId="7A590076" w14:textId="77777777" w:rsidTr="00080A4C">
        <w:trPr>
          <w:trHeight w:val="167"/>
        </w:trPr>
        <w:tc>
          <w:tcPr>
            <w:tcW w:w="1805" w:type="dxa"/>
            <w:tcBorders>
              <w:top w:val="nil"/>
              <w:left w:val="single" w:sz="4" w:space="0" w:color="auto"/>
              <w:bottom w:val="single" w:sz="4" w:space="0" w:color="auto"/>
              <w:right w:val="single" w:sz="4" w:space="0" w:color="auto"/>
            </w:tcBorders>
            <w:shd w:val="clear" w:color="auto" w:fill="auto"/>
          </w:tcPr>
          <w:p w14:paraId="3400BDEF" w14:textId="7F879151"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6802/FU/NE</w:t>
            </w:r>
          </w:p>
        </w:tc>
        <w:tc>
          <w:tcPr>
            <w:tcW w:w="2159" w:type="dxa"/>
            <w:tcBorders>
              <w:top w:val="nil"/>
              <w:left w:val="nil"/>
              <w:bottom w:val="single" w:sz="4" w:space="0" w:color="auto"/>
              <w:right w:val="single" w:sz="4" w:space="0" w:color="auto"/>
            </w:tcBorders>
            <w:shd w:val="clear" w:color="auto" w:fill="auto"/>
          </w:tcPr>
          <w:p w14:paraId="1B83370B" w14:textId="0EDEC6BE"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Willow Cottage Crabtree Green Collingham</w:t>
            </w:r>
          </w:p>
        </w:tc>
        <w:tc>
          <w:tcPr>
            <w:tcW w:w="5245" w:type="dxa"/>
            <w:tcBorders>
              <w:top w:val="single" w:sz="4" w:space="0" w:color="auto"/>
              <w:left w:val="nil"/>
              <w:bottom w:val="single" w:sz="4" w:space="0" w:color="auto"/>
              <w:right w:val="single" w:sz="4" w:space="0" w:color="000000"/>
            </w:tcBorders>
            <w:shd w:val="clear" w:color="auto" w:fill="auto"/>
          </w:tcPr>
          <w:p w14:paraId="13E363D6" w14:textId="137B134F"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Demolition of existing detached house and construction of new detached house with integral double garage including widening of existing vehicle access and addition of new vehicle access. </w:t>
            </w:r>
          </w:p>
        </w:tc>
        <w:tc>
          <w:tcPr>
            <w:tcW w:w="1559" w:type="dxa"/>
            <w:tcBorders>
              <w:top w:val="nil"/>
              <w:left w:val="nil"/>
              <w:bottom w:val="single" w:sz="4" w:space="0" w:color="auto"/>
              <w:right w:val="single" w:sz="4" w:space="0" w:color="auto"/>
            </w:tcBorders>
            <w:shd w:val="clear" w:color="auto" w:fill="auto"/>
          </w:tcPr>
          <w:p w14:paraId="1579BD1F" w14:textId="73A07E96"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B31AFF" w14:paraId="5F013BC5" w14:textId="77777777" w:rsidTr="00080A4C">
        <w:trPr>
          <w:trHeight w:val="167"/>
        </w:trPr>
        <w:tc>
          <w:tcPr>
            <w:tcW w:w="1805" w:type="dxa"/>
            <w:tcBorders>
              <w:top w:val="nil"/>
              <w:left w:val="single" w:sz="4" w:space="0" w:color="auto"/>
              <w:bottom w:val="single" w:sz="4" w:space="0" w:color="auto"/>
              <w:right w:val="single" w:sz="4" w:space="0" w:color="auto"/>
            </w:tcBorders>
            <w:shd w:val="clear" w:color="auto" w:fill="auto"/>
          </w:tcPr>
          <w:p w14:paraId="4373A388" w14:textId="6F2525DE"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7574/FU/NE</w:t>
            </w:r>
          </w:p>
        </w:tc>
        <w:tc>
          <w:tcPr>
            <w:tcW w:w="2159" w:type="dxa"/>
            <w:tcBorders>
              <w:top w:val="nil"/>
              <w:left w:val="nil"/>
              <w:bottom w:val="single" w:sz="4" w:space="0" w:color="auto"/>
              <w:right w:val="single" w:sz="4" w:space="0" w:color="auto"/>
            </w:tcBorders>
            <w:shd w:val="clear" w:color="auto" w:fill="auto"/>
          </w:tcPr>
          <w:p w14:paraId="46556B34" w14:textId="7F2AACB5"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Highfield House Trip Garth Linton</w:t>
            </w:r>
          </w:p>
        </w:tc>
        <w:tc>
          <w:tcPr>
            <w:tcW w:w="5245" w:type="dxa"/>
            <w:tcBorders>
              <w:top w:val="single" w:sz="4" w:space="0" w:color="auto"/>
              <w:left w:val="nil"/>
              <w:bottom w:val="single" w:sz="4" w:space="0" w:color="auto"/>
              <w:right w:val="single" w:sz="4" w:space="0" w:color="000000"/>
            </w:tcBorders>
            <w:shd w:val="clear" w:color="auto" w:fill="auto"/>
          </w:tcPr>
          <w:p w14:paraId="55FE78B7" w14:textId="23308DB9" w:rsidR="00B31AFF" w:rsidRPr="00474E1F" w:rsidRDefault="00B31AFF" w:rsidP="00B31AFF">
            <w:pPr>
              <w:autoSpaceDE w:val="0"/>
              <w:autoSpaceDN w:val="0"/>
              <w:adjustRightInd w:val="0"/>
              <w:spacing w:line="256" w:lineRule="auto"/>
              <w:rPr>
                <w:rFonts w:ascii="Calibri" w:hAnsi="Calibri" w:cs="Calibri"/>
                <w:color w:val="000000"/>
              </w:rPr>
            </w:pPr>
            <w:r>
              <w:rPr>
                <w:rFonts w:ascii="Calibri" w:hAnsi="Calibri" w:cs="Calibri"/>
                <w:color w:val="000000"/>
              </w:rPr>
              <w:t>Alterations including single storey front/side extension with feature glazing to rear; creation of new first floor incorporating new roof form and raised ridge height; new rooflights to front</w:t>
            </w:r>
          </w:p>
        </w:tc>
        <w:tc>
          <w:tcPr>
            <w:tcW w:w="1559" w:type="dxa"/>
            <w:tcBorders>
              <w:top w:val="nil"/>
              <w:left w:val="nil"/>
              <w:bottom w:val="single" w:sz="4" w:space="0" w:color="auto"/>
              <w:right w:val="single" w:sz="4" w:space="0" w:color="auto"/>
            </w:tcBorders>
            <w:shd w:val="clear" w:color="auto" w:fill="auto"/>
          </w:tcPr>
          <w:p w14:paraId="1E69E19E" w14:textId="18B9B053"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B31AFF" w14:paraId="05CF34D3" w14:textId="77777777" w:rsidTr="00080A4C">
        <w:trPr>
          <w:trHeight w:val="167"/>
        </w:trPr>
        <w:tc>
          <w:tcPr>
            <w:tcW w:w="1805" w:type="dxa"/>
            <w:tcBorders>
              <w:top w:val="nil"/>
              <w:left w:val="single" w:sz="4" w:space="0" w:color="auto"/>
              <w:bottom w:val="single" w:sz="4" w:space="0" w:color="auto"/>
              <w:right w:val="single" w:sz="4" w:space="0" w:color="auto"/>
            </w:tcBorders>
            <w:shd w:val="clear" w:color="auto" w:fill="auto"/>
          </w:tcPr>
          <w:p w14:paraId="10A2A5DD" w14:textId="26AE29E2"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6952/FU/NE</w:t>
            </w:r>
          </w:p>
        </w:tc>
        <w:tc>
          <w:tcPr>
            <w:tcW w:w="2159" w:type="dxa"/>
            <w:tcBorders>
              <w:top w:val="nil"/>
              <w:left w:val="nil"/>
              <w:bottom w:val="single" w:sz="4" w:space="0" w:color="auto"/>
              <w:right w:val="single" w:sz="4" w:space="0" w:color="auto"/>
            </w:tcBorders>
            <w:shd w:val="clear" w:color="auto" w:fill="auto"/>
          </w:tcPr>
          <w:p w14:paraId="4AC1B832" w14:textId="028992C1"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Wharfe Ghyll Linton Common Linton</w:t>
            </w:r>
          </w:p>
        </w:tc>
        <w:tc>
          <w:tcPr>
            <w:tcW w:w="5245" w:type="dxa"/>
            <w:tcBorders>
              <w:top w:val="single" w:sz="4" w:space="0" w:color="auto"/>
              <w:left w:val="nil"/>
              <w:bottom w:val="single" w:sz="4" w:space="0" w:color="auto"/>
              <w:right w:val="single" w:sz="4" w:space="0" w:color="000000"/>
            </w:tcBorders>
            <w:shd w:val="clear" w:color="auto" w:fill="auto"/>
          </w:tcPr>
          <w:p w14:paraId="04C436C0" w14:textId="72CFACCF"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Laying out of driveway, soft landscaping, off-street </w:t>
            </w:r>
            <w:proofErr w:type="gramStart"/>
            <w:r>
              <w:rPr>
                <w:rFonts w:ascii="Calibri" w:hAnsi="Calibri" w:cs="Calibri"/>
                <w:color w:val="000000"/>
              </w:rPr>
              <w:t>parking</w:t>
            </w:r>
            <w:proofErr w:type="gramEnd"/>
            <w:r>
              <w:rPr>
                <w:rFonts w:ascii="Calibri" w:hAnsi="Calibri" w:cs="Calibri"/>
                <w:color w:val="000000"/>
              </w:rPr>
              <w:t xml:space="preserve"> and new access to Common Lane.</w:t>
            </w:r>
            <w:r>
              <w:rPr>
                <w:rFonts w:ascii="Calibri" w:hAnsi="Calibri" w:cs="Calibri"/>
                <w:color w:val="FF0000"/>
              </w:rPr>
              <w:t xml:space="preserve"> Objections by PC, Highways and Landscape.</w:t>
            </w:r>
          </w:p>
        </w:tc>
        <w:tc>
          <w:tcPr>
            <w:tcW w:w="1559" w:type="dxa"/>
            <w:tcBorders>
              <w:top w:val="nil"/>
              <w:left w:val="nil"/>
              <w:bottom w:val="single" w:sz="4" w:space="0" w:color="auto"/>
              <w:right w:val="single" w:sz="4" w:space="0" w:color="auto"/>
            </w:tcBorders>
            <w:shd w:val="clear" w:color="auto" w:fill="auto"/>
          </w:tcPr>
          <w:p w14:paraId="76751C65" w14:textId="242571F8"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B31AFF" w14:paraId="15F10B87" w14:textId="77777777" w:rsidTr="00080A4C">
        <w:trPr>
          <w:trHeight w:val="167"/>
        </w:trPr>
        <w:tc>
          <w:tcPr>
            <w:tcW w:w="1805" w:type="dxa"/>
            <w:tcBorders>
              <w:top w:val="nil"/>
              <w:left w:val="single" w:sz="4" w:space="0" w:color="auto"/>
              <w:bottom w:val="single" w:sz="4" w:space="0" w:color="auto"/>
              <w:right w:val="single" w:sz="4" w:space="0" w:color="auto"/>
            </w:tcBorders>
            <w:shd w:val="clear" w:color="auto" w:fill="auto"/>
          </w:tcPr>
          <w:p w14:paraId="27C1CE24" w14:textId="4B920FBC"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lastRenderedPageBreak/>
              <w:t>23/06673/FU/NE</w:t>
            </w:r>
          </w:p>
        </w:tc>
        <w:tc>
          <w:tcPr>
            <w:tcW w:w="2159" w:type="dxa"/>
            <w:tcBorders>
              <w:top w:val="nil"/>
              <w:left w:val="nil"/>
              <w:bottom w:val="single" w:sz="4" w:space="0" w:color="auto"/>
              <w:right w:val="single" w:sz="4" w:space="0" w:color="auto"/>
            </w:tcBorders>
            <w:shd w:val="clear" w:color="auto" w:fill="auto"/>
          </w:tcPr>
          <w:p w14:paraId="510E02EF" w14:textId="3D727491"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48 </w:t>
            </w:r>
            <w:proofErr w:type="spellStart"/>
            <w:r>
              <w:rPr>
                <w:rFonts w:ascii="Calibri" w:hAnsi="Calibri" w:cs="Calibri"/>
                <w:color w:val="000000"/>
              </w:rPr>
              <w:t>Millbeck</w:t>
            </w:r>
            <w:proofErr w:type="spellEnd"/>
            <w:r>
              <w:rPr>
                <w:rFonts w:ascii="Calibri" w:hAnsi="Calibri" w:cs="Calibri"/>
                <w:color w:val="000000"/>
              </w:rPr>
              <w:t xml:space="preserve"> Green Collingham</w:t>
            </w:r>
          </w:p>
        </w:tc>
        <w:tc>
          <w:tcPr>
            <w:tcW w:w="5245" w:type="dxa"/>
            <w:tcBorders>
              <w:top w:val="single" w:sz="4" w:space="0" w:color="auto"/>
              <w:left w:val="nil"/>
              <w:bottom w:val="single" w:sz="4" w:space="0" w:color="auto"/>
              <w:right w:val="single" w:sz="4" w:space="0" w:color="auto"/>
            </w:tcBorders>
            <w:shd w:val="clear" w:color="auto" w:fill="auto"/>
          </w:tcPr>
          <w:p w14:paraId="21936C15" w14:textId="6AEEAD46"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New gates front</w:t>
            </w:r>
          </w:p>
        </w:tc>
        <w:tc>
          <w:tcPr>
            <w:tcW w:w="1559" w:type="dxa"/>
            <w:tcBorders>
              <w:top w:val="nil"/>
              <w:left w:val="nil"/>
              <w:bottom w:val="single" w:sz="4" w:space="0" w:color="auto"/>
              <w:right w:val="single" w:sz="4" w:space="0" w:color="auto"/>
            </w:tcBorders>
            <w:shd w:val="clear" w:color="auto" w:fill="auto"/>
          </w:tcPr>
          <w:p w14:paraId="2FA632A1" w14:textId="617A4506" w:rsidR="00B31AFF" w:rsidRDefault="00B31AFF" w:rsidP="00B31AFF">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B31AFF" w14:paraId="6DB25B02" w14:textId="77777777" w:rsidTr="00080A4C">
        <w:trPr>
          <w:trHeight w:val="167"/>
        </w:trPr>
        <w:tc>
          <w:tcPr>
            <w:tcW w:w="1805" w:type="dxa"/>
            <w:tcBorders>
              <w:top w:val="nil"/>
              <w:left w:val="single" w:sz="4" w:space="0" w:color="auto"/>
              <w:bottom w:val="single" w:sz="4" w:space="0" w:color="auto"/>
              <w:right w:val="single" w:sz="4" w:space="0" w:color="auto"/>
            </w:tcBorders>
            <w:shd w:val="clear" w:color="auto" w:fill="auto"/>
          </w:tcPr>
          <w:p w14:paraId="1276971F" w14:textId="2AB6D4EB" w:rsidR="00B31AFF" w:rsidRDefault="00B31AFF" w:rsidP="00B31AFF">
            <w:pPr>
              <w:autoSpaceDE w:val="0"/>
              <w:autoSpaceDN w:val="0"/>
              <w:adjustRightInd w:val="0"/>
              <w:spacing w:line="256" w:lineRule="auto"/>
              <w:rPr>
                <w:rFonts w:ascii="Calibri" w:hAnsi="Calibri" w:cs="Calibri"/>
                <w:color w:val="000000"/>
              </w:rPr>
            </w:pPr>
            <w:r>
              <w:rPr>
                <w:rFonts w:ascii="Calibri" w:hAnsi="Calibri" w:cs="Calibri"/>
                <w:color w:val="000000"/>
              </w:rPr>
              <w:t>21/05525/COND</w:t>
            </w:r>
          </w:p>
        </w:tc>
        <w:tc>
          <w:tcPr>
            <w:tcW w:w="2159" w:type="dxa"/>
            <w:tcBorders>
              <w:top w:val="nil"/>
              <w:left w:val="nil"/>
              <w:bottom w:val="single" w:sz="4" w:space="0" w:color="auto"/>
              <w:right w:val="single" w:sz="4" w:space="0" w:color="auto"/>
            </w:tcBorders>
            <w:shd w:val="clear" w:color="000000" w:fill="FFFFFF"/>
          </w:tcPr>
          <w:p w14:paraId="6A904737" w14:textId="4312F7C3" w:rsidR="00B31AFF" w:rsidRDefault="00B31AFF" w:rsidP="00B31AFF">
            <w:pPr>
              <w:autoSpaceDE w:val="0"/>
              <w:autoSpaceDN w:val="0"/>
              <w:adjustRightInd w:val="0"/>
              <w:spacing w:line="256" w:lineRule="auto"/>
              <w:rPr>
                <w:rFonts w:ascii="Calibri" w:hAnsi="Calibri" w:cs="Calibri"/>
                <w:color w:val="000000"/>
              </w:rPr>
            </w:pPr>
            <w:r>
              <w:rPr>
                <w:rFonts w:ascii="Calibri" w:hAnsi="Calibri" w:cs="Calibri"/>
                <w:color w:val="000000"/>
              </w:rPr>
              <w:t>Ridge Meadows Northgate Lane/</w:t>
            </w:r>
            <w:proofErr w:type="spellStart"/>
            <w:r>
              <w:rPr>
                <w:rFonts w:ascii="Calibri" w:hAnsi="Calibri" w:cs="Calibri"/>
                <w:color w:val="000000"/>
              </w:rPr>
              <w:t>Tibgarth</w:t>
            </w:r>
            <w:proofErr w:type="spellEnd"/>
            <w:r>
              <w:rPr>
                <w:rFonts w:ascii="Calibri" w:hAnsi="Calibri" w:cs="Calibri"/>
                <w:color w:val="000000"/>
              </w:rPr>
              <w:t xml:space="preserve"> Linton</w:t>
            </w:r>
          </w:p>
        </w:tc>
        <w:tc>
          <w:tcPr>
            <w:tcW w:w="5245" w:type="dxa"/>
            <w:tcBorders>
              <w:top w:val="single" w:sz="4" w:space="0" w:color="auto"/>
              <w:left w:val="nil"/>
              <w:bottom w:val="single" w:sz="4" w:space="0" w:color="auto"/>
              <w:right w:val="single" w:sz="4" w:space="0" w:color="000000"/>
            </w:tcBorders>
            <w:shd w:val="clear" w:color="auto" w:fill="auto"/>
          </w:tcPr>
          <w:p w14:paraId="3C0909B5" w14:textId="49B7DD1D" w:rsidR="00B31AFF" w:rsidRDefault="00B31AFF" w:rsidP="00B31AFF">
            <w:pPr>
              <w:autoSpaceDE w:val="0"/>
              <w:autoSpaceDN w:val="0"/>
              <w:adjustRightInd w:val="0"/>
              <w:spacing w:line="256" w:lineRule="auto"/>
              <w:rPr>
                <w:rFonts w:ascii="Calibri" w:hAnsi="Calibri" w:cs="Calibri"/>
              </w:rPr>
            </w:pPr>
            <w:r>
              <w:rPr>
                <w:rFonts w:ascii="Calibri" w:hAnsi="Calibri" w:cs="Calibri"/>
              </w:rPr>
              <w:t>Discharge of conditions related to development of 25 houses.</w:t>
            </w:r>
            <w:r>
              <w:rPr>
                <w:rFonts w:ascii="Calibri" w:hAnsi="Calibri" w:cs="Calibri"/>
              </w:rPr>
              <w:br/>
              <w:t>Flood Risk Management approval granted Dec 23.</w:t>
            </w:r>
            <w:r>
              <w:rPr>
                <w:rFonts w:ascii="Calibri" w:hAnsi="Calibri" w:cs="Calibri"/>
              </w:rPr>
              <w:br/>
              <w:t>Will seek meeting with Kebbell and or LCC to discuss construction methods and access.</w:t>
            </w:r>
            <w:r>
              <w:rPr>
                <w:rFonts w:ascii="Calibri" w:hAnsi="Calibri" w:cs="Calibri"/>
              </w:rPr>
              <w:br/>
            </w:r>
            <w:r>
              <w:rPr>
                <w:rFonts w:ascii="Calibri" w:hAnsi="Calibri" w:cs="Calibri"/>
                <w:color w:val="FF0000"/>
              </w:rPr>
              <w:t>New information provided end Jan covers many of the issues raised.</w:t>
            </w:r>
          </w:p>
        </w:tc>
        <w:tc>
          <w:tcPr>
            <w:tcW w:w="1559" w:type="dxa"/>
            <w:tcBorders>
              <w:top w:val="nil"/>
              <w:left w:val="nil"/>
              <w:bottom w:val="single" w:sz="4" w:space="0" w:color="auto"/>
              <w:right w:val="single" w:sz="4" w:space="0" w:color="auto"/>
            </w:tcBorders>
            <w:shd w:val="clear" w:color="auto" w:fill="auto"/>
          </w:tcPr>
          <w:p w14:paraId="41C640D7" w14:textId="2DAA833E" w:rsidR="00B31AFF" w:rsidRDefault="00B31AFF" w:rsidP="00B31AFF">
            <w:pPr>
              <w:autoSpaceDE w:val="0"/>
              <w:autoSpaceDN w:val="0"/>
              <w:adjustRightInd w:val="0"/>
              <w:spacing w:line="256" w:lineRule="auto"/>
              <w:rPr>
                <w:rFonts w:ascii="Calibri" w:hAnsi="Calibri" w:cs="Calibri"/>
                <w:color w:val="000000"/>
              </w:rPr>
            </w:pPr>
            <w:r>
              <w:rPr>
                <w:rFonts w:ascii="Calibri" w:hAnsi="Calibri" w:cs="Calibri"/>
                <w:color w:val="000000"/>
              </w:rPr>
              <w:t>Still pending</w:t>
            </w:r>
          </w:p>
        </w:tc>
      </w:tr>
    </w:tbl>
    <w:p w14:paraId="70CA3069" w14:textId="77777777" w:rsidR="00E61436" w:rsidRDefault="00E61436" w:rsidP="00F920FF">
      <w:pPr>
        <w:rPr>
          <w:rFonts w:ascii="Calibri" w:eastAsia="Calibri" w:hAnsi="Calibri" w:cs="Calibri"/>
          <w:b/>
          <w:bCs/>
          <w:color w:val="000000"/>
          <w:sz w:val="28"/>
          <w:szCs w:val="28"/>
        </w:rPr>
      </w:pPr>
    </w:p>
    <w:p w14:paraId="4529C2B1" w14:textId="77777777" w:rsidR="00677F5E" w:rsidRDefault="00677F5E" w:rsidP="00F920FF">
      <w:pPr>
        <w:rPr>
          <w:rFonts w:ascii="Calibri" w:eastAsia="Calibri" w:hAnsi="Calibri" w:cs="Calibri"/>
          <w:b/>
          <w:bCs/>
          <w:color w:val="000000"/>
          <w:sz w:val="28"/>
          <w:szCs w:val="28"/>
        </w:rPr>
      </w:pPr>
    </w:p>
    <w:tbl>
      <w:tblPr>
        <w:tblW w:w="10980" w:type="dxa"/>
        <w:tblInd w:w="-6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769"/>
        <w:gridCol w:w="1555"/>
        <w:gridCol w:w="2976"/>
        <w:gridCol w:w="4680"/>
      </w:tblGrid>
      <w:tr w:rsidR="00380D47" w14:paraId="60FE0AE1" w14:textId="77777777" w:rsidTr="006D21CB">
        <w:trPr>
          <w:trHeight w:val="91"/>
        </w:trPr>
        <w:tc>
          <w:tcPr>
            <w:tcW w:w="10980" w:type="dxa"/>
            <w:gridSpan w:val="4"/>
            <w:hideMark/>
          </w:tcPr>
          <w:p w14:paraId="27436ECA" w14:textId="0A071845" w:rsidR="00380D47" w:rsidRDefault="00380D47"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 xml:space="preserve">Applications </w:t>
            </w:r>
            <w:r w:rsidR="00B31AFF">
              <w:rPr>
                <w:rFonts w:ascii="Arial" w:eastAsia="Calibri" w:hAnsi="Arial" w:cs="Arial"/>
                <w:b/>
                <w:bCs/>
                <w:color w:val="000000"/>
                <w:sz w:val="20"/>
                <w:szCs w:val="20"/>
              </w:rPr>
              <w:t>January 24</w:t>
            </w:r>
          </w:p>
        </w:tc>
      </w:tr>
      <w:tr w:rsidR="00380D47" w14:paraId="1EC965B0" w14:textId="77777777" w:rsidTr="00BC5669">
        <w:trPr>
          <w:trHeight w:val="166"/>
        </w:trPr>
        <w:tc>
          <w:tcPr>
            <w:tcW w:w="1769" w:type="dxa"/>
            <w:hideMark/>
          </w:tcPr>
          <w:p w14:paraId="0CF44F3B" w14:textId="77777777" w:rsidR="00380D47" w:rsidRDefault="00380D47"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pplication Number</w:t>
            </w:r>
          </w:p>
        </w:tc>
        <w:tc>
          <w:tcPr>
            <w:tcW w:w="1555" w:type="dxa"/>
            <w:hideMark/>
          </w:tcPr>
          <w:p w14:paraId="139036B8" w14:textId="77777777" w:rsidR="00380D47" w:rsidRDefault="00380D47"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ddress</w:t>
            </w:r>
          </w:p>
        </w:tc>
        <w:tc>
          <w:tcPr>
            <w:tcW w:w="2976" w:type="dxa"/>
            <w:hideMark/>
          </w:tcPr>
          <w:p w14:paraId="1E8FF1BC" w14:textId="77777777" w:rsidR="00380D47" w:rsidRDefault="00380D47"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Description</w:t>
            </w:r>
          </w:p>
        </w:tc>
        <w:tc>
          <w:tcPr>
            <w:tcW w:w="4680" w:type="dxa"/>
            <w:hideMark/>
          </w:tcPr>
          <w:p w14:paraId="13397851" w14:textId="77777777" w:rsidR="00380D47" w:rsidRDefault="00380D47"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Proposed Comment by PC</w:t>
            </w:r>
          </w:p>
        </w:tc>
      </w:tr>
      <w:tr w:rsidR="0006626E" w14:paraId="0A2BFF51" w14:textId="77777777" w:rsidTr="00BC5669">
        <w:trPr>
          <w:trHeight w:val="357"/>
        </w:trPr>
        <w:tc>
          <w:tcPr>
            <w:tcW w:w="1769" w:type="dxa"/>
            <w:tcBorders>
              <w:top w:val="single" w:sz="4" w:space="0" w:color="auto"/>
              <w:left w:val="single" w:sz="4" w:space="0" w:color="auto"/>
              <w:bottom w:val="single" w:sz="4" w:space="0" w:color="auto"/>
              <w:right w:val="single" w:sz="4" w:space="0" w:color="auto"/>
            </w:tcBorders>
            <w:shd w:val="clear" w:color="auto" w:fill="auto"/>
          </w:tcPr>
          <w:p w14:paraId="2F4ED580" w14:textId="564DE6D0" w:rsidR="0006626E" w:rsidRDefault="0006626E" w:rsidP="0006626E">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3/07403/FU/NE</w:t>
            </w:r>
          </w:p>
        </w:tc>
        <w:tc>
          <w:tcPr>
            <w:tcW w:w="1555" w:type="dxa"/>
            <w:tcBorders>
              <w:top w:val="single" w:sz="4" w:space="0" w:color="auto"/>
              <w:left w:val="nil"/>
              <w:bottom w:val="single" w:sz="4" w:space="0" w:color="auto"/>
              <w:right w:val="single" w:sz="4" w:space="0" w:color="auto"/>
            </w:tcBorders>
            <w:shd w:val="clear" w:color="auto" w:fill="auto"/>
          </w:tcPr>
          <w:p w14:paraId="7E614AB1" w14:textId="059C95E1" w:rsidR="0006626E" w:rsidRDefault="0006626E" w:rsidP="0006626E">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45 </w:t>
            </w:r>
            <w:proofErr w:type="spellStart"/>
            <w:r>
              <w:rPr>
                <w:rFonts w:ascii="Calibri" w:hAnsi="Calibri" w:cs="Calibri"/>
                <w:color w:val="000000"/>
              </w:rPr>
              <w:t>Millbeck</w:t>
            </w:r>
            <w:proofErr w:type="spellEnd"/>
            <w:r>
              <w:rPr>
                <w:rFonts w:ascii="Calibri" w:hAnsi="Calibri" w:cs="Calibri"/>
                <w:color w:val="000000"/>
              </w:rPr>
              <w:t xml:space="preserve"> Green Collingham</w:t>
            </w:r>
          </w:p>
        </w:tc>
        <w:tc>
          <w:tcPr>
            <w:tcW w:w="2976" w:type="dxa"/>
            <w:tcBorders>
              <w:top w:val="single" w:sz="4" w:space="0" w:color="auto"/>
              <w:left w:val="nil"/>
              <w:bottom w:val="single" w:sz="4" w:space="0" w:color="auto"/>
              <w:right w:val="single" w:sz="4" w:space="0" w:color="auto"/>
            </w:tcBorders>
            <w:shd w:val="clear" w:color="auto" w:fill="auto"/>
          </w:tcPr>
          <w:p w14:paraId="757B552B" w14:textId="632E8F49" w:rsidR="0006626E" w:rsidRDefault="0006626E" w:rsidP="0006626E">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lterations including raised roof height and conversion attic to form habitable rooms; two storey front extension; single storey rear extension; three dormer windows to rear</w:t>
            </w:r>
          </w:p>
        </w:tc>
        <w:tc>
          <w:tcPr>
            <w:tcW w:w="4680" w:type="dxa"/>
            <w:tcBorders>
              <w:top w:val="single" w:sz="4" w:space="0" w:color="auto"/>
              <w:left w:val="nil"/>
              <w:bottom w:val="single" w:sz="4" w:space="0" w:color="auto"/>
              <w:right w:val="single" w:sz="4" w:space="0" w:color="auto"/>
            </w:tcBorders>
            <w:shd w:val="clear" w:color="auto" w:fill="auto"/>
          </w:tcPr>
          <w:p w14:paraId="177F4FFB" w14:textId="0C3BC65A" w:rsidR="0006626E" w:rsidRDefault="0006626E" w:rsidP="0006626E">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No comment</w:t>
            </w:r>
          </w:p>
        </w:tc>
      </w:tr>
      <w:tr w:rsidR="0006626E" w14:paraId="58F536E7" w14:textId="77777777" w:rsidTr="00BC5669">
        <w:trPr>
          <w:trHeight w:val="357"/>
        </w:trPr>
        <w:tc>
          <w:tcPr>
            <w:tcW w:w="1769" w:type="dxa"/>
            <w:tcBorders>
              <w:top w:val="nil"/>
              <w:left w:val="single" w:sz="4" w:space="0" w:color="auto"/>
              <w:bottom w:val="single" w:sz="4" w:space="0" w:color="auto"/>
              <w:right w:val="single" w:sz="4" w:space="0" w:color="auto"/>
            </w:tcBorders>
            <w:shd w:val="clear" w:color="auto" w:fill="auto"/>
          </w:tcPr>
          <w:p w14:paraId="377CE4CB" w14:textId="6C353492" w:rsidR="0006626E" w:rsidRDefault="0006626E" w:rsidP="0006626E">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4/00559/FU/NE</w:t>
            </w:r>
          </w:p>
        </w:tc>
        <w:tc>
          <w:tcPr>
            <w:tcW w:w="1555" w:type="dxa"/>
            <w:tcBorders>
              <w:top w:val="nil"/>
              <w:left w:val="nil"/>
              <w:bottom w:val="single" w:sz="4" w:space="0" w:color="auto"/>
              <w:right w:val="single" w:sz="4" w:space="0" w:color="auto"/>
            </w:tcBorders>
            <w:shd w:val="clear" w:color="auto" w:fill="auto"/>
          </w:tcPr>
          <w:p w14:paraId="4D6223B3" w14:textId="502EC8FD" w:rsidR="0006626E" w:rsidRDefault="0006626E" w:rsidP="0006626E">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2 </w:t>
            </w:r>
            <w:proofErr w:type="spellStart"/>
            <w:r>
              <w:rPr>
                <w:rFonts w:ascii="Calibri" w:hAnsi="Calibri" w:cs="Calibri"/>
                <w:color w:val="000000"/>
              </w:rPr>
              <w:t>Millbeck</w:t>
            </w:r>
            <w:proofErr w:type="spellEnd"/>
            <w:r>
              <w:rPr>
                <w:rFonts w:ascii="Calibri" w:hAnsi="Calibri" w:cs="Calibri"/>
                <w:color w:val="000000"/>
              </w:rPr>
              <w:t xml:space="preserve"> Green Collingham</w:t>
            </w:r>
          </w:p>
        </w:tc>
        <w:tc>
          <w:tcPr>
            <w:tcW w:w="2976" w:type="dxa"/>
            <w:tcBorders>
              <w:top w:val="nil"/>
              <w:left w:val="nil"/>
              <w:bottom w:val="single" w:sz="4" w:space="0" w:color="auto"/>
              <w:right w:val="single" w:sz="4" w:space="0" w:color="auto"/>
            </w:tcBorders>
            <w:shd w:val="clear" w:color="auto" w:fill="auto"/>
          </w:tcPr>
          <w:p w14:paraId="49006FB4" w14:textId="2DE166CE" w:rsidR="0006626E" w:rsidRDefault="0006626E" w:rsidP="0006626E">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Erection of Outbuilding to rear</w:t>
            </w:r>
          </w:p>
        </w:tc>
        <w:tc>
          <w:tcPr>
            <w:tcW w:w="4680" w:type="dxa"/>
            <w:tcBorders>
              <w:top w:val="nil"/>
              <w:left w:val="nil"/>
              <w:bottom w:val="single" w:sz="4" w:space="0" w:color="auto"/>
              <w:right w:val="single" w:sz="4" w:space="0" w:color="auto"/>
            </w:tcBorders>
            <w:shd w:val="clear" w:color="auto" w:fill="auto"/>
          </w:tcPr>
          <w:p w14:paraId="30CA38E3" w14:textId="4B32143A" w:rsidR="0006626E" w:rsidRDefault="0006626E" w:rsidP="0006626E">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The boundary of the Conservation Area runs along the beck and the line of the proposed fence is therefore within the Conservation Area. A less visible fence may be more appropriate, together with additional infill planting. We note the applicant has planted some laurel. The Parish Council received a complaint about this planting from a resident who suggested more native species would be more appropriate. A reduced height fence set behind the vegetation may be more appropriate, and possibly this could be painted green.</w:t>
            </w:r>
            <w:r>
              <w:rPr>
                <w:rFonts w:ascii="Calibri" w:hAnsi="Calibri" w:cs="Calibri"/>
                <w:color w:val="000000"/>
              </w:rPr>
              <w:br/>
            </w:r>
            <w:r>
              <w:rPr>
                <w:rFonts w:ascii="Calibri" w:hAnsi="Calibri" w:cs="Calibri"/>
                <w:color w:val="000000"/>
              </w:rPr>
              <w:br/>
              <w:t>For clarity, the fence adjacent to the site is a temporary fence and will be removed once works in the area are completed.</w:t>
            </w:r>
            <w:r>
              <w:rPr>
                <w:rFonts w:ascii="Calibri" w:hAnsi="Calibri" w:cs="Calibri"/>
                <w:color w:val="000000"/>
              </w:rPr>
              <w:br/>
            </w:r>
            <w:r>
              <w:rPr>
                <w:rFonts w:ascii="Calibri" w:hAnsi="Calibri" w:cs="Calibri"/>
                <w:color w:val="000000"/>
              </w:rPr>
              <w:br/>
              <w:t>In summary, the Parish Council objects to the proposed fence on the grounds of unacceptable visual impact within the Conservation Area. The outbuilding however is considered acceptable (outside the Conservation Area, probably is permitted development anyway).</w:t>
            </w:r>
          </w:p>
        </w:tc>
      </w:tr>
      <w:tr w:rsidR="0006626E" w14:paraId="3023587B" w14:textId="77777777" w:rsidTr="00BC5669">
        <w:trPr>
          <w:trHeight w:val="357"/>
        </w:trPr>
        <w:tc>
          <w:tcPr>
            <w:tcW w:w="1769" w:type="dxa"/>
            <w:tcBorders>
              <w:top w:val="nil"/>
              <w:left w:val="single" w:sz="4" w:space="0" w:color="auto"/>
              <w:bottom w:val="single" w:sz="4" w:space="0" w:color="auto"/>
              <w:right w:val="single" w:sz="4" w:space="0" w:color="auto"/>
            </w:tcBorders>
            <w:shd w:val="clear" w:color="auto" w:fill="auto"/>
          </w:tcPr>
          <w:p w14:paraId="4CBC6EFB" w14:textId="7E7799D6" w:rsidR="0006626E" w:rsidRDefault="0006626E" w:rsidP="0006626E">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4/00016/FU/NE</w:t>
            </w:r>
          </w:p>
        </w:tc>
        <w:tc>
          <w:tcPr>
            <w:tcW w:w="1555" w:type="dxa"/>
            <w:tcBorders>
              <w:top w:val="nil"/>
              <w:left w:val="nil"/>
              <w:bottom w:val="single" w:sz="4" w:space="0" w:color="auto"/>
              <w:right w:val="single" w:sz="4" w:space="0" w:color="auto"/>
            </w:tcBorders>
            <w:shd w:val="clear" w:color="auto" w:fill="auto"/>
          </w:tcPr>
          <w:p w14:paraId="73FA8320" w14:textId="4D55A8F8" w:rsidR="0006626E" w:rsidRDefault="0006626E" w:rsidP="0006626E">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Roeselare The Avenue Collingham</w:t>
            </w:r>
          </w:p>
        </w:tc>
        <w:tc>
          <w:tcPr>
            <w:tcW w:w="2976" w:type="dxa"/>
            <w:tcBorders>
              <w:top w:val="nil"/>
              <w:left w:val="nil"/>
              <w:bottom w:val="single" w:sz="4" w:space="0" w:color="auto"/>
              <w:right w:val="single" w:sz="4" w:space="0" w:color="auto"/>
            </w:tcBorders>
            <w:shd w:val="clear" w:color="auto" w:fill="auto"/>
          </w:tcPr>
          <w:p w14:paraId="6C854AB3" w14:textId="6A40003E" w:rsidR="0006626E" w:rsidRDefault="0006626E" w:rsidP="0006626E">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First floor extension and replacement side extension with timber cladding; new glazed entrance to front with steps</w:t>
            </w:r>
          </w:p>
        </w:tc>
        <w:tc>
          <w:tcPr>
            <w:tcW w:w="4680" w:type="dxa"/>
            <w:tcBorders>
              <w:top w:val="nil"/>
              <w:left w:val="nil"/>
              <w:bottom w:val="single" w:sz="4" w:space="0" w:color="auto"/>
              <w:right w:val="single" w:sz="4" w:space="0" w:color="auto"/>
            </w:tcBorders>
            <w:shd w:val="clear" w:color="auto" w:fill="auto"/>
          </w:tcPr>
          <w:p w14:paraId="508F9A68" w14:textId="345635AC" w:rsidR="0006626E" w:rsidRDefault="0006626E" w:rsidP="0006626E">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No comment</w:t>
            </w:r>
          </w:p>
        </w:tc>
      </w:tr>
    </w:tbl>
    <w:p w14:paraId="2E9B2029" w14:textId="77777777" w:rsidR="00677F5E" w:rsidRDefault="00677F5E" w:rsidP="00F920FF">
      <w:pPr>
        <w:rPr>
          <w:rFonts w:ascii="Calibri" w:eastAsia="Calibri" w:hAnsi="Calibri" w:cs="Calibri"/>
          <w:b/>
          <w:bCs/>
          <w:color w:val="000000"/>
          <w:sz w:val="28"/>
          <w:szCs w:val="28"/>
        </w:rPr>
      </w:pPr>
    </w:p>
    <w:p w14:paraId="3E2E3503" w14:textId="77777777" w:rsidR="00B0719C" w:rsidRDefault="00B0719C" w:rsidP="00F920FF">
      <w:pPr>
        <w:rPr>
          <w:rFonts w:ascii="Calibri" w:eastAsia="Calibri" w:hAnsi="Calibri" w:cs="Calibri"/>
          <w:b/>
          <w:bCs/>
          <w:color w:val="000000"/>
          <w:sz w:val="28"/>
          <w:szCs w:val="28"/>
        </w:rPr>
      </w:pPr>
    </w:p>
    <w:p w14:paraId="38146C2C" w14:textId="77777777" w:rsidR="00AD5E6B" w:rsidRDefault="00AD5E6B" w:rsidP="00AD5E6B">
      <w:pPr>
        <w:rPr>
          <w:rFonts w:ascii="Calibri" w:eastAsia="Calibri" w:hAnsi="Calibri" w:cs="Times New Roman"/>
          <w:b/>
        </w:rPr>
      </w:pPr>
      <w:r>
        <w:rPr>
          <w:rFonts w:ascii="Calibri" w:eastAsia="Calibri" w:hAnsi="Calibri" w:cs="Times New Roman"/>
          <w:b/>
        </w:rPr>
        <w:t>Appeals On-going</w:t>
      </w:r>
    </w:p>
    <w:p w14:paraId="614E654C" w14:textId="77777777" w:rsidR="00B0719C" w:rsidRDefault="00B0719C" w:rsidP="00F920FF">
      <w:pPr>
        <w:rPr>
          <w:rFonts w:ascii="Calibri" w:eastAsia="Calibri" w:hAnsi="Calibri" w:cs="Calibri"/>
          <w:b/>
          <w:bCs/>
          <w:color w:val="000000"/>
          <w:sz w:val="28"/>
          <w:szCs w:val="28"/>
        </w:rPr>
      </w:pPr>
    </w:p>
    <w:tbl>
      <w:tblPr>
        <w:tblStyle w:val="TableGrid1"/>
        <w:tblW w:w="10910" w:type="dxa"/>
        <w:tblLook w:val="04A0" w:firstRow="1" w:lastRow="0" w:firstColumn="1" w:lastColumn="0" w:noHBand="0" w:noVBand="1"/>
      </w:tblPr>
      <w:tblGrid>
        <w:gridCol w:w="2698"/>
        <w:gridCol w:w="2072"/>
        <w:gridCol w:w="2416"/>
        <w:gridCol w:w="3724"/>
      </w:tblGrid>
      <w:tr w:rsidR="00B0719C" w14:paraId="5766128E" w14:textId="77777777" w:rsidTr="006D21CB">
        <w:trPr>
          <w:trHeight w:val="600"/>
        </w:trPr>
        <w:tc>
          <w:tcPr>
            <w:tcW w:w="2698" w:type="dxa"/>
            <w:tcBorders>
              <w:top w:val="single" w:sz="4" w:space="0" w:color="auto"/>
              <w:left w:val="single" w:sz="4" w:space="0" w:color="auto"/>
              <w:bottom w:val="single" w:sz="4" w:space="0" w:color="auto"/>
              <w:right w:val="single" w:sz="4" w:space="0" w:color="auto"/>
            </w:tcBorders>
            <w:hideMark/>
          </w:tcPr>
          <w:p w14:paraId="2252B068" w14:textId="77777777" w:rsidR="00B0719C" w:rsidRDefault="00B0719C" w:rsidP="006D21CB">
            <w:pPr>
              <w:rPr>
                <w:rFonts w:ascii="Calibri" w:eastAsia="Calibri" w:hAnsi="Calibri" w:cs="Times New Roman"/>
                <w:b/>
                <w:bCs/>
              </w:rPr>
            </w:pPr>
            <w:r>
              <w:rPr>
                <w:rFonts w:ascii="Calibri" w:eastAsia="Calibri" w:hAnsi="Calibri" w:cs="Times New Roman"/>
                <w:b/>
                <w:bCs/>
              </w:rPr>
              <w:t>Appeal or Application Number</w:t>
            </w:r>
          </w:p>
        </w:tc>
        <w:tc>
          <w:tcPr>
            <w:tcW w:w="2072" w:type="dxa"/>
            <w:tcBorders>
              <w:top w:val="single" w:sz="4" w:space="0" w:color="auto"/>
              <w:left w:val="single" w:sz="4" w:space="0" w:color="auto"/>
              <w:bottom w:val="single" w:sz="4" w:space="0" w:color="auto"/>
              <w:right w:val="single" w:sz="4" w:space="0" w:color="auto"/>
            </w:tcBorders>
            <w:hideMark/>
          </w:tcPr>
          <w:p w14:paraId="59465415" w14:textId="77777777" w:rsidR="00B0719C" w:rsidRDefault="00B0719C" w:rsidP="006D21CB">
            <w:pPr>
              <w:rPr>
                <w:rFonts w:ascii="Calibri" w:eastAsia="Calibri" w:hAnsi="Calibri" w:cs="Times New Roman"/>
                <w:b/>
                <w:bCs/>
              </w:rPr>
            </w:pPr>
            <w:r>
              <w:rPr>
                <w:rFonts w:ascii="Calibri" w:eastAsia="Calibri" w:hAnsi="Calibri" w:cs="Times New Roman"/>
                <w:b/>
                <w:bCs/>
              </w:rPr>
              <w:t>Address</w:t>
            </w:r>
          </w:p>
        </w:tc>
        <w:tc>
          <w:tcPr>
            <w:tcW w:w="2416" w:type="dxa"/>
            <w:tcBorders>
              <w:top w:val="single" w:sz="4" w:space="0" w:color="auto"/>
              <w:left w:val="single" w:sz="4" w:space="0" w:color="auto"/>
              <w:bottom w:val="single" w:sz="4" w:space="0" w:color="auto"/>
              <w:right w:val="single" w:sz="4" w:space="0" w:color="auto"/>
            </w:tcBorders>
            <w:hideMark/>
          </w:tcPr>
          <w:p w14:paraId="7A147C59" w14:textId="77777777" w:rsidR="00B0719C" w:rsidRDefault="00B0719C" w:rsidP="006D21CB">
            <w:pPr>
              <w:rPr>
                <w:rFonts w:ascii="Calibri" w:eastAsia="Calibri" w:hAnsi="Calibri" w:cs="Times New Roman"/>
                <w:b/>
                <w:bCs/>
              </w:rPr>
            </w:pPr>
            <w:r>
              <w:rPr>
                <w:rFonts w:ascii="Calibri" w:eastAsia="Calibri" w:hAnsi="Calibri" w:cs="Times New Roman"/>
                <w:b/>
                <w:bCs/>
              </w:rPr>
              <w:t>Description</w:t>
            </w:r>
          </w:p>
        </w:tc>
        <w:tc>
          <w:tcPr>
            <w:tcW w:w="3724" w:type="dxa"/>
            <w:tcBorders>
              <w:top w:val="single" w:sz="4" w:space="0" w:color="auto"/>
              <w:left w:val="single" w:sz="4" w:space="0" w:color="auto"/>
              <w:bottom w:val="single" w:sz="4" w:space="0" w:color="auto"/>
              <w:right w:val="single" w:sz="4" w:space="0" w:color="auto"/>
            </w:tcBorders>
            <w:hideMark/>
          </w:tcPr>
          <w:p w14:paraId="7EF3508C" w14:textId="77777777" w:rsidR="00B0719C" w:rsidRDefault="00B0719C" w:rsidP="006D21CB">
            <w:pPr>
              <w:rPr>
                <w:rFonts w:ascii="Calibri" w:eastAsia="Calibri" w:hAnsi="Calibri" w:cs="Times New Roman"/>
                <w:b/>
                <w:bCs/>
              </w:rPr>
            </w:pPr>
            <w:r>
              <w:rPr>
                <w:rFonts w:ascii="Calibri" w:eastAsia="Calibri" w:hAnsi="Calibri" w:cs="Times New Roman"/>
                <w:b/>
                <w:bCs/>
              </w:rPr>
              <w:t>Summary of current position (new info in red)</w:t>
            </w:r>
          </w:p>
        </w:tc>
      </w:tr>
      <w:tr w:rsidR="007C6E19" w14:paraId="1DD96521" w14:textId="77777777" w:rsidTr="006D21CB">
        <w:trPr>
          <w:trHeight w:val="500"/>
        </w:trPr>
        <w:tc>
          <w:tcPr>
            <w:tcW w:w="2698" w:type="dxa"/>
            <w:tcBorders>
              <w:top w:val="single" w:sz="4" w:space="0" w:color="auto"/>
              <w:left w:val="single" w:sz="4" w:space="0" w:color="auto"/>
              <w:bottom w:val="single" w:sz="4" w:space="0" w:color="auto"/>
              <w:right w:val="single" w:sz="4" w:space="0" w:color="auto"/>
            </w:tcBorders>
            <w:shd w:val="clear" w:color="auto" w:fill="auto"/>
          </w:tcPr>
          <w:p w14:paraId="01E2A9A1" w14:textId="0B14EE87" w:rsidR="007C6E19" w:rsidRDefault="00781A07" w:rsidP="007C6E19">
            <w:pPr>
              <w:autoSpaceDE w:val="0"/>
              <w:autoSpaceDN w:val="0"/>
              <w:adjustRightInd w:val="0"/>
              <w:spacing w:line="256" w:lineRule="auto"/>
              <w:rPr>
                <w:rFonts w:ascii="Calibri" w:hAnsi="Calibri" w:cs="Calibri"/>
              </w:rPr>
            </w:pPr>
            <w:r>
              <w:rPr>
                <w:rFonts w:ascii="Calibri" w:hAnsi="Calibri" w:cs="Calibri"/>
              </w:rPr>
              <w:t>None</w:t>
            </w:r>
          </w:p>
        </w:tc>
        <w:tc>
          <w:tcPr>
            <w:tcW w:w="2072" w:type="dxa"/>
            <w:tcBorders>
              <w:top w:val="single" w:sz="4" w:space="0" w:color="auto"/>
              <w:left w:val="nil"/>
              <w:bottom w:val="single" w:sz="4" w:space="0" w:color="auto"/>
              <w:right w:val="single" w:sz="4" w:space="0" w:color="auto"/>
            </w:tcBorders>
            <w:shd w:val="clear" w:color="auto" w:fill="auto"/>
          </w:tcPr>
          <w:p w14:paraId="6F92495F" w14:textId="49CB87CA" w:rsidR="007C6E19" w:rsidRDefault="007C6E19" w:rsidP="007C6E19">
            <w:pPr>
              <w:autoSpaceDE w:val="0"/>
              <w:autoSpaceDN w:val="0"/>
              <w:adjustRightInd w:val="0"/>
              <w:spacing w:line="256" w:lineRule="auto"/>
              <w:rPr>
                <w:rFonts w:ascii="Calibri" w:hAnsi="Calibri" w:cs="Calibri"/>
              </w:rPr>
            </w:pPr>
          </w:p>
        </w:tc>
        <w:tc>
          <w:tcPr>
            <w:tcW w:w="2416" w:type="dxa"/>
            <w:tcBorders>
              <w:top w:val="single" w:sz="4" w:space="0" w:color="auto"/>
              <w:left w:val="nil"/>
              <w:bottom w:val="single" w:sz="4" w:space="0" w:color="auto"/>
              <w:right w:val="single" w:sz="4" w:space="0" w:color="auto"/>
            </w:tcBorders>
            <w:shd w:val="clear" w:color="auto" w:fill="auto"/>
          </w:tcPr>
          <w:p w14:paraId="5A15B115" w14:textId="5CB93FA5" w:rsidR="007C6E19" w:rsidRDefault="007C6E19" w:rsidP="007C6E19">
            <w:pPr>
              <w:autoSpaceDE w:val="0"/>
              <w:autoSpaceDN w:val="0"/>
              <w:adjustRightInd w:val="0"/>
              <w:spacing w:line="256" w:lineRule="auto"/>
              <w:rPr>
                <w:rFonts w:ascii="Calibri" w:hAnsi="Calibri" w:cs="Calibri"/>
              </w:rPr>
            </w:pPr>
          </w:p>
        </w:tc>
        <w:tc>
          <w:tcPr>
            <w:tcW w:w="3724" w:type="dxa"/>
            <w:tcBorders>
              <w:top w:val="single" w:sz="4" w:space="0" w:color="auto"/>
              <w:left w:val="nil"/>
              <w:bottom w:val="single" w:sz="4" w:space="0" w:color="auto"/>
              <w:right w:val="single" w:sz="4" w:space="0" w:color="auto"/>
            </w:tcBorders>
            <w:shd w:val="clear" w:color="auto" w:fill="auto"/>
            <w:noWrap/>
          </w:tcPr>
          <w:p w14:paraId="0D374EDE" w14:textId="18FA7DCF" w:rsidR="00355DEA" w:rsidRDefault="00355DEA" w:rsidP="007C6E19">
            <w:pPr>
              <w:autoSpaceDE w:val="0"/>
              <w:autoSpaceDN w:val="0"/>
              <w:adjustRightInd w:val="0"/>
              <w:spacing w:line="256" w:lineRule="auto"/>
              <w:rPr>
                <w:rFonts w:ascii="Calibri" w:hAnsi="Calibri" w:cs="Calibri"/>
              </w:rPr>
            </w:pPr>
          </w:p>
        </w:tc>
      </w:tr>
      <w:tr w:rsidR="007C6E19" w14:paraId="026167F5" w14:textId="77777777" w:rsidTr="00BD5B15">
        <w:trPr>
          <w:trHeight w:val="500"/>
        </w:trPr>
        <w:tc>
          <w:tcPr>
            <w:tcW w:w="2698" w:type="dxa"/>
            <w:tcBorders>
              <w:top w:val="nil"/>
              <w:left w:val="single" w:sz="4" w:space="0" w:color="auto"/>
              <w:bottom w:val="single" w:sz="4" w:space="0" w:color="auto"/>
              <w:right w:val="single" w:sz="4" w:space="0" w:color="auto"/>
            </w:tcBorders>
            <w:shd w:val="clear" w:color="auto" w:fill="auto"/>
          </w:tcPr>
          <w:p w14:paraId="0CCA22F1" w14:textId="16BE12FE" w:rsidR="007C6E19" w:rsidRDefault="007C6E19" w:rsidP="007C6E19">
            <w:pPr>
              <w:autoSpaceDE w:val="0"/>
              <w:autoSpaceDN w:val="0"/>
              <w:adjustRightInd w:val="0"/>
              <w:spacing w:line="256" w:lineRule="auto"/>
              <w:rPr>
                <w:rFonts w:ascii="Calibri" w:hAnsi="Calibri" w:cs="Calibri"/>
              </w:rPr>
            </w:pPr>
          </w:p>
        </w:tc>
        <w:tc>
          <w:tcPr>
            <w:tcW w:w="2072" w:type="dxa"/>
            <w:tcBorders>
              <w:top w:val="nil"/>
              <w:left w:val="nil"/>
              <w:bottom w:val="single" w:sz="4" w:space="0" w:color="auto"/>
              <w:right w:val="single" w:sz="4" w:space="0" w:color="auto"/>
            </w:tcBorders>
            <w:shd w:val="clear" w:color="auto" w:fill="auto"/>
          </w:tcPr>
          <w:p w14:paraId="41AB3BBC" w14:textId="27B99CB8" w:rsidR="007C6E19" w:rsidRDefault="007C6E19" w:rsidP="007C6E19">
            <w:pPr>
              <w:autoSpaceDE w:val="0"/>
              <w:autoSpaceDN w:val="0"/>
              <w:adjustRightInd w:val="0"/>
              <w:spacing w:line="256" w:lineRule="auto"/>
              <w:rPr>
                <w:rFonts w:ascii="Calibri" w:hAnsi="Calibri" w:cs="Calibri"/>
              </w:rPr>
            </w:pPr>
          </w:p>
        </w:tc>
        <w:tc>
          <w:tcPr>
            <w:tcW w:w="2416" w:type="dxa"/>
            <w:tcBorders>
              <w:top w:val="nil"/>
              <w:left w:val="nil"/>
              <w:bottom w:val="single" w:sz="4" w:space="0" w:color="auto"/>
              <w:right w:val="single" w:sz="4" w:space="0" w:color="auto"/>
            </w:tcBorders>
            <w:shd w:val="clear" w:color="auto" w:fill="auto"/>
          </w:tcPr>
          <w:p w14:paraId="611F8060" w14:textId="08BBCD24" w:rsidR="007C6E19" w:rsidRDefault="007C6E19" w:rsidP="007C6E19">
            <w:pPr>
              <w:autoSpaceDE w:val="0"/>
              <w:autoSpaceDN w:val="0"/>
              <w:adjustRightInd w:val="0"/>
              <w:spacing w:line="256" w:lineRule="auto"/>
              <w:rPr>
                <w:rFonts w:ascii="Calibri" w:hAnsi="Calibri" w:cs="Calibri"/>
              </w:rPr>
            </w:pPr>
          </w:p>
        </w:tc>
        <w:tc>
          <w:tcPr>
            <w:tcW w:w="3724" w:type="dxa"/>
            <w:tcBorders>
              <w:top w:val="nil"/>
              <w:left w:val="nil"/>
              <w:bottom w:val="single" w:sz="4" w:space="0" w:color="auto"/>
              <w:right w:val="single" w:sz="4" w:space="0" w:color="auto"/>
            </w:tcBorders>
            <w:shd w:val="clear" w:color="auto" w:fill="auto"/>
            <w:noWrap/>
          </w:tcPr>
          <w:p w14:paraId="108CBDFE" w14:textId="6A884494" w:rsidR="00355DEA" w:rsidRPr="00355DEA" w:rsidRDefault="00355DEA" w:rsidP="00355DEA">
            <w:pPr>
              <w:rPr>
                <w:rFonts w:ascii="Calibri" w:hAnsi="Calibri" w:cs="Calibri"/>
              </w:rPr>
            </w:pPr>
          </w:p>
        </w:tc>
      </w:tr>
    </w:tbl>
    <w:p w14:paraId="45BDF044" w14:textId="77777777" w:rsidR="00B86127" w:rsidRDefault="00B86127" w:rsidP="00F920FF">
      <w:pPr>
        <w:rPr>
          <w:rFonts w:ascii="Calibri" w:eastAsia="Calibri" w:hAnsi="Calibri" w:cs="Calibri"/>
          <w:b/>
          <w:bCs/>
          <w:color w:val="000000"/>
          <w:sz w:val="28"/>
          <w:szCs w:val="28"/>
        </w:rPr>
      </w:pPr>
    </w:p>
    <w:tbl>
      <w:tblPr>
        <w:tblW w:w="10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3"/>
        <w:gridCol w:w="2440"/>
        <w:gridCol w:w="2440"/>
        <w:gridCol w:w="3689"/>
      </w:tblGrid>
      <w:tr w:rsidR="00772059" w14:paraId="4B5D2BBE" w14:textId="77777777" w:rsidTr="006D21CB">
        <w:trPr>
          <w:trHeight w:val="91"/>
        </w:trPr>
        <w:tc>
          <w:tcPr>
            <w:tcW w:w="10912" w:type="dxa"/>
            <w:gridSpan w:val="4"/>
            <w:tcBorders>
              <w:top w:val="nil"/>
              <w:left w:val="nil"/>
              <w:bottom w:val="single" w:sz="4" w:space="0" w:color="auto"/>
              <w:right w:val="nil"/>
            </w:tcBorders>
            <w:hideMark/>
          </w:tcPr>
          <w:p w14:paraId="6906F7CC" w14:textId="77777777" w:rsidR="00772059" w:rsidRPr="002A0D4A" w:rsidRDefault="00772059" w:rsidP="006D21CB">
            <w:pPr>
              <w:rPr>
                <w:rFonts w:ascii="Calibri" w:eastAsia="Calibri" w:hAnsi="Calibri" w:cs="Times New Roman"/>
                <w:b/>
              </w:rPr>
            </w:pPr>
            <w:r w:rsidRPr="002A0D4A">
              <w:rPr>
                <w:rFonts w:ascii="Calibri" w:eastAsia="Calibri" w:hAnsi="Calibri" w:cs="Times New Roman"/>
                <w:b/>
              </w:rPr>
              <w:t>Planning Enforcements</w:t>
            </w:r>
          </w:p>
        </w:tc>
      </w:tr>
      <w:tr w:rsidR="00772059" w14:paraId="50EE31FB" w14:textId="77777777" w:rsidTr="006D21CB">
        <w:trPr>
          <w:trHeight w:val="71"/>
        </w:trPr>
        <w:tc>
          <w:tcPr>
            <w:tcW w:w="2343" w:type="dxa"/>
            <w:tcBorders>
              <w:top w:val="single" w:sz="4" w:space="0" w:color="auto"/>
              <w:left w:val="single" w:sz="4" w:space="0" w:color="auto"/>
              <w:bottom w:val="single" w:sz="4" w:space="0" w:color="auto"/>
              <w:right w:val="single" w:sz="4" w:space="0" w:color="auto"/>
            </w:tcBorders>
            <w:hideMark/>
          </w:tcPr>
          <w:p w14:paraId="506401AC" w14:textId="77777777" w:rsidR="00772059" w:rsidRDefault="00772059"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Case Number</w:t>
            </w:r>
          </w:p>
        </w:tc>
        <w:tc>
          <w:tcPr>
            <w:tcW w:w="2440" w:type="dxa"/>
            <w:tcBorders>
              <w:top w:val="single" w:sz="4" w:space="0" w:color="auto"/>
              <w:left w:val="single" w:sz="4" w:space="0" w:color="auto"/>
              <w:bottom w:val="single" w:sz="4" w:space="0" w:color="auto"/>
              <w:right w:val="single" w:sz="4" w:space="0" w:color="auto"/>
            </w:tcBorders>
            <w:hideMark/>
          </w:tcPr>
          <w:p w14:paraId="27A101AC" w14:textId="77777777" w:rsidR="00772059" w:rsidRDefault="00772059"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ddress</w:t>
            </w:r>
          </w:p>
        </w:tc>
        <w:tc>
          <w:tcPr>
            <w:tcW w:w="2440" w:type="dxa"/>
            <w:tcBorders>
              <w:top w:val="single" w:sz="4" w:space="0" w:color="auto"/>
              <w:left w:val="single" w:sz="4" w:space="0" w:color="auto"/>
              <w:bottom w:val="single" w:sz="4" w:space="0" w:color="auto"/>
              <w:right w:val="single" w:sz="4" w:space="0" w:color="auto"/>
            </w:tcBorders>
            <w:hideMark/>
          </w:tcPr>
          <w:p w14:paraId="66C9E352" w14:textId="77777777" w:rsidR="00772059" w:rsidRDefault="00772059"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Date Received by LCC</w:t>
            </w:r>
          </w:p>
        </w:tc>
        <w:tc>
          <w:tcPr>
            <w:tcW w:w="3689" w:type="dxa"/>
            <w:tcBorders>
              <w:top w:val="single" w:sz="4" w:space="0" w:color="auto"/>
              <w:left w:val="single" w:sz="4" w:space="0" w:color="auto"/>
              <w:bottom w:val="single" w:sz="4" w:space="0" w:color="auto"/>
              <w:right w:val="single" w:sz="4" w:space="0" w:color="auto"/>
            </w:tcBorders>
            <w:hideMark/>
          </w:tcPr>
          <w:p w14:paraId="6A22B7B3" w14:textId="77777777" w:rsidR="00772059" w:rsidRDefault="00772059" w:rsidP="006D21CB">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Current Status (new actions in red)</w:t>
            </w:r>
          </w:p>
        </w:tc>
      </w:tr>
      <w:tr w:rsidR="004F4B8A" w14:paraId="53F20DD8" w14:textId="77777777" w:rsidTr="006D21CB">
        <w:trPr>
          <w:trHeight w:val="71"/>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5D004FDC" w14:textId="4BDB5424" w:rsidR="004F4B8A" w:rsidRDefault="004F4B8A" w:rsidP="004F4B8A">
            <w:pPr>
              <w:autoSpaceDE w:val="0"/>
              <w:autoSpaceDN w:val="0"/>
              <w:adjustRightInd w:val="0"/>
              <w:spacing w:line="256" w:lineRule="auto"/>
              <w:rPr>
                <w:rFonts w:ascii="Arial" w:eastAsia="Calibri" w:hAnsi="Arial" w:cs="Arial"/>
                <w:b/>
                <w:bCs/>
                <w:color w:val="000000"/>
                <w:sz w:val="20"/>
                <w:szCs w:val="20"/>
              </w:rPr>
            </w:pPr>
            <w:r>
              <w:rPr>
                <w:rFonts w:ascii="Calibri" w:hAnsi="Calibri" w:cs="Calibri"/>
                <w:color w:val="000000"/>
              </w:rPr>
              <w:t>23/00112/UHD2</w:t>
            </w:r>
          </w:p>
        </w:tc>
        <w:tc>
          <w:tcPr>
            <w:tcW w:w="2440" w:type="dxa"/>
            <w:tcBorders>
              <w:top w:val="single" w:sz="4" w:space="0" w:color="auto"/>
              <w:left w:val="nil"/>
              <w:bottom w:val="single" w:sz="4" w:space="0" w:color="auto"/>
              <w:right w:val="single" w:sz="4" w:space="0" w:color="auto"/>
            </w:tcBorders>
            <w:shd w:val="clear" w:color="auto" w:fill="auto"/>
          </w:tcPr>
          <w:p w14:paraId="7004976A" w14:textId="515C9F17" w:rsidR="004F4B8A" w:rsidRDefault="004F4B8A" w:rsidP="004F4B8A">
            <w:pPr>
              <w:autoSpaceDE w:val="0"/>
              <w:autoSpaceDN w:val="0"/>
              <w:adjustRightInd w:val="0"/>
              <w:spacing w:line="256" w:lineRule="auto"/>
              <w:rPr>
                <w:rFonts w:ascii="Arial" w:eastAsia="Calibri" w:hAnsi="Arial" w:cs="Arial"/>
                <w:b/>
                <w:bCs/>
                <w:color w:val="000000"/>
                <w:sz w:val="20"/>
                <w:szCs w:val="20"/>
              </w:rPr>
            </w:pPr>
            <w:r>
              <w:rPr>
                <w:rFonts w:ascii="Calibri" w:hAnsi="Calibri" w:cs="Calibri"/>
                <w:color w:val="000000"/>
              </w:rPr>
              <w:t>Wharfe Ghyll Linton Common</w:t>
            </w:r>
          </w:p>
        </w:tc>
        <w:tc>
          <w:tcPr>
            <w:tcW w:w="2440" w:type="dxa"/>
            <w:tcBorders>
              <w:top w:val="single" w:sz="4" w:space="0" w:color="auto"/>
              <w:left w:val="nil"/>
              <w:bottom w:val="single" w:sz="4" w:space="0" w:color="auto"/>
              <w:right w:val="single" w:sz="4" w:space="0" w:color="auto"/>
            </w:tcBorders>
            <w:shd w:val="clear" w:color="auto" w:fill="auto"/>
          </w:tcPr>
          <w:p w14:paraId="7B31BE4E" w14:textId="401BBA8F" w:rsidR="004F4B8A" w:rsidRDefault="004F4B8A" w:rsidP="004F4B8A">
            <w:pPr>
              <w:autoSpaceDE w:val="0"/>
              <w:autoSpaceDN w:val="0"/>
              <w:adjustRightInd w:val="0"/>
              <w:spacing w:line="256" w:lineRule="auto"/>
              <w:rPr>
                <w:rFonts w:ascii="Arial" w:eastAsia="Calibri" w:hAnsi="Arial" w:cs="Arial"/>
                <w:b/>
                <w:bCs/>
                <w:color w:val="000000"/>
                <w:sz w:val="20"/>
                <w:szCs w:val="20"/>
              </w:rPr>
            </w:pPr>
            <w:r>
              <w:rPr>
                <w:rFonts w:ascii="Calibri" w:hAnsi="Calibri" w:cs="Calibri"/>
              </w:rPr>
              <w:t>10/01/2023</w:t>
            </w:r>
          </w:p>
        </w:tc>
        <w:tc>
          <w:tcPr>
            <w:tcW w:w="3689" w:type="dxa"/>
            <w:tcBorders>
              <w:top w:val="single" w:sz="4" w:space="0" w:color="auto"/>
              <w:left w:val="nil"/>
              <w:bottom w:val="single" w:sz="4" w:space="0" w:color="auto"/>
              <w:right w:val="single" w:sz="4" w:space="0" w:color="auto"/>
            </w:tcBorders>
            <w:shd w:val="clear" w:color="auto" w:fill="auto"/>
            <w:vAlign w:val="bottom"/>
          </w:tcPr>
          <w:p w14:paraId="3E5EBFD4" w14:textId="21E6A48E" w:rsidR="004F4B8A" w:rsidRPr="00DD33DD" w:rsidRDefault="004F4B8A" w:rsidP="004F4B8A">
            <w:pPr>
              <w:autoSpaceDE w:val="0"/>
              <w:autoSpaceDN w:val="0"/>
              <w:adjustRightInd w:val="0"/>
              <w:spacing w:line="256" w:lineRule="auto"/>
              <w:rPr>
                <w:rFonts w:ascii="Arial" w:eastAsia="Calibri" w:hAnsi="Arial" w:cs="Arial"/>
                <w:color w:val="000000"/>
                <w:sz w:val="20"/>
                <w:szCs w:val="20"/>
              </w:rPr>
            </w:pPr>
            <w:r>
              <w:rPr>
                <w:rFonts w:ascii="Calibri" w:hAnsi="Calibri" w:cs="Calibri"/>
              </w:rPr>
              <w:t>Trees removed over and above approved planning approval. Richard Lapish confirms matter passed to enforcement and will advise actions taken. Jetty and summer house being built, referred to enforcement and EA.</w:t>
            </w:r>
          </w:p>
        </w:tc>
      </w:tr>
      <w:tr w:rsidR="004F4B8A" w14:paraId="3D6AA1D3" w14:textId="77777777" w:rsidTr="00192251">
        <w:trPr>
          <w:trHeight w:val="71"/>
        </w:trPr>
        <w:tc>
          <w:tcPr>
            <w:tcW w:w="2343" w:type="dxa"/>
            <w:tcBorders>
              <w:top w:val="nil"/>
              <w:left w:val="single" w:sz="4" w:space="0" w:color="auto"/>
              <w:bottom w:val="single" w:sz="4" w:space="0" w:color="auto"/>
              <w:right w:val="single" w:sz="4" w:space="0" w:color="auto"/>
            </w:tcBorders>
            <w:shd w:val="clear" w:color="auto" w:fill="auto"/>
          </w:tcPr>
          <w:p w14:paraId="04990585" w14:textId="472F8F4F" w:rsidR="004F4B8A" w:rsidRDefault="004F4B8A" w:rsidP="004F4B8A">
            <w:pPr>
              <w:autoSpaceDE w:val="0"/>
              <w:autoSpaceDN w:val="0"/>
              <w:adjustRightInd w:val="0"/>
              <w:spacing w:line="256" w:lineRule="auto"/>
              <w:rPr>
                <w:rFonts w:ascii="Arial" w:eastAsia="Calibri" w:hAnsi="Arial" w:cs="Arial"/>
                <w:b/>
                <w:bCs/>
                <w:color w:val="000000"/>
                <w:sz w:val="20"/>
                <w:szCs w:val="20"/>
              </w:rPr>
            </w:pPr>
            <w:r>
              <w:rPr>
                <w:rFonts w:ascii="Calibri" w:hAnsi="Calibri" w:cs="Calibri"/>
              </w:rPr>
              <w:t>23/00638/UTEL2</w:t>
            </w:r>
          </w:p>
        </w:tc>
        <w:tc>
          <w:tcPr>
            <w:tcW w:w="2440" w:type="dxa"/>
            <w:tcBorders>
              <w:top w:val="nil"/>
              <w:left w:val="nil"/>
              <w:bottom w:val="single" w:sz="4" w:space="0" w:color="auto"/>
              <w:right w:val="single" w:sz="4" w:space="0" w:color="auto"/>
            </w:tcBorders>
            <w:shd w:val="clear" w:color="auto" w:fill="auto"/>
          </w:tcPr>
          <w:p w14:paraId="7D75849F" w14:textId="4F8E1205" w:rsidR="004F4B8A" w:rsidRDefault="004F4B8A" w:rsidP="004F4B8A">
            <w:pPr>
              <w:autoSpaceDE w:val="0"/>
              <w:autoSpaceDN w:val="0"/>
              <w:adjustRightInd w:val="0"/>
              <w:spacing w:line="256" w:lineRule="auto"/>
              <w:rPr>
                <w:rFonts w:ascii="Arial" w:eastAsia="Calibri" w:hAnsi="Arial" w:cs="Arial"/>
                <w:b/>
                <w:bCs/>
                <w:color w:val="000000"/>
                <w:sz w:val="20"/>
                <w:szCs w:val="20"/>
              </w:rPr>
            </w:pPr>
            <w:r>
              <w:rPr>
                <w:rFonts w:ascii="Calibri" w:hAnsi="Calibri" w:cs="Calibri"/>
              </w:rPr>
              <w:t>Crabtree Hill Collingham</w:t>
            </w:r>
          </w:p>
        </w:tc>
        <w:tc>
          <w:tcPr>
            <w:tcW w:w="2440" w:type="dxa"/>
            <w:tcBorders>
              <w:top w:val="nil"/>
              <w:left w:val="nil"/>
              <w:bottom w:val="single" w:sz="4" w:space="0" w:color="auto"/>
              <w:right w:val="single" w:sz="4" w:space="0" w:color="auto"/>
            </w:tcBorders>
            <w:shd w:val="clear" w:color="auto" w:fill="auto"/>
          </w:tcPr>
          <w:p w14:paraId="206DC8A4" w14:textId="3BB6D4CC" w:rsidR="004F4B8A" w:rsidRDefault="004F4B8A" w:rsidP="004F4B8A">
            <w:pPr>
              <w:autoSpaceDE w:val="0"/>
              <w:autoSpaceDN w:val="0"/>
              <w:adjustRightInd w:val="0"/>
              <w:spacing w:line="256" w:lineRule="auto"/>
              <w:rPr>
                <w:rFonts w:ascii="Arial" w:eastAsia="Calibri" w:hAnsi="Arial" w:cs="Arial"/>
                <w:b/>
                <w:bCs/>
                <w:color w:val="000000"/>
                <w:sz w:val="20"/>
                <w:szCs w:val="20"/>
              </w:rPr>
            </w:pPr>
            <w:r>
              <w:rPr>
                <w:rFonts w:ascii="Calibri" w:hAnsi="Calibri" w:cs="Calibri"/>
              </w:rPr>
              <w:t>19/06/2023</w:t>
            </w:r>
          </w:p>
        </w:tc>
        <w:tc>
          <w:tcPr>
            <w:tcW w:w="3689" w:type="dxa"/>
            <w:tcBorders>
              <w:top w:val="nil"/>
              <w:left w:val="nil"/>
              <w:bottom w:val="single" w:sz="4" w:space="0" w:color="auto"/>
              <w:right w:val="single" w:sz="4" w:space="0" w:color="auto"/>
            </w:tcBorders>
            <w:shd w:val="clear" w:color="auto" w:fill="auto"/>
          </w:tcPr>
          <w:p w14:paraId="2EB6FF3D" w14:textId="76455F4C" w:rsidR="004F4B8A" w:rsidRPr="00DD33DD" w:rsidRDefault="004F4B8A" w:rsidP="004F4B8A">
            <w:pPr>
              <w:autoSpaceDE w:val="0"/>
              <w:autoSpaceDN w:val="0"/>
              <w:adjustRightInd w:val="0"/>
              <w:spacing w:line="256" w:lineRule="auto"/>
              <w:rPr>
                <w:rFonts w:ascii="Arial" w:eastAsia="Calibri" w:hAnsi="Arial" w:cs="Arial"/>
                <w:color w:val="000000"/>
                <w:sz w:val="20"/>
                <w:szCs w:val="20"/>
              </w:rPr>
            </w:pPr>
            <w:r>
              <w:rPr>
                <w:rFonts w:ascii="Calibri" w:hAnsi="Calibri" w:cs="Calibri"/>
              </w:rPr>
              <w:t xml:space="preserve">Virgin Media Cabinets </w:t>
            </w:r>
            <w:proofErr w:type="gramStart"/>
            <w:r>
              <w:rPr>
                <w:rFonts w:ascii="Calibri" w:hAnsi="Calibri" w:cs="Calibri"/>
              </w:rPr>
              <w:t>being located in</w:t>
            </w:r>
            <w:proofErr w:type="gramEnd"/>
            <w:r>
              <w:rPr>
                <w:rFonts w:ascii="Calibri" w:hAnsi="Calibri" w:cs="Calibri"/>
              </w:rPr>
              <w:t xml:space="preserve"> the A58 verge without consent? Response suggests no powers to stop.</w:t>
            </w:r>
          </w:p>
        </w:tc>
      </w:tr>
      <w:tr w:rsidR="004F4B8A" w14:paraId="7059F8B2" w14:textId="77777777" w:rsidTr="00192251">
        <w:trPr>
          <w:trHeight w:val="71"/>
        </w:trPr>
        <w:tc>
          <w:tcPr>
            <w:tcW w:w="2343" w:type="dxa"/>
            <w:tcBorders>
              <w:top w:val="nil"/>
              <w:left w:val="single" w:sz="4" w:space="0" w:color="auto"/>
              <w:bottom w:val="single" w:sz="4" w:space="0" w:color="auto"/>
              <w:right w:val="single" w:sz="4" w:space="0" w:color="auto"/>
            </w:tcBorders>
            <w:shd w:val="clear" w:color="auto" w:fill="auto"/>
          </w:tcPr>
          <w:p w14:paraId="37795E96" w14:textId="06490BD5" w:rsidR="004F4B8A" w:rsidRDefault="004F4B8A" w:rsidP="004F4B8A">
            <w:pPr>
              <w:autoSpaceDE w:val="0"/>
              <w:autoSpaceDN w:val="0"/>
              <w:adjustRightInd w:val="0"/>
              <w:spacing w:line="256" w:lineRule="auto"/>
              <w:rPr>
                <w:rFonts w:ascii="Calibri" w:hAnsi="Calibri" w:cs="Calibri"/>
              </w:rPr>
            </w:pPr>
            <w:r>
              <w:rPr>
                <w:rFonts w:ascii="Calibri" w:hAnsi="Calibri" w:cs="Calibri"/>
              </w:rPr>
              <w:t>23/01014/NCP3</w:t>
            </w:r>
          </w:p>
        </w:tc>
        <w:tc>
          <w:tcPr>
            <w:tcW w:w="2440" w:type="dxa"/>
            <w:tcBorders>
              <w:top w:val="nil"/>
              <w:left w:val="nil"/>
              <w:bottom w:val="single" w:sz="4" w:space="0" w:color="auto"/>
              <w:right w:val="single" w:sz="4" w:space="0" w:color="auto"/>
            </w:tcBorders>
            <w:shd w:val="clear" w:color="auto" w:fill="auto"/>
          </w:tcPr>
          <w:p w14:paraId="462E80C6" w14:textId="290266BE" w:rsidR="004F4B8A" w:rsidRDefault="004F4B8A" w:rsidP="004F4B8A">
            <w:pPr>
              <w:autoSpaceDE w:val="0"/>
              <w:autoSpaceDN w:val="0"/>
              <w:adjustRightInd w:val="0"/>
              <w:spacing w:line="256" w:lineRule="auto"/>
              <w:rPr>
                <w:rFonts w:ascii="Calibri" w:hAnsi="Calibri" w:cs="Calibri"/>
              </w:rPr>
            </w:pPr>
            <w:r>
              <w:rPr>
                <w:rFonts w:ascii="Calibri" w:hAnsi="Calibri" w:cs="Calibri"/>
              </w:rPr>
              <w:t>Wild Cherries</w:t>
            </w:r>
          </w:p>
        </w:tc>
        <w:tc>
          <w:tcPr>
            <w:tcW w:w="2440" w:type="dxa"/>
            <w:tcBorders>
              <w:top w:val="nil"/>
              <w:left w:val="nil"/>
              <w:bottom w:val="single" w:sz="4" w:space="0" w:color="auto"/>
              <w:right w:val="single" w:sz="4" w:space="0" w:color="auto"/>
            </w:tcBorders>
            <w:shd w:val="clear" w:color="auto" w:fill="auto"/>
          </w:tcPr>
          <w:p w14:paraId="010F156F" w14:textId="2D9B2F50" w:rsidR="004F4B8A" w:rsidRDefault="004F4B8A" w:rsidP="004F4B8A">
            <w:pPr>
              <w:autoSpaceDE w:val="0"/>
              <w:autoSpaceDN w:val="0"/>
              <w:adjustRightInd w:val="0"/>
              <w:spacing w:line="256" w:lineRule="auto"/>
              <w:rPr>
                <w:rFonts w:ascii="Calibri" w:hAnsi="Calibri" w:cs="Calibri"/>
              </w:rPr>
            </w:pPr>
            <w:r>
              <w:rPr>
                <w:rFonts w:ascii="Calibri" w:hAnsi="Calibri" w:cs="Calibri"/>
              </w:rPr>
              <w:t>20/09/2023</w:t>
            </w:r>
          </w:p>
        </w:tc>
        <w:tc>
          <w:tcPr>
            <w:tcW w:w="3689" w:type="dxa"/>
            <w:tcBorders>
              <w:top w:val="nil"/>
              <w:left w:val="nil"/>
              <w:bottom w:val="single" w:sz="4" w:space="0" w:color="auto"/>
              <w:right w:val="single" w:sz="4" w:space="0" w:color="auto"/>
            </w:tcBorders>
            <w:shd w:val="clear" w:color="auto" w:fill="auto"/>
          </w:tcPr>
          <w:p w14:paraId="3AB5ED36" w14:textId="115C58EF" w:rsidR="004F4B8A" w:rsidRDefault="004F4B8A" w:rsidP="004F4B8A">
            <w:pPr>
              <w:autoSpaceDE w:val="0"/>
              <w:autoSpaceDN w:val="0"/>
              <w:adjustRightInd w:val="0"/>
              <w:spacing w:line="256" w:lineRule="auto"/>
              <w:rPr>
                <w:rFonts w:ascii="Calibri" w:hAnsi="Calibri" w:cs="Calibri"/>
              </w:rPr>
            </w:pPr>
            <w:r>
              <w:rPr>
                <w:rFonts w:ascii="Calibri" w:hAnsi="Calibri" w:cs="Calibri"/>
              </w:rPr>
              <w:t>Vehicle routes and parking on Main Street.</w:t>
            </w:r>
          </w:p>
        </w:tc>
      </w:tr>
      <w:tr w:rsidR="004F4B8A" w14:paraId="46F8F65B" w14:textId="77777777" w:rsidTr="00192251">
        <w:trPr>
          <w:trHeight w:val="71"/>
        </w:trPr>
        <w:tc>
          <w:tcPr>
            <w:tcW w:w="2343" w:type="dxa"/>
            <w:tcBorders>
              <w:top w:val="nil"/>
              <w:left w:val="single" w:sz="4" w:space="0" w:color="auto"/>
              <w:bottom w:val="single" w:sz="4" w:space="0" w:color="auto"/>
              <w:right w:val="single" w:sz="4" w:space="0" w:color="auto"/>
            </w:tcBorders>
            <w:shd w:val="clear" w:color="auto" w:fill="auto"/>
          </w:tcPr>
          <w:p w14:paraId="46A6C64A" w14:textId="26C93C23" w:rsidR="004F4B8A" w:rsidRDefault="004F4B8A" w:rsidP="004F4B8A">
            <w:pPr>
              <w:autoSpaceDE w:val="0"/>
              <w:autoSpaceDN w:val="0"/>
              <w:adjustRightInd w:val="0"/>
              <w:spacing w:line="256" w:lineRule="auto"/>
              <w:rPr>
                <w:rFonts w:ascii="Calibri" w:hAnsi="Calibri" w:cs="Calibri"/>
              </w:rPr>
            </w:pPr>
            <w:r>
              <w:rPr>
                <w:rFonts w:ascii="Calibri" w:hAnsi="Calibri" w:cs="Calibri"/>
              </w:rPr>
              <w:t>23/01039/UHD3</w:t>
            </w:r>
          </w:p>
        </w:tc>
        <w:tc>
          <w:tcPr>
            <w:tcW w:w="2440" w:type="dxa"/>
            <w:tcBorders>
              <w:top w:val="nil"/>
              <w:left w:val="nil"/>
              <w:bottom w:val="single" w:sz="4" w:space="0" w:color="auto"/>
              <w:right w:val="single" w:sz="4" w:space="0" w:color="auto"/>
            </w:tcBorders>
            <w:shd w:val="clear" w:color="auto" w:fill="auto"/>
          </w:tcPr>
          <w:p w14:paraId="0711E804" w14:textId="6646B326" w:rsidR="004F4B8A" w:rsidRDefault="004F4B8A" w:rsidP="004F4B8A">
            <w:pPr>
              <w:autoSpaceDE w:val="0"/>
              <w:autoSpaceDN w:val="0"/>
              <w:adjustRightInd w:val="0"/>
              <w:spacing w:line="256" w:lineRule="auto"/>
              <w:rPr>
                <w:rFonts w:ascii="Calibri" w:hAnsi="Calibri" w:cs="Calibri"/>
              </w:rPr>
            </w:pPr>
            <w:r>
              <w:rPr>
                <w:rFonts w:ascii="Calibri" w:hAnsi="Calibri" w:cs="Calibri"/>
              </w:rPr>
              <w:t>38 Brookside</w:t>
            </w:r>
          </w:p>
        </w:tc>
        <w:tc>
          <w:tcPr>
            <w:tcW w:w="2440" w:type="dxa"/>
            <w:tcBorders>
              <w:top w:val="nil"/>
              <w:left w:val="nil"/>
              <w:bottom w:val="single" w:sz="4" w:space="0" w:color="auto"/>
              <w:right w:val="single" w:sz="4" w:space="0" w:color="auto"/>
            </w:tcBorders>
            <w:shd w:val="clear" w:color="auto" w:fill="auto"/>
          </w:tcPr>
          <w:p w14:paraId="54FEA0D7" w14:textId="40D6D6F7" w:rsidR="004F4B8A" w:rsidRDefault="004F4B8A" w:rsidP="004F4B8A">
            <w:pPr>
              <w:autoSpaceDE w:val="0"/>
              <w:autoSpaceDN w:val="0"/>
              <w:adjustRightInd w:val="0"/>
              <w:spacing w:line="256" w:lineRule="auto"/>
              <w:rPr>
                <w:rFonts w:ascii="Calibri" w:hAnsi="Calibri" w:cs="Calibri"/>
              </w:rPr>
            </w:pPr>
            <w:r>
              <w:rPr>
                <w:rFonts w:ascii="Calibri" w:hAnsi="Calibri" w:cs="Calibri"/>
              </w:rPr>
              <w:t>03/10/2023</w:t>
            </w:r>
          </w:p>
        </w:tc>
        <w:tc>
          <w:tcPr>
            <w:tcW w:w="3689" w:type="dxa"/>
            <w:tcBorders>
              <w:top w:val="nil"/>
              <w:left w:val="nil"/>
              <w:bottom w:val="single" w:sz="4" w:space="0" w:color="auto"/>
              <w:right w:val="single" w:sz="4" w:space="0" w:color="auto"/>
            </w:tcBorders>
            <w:shd w:val="clear" w:color="auto" w:fill="auto"/>
          </w:tcPr>
          <w:p w14:paraId="476D4B92" w14:textId="0F0540E2" w:rsidR="004F4B8A" w:rsidRDefault="004F4B8A" w:rsidP="004F4B8A">
            <w:pPr>
              <w:autoSpaceDE w:val="0"/>
              <w:autoSpaceDN w:val="0"/>
              <w:adjustRightInd w:val="0"/>
              <w:spacing w:line="256" w:lineRule="auto"/>
              <w:rPr>
                <w:rFonts w:ascii="Calibri" w:hAnsi="Calibri" w:cs="Calibri"/>
              </w:rPr>
            </w:pPr>
            <w:r>
              <w:rPr>
                <w:rFonts w:ascii="Calibri" w:hAnsi="Calibri" w:cs="Calibri"/>
              </w:rPr>
              <w:t>Fencing blocking sight lines.</w:t>
            </w:r>
          </w:p>
        </w:tc>
      </w:tr>
    </w:tbl>
    <w:p w14:paraId="14DC534A" w14:textId="77777777" w:rsidR="00772059" w:rsidRDefault="00772059" w:rsidP="00772059">
      <w:pPr>
        <w:tabs>
          <w:tab w:val="center" w:pos="5233"/>
        </w:tabs>
        <w:rPr>
          <w:rFonts w:ascii="Calibri" w:eastAsia="Times New Roman" w:hAnsi="Calibri" w:cs="Calibri"/>
          <w:b/>
          <w:bCs/>
          <w:color w:val="000000"/>
          <w:sz w:val="28"/>
          <w:szCs w:val="28"/>
          <w:lang w:eastAsia="en-GB"/>
        </w:rPr>
      </w:pPr>
      <w:r w:rsidRPr="00EE322E">
        <w:rPr>
          <w:rFonts w:eastAsia="Times New Roman"/>
          <w:lang w:eastAsia="en-GB"/>
        </w:rPr>
        <w:tab/>
      </w:r>
      <w:r w:rsidRPr="00EE322E">
        <w:rPr>
          <w:rFonts w:eastAsia="Times New Roman"/>
          <w:lang w:eastAsia="en-GB"/>
        </w:rPr>
        <w:tab/>
      </w:r>
      <w:r w:rsidRPr="00A93C0C">
        <w:rPr>
          <w:rFonts w:eastAsia="Times New Roman"/>
          <w:lang w:eastAsia="en-GB"/>
        </w:rPr>
        <w:tab/>
      </w:r>
      <w:r w:rsidRPr="00983F87">
        <w:rPr>
          <w:bCs/>
        </w:rPr>
        <w:tab/>
      </w:r>
      <w:r w:rsidRPr="00983F87">
        <w:rPr>
          <w:bCs/>
        </w:rPr>
        <w:tab/>
      </w:r>
    </w:p>
    <w:p w14:paraId="5320D824" w14:textId="77777777" w:rsidR="00363E18" w:rsidRDefault="00363E18" w:rsidP="00F920FF">
      <w:pPr>
        <w:rPr>
          <w:rFonts w:ascii="Calibri" w:eastAsia="Calibri" w:hAnsi="Calibri" w:cs="Calibri"/>
          <w:b/>
          <w:bCs/>
          <w:color w:val="000000"/>
          <w:sz w:val="28"/>
          <w:szCs w:val="28"/>
        </w:rPr>
      </w:pPr>
    </w:p>
    <w:sectPr w:rsidR="00363E18" w:rsidSect="0049782C">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2D2D3" w14:textId="77777777" w:rsidR="0049782C" w:rsidRDefault="0049782C" w:rsidP="00C16AD9">
      <w:r>
        <w:separator/>
      </w:r>
    </w:p>
  </w:endnote>
  <w:endnote w:type="continuationSeparator" w:id="0">
    <w:p w14:paraId="16FBF145" w14:textId="77777777" w:rsidR="0049782C" w:rsidRDefault="0049782C" w:rsidP="00C16AD9">
      <w:r>
        <w:continuationSeparator/>
      </w:r>
    </w:p>
  </w:endnote>
  <w:endnote w:type="continuationNotice" w:id="1">
    <w:p w14:paraId="3E00AFE5" w14:textId="77777777" w:rsidR="0049782C" w:rsidRDefault="004978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3F9DF" w14:textId="77777777" w:rsidR="007453E6" w:rsidRDefault="007453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7FE7C" w14:textId="77777777" w:rsidR="007453E6" w:rsidRDefault="007453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216E7" w14:textId="77777777" w:rsidR="007453E6" w:rsidRDefault="007453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0CC6E" w14:textId="77777777" w:rsidR="0049782C" w:rsidRDefault="0049782C" w:rsidP="00C16AD9">
      <w:r>
        <w:separator/>
      </w:r>
    </w:p>
  </w:footnote>
  <w:footnote w:type="continuationSeparator" w:id="0">
    <w:p w14:paraId="71FCE099" w14:textId="77777777" w:rsidR="0049782C" w:rsidRDefault="0049782C" w:rsidP="00C16AD9">
      <w:r>
        <w:continuationSeparator/>
      </w:r>
    </w:p>
  </w:footnote>
  <w:footnote w:type="continuationNotice" w:id="1">
    <w:p w14:paraId="1D57A983" w14:textId="77777777" w:rsidR="0049782C" w:rsidRDefault="004978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8B9E8" w14:textId="57F8464E" w:rsidR="006D7945" w:rsidRDefault="00A70933">
    <w:pPr>
      <w:pStyle w:val="Header"/>
    </w:pPr>
    <w:r>
      <w:rPr>
        <w:noProof/>
      </w:rPr>
      <w:pict w14:anchorId="4AAC8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5" type="#_x0000_t136" style="position:absolute;margin-left:0;margin-top:0;width:461.15pt;height:276.65pt;rotation:315;z-index:-25165004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3284842E">
        <v:shape id="_x0000_s1093" type="#_x0000_t136" style="position:absolute;margin-left:0;margin-top:0;width:461.15pt;height:276.65pt;rotation:315;z-index:-251654143;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33B594CF">
        <v:shape id="_x0000_s1069" type="#_x0000_t136" style="position:absolute;margin-left:0;margin-top:0;width:461.15pt;height:276.6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6633391C">
        <v:shape id="_x0000_s1027" type="#_x0000_t136" style="position:absolute;margin-left:0;margin-top:0;width:461.1pt;height:276.65pt;rotation:315;z-index:-251658240;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89AC7" w14:textId="177D0D50" w:rsidR="007453E6" w:rsidRDefault="00A70933">
    <w:pPr>
      <w:pStyle w:val="Header"/>
    </w:pPr>
    <w:r>
      <w:rPr>
        <w:noProof/>
      </w:rPr>
      <w:pict w14:anchorId="6C586D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6" type="#_x0000_t136" style="position:absolute;margin-left:0;margin-top:0;width:461.15pt;height:276.65pt;rotation:315;z-index:-25164799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0EEBA" w14:textId="3344612D" w:rsidR="006D7945" w:rsidRDefault="00A70933">
    <w:pPr>
      <w:pStyle w:val="Header"/>
    </w:pPr>
    <w:r>
      <w:rPr>
        <w:noProof/>
      </w:rPr>
      <w:pict w14:anchorId="242ED2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124" type="#_x0000_t136" style="position:absolute;margin-left:0;margin-top:0;width:461.15pt;height:276.65pt;rotation:315;z-index:-251652095;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07958"/>
    <w:multiLevelType w:val="hybridMultilevel"/>
    <w:tmpl w:val="25D4AF3A"/>
    <w:lvl w:ilvl="0" w:tplc="E1980600">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8A7D82"/>
    <w:multiLevelType w:val="hybridMultilevel"/>
    <w:tmpl w:val="6086811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6F406F"/>
    <w:multiLevelType w:val="hybridMultilevel"/>
    <w:tmpl w:val="64A23344"/>
    <w:lvl w:ilvl="0" w:tplc="6D5E3B38">
      <w:start w:val="1"/>
      <w:numFmt w:val="lowerLetter"/>
      <w:lvlText w:val="%1."/>
      <w:lvlJc w:val="left"/>
      <w:pPr>
        <w:ind w:left="720" w:hanging="360"/>
      </w:pPr>
      <w:rPr>
        <w:rFonts w:hint="default"/>
        <w:b w:val="0"/>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46171C"/>
    <w:multiLevelType w:val="hybridMultilevel"/>
    <w:tmpl w:val="692E9528"/>
    <w:lvl w:ilvl="0" w:tplc="1E1A3912">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CD5264"/>
    <w:multiLevelType w:val="hybridMultilevel"/>
    <w:tmpl w:val="088431C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525F59"/>
    <w:multiLevelType w:val="hybridMultilevel"/>
    <w:tmpl w:val="2DEAB954"/>
    <w:lvl w:ilvl="0" w:tplc="82DEF374">
      <w:start w:val="1"/>
      <w:numFmt w:val="lowerLetter"/>
      <w:lvlText w:val="%1."/>
      <w:lvlJc w:val="left"/>
      <w:pPr>
        <w:ind w:left="760" w:hanging="360"/>
      </w:pPr>
      <w:rPr>
        <w:rFonts w:hint="default"/>
        <w:color w:val="auto"/>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6" w15:restartNumberingAfterBreak="0">
    <w:nsid w:val="590F59B2"/>
    <w:multiLevelType w:val="hybridMultilevel"/>
    <w:tmpl w:val="F4DC29E8"/>
    <w:lvl w:ilvl="0" w:tplc="E1DC5404">
      <w:start w:val="1"/>
      <w:numFmt w:val="lowerLetter"/>
      <w:lvlText w:val="%1."/>
      <w:lvlJc w:val="left"/>
      <w:pPr>
        <w:ind w:left="720" w:hanging="360"/>
      </w:pPr>
      <w:rPr>
        <w:rFonts w:hint="default"/>
        <w:i w:val="0"/>
        <w:color w:val="auto"/>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452C2E"/>
    <w:multiLevelType w:val="hybridMultilevel"/>
    <w:tmpl w:val="39E09AA0"/>
    <w:lvl w:ilvl="0" w:tplc="1E1A3912">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EAC62DC"/>
    <w:multiLevelType w:val="hybridMultilevel"/>
    <w:tmpl w:val="D45A23A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04248179">
    <w:abstractNumId w:val="3"/>
  </w:num>
  <w:num w:numId="2" w16cid:durableId="1322005324">
    <w:abstractNumId w:val="0"/>
  </w:num>
  <w:num w:numId="3" w16cid:durableId="632757293">
    <w:abstractNumId w:val="2"/>
  </w:num>
  <w:num w:numId="4" w16cid:durableId="573929181">
    <w:abstractNumId w:val="1"/>
  </w:num>
  <w:num w:numId="5" w16cid:durableId="1645701243">
    <w:abstractNumId w:val="6"/>
  </w:num>
  <w:num w:numId="6" w16cid:durableId="365328140">
    <w:abstractNumId w:val="5"/>
  </w:num>
  <w:num w:numId="7" w16cid:durableId="1201631508">
    <w:abstractNumId w:val="7"/>
  </w:num>
  <w:num w:numId="8" w16cid:durableId="215623418">
    <w:abstractNumId w:val="8"/>
  </w:num>
  <w:num w:numId="9" w16cid:durableId="1807315262">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97"/>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0srC0NDI3NDKwNDVV0lEKTi0uzszPAykwrAUA/Q7hOiwAAAA="/>
  </w:docVars>
  <w:rsids>
    <w:rsidRoot w:val="00747909"/>
    <w:rsid w:val="00000375"/>
    <w:rsid w:val="0000078F"/>
    <w:rsid w:val="00000B40"/>
    <w:rsid w:val="00000E3F"/>
    <w:rsid w:val="00000E59"/>
    <w:rsid w:val="00001BD0"/>
    <w:rsid w:val="00001BF6"/>
    <w:rsid w:val="00001EF8"/>
    <w:rsid w:val="00001FE1"/>
    <w:rsid w:val="00002004"/>
    <w:rsid w:val="00002551"/>
    <w:rsid w:val="0000257C"/>
    <w:rsid w:val="0000269E"/>
    <w:rsid w:val="000027C8"/>
    <w:rsid w:val="00002EB2"/>
    <w:rsid w:val="00002ED5"/>
    <w:rsid w:val="00002F5D"/>
    <w:rsid w:val="00003903"/>
    <w:rsid w:val="00003A3C"/>
    <w:rsid w:val="00003B43"/>
    <w:rsid w:val="00003F4A"/>
    <w:rsid w:val="000044F8"/>
    <w:rsid w:val="000046BD"/>
    <w:rsid w:val="00004A65"/>
    <w:rsid w:val="00004BE7"/>
    <w:rsid w:val="00004D16"/>
    <w:rsid w:val="00004E38"/>
    <w:rsid w:val="00004E43"/>
    <w:rsid w:val="00004F17"/>
    <w:rsid w:val="0000527B"/>
    <w:rsid w:val="00005528"/>
    <w:rsid w:val="000057A3"/>
    <w:rsid w:val="00005DD5"/>
    <w:rsid w:val="000061CF"/>
    <w:rsid w:val="000066E5"/>
    <w:rsid w:val="000067F0"/>
    <w:rsid w:val="00006900"/>
    <w:rsid w:val="00006ED5"/>
    <w:rsid w:val="00007167"/>
    <w:rsid w:val="00007431"/>
    <w:rsid w:val="000074C2"/>
    <w:rsid w:val="00007D91"/>
    <w:rsid w:val="00007EBE"/>
    <w:rsid w:val="000103B5"/>
    <w:rsid w:val="0001045A"/>
    <w:rsid w:val="0001073A"/>
    <w:rsid w:val="00011046"/>
    <w:rsid w:val="00011543"/>
    <w:rsid w:val="00011742"/>
    <w:rsid w:val="00012024"/>
    <w:rsid w:val="0001206E"/>
    <w:rsid w:val="0001210A"/>
    <w:rsid w:val="000122BE"/>
    <w:rsid w:val="0001247A"/>
    <w:rsid w:val="00012612"/>
    <w:rsid w:val="00012BB6"/>
    <w:rsid w:val="00013C02"/>
    <w:rsid w:val="00013C48"/>
    <w:rsid w:val="00013FB8"/>
    <w:rsid w:val="00014239"/>
    <w:rsid w:val="000143B2"/>
    <w:rsid w:val="0001463C"/>
    <w:rsid w:val="00014987"/>
    <w:rsid w:val="00014993"/>
    <w:rsid w:val="00014AB1"/>
    <w:rsid w:val="00014B71"/>
    <w:rsid w:val="00014CB2"/>
    <w:rsid w:val="00014F1B"/>
    <w:rsid w:val="000152D1"/>
    <w:rsid w:val="0001530E"/>
    <w:rsid w:val="00015725"/>
    <w:rsid w:val="00015807"/>
    <w:rsid w:val="00015BC1"/>
    <w:rsid w:val="000162E0"/>
    <w:rsid w:val="000163BB"/>
    <w:rsid w:val="0001667E"/>
    <w:rsid w:val="000172CB"/>
    <w:rsid w:val="00017E45"/>
    <w:rsid w:val="00020115"/>
    <w:rsid w:val="0002097B"/>
    <w:rsid w:val="000209B1"/>
    <w:rsid w:val="00020DD5"/>
    <w:rsid w:val="00020EBF"/>
    <w:rsid w:val="0002119A"/>
    <w:rsid w:val="0002152C"/>
    <w:rsid w:val="00021ACD"/>
    <w:rsid w:val="0002204A"/>
    <w:rsid w:val="000222B4"/>
    <w:rsid w:val="000222B8"/>
    <w:rsid w:val="0002258E"/>
    <w:rsid w:val="000225D5"/>
    <w:rsid w:val="00022648"/>
    <w:rsid w:val="00022695"/>
    <w:rsid w:val="00022907"/>
    <w:rsid w:val="00022964"/>
    <w:rsid w:val="00022EC0"/>
    <w:rsid w:val="000230A3"/>
    <w:rsid w:val="00023D91"/>
    <w:rsid w:val="00023F99"/>
    <w:rsid w:val="0002407A"/>
    <w:rsid w:val="0002413B"/>
    <w:rsid w:val="0002422B"/>
    <w:rsid w:val="000246BD"/>
    <w:rsid w:val="0002486F"/>
    <w:rsid w:val="00024AF6"/>
    <w:rsid w:val="00025285"/>
    <w:rsid w:val="0002544C"/>
    <w:rsid w:val="000254BE"/>
    <w:rsid w:val="00025583"/>
    <w:rsid w:val="0002561E"/>
    <w:rsid w:val="00025DB3"/>
    <w:rsid w:val="00026362"/>
    <w:rsid w:val="000263E3"/>
    <w:rsid w:val="000264E4"/>
    <w:rsid w:val="00026861"/>
    <w:rsid w:val="00026A95"/>
    <w:rsid w:val="00026D89"/>
    <w:rsid w:val="00026F69"/>
    <w:rsid w:val="00027154"/>
    <w:rsid w:val="00027346"/>
    <w:rsid w:val="00027900"/>
    <w:rsid w:val="00027A58"/>
    <w:rsid w:val="00027C9D"/>
    <w:rsid w:val="000309BF"/>
    <w:rsid w:val="00030AC1"/>
    <w:rsid w:val="00031CC8"/>
    <w:rsid w:val="00031E8D"/>
    <w:rsid w:val="00031ED0"/>
    <w:rsid w:val="00031F36"/>
    <w:rsid w:val="000327D3"/>
    <w:rsid w:val="000329F9"/>
    <w:rsid w:val="00032C9A"/>
    <w:rsid w:val="000337DE"/>
    <w:rsid w:val="000338A7"/>
    <w:rsid w:val="00033B64"/>
    <w:rsid w:val="00033BE5"/>
    <w:rsid w:val="000345F8"/>
    <w:rsid w:val="00034ECA"/>
    <w:rsid w:val="0003510E"/>
    <w:rsid w:val="00035A74"/>
    <w:rsid w:val="00035DEC"/>
    <w:rsid w:val="00035E87"/>
    <w:rsid w:val="00035F80"/>
    <w:rsid w:val="00035FCB"/>
    <w:rsid w:val="0003658C"/>
    <w:rsid w:val="00036928"/>
    <w:rsid w:val="00036E31"/>
    <w:rsid w:val="0003731B"/>
    <w:rsid w:val="0003732F"/>
    <w:rsid w:val="000379DF"/>
    <w:rsid w:val="00037FF2"/>
    <w:rsid w:val="00040FE1"/>
    <w:rsid w:val="000416DC"/>
    <w:rsid w:val="00041CAE"/>
    <w:rsid w:val="00041CD5"/>
    <w:rsid w:val="00041F44"/>
    <w:rsid w:val="00042626"/>
    <w:rsid w:val="0004266E"/>
    <w:rsid w:val="0004282F"/>
    <w:rsid w:val="00042980"/>
    <w:rsid w:val="00042DA1"/>
    <w:rsid w:val="00042DCF"/>
    <w:rsid w:val="00042E6A"/>
    <w:rsid w:val="00042F3F"/>
    <w:rsid w:val="00043329"/>
    <w:rsid w:val="00043481"/>
    <w:rsid w:val="00043B48"/>
    <w:rsid w:val="00043EF4"/>
    <w:rsid w:val="00043F7C"/>
    <w:rsid w:val="000440BB"/>
    <w:rsid w:val="00044A1A"/>
    <w:rsid w:val="00044B48"/>
    <w:rsid w:val="00044C82"/>
    <w:rsid w:val="00044E44"/>
    <w:rsid w:val="00044F48"/>
    <w:rsid w:val="000453EE"/>
    <w:rsid w:val="0004561A"/>
    <w:rsid w:val="00045AD1"/>
    <w:rsid w:val="00045C33"/>
    <w:rsid w:val="00045EB5"/>
    <w:rsid w:val="000463A3"/>
    <w:rsid w:val="00046545"/>
    <w:rsid w:val="00046B32"/>
    <w:rsid w:val="00046C72"/>
    <w:rsid w:val="00046F52"/>
    <w:rsid w:val="00047A0D"/>
    <w:rsid w:val="00047B23"/>
    <w:rsid w:val="000503FD"/>
    <w:rsid w:val="0005057E"/>
    <w:rsid w:val="000505E9"/>
    <w:rsid w:val="00050BD8"/>
    <w:rsid w:val="00050BEA"/>
    <w:rsid w:val="00050E16"/>
    <w:rsid w:val="00051366"/>
    <w:rsid w:val="000513C1"/>
    <w:rsid w:val="000515B6"/>
    <w:rsid w:val="000515D3"/>
    <w:rsid w:val="0005171D"/>
    <w:rsid w:val="00051781"/>
    <w:rsid w:val="00051C5F"/>
    <w:rsid w:val="00052249"/>
    <w:rsid w:val="00052289"/>
    <w:rsid w:val="000523F5"/>
    <w:rsid w:val="00052503"/>
    <w:rsid w:val="0005268F"/>
    <w:rsid w:val="00052851"/>
    <w:rsid w:val="00052CDD"/>
    <w:rsid w:val="000539BD"/>
    <w:rsid w:val="00053A9F"/>
    <w:rsid w:val="00053DC6"/>
    <w:rsid w:val="00053EA1"/>
    <w:rsid w:val="0005456E"/>
    <w:rsid w:val="00054642"/>
    <w:rsid w:val="00054767"/>
    <w:rsid w:val="0005489C"/>
    <w:rsid w:val="00054938"/>
    <w:rsid w:val="000551ED"/>
    <w:rsid w:val="000552F4"/>
    <w:rsid w:val="00055DE1"/>
    <w:rsid w:val="00055F9F"/>
    <w:rsid w:val="0005612F"/>
    <w:rsid w:val="00056420"/>
    <w:rsid w:val="00056B79"/>
    <w:rsid w:val="00057950"/>
    <w:rsid w:val="00057990"/>
    <w:rsid w:val="000579A2"/>
    <w:rsid w:val="00057C39"/>
    <w:rsid w:val="0006026B"/>
    <w:rsid w:val="00060BFF"/>
    <w:rsid w:val="00061098"/>
    <w:rsid w:val="0006132F"/>
    <w:rsid w:val="000614C1"/>
    <w:rsid w:val="00061647"/>
    <w:rsid w:val="000616B6"/>
    <w:rsid w:val="00062145"/>
    <w:rsid w:val="000625B6"/>
    <w:rsid w:val="00062EC9"/>
    <w:rsid w:val="00063797"/>
    <w:rsid w:val="0006390C"/>
    <w:rsid w:val="00063A1F"/>
    <w:rsid w:val="00063D2A"/>
    <w:rsid w:val="000640EC"/>
    <w:rsid w:val="000641AB"/>
    <w:rsid w:val="0006422F"/>
    <w:rsid w:val="00064B2C"/>
    <w:rsid w:val="000650B2"/>
    <w:rsid w:val="000651A2"/>
    <w:rsid w:val="00065D5D"/>
    <w:rsid w:val="00065D9D"/>
    <w:rsid w:val="0006626E"/>
    <w:rsid w:val="00066AB5"/>
    <w:rsid w:val="00066B5C"/>
    <w:rsid w:val="00066E4D"/>
    <w:rsid w:val="00070002"/>
    <w:rsid w:val="000700BF"/>
    <w:rsid w:val="0007027B"/>
    <w:rsid w:val="00070457"/>
    <w:rsid w:val="00070A61"/>
    <w:rsid w:val="00070B3B"/>
    <w:rsid w:val="00070EC7"/>
    <w:rsid w:val="0007130A"/>
    <w:rsid w:val="000718B7"/>
    <w:rsid w:val="000719A2"/>
    <w:rsid w:val="000719B5"/>
    <w:rsid w:val="00072594"/>
    <w:rsid w:val="00072AE6"/>
    <w:rsid w:val="00072C9B"/>
    <w:rsid w:val="0007307F"/>
    <w:rsid w:val="0007354E"/>
    <w:rsid w:val="000738C5"/>
    <w:rsid w:val="00073E95"/>
    <w:rsid w:val="00073F0E"/>
    <w:rsid w:val="00074019"/>
    <w:rsid w:val="000740D8"/>
    <w:rsid w:val="000749A2"/>
    <w:rsid w:val="00074AA5"/>
    <w:rsid w:val="00074CA0"/>
    <w:rsid w:val="00074EF5"/>
    <w:rsid w:val="00074F3F"/>
    <w:rsid w:val="0007540E"/>
    <w:rsid w:val="00075ADF"/>
    <w:rsid w:val="00075EAB"/>
    <w:rsid w:val="00076402"/>
    <w:rsid w:val="00076507"/>
    <w:rsid w:val="0007731A"/>
    <w:rsid w:val="0007770A"/>
    <w:rsid w:val="00077978"/>
    <w:rsid w:val="00077B7E"/>
    <w:rsid w:val="00077D02"/>
    <w:rsid w:val="00077ED4"/>
    <w:rsid w:val="00080071"/>
    <w:rsid w:val="0008057E"/>
    <w:rsid w:val="000806D3"/>
    <w:rsid w:val="00080D0F"/>
    <w:rsid w:val="00080EF2"/>
    <w:rsid w:val="00081153"/>
    <w:rsid w:val="000812B9"/>
    <w:rsid w:val="000813C1"/>
    <w:rsid w:val="0008143D"/>
    <w:rsid w:val="00081692"/>
    <w:rsid w:val="00081CBF"/>
    <w:rsid w:val="000825A8"/>
    <w:rsid w:val="000827CB"/>
    <w:rsid w:val="000829BB"/>
    <w:rsid w:val="00082E27"/>
    <w:rsid w:val="0008306D"/>
    <w:rsid w:val="000838A7"/>
    <w:rsid w:val="000840DE"/>
    <w:rsid w:val="0008418B"/>
    <w:rsid w:val="0008456D"/>
    <w:rsid w:val="000845B7"/>
    <w:rsid w:val="00084623"/>
    <w:rsid w:val="0008474D"/>
    <w:rsid w:val="000848C5"/>
    <w:rsid w:val="0008541E"/>
    <w:rsid w:val="00085594"/>
    <w:rsid w:val="0008594F"/>
    <w:rsid w:val="00085E9F"/>
    <w:rsid w:val="00085FEB"/>
    <w:rsid w:val="0008619F"/>
    <w:rsid w:val="0008671A"/>
    <w:rsid w:val="00086AFE"/>
    <w:rsid w:val="00086C48"/>
    <w:rsid w:val="00086C7D"/>
    <w:rsid w:val="000870A8"/>
    <w:rsid w:val="000874BB"/>
    <w:rsid w:val="00087645"/>
    <w:rsid w:val="00087718"/>
    <w:rsid w:val="00087AF6"/>
    <w:rsid w:val="00087B34"/>
    <w:rsid w:val="00087B88"/>
    <w:rsid w:val="00087C95"/>
    <w:rsid w:val="00087FB8"/>
    <w:rsid w:val="000901F5"/>
    <w:rsid w:val="00090312"/>
    <w:rsid w:val="00090683"/>
    <w:rsid w:val="00090A5F"/>
    <w:rsid w:val="00090B70"/>
    <w:rsid w:val="00090D70"/>
    <w:rsid w:val="00090E31"/>
    <w:rsid w:val="00090EC5"/>
    <w:rsid w:val="000912ED"/>
    <w:rsid w:val="0009146C"/>
    <w:rsid w:val="00091617"/>
    <w:rsid w:val="00091A6E"/>
    <w:rsid w:val="00092443"/>
    <w:rsid w:val="00092F0E"/>
    <w:rsid w:val="000932BD"/>
    <w:rsid w:val="00093345"/>
    <w:rsid w:val="00093D79"/>
    <w:rsid w:val="0009446B"/>
    <w:rsid w:val="000945A9"/>
    <w:rsid w:val="0009476F"/>
    <w:rsid w:val="00094797"/>
    <w:rsid w:val="000949DE"/>
    <w:rsid w:val="00094E25"/>
    <w:rsid w:val="00095087"/>
    <w:rsid w:val="00095221"/>
    <w:rsid w:val="00095A22"/>
    <w:rsid w:val="00095A3E"/>
    <w:rsid w:val="00095BBE"/>
    <w:rsid w:val="000962CA"/>
    <w:rsid w:val="0009648E"/>
    <w:rsid w:val="000968A0"/>
    <w:rsid w:val="00096F09"/>
    <w:rsid w:val="0009750C"/>
    <w:rsid w:val="000976E7"/>
    <w:rsid w:val="00097D34"/>
    <w:rsid w:val="00097D6A"/>
    <w:rsid w:val="000A0484"/>
    <w:rsid w:val="000A06AC"/>
    <w:rsid w:val="000A095D"/>
    <w:rsid w:val="000A1533"/>
    <w:rsid w:val="000A1C4E"/>
    <w:rsid w:val="000A1D86"/>
    <w:rsid w:val="000A22CA"/>
    <w:rsid w:val="000A2A7B"/>
    <w:rsid w:val="000A2A7F"/>
    <w:rsid w:val="000A2AC6"/>
    <w:rsid w:val="000A2BF6"/>
    <w:rsid w:val="000A2F81"/>
    <w:rsid w:val="000A30DA"/>
    <w:rsid w:val="000A323A"/>
    <w:rsid w:val="000A3396"/>
    <w:rsid w:val="000A39C0"/>
    <w:rsid w:val="000A3A7E"/>
    <w:rsid w:val="000A4062"/>
    <w:rsid w:val="000A40AF"/>
    <w:rsid w:val="000A4939"/>
    <w:rsid w:val="000A4BEB"/>
    <w:rsid w:val="000A4C3E"/>
    <w:rsid w:val="000A4DE3"/>
    <w:rsid w:val="000A5251"/>
    <w:rsid w:val="000A5258"/>
    <w:rsid w:val="000A5475"/>
    <w:rsid w:val="000A580B"/>
    <w:rsid w:val="000A5868"/>
    <w:rsid w:val="000A5B8A"/>
    <w:rsid w:val="000A5D54"/>
    <w:rsid w:val="000A629D"/>
    <w:rsid w:val="000A62A3"/>
    <w:rsid w:val="000A66C6"/>
    <w:rsid w:val="000A6AAD"/>
    <w:rsid w:val="000A6AE8"/>
    <w:rsid w:val="000A6EEE"/>
    <w:rsid w:val="000A74D5"/>
    <w:rsid w:val="000A76B3"/>
    <w:rsid w:val="000A7887"/>
    <w:rsid w:val="000A79F4"/>
    <w:rsid w:val="000A7EAB"/>
    <w:rsid w:val="000B0570"/>
    <w:rsid w:val="000B09F4"/>
    <w:rsid w:val="000B0AE6"/>
    <w:rsid w:val="000B0E21"/>
    <w:rsid w:val="000B100E"/>
    <w:rsid w:val="000B12C1"/>
    <w:rsid w:val="000B17C1"/>
    <w:rsid w:val="000B1936"/>
    <w:rsid w:val="000B1D8E"/>
    <w:rsid w:val="000B1E36"/>
    <w:rsid w:val="000B22E8"/>
    <w:rsid w:val="000B23F0"/>
    <w:rsid w:val="000B27D7"/>
    <w:rsid w:val="000B2856"/>
    <w:rsid w:val="000B2883"/>
    <w:rsid w:val="000B3566"/>
    <w:rsid w:val="000B3849"/>
    <w:rsid w:val="000B38F3"/>
    <w:rsid w:val="000B3A8C"/>
    <w:rsid w:val="000B3B72"/>
    <w:rsid w:val="000B402D"/>
    <w:rsid w:val="000B4319"/>
    <w:rsid w:val="000B49DE"/>
    <w:rsid w:val="000B4B7D"/>
    <w:rsid w:val="000B4CAE"/>
    <w:rsid w:val="000B4FA2"/>
    <w:rsid w:val="000B57BA"/>
    <w:rsid w:val="000B5D63"/>
    <w:rsid w:val="000B6003"/>
    <w:rsid w:val="000B60C6"/>
    <w:rsid w:val="000B6724"/>
    <w:rsid w:val="000B6F67"/>
    <w:rsid w:val="000B74BF"/>
    <w:rsid w:val="000B760A"/>
    <w:rsid w:val="000B7F6A"/>
    <w:rsid w:val="000C00D1"/>
    <w:rsid w:val="000C025B"/>
    <w:rsid w:val="000C0627"/>
    <w:rsid w:val="000C1262"/>
    <w:rsid w:val="000C1494"/>
    <w:rsid w:val="000C14C0"/>
    <w:rsid w:val="000C1A76"/>
    <w:rsid w:val="000C1B7C"/>
    <w:rsid w:val="000C1E64"/>
    <w:rsid w:val="000C2183"/>
    <w:rsid w:val="000C21E0"/>
    <w:rsid w:val="000C237B"/>
    <w:rsid w:val="000C2610"/>
    <w:rsid w:val="000C2618"/>
    <w:rsid w:val="000C27BD"/>
    <w:rsid w:val="000C27F4"/>
    <w:rsid w:val="000C28BB"/>
    <w:rsid w:val="000C28C8"/>
    <w:rsid w:val="000C2909"/>
    <w:rsid w:val="000C293C"/>
    <w:rsid w:val="000C2BDC"/>
    <w:rsid w:val="000C2E4C"/>
    <w:rsid w:val="000C304C"/>
    <w:rsid w:val="000C337E"/>
    <w:rsid w:val="000C3948"/>
    <w:rsid w:val="000C3BBD"/>
    <w:rsid w:val="000C3CA0"/>
    <w:rsid w:val="000C400E"/>
    <w:rsid w:val="000C429F"/>
    <w:rsid w:val="000C46BC"/>
    <w:rsid w:val="000C4B08"/>
    <w:rsid w:val="000C4BEC"/>
    <w:rsid w:val="000C4E43"/>
    <w:rsid w:val="000C5471"/>
    <w:rsid w:val="000C54CD"/>
    <w:rsid w:val="000C5967"/>
    <w:rsid w:val="000C5AEC"/>
    <w:rsid w:val="000C6291"/>
    <w:rsid w:val="000C6791"/>
    <w:rsid w:val="000C6A35"/>
    <w:rsid w:val="000C6FBD"/>
    <w:rsid w:val="000C782A"/>
    <w:rsid w:val="000C7984"/>
    <w:rsid w:val="000D0162"/>
    <w:rsid w:val="000D0240"/>
    <w:rsid w:val="000D0475"/>
    <w:rsid w:val="000D04B7"/>
    <w:rsid w:val="000D055E"/>
    <w:rsid w:val="000D0933"/>
    <w:rsid w:val="000D0CB6"/>
    <w:rsid w:val="000D13C6"/>
    <w:rsid w:val="000D149B"/>
    <w:rsid w:val="000D16ED"/>
    <w:rsid w:val="000D18C0"/>
    <w:rsid w:val="000D1AE6"/>
    <w:rsid w:val="000D1AEA"/>
    <w:rsid w:val="000D1C6E"/>
    <w:rsid w:val="000D1DBD"/>
    <w:rsid w:val="000D2169"/>
    <w:rsid w:val="000D2217"/>
    <w:rsid w:val="000D2245"/>
    <w:rsid w:val="000D24EC"/>
    <w:rsid w:val="000D2E26"/>
    <w:rsid w:val="000D3544"/>
    <w:rsid w:val="000D37EE"/>
    <w:rsid w:val="000D384A"/>
    <w:rsid w:val="000D3A2C"/>
    <w:rsid w:val="000D41D5"/>
    <w:rsid w:val="000D42A0"/>
    <w:rsid w:val="000D42D1"/>
    <w:rsid w:val="000D4665"/>
    <w:rsid w:val="000D4E75"/>
    <w:rsid w:val="000D5081"/>
    <w:rsid w:val="000D55A4"/>
    <w:rsid w:val="000D55CB"/>
    <w:rsid w:val="000D5871"/>
    <w:rsid w:val="000D58D5"/>
    <w:rsid w:val="000D5A22"/>
    <w:rsid w:val="000D5E75"/>
    <w:rsid w:val="000D5EB7"/>
    <w:rsid w:val="000D6144"/>
    <w:rsid w:val="000D6E87"/>
    <w:rsid w:val="000D6FE5"/>
    <w:rsid w:val="000D7251"/>
    <w:rsid w:val="000D728F"/>
    <w:rsid w:val="000D7677"/>
    <w:rsid w:val="000D7D8A"/>
    <w:rsid w:val="000E01C8"/>
    <w:rsid w:val="000E0665"/>
    <w:rsid w:val="000E071E"/>
    <w:rsid w:val="000E0951"/>
    <w:rsid w:val="000E09E5"/>
    <w:rsid w:val="000E0A8E"/>
    <w:rsid w:val="000E0DB5"/>
    <w:rsid w:val="000E190A"/>
    <w:rsid w:val="000E1CE7"/>
    <w:rsid w:val="000E1DB4"/>
    <w:rsid w:val="000E2193"/>
    <w:rsid w:val="000E2207"/>
    <w:rsid w:val="000E268B"/>
    <w:rsid w:val="000E26E0"/>
    <w:rsid w:val="000E2C25"/>
    <w:rsid w:val="000E2FF3"/>
    <w:rsid w:val="000E33E3"/>
    <w:rsid w:val="000E376B"/>
    <w:rsid w:val="000E3E75"/>
    <w:rsid w:val="000E3F12"/>
    <w:rsid w:val="000E4336"/>
    <w:rsid w:val="000E4365"/>
    <w:rsid w:val="000E46E8"/>
    <w:rsid w:val="000E49A9"/>
    <w:rsid w:val="000E57AC"/>
    <w:rsid w:val="000E592D"/>
    <w:rsid w:val="000E5AC4"/>
    <w:rsid w:val="000E62FC"/>
    <w:rsid w:val="000E6523"/>
    <w:rsid w:val="000E674A"/>
    <w:rsid w:val="000E6AAD"/>
    <w:rsid w:val="000E6DEB"/>
    <w:rsid w:val="000E7424"/>
    <w:rsid w:val="000E766A"/>
    <w:rsid w:val="000E7959"/>
    <w:rsid w:val="000E7C61"/>
    <w:rsid w:val="000F0425"/>
    <w:rsid w:val="000F06D1"/>
    <w:rsid w:val="000F0B51"/>
    <w:rsid w:val="000F0D3E"/>
    <w:rsid w:val="000F0E8C"/>
    <w:rsid w:val="000F11E5"/>
    <w:rsid w:val="000F151A"/>
    <w:rsid w:val="000F1682"/>
    <w:rsid w:val="000F16A7"/>
    <w:rsid w:val="000F19CE"/>
    <w:rsid w:val="000F1AC5"/>
    <w:rsid w:val="000F1B00"/>
    <w:rsid w:val="000F1E4E"/>
    <w:rsid w:val="000F20AB"/>
    <w:rsid w:val="000F211C"/>
    <w:rsid w:val="000F243E"/>
    <w:rsid w:val="000F2E5F"/>
    <w:rsid w:val="000F340C"/>
    <w:rsid w:val="000F3449"/>
    <w:rsid w:val="000F397D"/>
    <w:rsid w:val="000F3AE4"/>
    <w:rsid w:val="000F4045"/>
    <w:rsid w:val="000F41CA"/>
    <w:rsid w:val="000F47CE"/>
    <w:rsid w:val="000F501A"/>
    <w:rsid w:val="000F5313"/>
    <w:rsid w:val="000F536E"/>
    <w:rsid w:val="000F5737"/>
    <w:rsid w:val="000F5861"/>
    <w:rsid w:val="000F5B6B"/>
    <w:rsid w:val="000F5C03"/>
    <w:rsid w:val="000F5DA4"/>
    <w:rsid w:val="000F63E7"/>
    <w:rsid w:val="000F69F6"/>
    <w:rsid w:val="000F7189"/>
    <w:rsid w:val="000F71E8"/>
    <w:rsid w:val="000F753C"/>
    <w:rsid w:val="000F77EF"/>
    <w:rsid w:val="000F7A79"/>
    <w:rsid w:val="000F7B7E"/>
    <w:rsid w:val="000F7E2A"/>
    <w:rsid w:val="001000AC"/>
    <w:rsid w:val="00100128"/>
    <w:rsid w:val="00100190"/>
    <w:rsid w:val="00100481"/>
    <w:rsid w:val="00100A50"/>
    <w:rsid w:val="00100DDE"/>
    <w:rsid w:val="00100E01"/>
    <w:rsid w:val="00101208"/>
    <w:rsid w:val="001013B4"/>
    <w:rsid w:val="001014CF"/>
    <w:rsid w:val="00101576"/>
    <w:rsid w:val="00101773"/>
    <w:rsid w:val="001017D0"/>
    <w:rsid w:val="00101BEA"/>
    <w:rsid w:val="0010283E"/>
    <w:rsid w:val="00102D50"/>
    <w:rsid w:val="00102E25"/>
    <w:rsid w:val="00102E73"/>
    <w:rsid w:val="00102E86"/>
    <w:rsid w:val="0010318A"/>
    <w:rsid w:val="00103427"/>
    <w:rsid w:val="0010364D"/>
    <w:rsid w:val="00103905"/>
    <w:rsid w:val="00103B9A"/>
    <w:rsid w:val="0010403B"/>
    <w:rsid w:val="00104042"/>
    <w:rsid w:val="00105D45"/>
    <w:rsid w:val="00105DBD"/>
    <w:rsid w:val="00105E97"/>
    <w:rsid w:val="00106085"/>
    <w:rsid w:val="001064F7"/>
    <w:rsid w:val="001065AC"/>
    <w:rsid w:val="00106856"/>
    <w:rsid w:val="0010719C"/>
    <w:rsid w:val="0010729B"/>
    <w:rsid w:val="00107771"/>
    <w:rsid w:val="00107F89"/>
    <w:rsid w:val="00110098"/>
    <w:rsid w:val="0011050C"/>
    <w:rsid w:val="001107F0"/>
    <w:rsid w:val="00111172"/>
    <w:rsid w:val="001112AE"/>
    <w:rsid w:val="001114AE"/>
    <w:rsid w:val="00111593"/>
    <w:rsid w:val="00111B20"/>
    <w:rsid w:val="00111BBE"/>
    <w:rsid w:val="00111C59"/>
    <w:rsid w:val="00112351"/>
    <w:rsid w:val="001124B1"/>
    <w:rsid w:val="0011269E"/>
    <w:rsid w:val="00112919"/>
    <w:rsid w:val="0011292B"/>
    <w:rsid w:val="00112937"/>
    <w:rsid w:val="00112C32"/>
    <w:rsid w:val="00112F4A"/>
    <w:rsid w:val="00112FCA"/>
    <w:rsid w:val="001134BE"/>
    <w:rsid w:val="00113764"/>
    <w:rsid w:val="0011384C"/>
    <w:rsid w:val="001139D7"/>
    <w:rsid w:val="00113AE3"/>
    <w:rsid w:val="00114076"/>
    <w:rsid w:val="001140CA"/>
    <w:rsid w:val="00114338"/>
    <w:rsid w:val="001145E2"/>
    <w:rsid w:val="0011480D"/>
    <w:rsid w:val="00114BDF"/>
    <w:rsid w:val="00115068"/>
    <w:rsid w:val="001150BD"/>
    <w:rsid w:val="001151CF"/>
    <w:rsid w:val="00115283"/>
    <w:rsid w:val="00115370"/>
    <w:rsid w:val="001155D5"/>
    <w:rsid w:val="0011634D"/>
    <w:rsid w:val="001168CA"/>
    <w:rsid w:val="00116AE3"/>
    <w:rsid w:val="00116BFC"/>
    <w:rsid w:val="00116DB4"/>
    <w:rsid w:val="00117422"/>
    <w:rsid w:val="00117FBE"/>
    <w:rsid w:val="00120333"/>
    <w:rsid w:val="0012052D"/>
    <w:rsid w:val="00120701"/>
    <w:rsid w:val="00120B3E"/>
    <w:rsid w:val="00120B80"/>
    <w:rsid w:val="00121363"/>
    <w:rsid w:val="001214F7"/>
    <w:rsid w:val="00121576"/>
    <w:rsid w:val="0012182C"/>
    <w:rsid w:val="00121AA3"/>
    <w:rsid w:val="00121E9F"/>
    <w:rsid w:val="00122CA4"/>
    <w:rsid w:val="00122DF4"/>
    <w:rsid w:val="00122F84"/>
    <w:rsid w:val="0012307C"/>
    <w:rsid w:val="00123192"/>
    <w:rsid w:val="00123384"/>
    <w:rsid w:val="00123432"/>
    <w:rsid w:val="0012353F"/>
    <w:rsid w:val="00123953"/>
    <w:rsid w:val="00123AA1"/>
    <w:rsid w:val="0012454B"/>
    <w:rsid w:val="00124BFA"/>
    <w:rsid w:val="00124E1C"/>
    <w:rsid w:val="00125016"/>
    <w:rsid w:val="00125100"/>
    <w:rsid w:val="001251E5"/>
    <w:rsid w:val="0012569F"/>
    <w:rsid w:val="0012576E"/>
    <w:rsid w:val="00125870"/>
    <w:rsid w:val="00125C6C"/>
    <w:rsid w:val="0012608B"/>
    <w:rsid w:val="001260C9"/>
    <w:rsid w:val="00126171"/>
    <w:rsid w:val="001265E3"/>
    <w:rsid w:val="00126642"/>
    <w:rsid w:val="001268D9"/>
    <w:rsid w:val="00126BBB"/>
    <w:rsid w:val="00126C3B"/>
    <w:rsid w:val="0012703B"/>
    <w:rsid w:val="0012754D"/>
    <w:rsid w:val="00127BF7"/>
    <w:rsid w:val="00127CB7"/>
    <w:rsid w:val="00127E0B"/>
    <w:rsid w:val="00130084"/>
    <w:rsid w:val="001301EC"/>
    <w:rsid w:val="00130242"/>
    <w:rsid w:val="0013060A"/>
    <w:rsid w:val="001308B8"/>
    <w:rsid w:val="00130A50"/>
    <w:rsid w:val="00130F16"/>
    <w:rsid w:val="00131416"/>
    <w:rsid w:val="00131968"/>
    <w:rsid w:val="0013196A"/>
    <w:rsid w:val="00131DD3"/>
    <w:rsid w:val="001320C7"/>
    <w:rsid w:val="0013252E"/>
    <w:rsid w:val="001329B4"/>
    <w:rsid w:val="00132A92"/>
    <w:rsid w:val="00132D0C"/>
    <w:rsid w:val="00132F01"/>
    <w:rsid w:val="001339DF"/>
    <w:rsid w:val="00133C5C"/>
    <w:rsid w:val="00134C93"/>
    <w:rsid w:val="0013522C"/>
    <w:rsid w:val="0013564F"/>
    <w:rsid w:val="00135E24"/>
    <w:rsid w:val="001360DE"/>
    <w:rsid w:val="00136274"/>
    <w:rsid w:val="00136347"/>
    <w:rsid w:val="001368AE"/>
    <w:rsid w:val="00136E6C"/>
    <w:rsid w:val="001377C0"/>
    <w:rsid w:val="001377EA"/>
    <w:rsid w:val="001378CF"/>
    <w:rsid w:val="001379E9"/>
    <w:rsid w:val="00137A5B"/>
    <w:rsid w:val="00137DC6"/>
    <w:rsid w:val="00140225"/>
    <w:rsid w:val="001403B9"/>
    <w:rsid w:val="00140409"/>
    <w:rsid w:val="001408FD"/>
    <w:rsid w:val="00140967"/>
    <w:rsid w:val="00140A9A"/>
    <w:rsid w:val="00140C51"/>
    <w:rsid w:val="00141253"/>
    <w:rsid w:val="001415BF"/>
    <w:rsid w:val="001419C9"/>
    <w:rsid w:val="00141C30"/>
    <w:rsid w:val="00141CD5"/>
    <w:rsid w:val="00141D53"/>
    <w:rsid w:val="00141DB4"/>
    <w:rsid w:val="001423DC"/>
    <w:rsid w:val="00142729"/>
    <w:rsid w:val="001428B8"/>
    <w:rsid w:val="001428EB"/>
    <w:rsid w:val="0014292B"/>
    <w:rsid w:val="00142B18"/>
    <w:rsid w:val="00142B1B"/>
    <w:rsid w:val="00142CC5"/>
    <w:rsid w:val="00142DCA"/>
    <w:rsid w:val="001430F0"/>
    <w:rsid w:val="001432A9"/>
    <w:rsid w:val="0014353C"/>
    <w:rsid w:val="001436D9"/>
    <w:rsid w:val="001439B7"/>
    <w:rsid w:val="00143B18"/>
    <w:rsid w:val="00144128"/>
    <w:rsid w:val="00144460"/>
    <w:rsid w:val="001445EB"/>
    <w:rsid w:val="001446CA"/>
    <w:rsid w:val="00144AFC"/>
    <w:rsid w:val="00144C31"/>
    <w:rsid w:val="00144CCA"/>
    <w:rsid w:val="001454A2"/>
    <w:rsid w:val="001456E1"/>
    <w:rsid w:val="00145CB8"/>
    <w:rsid w:val="00146008"/>
    <w:rsid w:val="00146035"/>
    <w:rsid w:val="001460DA"/>
    <w:rsid w:val="00146766"/>
    <w:rsid w:val="001469A5"/>
    <w:rsid w:val="001469B7"/>
    <w:rsid w:val="00146E4B"/>
    <w:rsid w:val="00147408"/>
    <w:rsid w:val="00147419"/>
    <w:rsid w:val="001475FF"/>
    <w:rsid w:val="00147A49"/>
    <w:rsid w:val="00150419"/>
    <w:rsid w:val="0015063F"/>
    <w:rsid w:val="00150949"/>
    <w:rsid w:val="00150960"/>
    <w:rsid w:val="0015104D"/>
    <w:rsid w:val="001510C1"/>
    <w:rsid w:val="00151248"/>
    <w:rsid w:val="001512AD"/>
    <w:rsid w:val="001513B1"/>
    <w:rsid w:val="001516B2"/>
    <w:rsid w:val="00151941"/>
    <w:rsid w:val="00151A13"/>
    <w:rsid w:val="00151B1C"/>
    <w:rsid w:val="00151B6C"/>
    <w:rsid w:val="00151BBB"/>
    <w:rsid w:val="00151C78"/>
    <w:rsid w:val="00151C92"/>
    <w:rsid w:val="00151CB2"/>
    <w:rsid w:val="00151DA1"/>
    <w:rsid w:val="0015219C"/>
    <w:rsid w:val="0015305F"/>
    <w:rsid w:val="00153553"/>
    <w:rsid w:val="00153956"/>
    <w:rsid w:val="001539C1"/>
    <w:rsid w:val="0015404C"/>
    <w:rsid w:val="001543F4"/>
    <w:rsid w:val="0015456C"/>
    <w:rsid w:val="00154D81"/>
    <w:rsid w:val="00154EF6"/>
    <w:rsid w:val="001551C0"/>
    <w:rsid w:val="001557BD"/>
    <w:rsid w:val="00155964"/>
    <w:rsid w:val="0015627D"/>
    <w:rsid w:val="00156535"/>
    <w:rsid w:val="00157261"/>
    <w:rsid w:val="00157AAE"/>
    <w:rsid w:val="00157E0C"/>
    <w:rsid w:val="00160D44"/>
    <w:rsid w:val="00160E9A"/>
    <w:rsid w:val="00160F00"/>
    <w:rsid w:val="00161054"/>
    <w:rsid w:val="001610F6"/>
    <w:rsid w:val="0016171F"/>
    <w:rsid w:val="00161A9F"/>
    <w:rsid w:val="0016221B"/>
    <w:rsid w:val="00162231"/>
    <w:rsid w:val="00162B5E"/>
    <w:rsid w:val="00162BB7"/>
    <w:rsid w:val="00162DB6"/>
    <w:rsid w:val="00162E3D"/>
    <w:rsid w:val="00163198"/>
    <w:rsid w:val="0016351D"/>
    <w:rsid w:val="00163767"/>
    <w:rsid w:val="001639FC"/>
    <w:rsid w:val="00164171"/>
    <w:rsid w:val="0016429A"/>
    <w:rsid w:val="0016432C"/>
    <w:rsid w:val="00164372"/>
    <w:rsid w:val="001646AE"/>
    <w:rsid w:val="0016470B"/>
    <w:rsid w:val="001647E8"/>
    <w:rsid w:val="001649BF"/>
    <w:rsid w:val="00164EE6"/>
    <w:rsid w:val="00165108"/>
    <w:rsid w:val="00165199"/>
    <w:rsid w:val="00165344"/>
    <w:rsid w:val="00165353"/>
    <w:rsid w:val="0016545C"/>
    <w:rsid w:val="00165B79"/>
    <w:rsid w:val="001661B1"/>
    <w:rsid w:val="00166AC3"/>
    <w:rsid w:val="00167538"/>
    <w:rsid w:val="001679C7"/>
    <w:rsid w:val="00167A2E"/>
    <w:rsid w:val="00167D0C"/>
    <w:rsid w:val="00170023"/>
    <w:rsid w:val="00170381"/>
    <w:rsid w:val="00170430"/>
    <w:rsid w:val="0017060A"/>
    <w:rsid w:val="00170658"/>
    <w:rsid w:val="001707CD"/>
    <w:rsid w:val="00170A79"/>
    <w:rsid w:val="00170C72"/>
    <w:rsid w:val="00171105"/>
    <w:rsid w:val="001712B7"/>
    <w:rsid w:val="001712CE"/>
    <w:rsid w:val="0017146A"/>
    <w:rsid w:val="001714F3"/>
    <w:rsid w:val="001715DE"/>
    <w:rsid w:val="00171821"/>
    <w:rsid w:val="00171D69"/>
    <w:rsid w:val="001720BA"/>
    <w:rsid w:val="00172551"/>
    <w:rsid w:val="00172623"/>
    <w:rsid w:val="00172C41"/>
    <w:rsid w:val="001731E0"/>
    <w:rsid w:val="0017321D"/>
    <w:rsid w:val="00173587"/>
    <w:rsid w:val="00173EA7"/>
    <w:rsid w:val="00173F89"/>
    <w:rsid w:val="00174024"/>
    <w:rsid w:val="00174461"/>
    <w:rsid w:val="001746B5"/>
    <w:rsid w:val="001746DD"/>
    <w:rsid w:val="00174AE0"/>
    <w:rsid w:val="00174BFF"/>
    <w:rsid w:val="00175196"/>
    <w:rsid w:val="00175491"/>
    <w:rsid w:val="00175580"/>
    <w:rsid w:val="0017589D"/>
    <w:rsid w:val="001758F6"/>
    <w:rsid w:val="00176080"/>
    <w:rsid w:val="001763F6"/>
    <w:rsid w:val="001765CB"/>
    <w:rsid w:val="001766E2"/>
    <w:rsid w:val="00176A66"/>
    <w:rsid w:val="00176B90"/>
    <w:rsid w:val="00176C73"/>
    <w:rsid w:val="00176E09"/>
    <w:rsid w:val="00176F54"/>
    <w:rsid w:val="00177807"/>
    <w:rsid w:val="001778DD"/>
    <w:rsid w:val="00177A38"/>
    <w:rsid w:val="00177B44"/>
    <w:rsid w:val="00177DF8"/>
    <w:rsid w:val="001800D0"/>
    <w:rsid w:val="001803F2"/>
    <w:rsid w:val="00180566"/>
    <w:rsid w:val="00181EE9"/>
    <w:rsid w:val="00182718"/>
    <w:rsid w:val="00182B01"/>
    <w:rsid w:val="001834D4"/>
    <w:rsid w:val="0018370B"/>
    <w:rsid w:val="00183791"/>
    <w:rsid w:val="001838D2"/>
    <w:rsid w:val="00183D9B"/>
    <w:rsid w:val="001840B9"/>
    <w:rsid w:val="00184642"/>
    <w:rsid w:val="00184753"/>
    <w:rsid w:val="001847C8"/>
    <w:rsid w:val="00184D59"/>
    <w:rsid w:val="00185429"/>
    <w:rsid w:val="00185A13"/>
    <w:rsid w:val="00185B4A"/>
    <w:rsid w:val="0018666C"/>
    <w:rsid w:val="00186BDA"/>
    <w:rsid w:val="00187191"/>
    <w:rsid w:val="00187302"/>
    <w:rsid w:val="001874E8"/>
    <w:rsid w:val="0018758E"/>
    <w:rsid w:val="0018778E"/>
    <w:rsid w:val="00190161"/>
    <w:rsid w:val="001909A6"/>
    <w:rsid w:val="00191138"/>
    <w:rsid w:val="00191328"/>
    <w:rsid w:val="00191806"/>
    <w:rsid w:val="001918F7"/>
    <w:rsid w:val="00191A02"/>
    <w:rsid w:val="00191C77"/>
    <w:rsid w:val="00191CE9"/>
    <w:rsid w:val="0019207A"/>
    <w:rsid w:val="0019293F"/>
    <w:rsid w:val="0019303B"/>
    <w:rsid w:val="00193B37"/>
    <w:rsid w:val="00193C11"/>
    <w:rsid w:val="00193C74"/>
    <w:rsid w:val="00193C82"/>
    <w:rsid w:val="00193DD9"/>
    <w:rsid w:val="00194172"/>
    <w:rsid w:val="00194467"/>
    <w:rsid w:val="0019480C"/>
    <w:rsid w:val="001948E2"/>
    <w:rsid w:val="001951D7"/>
    <w:rsid w:val="001953F5"/>
    <w:rsid w:val="00195669"/>
    <w:rsid w:val="0019580D"/>
    <w:rsid w:val="00195D4E"/>
    <w:rsid w:val="001962EA"/>
    <w:rsid w:val="001965EB"/>
    <w:rsid w:val="001967F4"/>
    <w:rsid w:val="001968DE"/>
    <w:rsid w:val="0019690E"/>
    <w:rsid w:val="00196C33"/>
    <w:rsid w:val="00196C96"/>
    <w:rsid w:val="00196DEB"/>
    <w:rsid w:val="00196E54"/>
    <w:rsid w:val="0019765B"/>
    <w:rsid w:val="001977A7"/>
    <w:rsid w:val="00197BAB"/>
    <w:rsid w:val="001A0C4F"/>
    <w:rsid w:val="001A0D33"/>
    <w:rsid w:val="001A10C1"/>
    <w:rsid w:val="001A1267"/>
    <w:rsid w:val="001A1470"/>
    <w:rsid w:val="001A153C"/>
    <w:rsid w:val="001A1907"/>
    <w:rsid w:val="001A1B2C"/>
    <w:rsid w:val="001A1CD2"/>
    <w:rsid w:val="001A2099"/>
    <w:rsid w:val="001A22E2"/>
    <w:rsid w:val="001A254B"/>
    <w:rsid w:val="001A2AE9"/>
    <w:rsid w:val="001A322A"/>
    <w:rsid w:val="001A3976"/>
    <w:rsid w:val="001A3A41"/>
    <w:rsid w:val="001A3AA4"/>
    <w:rsid w:val="001A3FCC"/>
    <w:rsid w:val="001A411E"/>
    <w:rsid w:val="001A4419"/>
    <w:rsid w:val="001A4586"/>
    <w:rsid w:val="001A46C8"/>
    <w:rsid w:val="001A4830"/>
    <w:rsid w:val="001A4A3C"/>
    <w:rsid w:val="001A4DF6"/>
    <w:rsid w:val="001A4F8D"/>
    <w:rsid w:val="001A51C3"/>
    <w:rsid w:val="001A5501"/>
    <w:rsid w:val="001A65A3"/>
    <w:rsid w:val="001A65CB"/>
    <w:rsid w:val="001A676A"/>
    <w:rsid w:val="001A6975"/>
    <w:rsid w:val="001A6BB5"/>
    <w:rsid w:val="001A6C45"/>
    <w:rsid w:val="001A6DF4"/>
    <w:rsid w:val="001A764D"/>
    <w:rsid w:val="001A78D6"/>
    <w:rsid w:val="001A793F"/>
    <w:rsid w:val="001A7AA5"/>
    <w:rsid w:val="001A7FE5"/>
    <w:rsid w:val="001B03AC"/>
    <w:rsid w:val="001B03B3"/>
    <w:rsid w:val="001B08AF"/>
    <w:rsid w:val="001B0E4C"/>
    <w:rsid w:val="001B124E"/>
    <w:rsid w:val="001B1336"/>
    <w:rsid w:val="001B1655"/>
    <w:rsid w:val="001B167C"/>
    <w:rsid w:val="001B1743"/>
    <w:rsid w:val="001B19CC"/>
    <w:rsid w:val="001B207C"/>
    <w:rsid w:val="001B20DA"/>
    <w:rsid w:val="001B2352"/>
    <w:rsid w:val="001B240E"/>
    <w:rsid w:val="001B2583"/>
    <w:rsid w:val="001B277F"/>
    <w:rsid w:val="001B27DD"/>
    <w:rsid w:val="001B298C"/>
    <w:rsid w:val="001B29BB"/>
    <w:rsid w:val="001B2F98"/>
    <w:rsid w:val="001B3AFA"/>
    <w:rsid w:val="001B42B2"/>
    <w:rsid w:val="001B4467"/>
    <w:rsid w:val="001B487E"/>
    <w:rsid w:val="001B4F10"/>
    <w:rsid w:val="001B4FB4"/>
    <w:rsid w:val="001B52EB"/>
    <w:rsid w:val="001B6761"/>
    <w:rsid w:val="001B698A"/>
    <w:rsid w:val="001B6A8B"/>
    <w:rsid w:val="001B6BC8"/>
    <w:rsid w:val="001B7094"/>
    <w:rsid w:val="001B7164"/>
    <w:rsid w:val="001B71D4"/>
    <w:rsid w:val="001B7491"/>
    <w:rsid w:val="001B74CE"/>
    <w:rsid w:val="001B7627"/>
    <w:rsid w:val="001B7AF3"/>
    <w:rsid w:val="001B7B65"/>
    <w:rsid w:val="001B7DA6"/>
    <w:rsid w:val="001C0022"/>
    <w:rsid w:val="001C048C"/>
    <w:rsid w:val="001C04D6"/>
    <w:rsid w:val="001C074B"/>
    <w:rsid w:val="001C088E"/>
    <w:rsid w:val="001C2B25"/>
    <w:rsid w:val="001C2B86"/>
    <w:rsid w:val="001C2C4D"/>
    <w:rsid w:val="001C2E1F"/>
    <w:rsid w:val="001C3492"/>
    <w:rsid w:val="001C34FF"/>
    <w:rsid w:val="001C38F6"/>
    <w:rsid w:val="001C3C5F"/>
    <w:rsid w:val="001C3C60"/>
    <w:rsid w:val="001C42C8"/>
    <w:rsid w:val="001C442C"/>
    <w:rsid w:val="001C45E4"/>
    <w:rsid w:val="001C47B5"/>
    <w:rsid w:val="001C4857"/>
    <w:rsid w:val="001C49C9"/>
    <w:rsid w:val="001C4E60"/>
    <w:rsid w:val="001C506B"/>
    <w:rsid w:val="001C51E1"/>
    <w:rsid w:val="001C5334"/>
    <w:rsid w:val="001C544E"/>
    <w:rsid w:val="001C55A2"/>
    <w:rsid w:val="001C5626"/>
    <w:rsid w:val="001C5832"/>
    <w:rsid w:val="001C5915"/>
    <w:rsid w:val="001C5F70"/>
    <w:rsid w:val="001C60DD"/>
    <w:rsid w:val="001C66FA"/>
    <w:rsid w:val="001C6860"/>
    <w:rsid w:val="001C6F0D"/>
    <w:rsid w:val="001C72AF"/>
    <w:rsid w:val="001C72CA"/>
    <w:rsid w:val="001C7ADF"/>
    <w:rsid w:val="001C7EF6"/>
    <w:rsid w:val="001D0170"/>
    <w:rsid w:val="001D03A8"/>
    <w:rsid w:val="001D0455"/>
    <w:rsid w:val="001D0CF3"/>
    <w:rsid w:val="001D0DE3"/>
    <w:rsid w:val="001D1594"/>
    <w:rsid w:val="001D187E"/>
    <w:rsid w:val="001D19BD"/>
    <w:rsid w:val="001D1A68"/>
    <w:rsid w:val="001D1CCF"/>
    <w:rsid w:val="001D2867"/>
    <w:rsid w:val="001D2977"/>
    <w:rsid w:val="001D2D7C"/>
    <w:rsid w:val="001D3001"/>
    <w:rsid w:val="001D37AA"/>
    <w:rsid w:val="001D3AC5"/>
    <w:rsid w:val="001D3FA9"/>
    <w:rsid w:val="001D3FD0"/>
    <w:rsid w:val="001D4149"/>
    <w:rsid w:val="001D42A9"/>
    <w:rsid w:val="001D43F0"/>
    <w:rsid w:val="001D4799"/>
    <w:rsid w:val="001D49D1"/>
    <w:rsid w:val="001D4E0B"/>
    <w:rsid w:val="001D4ED1"/>
    <w:rsid w:val="001D526E"/>
    <w:rsid w:val="001D52E4"/>
    <w:rsid w:val="001D6174"/>
    <w:rsid w:val="001D63C5"/>
    <w:rsid w:val="001D687C"/>
    <w:rsid w:val="001D6A3E"/>
    <w:rsid w:val="001D756C"/>
    <w:rsid w:val="001D7577"/>
    <w:rsid w:val="001E0210"/>
    <w:rsid w:val="001E0771"/>
    <w:rsid w:val="001E0773"/>
    <w:rsid w:val="001E0AC6"/>
    <w:rsid w:val="001E0C8E"/>
    <w:rsid w:val="001E0CCA"/>
    <w:rsid w:val="001E0FD0"/>
    <w:rsid w:val="001E10FA"/>
    <w:rsid w:val="001E125B"/>
    <w:rsid w:val="001E140F"/>
    <w:rsid w:val="001E145F"/>
    <w:rsid w:val="001E1821"/>
    <w:rsid w:val="001E1915"/>
    <w:rsid w:val="001E1D6B"/>
    <w:rsid w:val="001E1FA6"/>
    <w:rsid w:val="001E2528"/>
    <w:rsid w:val="001E2A07"/>
    <w:rsid w:val="001E2AE1"/>
    <w:rsid w:val="001E2B29"/>
    <w:rsid w:val="001E32A0"/>
    <w:rsid w:val="001E3614"/>
    <w:rsid w:val="001E3621"/>
    <w:rsid w:val="001E3949"/>
    <w:rsid w:val="001E42FE"/>
    <w:rsid w:val="001E4587"/>
    <w:rsid w:val="001E4EAF"/>
    <w:rsid w:val="001E5192"/>
    <w:rsid w:val="001E5771"/>
    <w:rsid w:val="001E57A9"/>
    <w:rsid w:val="001E5816"/>
    <w:rsid w:val="001E5925"/>
    <w:rsid w:val="001E5FE8"/>
    <w:rsid w:val="001E67D2"/>
    <w:rsid w:val="001E6B70"/>
    <w:rsid w:val="001E6BA0"/>
    <w:rsid w:val="001E6D2C"/>
    <w:rsid w:val="001E6D2D"/>
    <w:rsid w:val="001E6E30"/>
    <w:rsid w:val="001E6F58"/>
    <w:rsid w:val="001E6FB9"/>
    <w:rsid w:val="001E706E"/>
    <w:rsid w:val="001E71F2"/>
    <w:rsid w:val="001E73A0"/>
    <w:rsid w:val="001E75DA"/>
    <w:rsid w:val="001E774F"/>
    <w:rsid w:val="001E7956"/>
    <w:rsid w:val="001E79EF"/>
    <w:rsid w:val="001E7DCB"/>
    <w:rsid w:val="001F01AC"/>
    <w:rsid w:val="001F040E"/>
    <w:rsid w:val="001F04D2"/>
    <w:rsid w:val="001F0548"/>
    <w:rsid w:val="001F0588"/>
    <w:rsid w:val="001F086C"/>
    <w:rsid w:val="001F08C4"/>
    <w:rsid w:val="001F0E79"/>
    <w:rsid w:val="001F15CA"/>
    <w:rsid w:val="001F1727"/>
    <w:rsid w:val="001F174E"/>
    <w:rsid w:val="001F214D"/>
    <w:rsid w:val="001F2230"/>
    <w:rsid w:val="001F2330"/>
    <w:rsid w:val="001F25C7"/>
    <w:rsid w:val="001F2AAF"/>
    <w:rsid w:val="001F2B9B"/>
    <w:rsid w:val="001F4094"/>
    <w:rsid w:val="001F4D4F"/>
    <w:rsid w:val="001F5324"/>
    <w:rsid w:val="001F5AD8"/>
    <w:rsid w:val="001F5D1E"/>
    <w:rsid w:val="001F5DBF"/>
    <w:rsid w:val="001F5FF0"/>
    <w:rsid w:val="001F6553"/>
    <w:rsid w:val="001F68D8"/>
    <w:rsid w:val="001F6B04"/>
    <w:rsid w:val="001F6CED"/>
    <w:rsid w:val="001F7232"/>
    <w:rsid w:val="001F72EB"/>
    <w:rsid w:val="001F785D"/>
    <w:rsid w:val="001F7A11"/>
    <w:rsid w:val="001F7F00"/>
    <w:rsid w:val="002002C0"/>
    <w:rsid w:val="002003AA"/>
    <w:rsid w:val="00200FA2"/>
    <w:rsid w:val="0020124A"/>
    <w:rsid w:val="00201664"/>
    <w:rsid w:val="00201705"/>
    <w:rsid w:val="00201A68"/>
    <w:rsid w:val="00201D36"/>
    <w:rsid w:val="00202B18"/>
    <w:rsid w:val="002035E6"/>
    <w:rsid w:val="0020362D"/>
    <w:rsid w:val="0020379B"/>
    <w:rsid w:val="00203BC8"/>
    <w:rsid w:val="00203E5A"/>
    <w:rsid w:val="00203E6D"/>
    <w:rsid w:val="002047C9"/>
    <w:rsid w:val="00204C0C"/>
    <w:rsid w:val="00204DB1"/>
    <w:rsid w:val="00204E2E"/>
    <w:rsid w:val="002050E4"/>
    <w:rsid w:val="0020512A"/>
    <w:rsid w:val="00205A44"/>
    <w:rsid w:val="00205E81"/>
    <w:rsid w:val="0020681E"/>
    <w:rsid w:val="00206C30"/>
    <w:rsid w:val="00206EC0"/>
    <w:rsid w:val="0020757C"/>
    <w:rsid w:val="00207780"/>
    <w:rsid w:val="00207892"/>
    <w:rsid w:val="00207B6D"/>
    <w:rsid w:val="00207CA5"/>
    <w:rsid w:val="002100DD"/>
    <w:rsid w:val="0021029A"/>
    <w:rsid w:val="002102F8"/>
    <w:rsid w:val="00210403"/>
    <w:rsid w:val="00210A46"/>
    <w:rsid w:val="00211EB0"/>
    <w:rsid w:val="002123D0"/>
    <w:rsid w:val="002125CE"/>
    <w:rsid w:val="00212A13"/>
    <w:rsid w:val="00212BCD"/>
    <w:rsid w:val="00212E4B"/>
    <w:rsid w:val="0021305B"/>
    <w:rsid w:val="002132E7"/>
    <w:rsid w:val="00213370"/>
    <w:rsid w:val="0021338A"/>
    <w:rsid w:val="00213612"/>
    <w:rsid w:val="002136D9"/>
    <w:rsid w:val="0021386A"/>
    <w:rsid w:val="002138EC"/>
    <w:rsid w:val="002139DE"/>
    <w:rsid w:val="00213A09"/>
    <w:rsid w:val="00214F7D"/>
    <w:rsid w:val="0021554D"/>
    <w:rsid w:val="00215609"/>
    <w:rsid w:val="00215889"/>
    <w:rsid w:val="00215CBB"/>
    <w:rsid w:val="00215CC5"/>
    <w:rsid w:val="00215DE6"/>
    <w:rsid w:val="00215DEB"/>
    <w:rsid w:val="002166E2"/>
    <w:rsid w:val="00216881"/>
    <w:rsid w:val="00216A6F"/>
    <w:rsid w:val="00216D1A"/>
    <w:rsid w:val="00216EC1"/>
    <w:rsid w:val="00216FAA"/>
    <w:rsid w:val="00217220"/>
    <w:rsid w:val="00217E75"/>
    <w:rsid w:val="00220378"/>
    <w:rsid w:val="002205EA"/>
    <w:rsid w:val="00220CEE"/>
    <w:rsid w:val="00220DC4"/>
    <w:rsid w:val="00220E4B"/>
    <w:rsid w:val="0022100D"/>
    <w:rsid w:val="002210CD"/>
    <w:rsid w:val="0022120E"/>
    <w:rsid w:val="0022178F"/>
    <w:rsid w:val="00221EB8"/>
    <w:rsid w:val="002220A7"/>
    <w:rsid w:val="002220AA"/>
    <w:rsid w:val="002222E3"/>
    <w:rsid w:val="002226B1"/>
    <w:rsid w:val="00222946"/>
    <w:rsid w:val="00222B3B"/>
    <w:rsid w:val="002236F9"/>
    <w:rsid w:val="00223E62"/>
    <w:rsid w:val="0022400F"/>
    <w:rsid w:val="002244E8"/>
    <w:rsid w:val="00224A1C"/>
    <w:rsid w:val="00224DA0"/>
    <w:rsid w:val="00224F37"/>
    <w:rsid w:val="0022557B"/>
    <w:rsid w:val="00225692"/>
    <w:rsid w:val="00225C89"/>
    <w:rsid w:val="00225E06"/>
    <w:rsid w:val="00225F52"/>
    <w:rsid w:val="00226025"/>
    <w:rsid w:val="002261BE"/>
    <w:rsid w:val="002263E4"/>
    <w:rsid w:val="00226648"/>
    <w:rsid w:val="002267A6"/>
    <w:rsid w:val="00230242"/>
    <w:rsid w:val="0023086A"/>
    <w:rsid w:val="002308FD"/>
    <w:rsid w:val="0023096D"/>
    <w:rsid w:val="002309A0"/>
    <w:rsid w:val="00230B01"/>
    <w:rsid w:val="00230D1B"/>
    <w:rsid w:val="00230D2B"/>
    <w:rsid w:val="00231438"/>
    <w:rsid w:val="00231517"/>
    <w:rsid w:val="002316F6"/>
    <w:rsid w:val="002317F1"/>
    <w:rsid w:val="00231A88"/>
    <w:rsid w:val="00231BE9"/>
    <w:rsid w:val="0023275F"/>
    <w:rsid w:val="002327B5"/>
    <w:rsid w:val="00232802"/>
    <w:rsid w:val="00233054"/>
    <w:rsid w:val="00233085"/>
    <w:rsid w:val="0023365E"/>
    <w:rsid w:val="00233A22"/>
    <w:rsid w:val="00233BB6"/>
    <w:rsid w:val="00233CDB"/>
    <w:rsid w:val="00234176"/>
    <w:rsid w:val="002341A0"/>
    <w:rsid w:val="00234CF1"/>
    <w:rsid w:val="00235272"/>
    <w:rsid w:val="00235440"/>
    <w:rsid w:val="002354B7"/>
    <w:rsid w:val="002355AB"/>
    <w:rsid w:val="002357A7"/>
    <w:rsid w:val="0023580B"/>
    <w:rsid w:val="00235B47"/>
    <w:rsid w:val="00235F28"/>
    <w:rsid w:val="00236617"/>
    <w:rsid w:val="002366DF"/>
    <w:rsid w:val="00236C38"/>
    <w:rsid w:val="00236CCE"/>
    <w:rsid w:val="00237224"/>
    <w:rsid w:val="002375A0"/>
    <w:rsid w:val="00237B66"/>
    <w:rsid w:val="00237CE5"/>
    <w:rsid w:val="00237D8F"/>
    <w:rsid w:val="002403CF"/>
    <w:rsid w:val="002409DA"/>
    <w:rsid w:val="00240A1E"/>
    <w:rsid w:val="00240FA0"/>
    <w:rsid w:val="00240FE3"/>
    <w:rsid w:val="0024115E"/>
    <w:rsid w:val="0024132A"/>
    <w:rsid w:val="00241B4E"/>
    <w:rsid w:val="00241C64"/>
    <w:rsid w:val="00241D93"/>
    <w:rsid w:val="00241E04"/>
    <w:rsid w:val="00242985"/>
    <w:rsid w:val="00242BC1"/>
    <w:rsid w:val="00243369"/>
    <w:rsid w:val="00243533"/>
    <w:rsid w:val="002438D1"/>
    <w:rsid w:val="00243B01"/>
    <w:rsid w:val="00243BAF"/>
    <w:rsid w:val="002442B5"/>
    <w:rsid w:val="002443E4"/>
    <w:rsid w:val="00244433"/>
    <w:rsid w:val="00244565"/>
    <w:rsid w:val="002449C2"/>
    <w:rsid w:val="00244C3C"/>
    <w:rsid w:val="0024510B"/>
    <w:rsid w:val="00245256"/>
    <w:rsid w:val="00245416"/>
    <w:rsid w:val="00245802"/>
    <w:rsid w:val="00245B53"/>
    <w:rsid w:val="00245F5A"/>
    <w:rsid w:val="002462BC"/>
    <w:rsid w:val="002469A5"/>
    <w:rsid w:val="00246AAE"/>
    <w:rsid w:val="00246D49"/>
    <w:rsid w:val="00246DAB"/>
    <w:rsid w:val="00246DDC"/>
    <w:rsid w:val="0024730D"/>
    <w:rsid w:val="00247432"/>
    <w:rsid w:val="002476AB"/>
    <w:rsid w:val="002478C7"/>
    <w:rsid w:val="00247F2B"/>
    <w:rsid w:val="0025134C"/>
    <w:rsid w:val="002513E0"/>
    <w:rsid w:val="00251C7A"/>
    <w:rsid w:val="0025219A"/>
    <w:rsid w:val="002521F2"/>
    <w:rsid w:val="0025241F"/>
    <w:rsid w:val="00252497"/>
    <w:rsid w:val="002525A4"/>
    <w:rsid w:val="00252752"/>
    <w:rsid w:val="00252A07"/>
    <w:rsid w:val="00252B66"/>
    <w:rsid w:val="00252C2E"/>
    <w:rsid w:val="00252C32"/>
    <w:rsid w:val="00252FB5"/>
    <w:rsid w:val="0025305F"/>
    <w:rsid w:val="002533C6"/>
    <w:rsid w:val="002533EA"/>
    <w:rsid w:val="00253567"/>
    <w:rsid w:val="00253876"/>
    <w:rsid w:val="0025391F"/>
    <w:rsid w:val="00254095"/>
    <w:rsid w:val="002544A3"/>
    <w:rsid w:val="00254716"/>
    <w:rsid w:val="00254A8B"/>
    <w:rsid w:val="00254C30"/>
    <w:rsid w:val="00254D03"/>
    <w:rsid w:val="00254F8B"/>
    <w:rsid w:val="002560EA"/>
    <w:rsid w:val="00256220"/>
    <w:rsid w:val="002566CB"/>
    <w:rsid w:val="002567F9"/>
    <w:rsid w:val="00256B31"/>
    <w:rsid w:val="0025737C"/>
    <w:rsid w:val="002574A7"/>
    <w:rsid w:val="00257A09"/>
    <w:rsid w:val="002604A2"/>
    <w:rsid w:val="00260D9E"/>
    <w:rsid w:val="00260E98"/>
    <w:rsid w:val="00261E5D"/>
    <w:rsid w:val="0026209B"/>
    <w:rsid w:val="002621EF"/>
    <w:rsid w:val="00262251"/>
    <w:rsid w:val="00262B16"/>
    <w:rsid w:val="00262C3D"/>
    <w:rsid w:val="00262E93"/>
    <w:rsid w:val="002630C0"/>
    <w:rsid w:val="00263127"/>
    <w:rsid w:val="00263393"/>
    <w:rsid w:val="00263405"/>
    <w:rsid w:val="002638FD"/>
    <w:rsid w:val="00263C9A"/>
    <w:rsid w:val="002648F0"/>
    <w:rsid w:val="00264AD1"/>
    <w:rsid w:val="00264D01"/>
    <w:rsid w:val="00265050"/>
    <w:rsid w:val="00265D71"/>
    <w:rsid w:val="00265E21"/>
    <w:rsid w:val="002661F4"/>
    <w:rsid w:val="0026659D"/>
    <w:rsid w:val="00266CFF"/>
    <w:rsid w:val="00266D54"/>
    <w:rsid w:val="002673C5"/>
    <w:rsid w:val="00267AD9"/>
    <w:rsid w:val="00267D91"/>
    <w:rsid w:val="00267E80"/>
    <w:rsid w:val="00267F02"/>
    <w:rsid w:val="00270297"/>
    <w:rsid w:val="002704B8"/>
    <w:rsid w:val="002707C0"/>
    <w:rsid w:val="0027090F"/>
    <w:rsid w:val="00270A74"/>
    <w:rsid w:val="00270C09"/>
    <w:rsid w:val="00270DFE"/>
    <w:rsid w:val="00270EA8"/>
    <w:rsid w:val="0027127E"/>
    <w:rsid w:val="00271456"/>
    <w:rsid w:val="00271466"/>
    <w:rsid w:val="00271594"/>
    <w:rsid w:val="00271C37"/>
    <w:rsid w:val="002724B1"/>
    <w:rsid w:val="002725F0"/>
    <w:rsid w:val="0027284F"/>
    <w:rsid w:val="00272967"/>
    <w:rsid w:val="00272BE8"/>
    <w:rsid w:val="00272BFC"/>
    <w:rsid w:val="002735B6"/>
    <w:rsid w:val="00273DAC"/>
    <w:rsid w:val="00273F63"/>
    <w:rsid w:val="002743D4"/>
    <w:rsid w:val="002748C0"/>
    <w:rsid w:val="002748FA"/>
    <w:rsid w:val="00274920"/>
    <w:rsid w:val="00274CE2"/>
    <w:rsid w:val="00274DEF"/>
    <w:rsid w:val="002757B6"/>
    <w:rsid w:val="00275887"/>
    <w:rsid w:val="00275C86"/>
    <w:rsid w:val="00275E80"/>
    <w:rsid w:val="0027641D"/>
    <w:rsid w:val="002765F0"/>
    <w:rsid w:val="002765F1"/>
    <w:rsid w:val="0027663A"/>
    <w:rsid w:val="00276825"/>
    <w:rsid w:val="0027687A"/>
    <w:rsid w:val="002768F1"/>
    <w:rsid w:val="00276EB2"/>
    <w:rsid w:val="00277167"/>
    <w:rsid w:val="0027749C"/>
    <w:rsid w:val="0027777C"/>
    <w:rsid w:val="00277980"/>
    <w:rsid w:val="00277C62"/>
    <w:rsid w:val="0028083E"/>
    <w:rsid w:val="00281130"/>
    <w:rsid w:val="00281517"/>
    <w:rsid w:val="0028154A"/>
    <w:rsid w:val="0028184C"/>
    <w:rsid w:val="0028198D"/>
    <w:rsid w:val="00281992"/>
    <w:rsid w:val="00281AFD"/>
    <w:rsid w:val="00281D36"/>
    <w:rsid w:val="002821D1"/>
    <w:rsid w:val="00282212"/>
    <w:rsid w:val="002833E5"/>
    <w:rsid w:val="0028350F"/>
    <w:rsid w:val="00283E37"/>
    <w:rsid w:val="00283F79"/>
    <w:rsid w:val="00284001"/>
    <w:rsid w:val="00284795"/>
    <w:rsid w:val="00284974"/>
    <w:rsid w:val="00284D91"/>
    <w:rsid w:val="00284EA2"/>
    <w:rsid w:val="002851CB"/>
    <w:rsid w:val="0028560C"/>
    <w:rsid w:val="00285B79"/>
    <w:rsid w:val="0028632A"/>
    <w:rsid w:val="00286527"/>
    <w:rsid w:val="00286B6D"/>
    <w:rsid w:val="00286BD0"/>
    <w:rsid w:val="00286D12"/>
    <w:rsid w:val="00286F35"/>
    <w:rsid w:val="0028720D"/>
    <w:rsid w:val="0028754F"/>
    <w:rsid w:val="00287C61"/>
    <w:rsid w:val="00287CF5"/>
    <w:rsid w:val="002901EE"/>
    <w:rsid w:val="0029054E"/>
    <w:rsid w:val="00290946"/>
    <w:rsid w:val="00290A18"/>
    <w:rsid w:val="00290E21"/>
    <w:rsid w:val="00290F7E"/>
    <w:rsid w:val="00291172"/>
    <w:rsid w:val="00291256"/>
    <w:rsid w:val="002918F7"/>
    <w:rsid w:val="00291DB3"/>
    <w:rsid w:val="00291F51"/>
    <w:rsid w:val="00292674"/>
    <w:rsid w:val="002927D2"/>
    <w:rsid w:val="00292D58"/>
    <w:rsid w:val="00292E6B"/>
    <w:rsid w:val="00294082"/>
    <w:rsid w:val="002941C2"/>
    <w:rsid w:val="002941D8"/>
    <w:rsid w:val="00294901"/>
    <w:rsid w:val="00294903"/>
    <w:rsid w:val="00294923"/>
    <w:rsid w:val="00294994"/>
    <w:rsid w:val="002949AC"/>
    <w:rsid w:val="00294C15"/>
    <w:rsid w:val="00294EC8"/>
    <w:rsid w:val="00294FFC"/>
    <w:rsid w:val="00295109"/>
    <w:rsid w:val="00295225"/>
    <w:rsid w:val="00295B4D"/>
    <w:rsid w:val="00295C1B"/>
    <w:rsid w:val="002962F5"/>
    <w:rsid w:val="0029633D"/>
    <w:rsid w:val="00296B34"/>
    <w:rsid w:val="00297161"/>
    <w:rsid w:val="00297277"/>
    <w:rsid w:val="00297B44"/>
    <w:rsid w:val="00297BAE"/>
    <w:rsid w:val="002A00DF"/>
    <w:rsid w:val="002A0110"/>
    <w:rsid w:val="002A0336"/>
    <w:rsid w:val="002A03D1"/>
    <w:rsid w:val="002A0838"/>
    <w:rsid w:val="002A0D0C"/>
    <w:rsid w:val="002A0D4A"/>
    <w:rsid w:val="002A0FBF"/>
    <w:rsid w:val="002A1047"/>
    <w:rsid w:val="002A131C"/>
    <w:rsid w:val="002A1822"/>
    <w:rsid w:val="002A1830"/>
    <w:rsid w:val="002A1D14"/>
    <w:rsid w:val="002A2404"/>
    <w:rsid w:val="002A2427"/>
    <w:rsid w:val="002A2AE5"/>
    <w:rsid w:val="002A2FA0"/>
    <w:rsid w:val="002A2FEE"/>
    <w:rsid w:val="002A317F"/>
    <w:rsid w:val="002A3595"/>
    <w:rsid w:val="002A3A43"/>
    <w:rsid w:val="002A3B13"/>
    <w:rsid w:val="002A3E42"/>
    <w:rsid w:val="002A402F"/>
    <w:rsid w:val="002A41E7"/>
    <w:rsid w:val="002A4329"/>
    <w:rsid w:val="002A4357"/>
    <w:rsid w:val="002A4849"/>
    <w:rsid w:val="002A4939"/>
    <w:rsid w:val="002A53BF"/>
    <w:rsid w:val="002A5771"/>
    <w:rsid w:val="002A5C29"/>
    <w:rsid w:val="002A5FD1"/>
    <w:rsid w:val="002A6408"/>
    <w:rsid w:val="002A6479"/>
    <w:rsid w:val="002A65F7"/>
    <w:rsid w:val="002A6702"/>
    <w:rsid w:val="002A6F30"/>
    <w:rsid w:val="002A7013"/>
    <w:rsid w:val="002A7452"/>
    <w:rsid w:val="002A7690"/>
    <w:rsid w:val="002A7ACF"/>
    <w:rsid w:val="002A7EA2"/>
    <w:rsid w:val="002B00DB"/>
    <w:rsid w:val="002B0196"/>
    <w:rsid w:val="002B0309"/>
    <w:rsid w:val="002B05E9"/>
    <w:rsid w:val="002B0B25"/>
    <w:rsid w:val="002B0BC8"/>
    <w:rsid w:val="002B102C"/>
    <w:rsid w:val="002B10ED"/>
    <w:rsid w:val="002B1207"/>
    <w:rsid w:val="002B1419"/>
    <w:rsid w:val="002B153F"/>
    <w:rsid w:val="002B17FF"/>
    <w:rsid w:val="002B1872"/>
    <w:rsid w:val="002B1A33"/>
    <w:rsid w:val="002B1BA1"/>
    <w:rsid w:val="002B1BB7"/>
    <w:rsid w:val="002B1CA8"/>
    <w:rsid w:val="002B1DD2"/>
    <w:rsid w:val="002B2742"/>
    <w:rsid w:val="002B29BD"/>
    <w:rsid w:val="002B2C0B"/>
    <w:rsid w:val="002B3360"/>
    <w:rsid w:val="002B3508"/>
    <w:rsid w:val="002B3B72"/>
    <w:rsid w:val="002B40EE"/>
    <w:rsid w:val="002B45CB"/>
    <w:rsid w:val="002B4E25"/>
    <w:rsid w:val="002B50C0"/>
    <w:rsid w:val="002B55CF"/>
    <w:rsid w:val="002B57BC"/>
    <w:rsid w:val="002B59EE"/>
    <w:rsid w:val="002B5C56"/>
    <w:rsid w:val="002B6189"/>
    <w:rsid w:val="002B6692"/>
    <w:rsid w:val="002B67B5"/>
    <w:rsid w:val="002B7349"/>
    <w:rsid w:val="002B73CB"/>
    <w:rsid w:val="002B792C"/>
    <w:rsid w:val="002B7D5C"/>
    <w:rsid w:val="002C02BC"/>
    <w:rsid w:val="002C0508"/>
    <w:rsid w:val="002C083D"/>
    <w:rsid w:val="002C0DFB"/>
    <w:rsid w:val="002C164F"/>
    <w:rsid w:val="002C1874"/>
    <w:rsid w:val="002C1C57"/>
    <w:rsid w:val="002C26B5"/>
    <w:rsid w:val="002C297F"/>
    <w:rsid w:val="002C29CA"/>
    <w:rsid w:val="002C2A01"/>
    <w:rsid w:val="002C336E"/>
    <w:rsid w:val="002C3B89"/>
    <w:rsid w:val="002C4318"/>
    <w:rsid w:val="002C46D3"/>
    <w:rsid w:val="002C4929"/>
    <w:rsid w:val="002C560B"/>
    <w:rsid w:val="002C56EF"/>
    <w:rsid w:val="002C57A2"/>
    <w:rsid w:val="002C57DA"/>
    <w:rsid w:val="002C59B5"/>
    <w:rsid w:val="002C5D72"/>
    <w:rsid w:val="002C6C47"/>
    <w:rsid w:val="002C6D1A"/>
    <w:rsid w:val="002C6F45"/>
    <w:rsid w:val="002C72B5"/>
    <w:rsid w:val="002D05C3"/>
    <w:rsid w:val="002D0F05"/>
    <w:rsid w:val="002D1158"/>
    <w:rsid w:val="002D18A1"/>
    <w:rsid w:val="002D1B8D"/>
    <w:rsid w:val="002D1E09"/>
    <w:rsid w:val="002D216A"/>
    <w:rsid w:val="002D239E"/>
    <w:rsid w:val="002D25D7"/>
    <w:rsid w:val="002D2B53"/>
    <w:rsid w:val="002D3562"/>
    <w:rsid w:val="002D3950"/>
    <w:rsid w:val="002D3CDF"/>
    <w:rsid w:val="002D3EBB"/>
    <w:rsid w:val="002D3F08"/>
    <w:rsid w:val="002D3F2D"/>
    <w:rsid w:val="002D403C"/>
    <w:rsid w:val="002D43F1"/>
    <w:rsid w:val="002D4488"/>
    <w:rsid w:val="002D48D0"/>
    <w:rsid w:val="002D4AD0"/>
    <w:rsid w:val="002D4D6C"/>
    <w:rsid w:val="002D4DEB"/>
    <w:rsid w:val="002D5732"/>
    <w:rsid w:val="002D582D"/>
    <w:rsid w:val="002D64DF"/>
    <w:rsid w:val="002D67B8"/>
    <w:rsid w:val="002D6A2C"/>
    <w:rsid w:val="002D6B92"/>
    <w:rsid w:val="002D6E12"/>
    <w:rsid w:val="002D6E36"/>
    <w:rsid w:val="002D7049"/>
    <w:rsid w:val="002D709F"/>
    <w:rsid w:val="002D71ED"/>
    <w:rsid w:val="002D7371"/>
    <w:rsid w:val="002D75C1"/>
    <w:rsid w:val="002D75C3"/>
    <w:rsid w:val="002D791B"/>
    <w:rsid w:val="002E00DE"/>
    <w:rsid w:val="002E0519"/>
    <w:rsid w:val="002E0881"/>
    <w:rsid w:val="002E0ACC"/>
    <w:rsid w:val="002E0C77"/>
    <w:rsid w:val="002E11CD"/>
    <w:rsid w:val="002E1839"/>
    <w:rsid w:val="002E1A91"/>
    <w:rsid w:val="002E1FDE"/>
    <w:rsid w:val="002E229C"/>
    <w:rsid w:val="002E254D"/>
    <w:rsid w:val="002E29FD"/>
    <w:rsid w:val="002E3251"/>
    <w:rsid w:val="002E32DD"/>
    <w:rsid w:val="002E354B"/>
    <w:rsid w:val="002E3844"/>
    <w:rsid w:val="002E3914"/>
    <w:rsid w:val="002E39A6"/>
    <w:rsid w:val="002E3CC0"/>
    <w:rsid w:val="002E4DA6"/>
    <w:rsid w:val="002E4F8A"/>
    <w:rsid w:val="002E50B9"/>
    <w:rsid w:val="002E52D7"/>
    <w:rsid w:val="002E53AE"/>
    <w:rsid w:val="002E54E3"/>
    <w:rsid w:val="002E552F"/>
    <w:rsid w:val="002E58D0"/>
    <w:rsid w:val="002E5CBE"/>
    <w:rsid w:val="002E6133"/>
    <w:rsid w:val="002E699F"/>
    <w:rsid w:val="002E6CA3"/>
    <w:rsid w:val="002E7084"/>
    <w:rsid w:val="002E7305"/>
    <w:rsid w:val="002E769E"/>
    <w:rsid w:val="002E7C60"/>
    <w:rsid w:val="002E7C79"/>
    <w:rsid w:val="002E7FF3"/>
    <w:rsid w:val="002F00B9"/>
    <w:rsid w:val="002F0AAA"/>
    <w:rsid w:val="002F1490"/>
    <w:rsid w:val="002F184B"/>
    <w:rsid w:val="002F1AA4"/>
    <w:rsid w:val="002F1C32"/>
    <w:rsid w:val="002F1C77"/>
    <w:rsid w:val="002F1F49"/>
    <w:rsid w:val="002F241B"/>
    <w:rsid w:val="002F2754"/>
    <w:rsid w:val="002F284E"/>
    <w:rsid w:val="002F28AF"/>
    <w:rsid w:val="002F2FE5"/>
    <w:rsid w:val="002F3148"/>
    <w:rsid w:val="002F32D1"/>
    <w:rsid w:val="002F34B7"/>
    <w:rsid w:val="002F3512"/>
    <w:rsid w:val="002F356C"/>
    <w:rsid w:val="002F389D"/>
    <w:rsid w:val="002F3B77"/>
    <w:rsid w:val="002F3BAC"/>
    <w:rsid w:val="002F416E"/>
    <w:rsid w:val="002F4B7B"/>
    <w:rsid w:val="002F4EA2"/>
    <w:rsid w:val="002F5A7B"/>
    <w:rsid w:val="002F6070"/>
    <w:rsid w:val="002F7899"/>
    <w:rsid w:val="002F79BB"/>
    <w:rsid w:val="002F7F14"/>
    <w:rsid w:val="003004C9"/>
    <w:rsid w:val="0030091B"/>
    <w:rsid w:val="00300AE2"/>
    <w:rsid w:val="00300C9C"/>
    <w:rsid w:val="00300D45"/>
    <w:rsid w:val="00301622"/>
    <w:rsid w:val="00301760"/>
    <w:rsid w:val="003024EA"/>
    <w:rsid w:val="003027C0"/>
    <w:rsid w:val="003027E9"/>
    <w:rsid w:val="00302CD6"/>
    <w:rsid w:val="00303506"/>
    <w:rsid w:val="00303742"/>
    <w:rsid w:val="00303D19"/>
    <w:rsid w:val="00303D55"/>
    <w:rsid w:val="003041FD"/>
    <w:rsid w:val="0030427B"/>
    <w:rsid w:val="00304975"/>
    <w:rsid w:val="00304E72"/>
    <w:rsid w:val="00304F6E"/>
    <w:rsid w:val="00304FC3"/>
    <w:rsid w:val="003057B2"/>
    <w:rsid w:val="003058E5"/>
    <w:rsid w:val="00305B77"/>
    <w:rsid w:val="00305BD5"/>
    <w:rsid w:val="00305DCF"/>
    <w:rsid w:val="00305F57"/>
    <w:rsid w:val="003064A9"/>
    <w:rsid w:val="003064EC"/>
    <w:rsid w:val="00306EAF"/>
    <w:rsid w:val="00306EE1"/>
    <w:rsid w:val="0030704A"/>
    <w:rsid w:val="0030727A"/>
    <w:rsid w:val="003078C9"/>
    <w:rsid w:val="0030797A"/>
    <w:rsid w:val="00310108"/>
    <w:rsid w:val="0031074C"/>
    <w:rsid w:val="00310C74"/>
    <w:rsid w:val="003110C9"/>
    <w:rsid w:val="00311B90"/>
    <w:rsid w:val="00311C0B"/>
    <w:rsid w:val="00311F14"/>
    <w:rsid w:val="00311F8B"/>
    <w:rsid w:val="00311F9D"/>
    <w:rsid w:val="00312B03"/>
    <w:rsid w:val="00312E62"/>
    <w:rsid w:val="003137D0"/>
    <w:rsid w:val="00313DD8"/>
    <w:rsid w:val="00313DFE"/>
    <w:rsid w:val="00313FB8"/>
    <w:rsid w:val="003140AB"/>
    <w:rsid w:val="0031429C"/>
    <w:rsid w:val="003146A7"/>
    <w:rsid w:val="00314810"/>
    <w:rsid w:val="00314DBA"/>
    <w:rsid w:val="00315263"/>
    <w:rsid w:val="003152D6"/>
    <w:rsid w:val="0031565C"/>
    <w:rsid w:val="003158AD"/>
    <w:rsid w:val="00315A78"/>
    <w:rsid w:val="00316072"/>
    <w:rsid w:val="0031630D"/>
    <w:rsid w:val="003167FA"/>
    <w:rsid w:val="00316818"/>
    <w:rsid w:val="00316A16"/>
    <w:rsid w:val="00316B13"/>
    <w:rsid w:val="00316B6B"/>
    <w:rsid w:val="00316BBE"/>
    <w:rsid w:val="00316C72"/>
    <w:rsid w:val="00316CC1"/>
    <w:rsid w:val="00316F64"/>
    <w:rsid w:val="00317531"/>
    <w:rsid w:val="00317F2D"/>
    <w:rsid w:val="00317F6C"/>
    <w:rsid w:val="00320359"/>
    <w:rsid w:val="00320574"/>
    <w:rsid w:val="003207FC"/>
    <w:rsid w:val="00320BEC"/>
    <w:rsid w:val="00320E72"/>
    <w:rsid w:val="00321360"/>
    <w:rsid w:val="003214DB"/>
    <w:rsid w:val="00321610"/>
    <w:rsid w:val="00321774"/>
    <w:rsid w:val="00321BBD"/>
    <w:rsid w:val="00321E66"/>
    <w:rsid w:val="00321F82"/>
    <w:rsid w:val="00321FB6"/>
    <w:rsid w:val="0032204D"/>
    <w:rsid w:val="003220F3"/>
    <w:rsid w:val="0032249F"/>
    <w:rsid w:val="003228C6"/>
    <w:rsid w:val="00322A4B"/>
    <w:rsid w:val="00322EEF"/>
    <w:rsid w:val="0032329B"/>
    <w:rsid w:val="003232BB"/>
    <w:rsid w:val="00323399"/>
    <w:rsid w:val="003234A9"/>
    <w:rsid w:val="00323741"/>
    <w:rsid w:val="00324903"/>
    <w:rsid w:val="00324C12"/>
    <w:rsid w:val="00324C19"/>
    <w:rsid w:val="00324DDB"/>
    <w:rsid w:val="00324DEE"/>
    <w:rsid w:val="00324FCD"/>
    <w:rsid w:val="00324FDF"/>
    <w:rsid w:val="00325026"/>
    <w:rsid w:val="00325648"/>
    <w:rsid w:val="00325996"/>
    <w:rsid w:val="00325CDA"/>
    <w:rsid w:val="00325D5E"/>
    <w:rsid w:val="003262F1"/>
    <w:rsid w:val="003263A3"/>
    <w:rsid w:val="003264B5"/>
    <w:rsid w:val="003265ED"/>
    <w:rsid w:val="0032692A"/>
    <w:rsid w:val="00326B07"/>
    <w:rsid w:val="003276E6"/>
    <w:rsid w:val="00327A26"/>
    <w:rsid w:val="00327E3E"/>
    <w:rsid w:val="00327F74"/>
    <w:rsid w:val="00327FDD"/>
    <w:rsid w:val="00330850"/>
    <w:rsid w:val="003308B1"/>
    <w:rsid w:val="00330A11"/>
    <w:rsid w:val="00330C7D"/>
    <w:rsid w:val="00330CCA"/>
    <w:rsid w:val="0033112C"/>
    <w:rsid w:val="00331609"/>
    <w:rsid w:val="00331855"/>
    <w:rsid w:val="00331B68"/>
    <w:rsid w:val="00332451"/>
    <w:rsid w:val="00332471"/>
    <w:rsid w:val="0033249F"/>
    <w:rsid w:val="00332865"/>
    <w:rsid w:val="00332D5F"/>
    <w:rsid w:val="00333087"/>
    <w:rsid w:val="003331D2"/>
    <w:rsid w:val="003334EC"/>
    <w:rsid w:val="00333533"/>
    <w:rsid w:val="003335CA"/>
    <w:rsid w:val="003336C4"/>
    <w:rsid w:val="0033398C"/>
    <w:rsid w:val="003339ED"/>
    <w:rsid w:val="003341E9"/>
    <w:rsid w:val="003343B7"/>
    <w:rsid w:val="00334591"/>
    <w:rsid w:val="00334596"/>
    <w:rsid w:val="003349B2"/>
    <w:rsid w:val="00334B69"/>
    <w:rsid w:val="00334BDD"/>
    <w:rsid w:val="00334BED"/>
    <w:rsid w:val="00334CA7"/>
    <w:rsid w:val="00334F72"/>
    <w:rsid w:val="003350DD"/>
    <w:rsid w:val="003350E7"/>
    <w:rsid w:val="003351AE"/>
    <w:rsid w:val="00335284"/>
    <w:rsid w:val="00335355"/>
    <w:rsid w:val="00335D04"/>
    <w:rsid w:val="0033602F"/>
    <w:rsid w:val="0033603C"/>
    <w:rsid w:val="003361DF"/>
    <w:rsid w:val="00336751"/>
    <w:rsid w:val="00336762"/>
    <w:rsid w:val="0033695D"/>
    <w:rsid w:val="00336BC6"/>
    <w:rsid w:val="00336F08"/>
    <w:rsid w:val="003370C5"/>
    <w:rsid w:val="00337293"/>
    <w:rsid w:val="003378CF"/>
    <w:rsid w:val="00337CBB"/>
    <w:rsid w:val="003402DC"/>
    <w:rsid w:val="00340E8C"/>
    <w:rsid w:val="00341189"/>
    <w:rsid w:val="0034128E"/>
    <w:rsid w:val="003416ED"/>
    <w:rsid w:val="00341819"/>
    <w:rsid w:val="00341B2D"/>
    <w:rsid w:val="00341F8C"/>
    <w:rsid w:val="0034219F"/>
    <w:rsid w:val="0034233E"/>
    <w:rsid w:val="003423F7"/>
    <w:rsid w:val="00342433"/>
    <w:rsid w:val="00342ABF"/>
    <w:rsid w:val="00342EA7"/>
    <w:rsid w:val="003433BE"/>
    <w:rsid w:val="003436A8"/>
    <w:rsid w:val="00343C47"/>
    <w:rsid w:val="00343D01"/>
    <w:rsid w:val="00343FD9"/>
    <w:rsid w:val="0034404C"/>
    <w:rsid w:val="003443B8"/>
    <w:rsid w:val="003443C2"/>
    <w:rsid w:val="003449B0"/>
    <w:rsid w:val="00344E7E"/>
    <w:rsid w:val="003456B2"/>
    <w:rsid w:val="00345ABD"/>
    <w:rsid w:val="00345ADE"/>
    <w:rsid w:val="00345C13"/>
    <w:rsid w:val="00345E3B"/>
    <w:rsid w:val="00346837"/>
    <w:rsid w:val="00346FA8"/>
    <w:rsid w:val="0034720F"/>
    <w:rsid w:val="003472CF"/>
    <w:rsid w:val="003479F5"/>
    <w:rsid w:val="00347A1D"/>
    <w:rsid w:val="00347AE5"/>
    <w:rsid w:val="003500C9"/>
    <w:rsid w:val="00350487"/>
    <w:rsid w:val="003505E0"/>
    <w:rsid w:val="00350863"/>
    <w:rsid w:val="00350CE6"/>
    <w:rsid w:val="00350F55"/>
    <w:rsid w:val="00351099"/>
    <w:rsid w:val="00351912"/>
    <w:rsid w:val="00351D08"/>
    <w:rsid w:val="003523B1"/>
    <w:rsid w:val="003530AD"/>
    <w:rsid w:val="003531F0"/>
    <w:rsid w:val="0035361F"/>
    <w:rsid w:val="0035388A"/>
    <w:rsid w:val="00353EA3"/>
    <w:rsid w:val="00354031"/>
    <w:rsid w:val="0035427F"/>
    <w:rsid w:val="003543E0"/>
    <w:rsid w:val="00354576"/>
    <w:rsid w:val="00354609"/>
    <w:rsid w:val="00354690"/>
    <w:rsid w:val="00354879"/>
    <w:rsid w:val="00354FC9"/>
    <w:rsid w:val="00354FEE"/>
    <w:rsid w:val="003550E4"/>
    <w:rsid w:val="00355464"/>
    <w:rsid w:val="0035552B"/>
    <w:rsid w:val="00355695"/>
    <w:rsid w:val="00355970"/>
    <w:rsid w:val="00355B8A"/>
    <w:rsid w:val="00355DEA"/>
    <w:rsid w:val="00355F13"/>
    <w:rsid w:val="00355F2B"/>
    <w:rsid w:val="0035638A"/>
    <w:rsid w:val="00356491"/>
    <w:rsid w:val="00356D6B"/>
    <w:rsid w:val="00356EE9"/>
    <w:rsid w:val="00356F85"/>
    <w:rsid w:val="0036055D"/>
    <w:rsid w:val="003605CD"/>
    <w:rsid w:val="003606C5"/>
    <w:rsid w:val="00360CDF"/>
    <w:rsid w:val="00361328"/>
    <w:rsid w:val="003619C5"/>
    <w:rsid w:val="00361F93"/>
    <w:rsid w:val="00362134"/>
    <w:rsid w:val="003621C5"/>
    <w:rsid w:val="00362237"/>
    <w:rsid w:val="0036253C"/>
    <w:rsid w:val="00362924"/>
    <w:rsid w:val="00362C31"/>
    <w:rsid w:val="00362E80"/>
    <w:rsid w:val="00362FEE"/>
    <w:rsid w:val="0036369E"/>
    <w:rsid w:val="003636DD"/>
    <w:rsid w:val="00363B4D"/>
    <w:rsid w:val="00363E18"/>
    <w:rsid w:val="00363F3C"/>
    <w:rsid w:val="0036400C"/>
    <w:rsid w:val="003640EF"/>
    <w:rsid w:val="003640F9"/>
    <w:rsid w:val="0036431C"/>
    <w:rsid w:val="00364732"/>
    <w:rsid w:val="00364A34"/>
    <w:rsid w:val="00364AD4"/>
    <w:rsid w:val="00364C24"/>
    <w:rsid w:val="00364E9D"/>
    <w:rsid w:val="003658B2"/>
    <w:rsid w:val="00365ECE"/>
    <w:rsid w:val="00366A72"/>
    <w:rsid w:val="00366D9E"/>
    <w:rsid w:val="00366EC9"/>
    <w:rsid w:val="00366F12"/>
    <w:rsid w:val="00366F65"/>
    <w:rsid w:val="00367032"/>
    <w:rsid w:val="003670A1"/>
    <w:rsid w:val="003673DE"/>
    <w:rsid w:val="0036741E"/>
    <w:rsid w:val="003678F0"/>
    <w:rsid w:val="00367AFB"/>
    <w:rsid w:val="00367C9D"/>
    <w:rsid w:val="003703BF"/>
    <w:rsid w:val="00370EC9"/>
    <w:rsid w:val="0037173D"/>
    <w:rsid w:val="00371B52"/>
    <w:rsid w:val="00371B83"/>
    <w:rsid w:val="00372D99"/>
    <w:rsid w:val="003731F0"/>
    <w:rsid w:val="00373261"/>
    <w:rsid w:val="0037382B"/>
    <w:rsid w:val="00373BAD"/>
    <w:rsid w:val="00373C9C"/>
    <w:rsid w:val="00373CE1"/>
    <w:rsid w:val="00373FAC"/>
    <w:rsid w:val="00374119"/>
    <w:rsid w:val="003747C9"/>
    <w:rsid w:val="003749E3"/>
    <w:rsid w:val="00375839"/>
    <w:rsid w:val="003758D6"/>
    <w:rsid w:val="00375909"/>
    <w:rsid w:val="0037591A"/>
    <w:rsid w:val="00375998"/>
    <w:rsid w:val="00375B13"/>
    <w:rsid w:val="00375C78"/>
    <w:rsid w:val="00375F64"/>
    <w:rsid w:val="00376608"/>
    <w:rsid w:val="003766AD"/>
    <w:rsid w:val="00376BF5"/>
    <w:rsid w:val="00376CC7"/>
    <w:rsid w:val="00377626"/>
    <w:rsid w:val="003801F7"/>
    <w:rsid w:val="0038061B"/>
    <w:rsid w:val="003807AC"/>
    <w:rsid w:val="00380A77"/>
    <w:rsid w:val="00380D47"/>
    <w:rsid w:val="00380FFD"/>
    <w:rsid w:val="003813F9"/>
    <w:rsid w:val="00381822"/>
    <w:rsid w:val="00381A18"/>
    <w:rsid w:val="00381A1A"/>
    <w:rsid w:val="00381E0A"/>
    <w:rsid w:val="00381EB0"/>
    <w:rsid w:val="00382325"/>
    <w:rsid w:val="00382390"/>
    <w:rsid w:val="0038252E"/>
    <w:rsid w:val="00382EF9"/>
    <w:rsid w:val="00382F53"/>
    <w:rsid w:val="00383151"/>
    <w:rsid w:val="00383366"/>
    <w:rsid w:val="0038356C"/>
    <w:rsid w:val="00383616"/>
    <w:rsid w:val="003838BD"/>
    <w:rsid w:val="003838C9"/>
    <w:rsid w:val="00383AC3"/>
    <w:rsid w:val="00383E22"/>
    <w:rsid w:val="003841BF"/>
    <w:rsid w:val="0038487B"/>
    <w:rsid w:val="00384AD0"/>
    <w:rsid w:val="00384C42"/>
    <w:rsid w:val="00385463"/>
    <w:rsid w:val="00385543"/>
    <w:rsid w:val="00385BA0"/>
    <w:rsid w:val="00385CA4"/>
    <w:rsid w:val="0038639D"/>
    <w:rsid w:val="00386515"/>
    <w:rsid w:val="00386991"/>
    <w:rsid w:val="00386C97"/>
    <w:rsid w:val="00386F7B"/>
    <w:rsid w:val="00386FC2"/>
    <w:rsid w:val="00387309"/>
    <w:rsid w:val="003879DC"/>
    <w:rsid w:val="00387C70"/>
    <w:rsid w:val="00387D7E"/>
    <w:rsid w:val="00390374"/>
    <w:rsid w:val="00390690"/>
    <w:rsid w:val="00390A19"/>
    <w:rsid w:val="00390A24"/>
    <w:rsid w:val="0039137E"/>
    <w:rsid w:val="00391419"/>
    <w:rsid w:val="00391C48"/>
    <w:rsid w:val="00391C89"/>
    <w:rsid w:val="00391CA9"/>
    <w:rsid w:val="003924C2"/>
    <w:rsid w:val="00392519"/>
    <w:rsid w:val="0039269A"/>
    <w:rsid w:val="0039273D"/>
    <w:rsid w:val="003927BB"/>
    <w:rsid w:val="003927DA"/>
    <w:rsid w:val="003928B9"/>
    <w:rsid w:val="00392964"/>
    <w:rsid w:val="00392981"/>
    <w:rsid w:val="00392AE3"/>
    <w:rsid w:val="00392E16"/>
    <w:rsid w:val="00392E56"/>
    <w:rsid w:val="00392F64"/>
    <w:rsid w:val="00393048"/>
    <w:rsid w:val="003930B5"/>
    <w:rsid w:val="00393136"/>
    <w:rsid w:val="00393427"/>
    <w:rsid w:val="003934B1"/>
    <w:rsid w:val="003939CB"/>
    <w:rsid w:val="003939DC"/>
    <w:rsid w:val="00393DAA"/>
    <w:rsid w:val="00393EDD"/>
    <w:rsid w:val="00393F34"/>
    <w:rsid w:val="00394235"/>
    <w:rsid w:val="003942CE"/>
    <w:rsid w:val="00394C1A"/>
    <w:rsid w:val="00394C56"/>
    <w:rsid w:val="003950E6"/>
    <w:rsid w:val="00395355"/>
    <w:rsid w:val="003956AE"/>
    <w:rsid w:val="00395989"/>
    <w:rsid w:val="00395BED"/>
    <w:rsid w:val="00396541"/>
    <w:rsid w:val="00396632"/>
    <w:rsid w:val="00396851"/>
    <w:rsid w:val="00396D00"/>
    <w:rsid w:val="00396DAC"/>
    <w:rsid w:val="00397151"/>
    <w:rsid w:val="0039722F"/>
    <w:rsid w:val="003976A2"/>
    <w:rsid w:val="003978E6"/>
    <w:rsid w:val="0039790E"/>
    <w:rsid w:val="00397CFE"/>
    <w:rsid w:val="00397DED"/>
    <w:rsid w:val="003A00A3"/>
    <w:rsid w:val="003A0523"/>
    <w:rsid w:val="003A061B"/>
    <w:rsid w:val="003A0910"/>
    <w:rsid w:val="003A0D97"/>
    <w:rsid w:val="003A0E66"/>
    <w:rsid w:val="003A12B5"/>
    <w:rsid w:val="003A1689"/>
    <w:rsid w:val="003A18FF"/>
    <w:rsid w:val="003A19EA"/>
    <w:rsid w:val="003A1C60"/>
    <w:rsid w:val="003A1D10"/>
    <w:rsid w:val="003A1DC6"/>
    <w:rsid w:val="003A204E"/>
    <w:rsid w:val="003A21B7"/>
    <w:rsid w:val="003A29D7"/>
    <w:rsid w:val="003A2D20"/>
    <w:rsid w:val="003A3440"/>
    <w:rsid w:val="003A3476"/>
    <w:rsid w:val="003A3D4E"/>
    <w:rsid w:val="003A42D2"/>
    <w:rsid w:val="003A42F9"/>
    <w:rsid w:val="003A45C5"/>
    <w:rsid w:val="003A4A09"/>
    <w:rsid w:val="003A4C52"/>
    <w:rsid w:val="003A4E54"/>
    <w:rsid w:val="003A52DA"/>
    <w:rsid w:val="003A5454"/>
    <w:rsid w:val="003A565D"/>
    <w:rsid w:val="003A5A5C"/>
    <w:rsid w:val="003A5DFC"/>
    <w:rsid w:val="003A5EFB"/>
    <w:rsid w:val="003A6348"/>
    <w:rsid w:val="003A64C2"/>
    <w:rsid w:val="003A6555"/>
    <w:rsid w:val="003A6670"/>
    <w:rsid w:val="003A677D"/>
    <w:rsid w:val="003A6D31"/>
    <w:rsid w:val="003A6E40"/>
    <w:rsid w:val="003A6E70"/>
    <w:rsid w:val="003A728E"/>
    <w:rsid w:val="003A76D7"/>
    <w:rsid w:val="003A7733"/>
    <w:rsid w:val="003A7735"/>
    <w:rsid w:val="003A79F4"/>
    <w:rsid w:val="003A7BEE"/>
    <w:rsid w:val="003A7EB7"/>
    <w:rsid w:val="003B0490"/>
    <w:rsid w:val="003B06D6"/>
    <w:rsid w:val="003B09D7"/>
    <w:rsid w:val="003B0FD6"/>
    <w:rsid w:val="003B11CF"/>
    <w:rsid w:val="003B1953"/>
    <w:rsid w:val="003B20A2"/>
    <w:rsid w:val="003B2585"/>
    <w:rsid w:val="003B26E0"/>
    <w:rsid w:val="003B2C9F"/>
    <w:rsid w:val="003B319C"/>
    <w:rsid w:val="003B3353"/>
    <w:rsid w:val="003B37F1"/>
    <w:rsid w:val="003B380E"/>
    <w:rsid w:val="003B3D04"/>
    <w:rsid w:val="003B40C4"/>
    <w:rsid w:val="003B4740"/>
    <w:rsid w:val="003B4A99"/>
    <w:rsid w:val="003B4FA7"/>
    <w:rsid w:val="003B5497"/>
    <w:rsid w:val="003B56BD"/>
    <w:rsid w:val="003B5719"/>
    <w:rsid w:val="003B580B"/>
    <w:rsid w:val="003B5A3C"/>
    <w:rsid w:val="003B65EF"/>
    <w:rsid w:val="003B6836"/>
    <w:rsid w:val="003B6995"/>
    <w:rsid w:val="003B723E"/>
    <w:rsid w:val="003B750A"/>
    <w:rsid w:val="003B7594"/>
    <w:rsid w:val="003B77CB"/>
    <w:rsid w:val="003B7813"/>
    <w:rsid w:val="003B7C1F"/>
    <w:rsid w:val="003C0748"/>
    <w:rsid w:val="003C0831"/>
    <w:rsid w:val="003C083B"/>
    <w:rsid w:val="003C0A69"/>
    <w:rsid w:val="003C0D7B"/>
    <w:rsid w:val="003C13BB"/>
    <w:rsid w:val="003C1A68"/>
    <w:rsid w:val="003C1EA1"/>
    <w:rsid w:val="003C2A05"/>
    <w:rsid w:val="003C2ADD"/>
    <w:rsid w:val="003C3954"/>
    <w:rsid w:val="003C3CF9"/>
    <w:rsid w:val="003C3D87"/>
    <w:rsid w:val="003C3E3F"/>
    <w:rsid w:val="003C3E4B"/>
    <w:rsid w:val="003C3EF2"/>
    <w:rsid w:val="003C44D9"/>
    <w:rsid w:val="003C474F"/>
    <w:rsid w:val="003C481C"/>
    <w:rsid w:val="003C4AB9"/>
    <w:rsid w:val="003C4E29"/>
    <w:rsid w:val="003C5BBC"/>
    <w:rsid w:val="003C5BE0"/>
    <w:rsid w:val="003C6690"/>
    <w:rsid w:val="003C6749"/>
    <w:rsid w:val="003C689C"/>
    <w:rsid w:val="003C6B0D"/>
    <w:rsid w:val="003C7264"/>
    <w:rsid w:val="003D005C"/>
    <w:rsid w:val="003D04BD"/>
    <w:rsid w:val="003D0928"/>
    <w:rsid w:val="003D0BCE"/>
    <w:rsid w:val="003D0DBD"/>
    <w:rsid w:val="003D1AAF"/>
    <w:rsid w:val="003D1D41"/>
    <w:rsid w:val="003D25BF"/>
    <w:rsid w:val="003D266F"/>
    <w:rsid w:val="003D2BA3"/>
    <w:rsid w:val="003D306B"/>
    <w:rsid w:val="003D306D"/>
    <w:rsid w:val="003D358B"/>
    <w:rsid w:val="003D38CE"/>
    <w:rsid w:val="003D3A92"/>
    <w:rsid w:val="003D3B4B"/>
    <w:rsid w:val="003D3BEF"/>
    <w:rsid w:val="003D3CB2"/>
    <w:rsid w:val="003D3CD1"/>
    <w:rsid w:val="003D3DC0"/>
    <w:rsid w:val="003D3F96"/>
    <w:rsid w:val="003D4091"/>
    <w:rsid w:val="003D4B42"/>
    <w:rsid w:val="003D50FA"/>
    <w:rsid w:val="003D5377"/>
    <w:rsid w:val="003D561B"/>
    <w:rsid w:val="003D58F2"/>
    <w:rsid w:val="003D60DC"/>
    <w:rsid w:val="003D6339"/>
    <w:rsid w:val="003D63B5"/>
    <w:rsid w:val="003D6416"/>
    <w:rsid w:val="003D6B9B"/>
    <w:rsid w:val="003D6CEF"/>
    <w:rsid w:val="003D7346"/>
    <w:rsid w:val="003E0221"/>
    <w:rsid w:val="003E04B4"/>
    <w:rsid w:val="003E052E"/>
    <w:rsid w:val="003E0574"/>
    <w:rsid w:val="003E0C4C"/>
    <w:rsid w:val="003E148C"/>
    <w:rsid w:val="003E18EF"/>
    <w:rsid w:val="003E1ABE"/>
    <w:rsid w:val="003E1AD7"/>
    <w:rsid w:val="003E23D3"/>
    <w:rsid w:val="003E2411"/>
    <w:rsid w:val="003E26A2"/>
    <w:rsid w:val="003E2C66"/>
    <w:rsid w:val="003E3021"/>
    <w:rsid w:val="003E3047"/>
    <w:rsid w:val="003E313A"/>
    <w:rsid w:val="003E31E8"/>
    <w:rsid w:val="003E349D"/>
    <w:rsid w:val="003E3680"/>
    <w:rsid w:val="003E39E9"/>
    <w:rsid w:val="003E47BD"/>
    <w:rsid w:val="003E47BE"/>
    <w:rsid w:val="003E4B29"/>
    <w:rsid w:val="003E506F"/>
    <w:rsid w:val="003E5506"/>
    <w:rsid w:val="003E5536"/>
    <w:rsid w:val="003E5A41"/>
    <w:rsid w:val="003E5BF6"/>
    <w:rsid w:val="003E5C70"/>
    <w:rsid w:val="003E5F59"/>
    <w:rsid w:val="003E614B"/>
    <w:rsid w:val="003E6745"/>
    <w:rsid w:val="003E694E"/>
    <w:rsid w:val="003E6A52"/>
    <w:rsid w:val="003E6FAA"/>
    <w:rsid w:val="003E7037"/>
    <w:rsid w:val="003E771A"/>
    <w:rsid w:val="003E78C1"/>
    <w:rsid w:val="003E7A7F"/>
    <w:rsid w:val="003E7F31"/>
    <w:rsid w:val="003F03D4"/>
    <w:rsid w:val="003F0640"/>
    <w:rsid w:val="003F06DC"/>
    <w:rsid w:val="003F07CA"/>
    <w:rsid w:val="003F0990"/>
    <w:rsid w:val="003F0B78"/>
    <w:rsid w:val="003F14E2"/>
    <w:rsid w:val="003F1B33"/>
    <w:rsid w:val="003F1FD7"/>
    <w:rsid w:val="003F21DC"/>
    <w:rsid w:val="003F2351"/>
    <w:rsid w:val="003F258B"/>
    <w:rsid w:val="003F2CD7"/>
    <w:rsid w:val="003F30EC"/>
    <w:rsid w:val="003F3274"/>
    <w:rsid w:val="003F338A"/>
    <w:rsid w:val="003F392B"/>
    <w:rsid w:val="003F3AE3"/>
    <w:rsid w:val="003F3BB6"/>
    <w:rsid w:val="003F3BFD"/>
    <w:rsid w:val="003F3C64"/>
    <w:rsid w:val="003F43F5"/>
    <w:rsid w:val="003F459F"/>
    <w:rsid w:val="003F45DC"/>
    <w:rsid w:val="003F4688"/>
    <w:rsid w:val="003F47CC"/>
    <w:rsid w:val="003F482A"/>
    <w:rsid w:val="003F4AD4"/>
    <w:rsid w:val="003F4FBA"/>
    <w:rsid w:val="003F4FD5"/>
    <w:rsid w:val="003F5253"/>
    <w:rsid w:val="003F52A5"/>
    <w:rsid w:val="003F53FB"/>
    <w:rsid w:val="003F5818"/>
    <w:rsid w:val="003F6998"/>
    <w:rsid w:val="003F6D21"/>
    <w:rsid w:val="003F72B6"/>
    <w:rsid w:val="003F7B08"/>
    <w:rsid w:val="003F7E73"/>
    <w:rsid w:val="003F7F57"/>
    <w:rsid w:val="004007B7"/>
    <w:rsid w:val="00400B4D"/>
    <w:rsid w:val="00401051"/>
    <w:rsid w:val="0040125F"/>
    <w:rsid w:val="0040166C"/>
    <w:rsid w:val="004017BA"/>
    <w:rsid w:val="0040230D"/>
    <w:rsid w:val="0040299B"/>
    <w:rsid w:val="004029F1"/>
    <w:rsid w:val="00402F80"/>
    <w:rsid w:val="00403242"/>
    <w:rsid w:val="0040369E"/>
    <w:rsid w:val="004036A7"/>
    <w:rsid w:val="00403D0A"/>
    <w:rsid w:val="00403FBC"/>
    <w:rsid w:val="004043D8"/>
    <w:rsid w:val="00404A0B"/>
    <w:rsid w:val="00404B23"/>
    <w:rsid w:val="00404CFA"/>
    <w:rsid w:val="00404DEE"/>
    <w:rsid w:val="00404EC3"/>
    <w:rsid w:val="00405025"/>
    <w:rsid w:val="00405061"/>
    <w:rsid w:val="004061C1"/>
    <w:rsid w:val="004062DD"/>
    <w:rsid w:val="00406637"/>
    <w:rsid w:val="00406AFA"/>
    <w:rsid w:val="00406CE1"/>
    <w:rsid w:val="00406F4A"/>
    <w:rsid w:val="0040759A"/>
    <w:rsid w:val="004076E4"/>
    <w:rsid w:val="004077B4"/>
    <w:rsid w:val="0040784D"/>
    <w:rsid w:val="00407AB6"/>
    <w:rsid w:val="00407D2B"/>
    <w:rsid w:val="00410433"/>
    <w:rsid w:val="004106D0"/>
    <w:rsid w:val="0041090B"/>
    <w:rsid w:val="00410D3D"/>
    <w:rsid w:val="00411895"/>
    <w:rsid w:val="00411E77"/>
    <w:rsid w:val="0041236B"/>
    <w:rsid w:val="00412AE7"/>
    <w:rsid w:val="00412C77"/>
    <w:rsid w:val="004131F1"/>
    <w:rsid w:val="0041334F"/>
    <w:rsid w:val="004134E5"/>
    <w:rsid w:val="00413D85"/>
    <w:rsid w:val="00413D92"/>
    <w:rsid w:val="00413F88"/>
    <w:rsid w:val="00414018"/>
    <w:rsid w:val="004141E8"/>
    <w:rsid w:val="00414224"/>
    <w:rsid w:val="004146D2"/>
    <w:rsid w:val="00414717"/>
    <w:rsid w:val="00414E74"/>
    <w:rsid w:val="00415493"/>
    <w:rsid w:val="004154E2"/>
    <w:rsid w:val="0041588D"/>
    <w:rsid w:val="00415B77"/>
    <w:rsid w:val="00415E15"/>
    <w:rsid w:val="004160AF"/>
    <w:rsid w:val="004160C8"/>
    <w:rsid w:val="004162BF"/>
    <w:rsid w:val="004162C9"/>
    <w:rsid w:val="00416592"/>
    <w:rsid w:val="00416624"/>
    <w:rsid w:val="00416773"/>
    <w:rsid w:val="00416E5D"/>
    <w:rsid w:val="00416F2E"/>
    <w:rsid w:val="004170FA"/>
    <w:rsid w:val="004172E2"/>
    <w:rsid w:val="00417326"/>
    <w:rsid w:val="00417391"/>
    <w:rsid w:val="00417A24"/>
    <w:rsid w:val="00417C7A"/>
    <w:rsid w:val="00420038"/>
    <w:rsid w:val="004207FB"/>
    <w:rsid w:val="00420D2C"/>
    <w:rsid w:val="00420F33"/>
    <w:rsid w:val="00421595"/>
    <w:rsid w:val="004216ED"/>
    <w:rsid w:val="004217E3"/>
    <w:rsid w:val="00421CD5"/>
    <w:rsid w:val="00421D56"/>
    <w:rsid w:val="004220CF"/>
    <w:rsid w:val="004221CE"/>
    <w:rsid w:val="00422328"/>
    <w:rsid w:val="0042248C"/>
    <w:rsid w:val="00422608"/>
    <w:rsid w:val="0042397E"/>
    <w:rsid w:val="004239E9"/>
    <w:rsid w:val="00423C73"/>
    <w:rsid w:val="00424132"/>
    <w:rsid w:val="00424434"/>
    <w:rsid w:val="004245EB"/>
    <w:rsid w:val="004248E7"/>
    <w:rsid w:val="004248F4"/>
    <w:rsid w:val="0042551B"/>
    <w:rsid w:val="00425756"/>
    <w:rsid w:val="00425E72"/>
    <w:rsid w:val="00425E9F"/>
    <w:rsid w:val="00426016"/>
    <w:rsid w:val="0042637B"/>
    <w:rsid w:val="004266A7"/>
    <w:rsid w:val="00426BF8"/>
    <w:rsid w:val="00426C65"/>
    <w:rsid w:val="00426D4C"/>
    <w:rsid w:val="0042722C"/>
    <w:rsid w:val="004272E0"/>
    <w:rsid w:val="0042777F"/>
    <w:rsid w:val="004279E2"/>
    <w:rsid w:val="00427ED7"/>
    <w:rsid w:val="00430288"/>
    <w:rsid w:val="00430581"/>
    <w:rsid w:val="004306ED"/>
    <w:rsid w:val="00430773"/>
    <w:rsid w:val="004308C0"/>
    <w:rsid w:val="00431244"/>
    <w:rsid w:val="00431383"/>
    <w:rsid w:val="004313F4"/>
    <w:rsid w:val="00431592"/>
    <w:rsid w:val="00431755"/>
    <w:rsid w:val="00431806"/>
    <w:rsid w:val="00431A67"/>
    <w:rsid w:val="00431C84"/>
    <w:rsid w:val="00432000"/>
    <w:rsid w:val="00432720"/>
    <w:rsid w:val="00432C8B"/>
    <w:rsid w:val="00432D02"/>
    <w:rsid w:val="00433144"/>
    <w:rsid w:val="004332B3"/>
    <w:rsid w:val="004334E4"/>
    <w:rsid w:val="004340CE"/>
    <w:rsid w:val="00434378"/>
    <w:rsid w:val="0043438B"/>
    <w:rsid w:val="00434459"/>
    <w:rsid w:val="0043487B"/>
    <w:rsid w:val="00434906"/>
    <w:rsid w:val="00434A7D"/>
    <w:rsid w:val="00434BA0"/>
    <w:rsid w:val="0043552F"/>
    <w:rsid w:val="00435DDF"/>
    <w:rsid w:val="00435E57"/>
    <w:rsid w:val="00436211"/>
    <w:rsid w:val="0043626B"/>
    <w:rsid w:val="004363C3"/>
    <w:rsid w:val="00437202"/>
    <w:rsid w:val="00437BC5"/>
    <w:rsid w:val="00437BFB"/>
    <w:rsid w:val="004403AA"/>
    <w:rsid w:val="004403D5"/>
    <w:rsid w:val="004406F7"/>
    <w:rsid w:val="00440AA5"/>
    <w:rsid w:val="00440E1E"/>
    <w:rsid w:val="0044101B"/>
    <w:rsid w:val="00441572"/>
    <w:rsid w:val="004419CF"/>
    <w:rsid w:val="00441A83"/>
    <w:rsid w:val="00441B95"/>
    <w:rsid w:val="00441DF6"/>
    <w:rsid w:val="00441F45"/>
    <w:rsid w:val="00442535"/>
    <w:rsid w:val="0044272A"/>
    <w:rsid w:val="00442AE9"/>
    <w:rsid w:val="00442FCF"/>
    <w:rsid w:val="004435B3"/>
    <w:rsid w:val="004437D4"/>
    <w:rsid w:val="00443AE0"/>
    <w:rsid w:val="00443BC9"/>
    <w:rsid w:val="00443E5A"/>
    <w:rsid w:val="00443F7D"/>
    <w:rsid w:val="0044440E"/>
    <w:rsid w:val="004445ED"/>
    <w:rsid w:val="00444626"/>
    <w:rsid w:val="00444688"/>
    <w:rsid w:val="00444943"/>
    <w:rsid w:val="00444B42"/>
    <w:rsid w:val="00444B9E"/>
    <w:rsid w:val="00444C8B"/>
    <w:rsid w:val="00445F7F"/>
    <w:rsid w:val="00446243"/>
    <w:rsid w:val="004466C1"/>
    <w:rsid w:val="004466D5"/>
    <w:rsid w:val="004467BD"/>
    <w:rsid w:val="00446DEC"/>
    <w:rsid w:val="00446FA1"/>
    <w:rsid w:val="00447AD4"/>
    <w:rsid w:val="00447BDA"/>
    <w:rsid w:val="00447C6D"/>
    <w:rsid w:val="00447E2C"/>
    <w:rsid w:val="004501E6"/>
    <w:rsid w:val="00450454"/>
    <w:rsid w:val="00450E09"/>
    <w:rsid w:val="00450E2D"/>
    <w:rsid w:val="00450FA6"/>
    <w:rsid w:val="0045117E"/>
    <w:rsid w:val="0045142F"/>
    <w:rsid w:val="004520C0"/>
    <w:rsid w:val="00452352"/>
    <w:rsid w:val="004526BA"/>
    <w:rsid w:val="004530EC"/>
    <w:rsid w:val="00453361"/>
    <w:rsid w:val="00453722"/>
    <w:rsid w:val="0045405E"/>
    <w:rsid w:val="004540AC"/>
    <w:rsid w:val="00454330"/>
    <w:rsid w:val="00454360"/>
    <w:rsid w:val="00454380"/>
    <w:rsid w:val="0045446D"/>
    <w:rsid w:val="00454B37"/>
    <w:rsid w:val="00454D9F"/>
    <w:rsid w:val="004550D8"/>
    <w:rsid w:val="0045517C"/>
    <w:rsid w:val="00455346"/>
    <w:rsid w:val="004554F5"/>
    <w:rsid w:val="004558D9"/>
    <w:rsid w:val="004559E3"/>
    <w:rsid w:val="00456029"/>
    <w:rsid w:val="0045602B"/>
    <w:rsid w:val="00456082"/>
    <w:rsid w:val="00456404"/>
    <w:rsid w:val="00456643"/>
    <w:rsid w:val="00456769"/>
    <w:rsid w:val="00457287"/>
    <w:rsid w:val="004573C7"/>
    <w:rsid w:val="00457A38"/>
    <w:rsid w:val="00457AEF"/>
    <w:rsid w:val="00457D04"/>
    <w:rsid w:val="00457FF0"/>
    <w:rsid w:val="0046015A"/>
    <w:rsid w:val="0046032B"/>
    <w:rsid w:val="00460CEC"/>
    <w:rsid w:val="00460E16"/>
    <w:rsid w:val="004612F5"/>
    <w:rsid w:val="004615A8"/>
    <w:rsid w:val="00461B43"/>
    <w:rsid w:val="00461B7E"/>
    <w:rsid w:val="00461BAA"/>
    <w:rsid w:val="00461C52"/>
    <w:rsid w:val="00461DAC"/>
    <w:rsid w:val="00462152"/>
    <w:rsid w:val="0046295C"/>
    <w:rsid w:val="00462F94"/>
    <w:rsid w:val="00463C79"/>
    <w:rsid w:val="00463DDD"/>
    <w:rsid w:val="00464677"/>
    <w:rsid w:val="004646ED"/>
    <w:rsid w:val="00464918"/>
    <w:rsid w:val="00464C7B"/>
    <w:rsid w:val="00465371"/>
    <w:rsid w:val="00465721"/>
    <w:rsid w:val="00465807"/>
    <w:rsid w:val="004658E5"/>
    <w:rsid w:val="004658E8"/>
    <w:rsid w:val="004664C0"/>
    <w:rsid w:val="00467739"/>
    <w:rsid w:val="004679FD"/>
    <w:rsid w:val="00467A38"/>
    <w:rsid w:val="00467AB1"/>
    <w:rsid w:val="00467AC4"/>
    <w:rsid w:val="00467B41"/>
    <w:rsid w:val="00467C45"/>
    <w:rsid w:val="00467C89"/>
    <w:rsid w:val="00467E2B"/>
    <w:rsid w:val="00467E38"/>
    <w:rsid w:val="00467EF1"/>
    <w:rsid w:val="00467EFA"/>
    <w:rsid w:val="004702CA"/>
    <w:rsid w:val="004706EC"/>
    <w:rsid w:val="004707EC"/>
    <w:rsid w:val="00470853"/>
    <w:rsid w:val="004714E6"/>
    <w:rsid w:val="004715AB"/>
    <w:rsid w:val="0047167C"/>
    <w:rsid w:val="00471763"/>
    <w:rsid w:val="0047186A"/>
    <w:rsid w:val="004719DE"/>
    <w:rsid w:val="0047205B"/>
    <w:rsid w:val="00472630"/>
    <w:rsid w:val="00472691"/>
    <w:rsid w:val="004727D9"/>
    <w:rsid w:val="00472A5F"/>
    <w:rsid w:val="00472B8D"/>
    <w:rsid w:val="00472E32"/>
    <w:rsid w:val="00473103"/>
    <w:rsid w:val="00473C5E"/>
    <w:rsid w:val="00473DED"/>
    <w:rsid w:val="00473E59"/>
    <w:rsid w:val="00473FC2"/>
    <w:rsid w:val="00474237"/>
    <w:rsid w:val="004744D5"/>
    <w:rsid w:val="00474B20"/>
    <w:rsid w:val="00474B88"/>
    <w:rsid w:val="00474DDB"/>
    <w:rsid w:val="00474E1F"/>
    <w:rsid w:val="004751F0"/>
    <w:rsid w:val="004752BB"/>
    <w:rsid w:val="00475526"/>
    <w:rsid w:val="00475990"/>
    <w:rsid w:val="00475A23"/>
    <w:rsid w:val="00475B9C"/>
    <w:rsid w:val="00475E5B"/>
    <w:rsid w:val="004760D2"/>
    <w:rsid w:val="00476496"/>
    <w:rsid w:val="00477086"/>
    <w:rsid w:val="00477113"/>
    <w:rsid w:val="0047733B"/>
    <w:rsid w:val="00477683"/>
    <w:rsid w:val="00477A82"/>
    <w:rsid w:val="00477C10"/>
    <w:rsid w:val="00477C12"/>
    <w:rsid w:val="00477EAC"/>
    <w:rsid w:val="00477F76"/>
    <w:rsid w:val="004802BF"/>
    <w:rsid w:val="0048065D"/>
    <w:rsid w:val="004807E7"/>
    <w:rsid w:val="00480A44"/>
    <w:rsid w:val="00480CCA"/>
    <w:rsid w:val="00480EA9"/>
    <w:rsid w:val="0048101F"/>
    <w:rsid w:val="00481121"/>
    <w:rsid w:val="0048186F"/>
    <w:rsid w:val="004821CE"/>
    <w:rsid w:val="00482389"/>
    <w:rsid w:val="00482588"/>
    <w:rsid w:val="004827D0"/>
    <w:rsid w:val="004827D5"/>
    <w:rsid w:val="004827FA"/>
    <w:rsid w:val="00482C9A"/>
    <w:rsid w:val="00482DED"/>
    <w:rsid w:val="00482FEF"/>
    <w:rsid w:val="0048301B"/>
    <w:rsid w:val="0048342A"/>
    <w:rsid w:val="0048352F"/>
    <w:rsid w:val="004838CD"/>
    <w:rsid w:val="00483EFE"/>
    <w:rsid w:val="0048425F"/>
    <w:rsid w:val="004842E5"/>
    <w:rsid w:val="00484A64"/>
    <w:rsid w:val="00484DC6"/>
    <w:rsid w:val="00485095"/>
    <w:rsid w:val="004850C1"/>
    <w:rsid w:val="004851FD"/>
    <w:rsid w:val="004856F9"/>
    <w:rsid w:val="0048582F"/>
    <w:rsid w:val="00485A63"/>
    <w:rsid w:val="00485F4D"/>
    <w:rsid w:val="00486681"/>
    <w:rsid w:val="00486769"/>
    <w:rsid w:val="00486BD6"/>
    <w:rsid w:val="00486DD2"/>
    <w:rsid w:val="004871E8"/>
    <w:rsid w:val="00487757"/>
    <w:rsid w:val="004879EF"/>
    <w:rsid w:val="00487CFE"/>
    <w:rsid w:val="00487F03"/>
    <w:rsid w:val="00490078"/>
    <w:rsid w:val="0049052B"/>
    <w:rsid w:val="004907D8"/>
    <w:rsid w:val="0049104A"/>
    <w:rsid w:val="004915E4"/>
    <w:rsid w:val="00491C19"/>
    <w:rsid w:val="00491D6B"/>
    <w:rsid w:val="00491DBE"/>
    <w:rsid w:val="00491E4D"/>
    <w:rsid w:val="004920CC"/>
    <w:rsid w:val="00492324"/>
    <w:rsid w:val="00492630"/>
    <w:rsid w:val="0049296D"/>
    <w:rsid w:val="00492DB7"/>
    <w:rsid w:val="00492F28"/>
    <w:rsid w:val="00493581"/>
    <w:rsid w:val="00493CDF"/>
    <w:rsid w:val="00493E41"/>
    <w:rsid w:val="004940A3"/>
    <w:rsid w:val="00494791"/>
    <w:rsid w:val="0049484A"/>
    <w:rsid w:val="004948E9"/>
    <w:rsid w:val="00494ADE"/>
    <w:rsid w:val="0049504C"/>
    <w:rsid w:val="00495208"/>
    <w:rsid w:val="00495378"/>
    <w:rsid w:val="00496014"/>
    <w:rsid w:val="00496055"/>
    <w:rsid w:val="004962A3"/>
    <w:rsid w:val="0049737F"/>
    <w:rsid w:val="00497706"/>
    <w:rsid w:val="0049782C"/>
    <w:rsid w:val="00497A36"/>
    <w:rsid w:val="00497DCA"/>
    <w:rsid w:val="004A0052"/>
    <w:rsid w:val="004A0663"/>
    <w:rsid w:val="004A06E0"/>
    <w:rsid w:val="004A0BA0"/>
    <w:rsid w:val="004A0D0C"/>
    <w:rsid w:val="004A0D49"/>
    <w:rsid w:val="004A114D"/>
    <w:rsid w:val="004A1150"/>
    <w:rsid w:val="004A2163"/>
    <w:rsid w:val="004A2720"/>
    <w:rsid w:val="004A29D2"/>
    <w:rsid w:val="004A2DD6"/>
    <w:rsid w:val="004A2E04"/>
    <w:rsid w:val="004A3480"/>
    <w:rsid w:val="004A360E"/>
    <w:rsid w:val="004A3AEE"/>
    <w:rsid w:val="004A3C04"/>
    <w:rsid w:val="004A4821"/>
    <w:rsid w:val="004A492E"/>
    <w:rsid w:val="004A4D85"/>
    <w:rsid w:val="004A5465"/>
    <w:rsid w:val="004A573D"/>
    <w:rsid w:val="004A5C1F"/>
    <w:rsid w:val="004A6096"/>
    <w:rsid w:val="004A694D"/>
    <w:rsid w:val="004A6982"/>
    <w:rsid w:val="004A6C16"/>
    <w:rsid w:val="004A6EC5"/>
    <w:rsid w:val="004A6F3F"/>
    <w:rsid w:val="004A7549"/>
    <w:rsid w:val="004A7557"/>
    <w:rsid w:val="004A766F"/>
    <w:rsid w:val="004A7AC6"/>
    <w:rsid w:val="004B0039"/>
    <w:rsid w:val="004B0107"/>
    <w:rsid w:val="004B052B"/>
    <w:rsid w:val="004B0617"/>
    <w:rsid w:val="004B0618"/>
    <w:rsid w:val="004B0762"/>
    <w:rsid w:val="004B0A0F"/>
    <w:rsid w:val="004B0B7D"/>
    <w:rsid w:val="004B0DED"/>
    <w:rsid w:val="004B0FD6"/>
    <w:rsid w:val="004B11FD"/>
    <w:rsid w:val="004B132F"/>
    <w:rsid w:val="004B1492"/>
    <w:rsid w:val="004B1DCC"/>
    <w:rsid w:val="004B2395"/>
    <w:rsid w:val="004B2BD2"/>
    <w:rsid w:val="004B2C07"/>
    <w:rsid w:val="004B2DD7"/>
    <w:rsid w:val="004B2EF4"/>
    <w:rsid w:val="004B342B"/>
    <w:rsid w:val="004B34E8"/>
    <w:rsid w:val="004B39A5"/>
    <w:rsid w:val="004B454C"/>
    <w:rsid w:val="004B45DD"/>
    <w:rsid w:val="004B46BC"/>
    <w:rsid w:val="004B47CD"/>
    <w:rsid w:val="004B5422"/>
    <w:rsid w:val="004B54F3"/>
    <w:rsid w:val="004B5B3B"/>
    <w:rsid w:val="004B5CD7"/>
    <w:rsid w:val="004B61AC"/>
    <w:rsid w:val="004B6482"/>
    <w:rsid w:val="004B6491"/>
    <w:rsid w:val="004B6C51"/>
    <w:rsid w:val="004B6EFD"/>
    <w:rsid w:val="004B6F20"/>
    <w:rsid w:val="004B6F90"/>
    <w:rsid w:val="004B71A8"/>
    <w:rsid w:val="004B7407"/>
    <w:rsid w:val="004B74FE"/>
    <w:rsid w:val="004B78F1"/>
    <w:rsid w:val="004B79FE"/>
    <w:rsid w:val="004C033C"/>
    <w:rsid w:val="004C0549"/>
    <w:rsid w:val="004C05AA"/>
    <w:rsid w:val="004C06C2"/>
    <w:rsid w:val="004C14D1"/>
    <w:rsid w:val="004C1518"/>
    <w:rsid w:val="004C1567"/>
    <w:rsid w:val="004C1B4F"/>
    <w:rsid w:val="004C1B63"/>
    <w:rsid w:val="004C2070"/>
    <w:rsid w:val="004C2210"/>
    <w:rsid w:val="004C239C"/>
    <w:rsid w:val="004C26D4"/>
    <w:rsid w:val="004C2764"/>
    <w:rsid w:val="004C289E"/>
    <w:rsid w:val="004C2D4E"/>
    <w:rsid w:val="004C2E09"/>
    <w:rsid w:val="004C30AB"/>
    <w:rsid w:val="004C33F6"/>
    <w:rsid w:val="004C3640"/>
    <w:rsid w:val="004C3A62"/>
    <w:rsid w:val="004C3C7B"/>
    <w:rsid w:val="004C4272"/>
    <w:rsid w:val="004C4489"/>
    <w:rsid w:val="004C44A0"/>
    <w:rsid w:val="004C4676"/>
    <w:rsid w:val="004C477D"/>
    <w:rsid w:val="004C4B9C"/>
    <w:rsid w:val="004C4E8A"/>
    <w:rsid w:val="004C5128"/>
    <w:rsid w:val="004C5244"/>
    <w:rsid w:val="004C5789"/>
    <w:rsid w:val="004C5AD4"/>
    <w:rsid w:val="004C5AF2"/>
    <w:rsid w:val="004C5C84"/>
    <w:rsid w:val="004C5CC8"/>
    <w:rsid w:val="004C5FD5"/>
    <w:rsid w:val="004C60BF"/>
    <w:rsid w:val="004C6582"/>
    <w:rsid w:val="004C69B1"/>
    <w:rsid w:val="004C6C92"/>
    <w:rsid w:val="004C6DFB"/>
    <w:rsid w:val="004C6E93"/>
    <w:rsid w:val="004C750F"/>
    <w:rsid w:val="004C7CFE"/>
    <w:rsid w:val="004C7ED8"/>
    <w:rsid w:val="004D008F"/>
    <w:rsid w:val="004D03F3"/>
    <w:rsid w:val="004D04BE"/>
    <w:rsid w:val="004D0CD6"/>
    <w:rsid w:val="004D0EF4"/>
    <w:rsid w:val="004D1B0F"/>
    <w:rsid w:val="004D1C8C"/>
    <w:rsid w:val="004D1D09"/>
    <w:rsid w:val="004D252E"/>
    <w:rsid w:val="004D28BC"/>
    <w:rsid w:val="004D2A1F"/>
    <w:rsid w:val="004D366F"/>
    <w:rsid w:val="004D3CF7"/>
    <w:rsid w:val="004D4360"/>
    <w:rsid w:val="004D43B2"/>
    <w:rsid w:val="004D456A"/>
    <w:rsid w:val="004D5174"/>
    <w:rsid w:val="004D5539"/>
    <w:rsid w:val="004D5A1B"/>
    <w:rsid w:val="004D5EF2"/>
    <w:rsid w:val="004D68C9"/>
    <w:rsid w:val="004D6C82"/>
    <w:rsid w:val="004D6F62"/>
    <w:rsid w:val="004D743A"/>
    <w:rsid w:val="004D74B9"/>
    <w:rsid w:val="004E009D"/>
    <w:rsid w:val="004E0207"/>
    <w:rsid w:val="004E0275"/>
    <w:rsid w:val="004E0613"/>
    <w:rsid w:val="004E08DA"/>
    <w:rsid w:val="004E0CF0"/>
    <w:rsid w:val="004E1F01"/>
    <w:rsid w:val="004E215C"/>
    <w:rsid w:val="004E2267"/>
    <w:rsid w:val="004E23F5"/>
    <w:rsid w:val="004E27D4"/>
    <w:rsid w:val="004E29A9"/>
    <w:rsid w:val="004E3220"/>
    <w:rsid w:val="004E3373"/>
    <w:rsid w:val="004E34B8"/>
    <w:rsid w:val="004E3734"/>
    <w:rsid w:val="004E38F1"/>
    <w:rsid w:val="004E3A0B"/>
    <w:rsid w:val="004E3A78"/>
    <w:rsid w:val="004E3AF0"/>
    <w:rsid w:val="004E4328"/>
    <w:rsid w:val="004E433E"/>
    <w:rsid w:val="004E43C4"/>
    <w:rsid w:val="004E496C"/>
    <w:rsid w:val="004E4A81"/>
    <w:rsid w:val="004E4AF8"/>
    <w:rsid w:val="004E4E75"/>
    <w:rsid w:val="004E51C8"/>
    <w:rsid w:val="004E52EF"/>
    <w:rsid w:val="004E5340"/>
    <w:rsid w:val="004E57C6"/>
    <w:rsid w:val="004E5FCF"/>
    <w:rsid w:val="004E61C6"/>
    <w:rsid w:val="004E6264"/>
    <w:rsid w:val="004E6734"/>
    <w:rsid w:val="004E7167"/>
    <w:rsid w:val="004E73CA"/>
    <w:rsid w:val="004E7815"/>
    <w:rsid w:val="004E7E23"/>
    <w:rsid w:val="004E7E51"/>
    <w:rsid w:val="004E7F1E"/>
    <w:rsid w:val="004F0330"/>
    <w:rsid w:val="004F0476"/>
    <w:rsid w:val="004F04D1"/>
    <w:rsid w:val="004F076C"/>
    <w:rsid w:val="004F09E4"/>
    <w:rsid w:val="004F0B62"/>
    <w:rsid w:val="004F1206"/>
    <w:rsid w:val="004F196D"/>
    <w:rsid w:val="004F1F82"/>
    <w:rsid w:val="004F27ED"/>
    <w:rsid w:val="004F2C1D"/>
    <w:rsid w:val="004F30AE"/>
    <w:rsid w:val="004F312E"/>
    <w:rsid w:val="004F34C0"/>
    <w:rsid w:val="004F3956"/>
    <w:rsid w:val="004F3BB9"/>
    <w:rsid w:val="004F454E"/>
    <w:rsid w:val="004F478A"/>
    <w:rsid w:val="004F49ED"/>
    <w:rsid w:val="004F4B8A"/>
    <w:rsid w:val="004F4FDB"/>
    <w:rsid w:val="004F56DA"/>
    <w:rsid w:val="004F5849"/>
    <w:rsid w:val="004F5C14"/>
    <w:rsid w:val="004F6149"/>
    <w:rsid w:val="004F6350"/>
    <w:rsid w:val="004F6587"/>
    <w:rsid w:val="004F6D6C"/>
    <w:rsid w:val="004F7085"/>
    <w:rsid w:val="004F7180"/>
    <w:rsid w:val="004F7D47"/>
    <w:rsid w:val="00500352"/>
    <w:rsid w:val="0050041D"/>
    <w:rsid w:val="005005AB"/>
    <w:rsid w:val="00500A6B"/>
    <w:rsid w:val="00500FF3"/>
    <w:rsid w:val="0050154D"/>
    <w:rsid w:val="005017BE"/>
    <w:rsid w:val="00501838"/>
    <w:rsid w:val="00501959"/>
    <w:rsid w:val="00501BA5"/>
    <w:rsid w:val="00501C2B"/>
    <w:rsid w:val="00501D66"/>
    <w:rsid w:val="00501EE0"/>
    <w:rsid w:val="00502055"/>
    <w:rsid w:val="005021B6"/>
    <w:rsid w:val="005029C1"/>
    <w:rsid w:val="00502AD3"/>
    <w:rsid w:val="0050390E"/>
    <w:rsid w:val="005040C0"/>
    <w:rsid w:val="0050423C"/>
    <w:rsid w:val="005043F9"/>
    <w:rsid w:val="005044E0"/>
    <w:rsid w:val="0050462E"/>
    <w:rsid w:val="005057E7"/>
    <w:rsid w:val="00505B30"/>
    <w:rsid w:val="0050660B"/>
    <w:rsid w:val="00506DBB"/>
    <w:rsid w:val="00507076"/>
    <w:rsid w:val="00507179"/>
    <w:rsid w:val="0050755D"/>
    <w:rsid w:val="00510256"/>
    <w:rsid w:val="005105C3"/>
    <w:rsid w:val="00510692"/>
    <w:rsid w:val="005107CE"/>
    <w:rsid w:val="00510826"/>
    <w:rsid w:val="005108D8"/>
    <w:rsid w:val="00510927"/>
    <w:rsid w:val="00510A0E"/>
    <w:rsid w:val="00510B04"/>
    <w:rsid w:val="00510B70"/>
    <w:rsid w:val="00511089"/>
    <w:rsid w:val="0051116A"/>
    <w:rsid w:val="00511CE4"/>
    <w:rsid w:val="00511E1A"/>
    <w:rsid w:val="005124E4"/>
    <w:rsid w:val="00512661"/>
    <w:rsid w:val="00512D23"/>
    <w:rsid w:val="00512F7F"/>
    <w:rsid w:val="0051311C"/>
    <w:rsid w:val="0051348E"/>
    <w:rsid w:val="00513503"/>
    <w:rsid w:val="00513BAF"/>
    <w:rsid w:val="00513BED"/>
    <w:rsid w:val="00513FE2"/>
    <w:rsid w:val="00514938"/>
    <w:rsid w:val="00514940"/>
    <w:rsid w:val="00514C0E"/>
    <w:rsid w:val="00515423"/>
    <w:rsid w:val="00515798"/>
    <w:rsid w:val="00515810"/>
    <w:rsid w:val="00515DC3"/>
    <w:rsid w:val="005161B6"/>
    <w:rsid w:val="005169F9"/>
    <w:rsid w:val="00516B45"/>
    <w:rsid w:val="00516DD9"/>
    <w:rsid w:val="00517098"/>
    <w:rsid w:val="005170F6"/>
    <w:rsid w:val="00517113"/>
    <w:rsid w:val="00517276"/>
    <w:rsid w:val="0051736B"/>
    <w:rsid w:val="005173CC"/>
    <w:rsid w:val="00517B0D"/>
    <w:rsid w:val="00517FB6"/>
    <w:rsid w:val="00520031"/>
    <w:rsid w:val="00520235"/>
    <w:rsid w:val="005205D0"/>
    <w:rsid w:val="00520996"/>
    <w:rsid w:val="00520D93"/>
    <w:rsid w:val="00520D98"/>
    <w:rsid w:val="0052112F"/>
    <w:rsid w:val="005211CC"/>
    <w:rsid w:val="0052150E"/>
    <w:rsid w:val="00521614"/>
    <w:rsid w:val="00521C8F"/>
    <w:rsid w:val="00521CAE"/>
    <w:rsid w:val="005222BE"/>
    <w:rsid w:val="005224A4"/>
    <w:rsid w:val="00522F0D"/>
    <w:rsid w:val="00523615"/>
    <w:rsid w:val="00523A25"/>
    <w:rsid w:val="00523A53"/>
    <w:rsid w:val="00523EA3"/>
    <w:rsid w:val="00523F22"/>
    <w:rsid w:val="005240A8"/>
    <w:rsid w:val="0052440F"/>
    <w:rsid w:val="00524A5D"/>
    <w:rsid w:val="00524B5D"/>
    <w:rsid w:val="00525010"/>
    <w:rsid w:val="00525FA1"/>
    <w:rsid w:val="00526099"/>
    <w:rsid w:val="00526301"/>
    <w:rsid w:val="005269E4"/>
    <w:rsid w:val="00526E2A"/>
    <w:rsid w:val="005272A5"/>
    <w:rsid w:val="00527477"/>
    <w:rsid w:val="005275B9"/>
    <w:rsid w:val="0052761B"/>
    <w:rsid w:val="005301FD"/>
    <w:rsid w:val="00530BF5"/>
    <w:rsid w:val="00530DF5"/>
    <w:rsid w:val="0053145B"/>
    <w:rsid w:val="00531B3B"/>
    <w:rsid w:val="00531E60"/>
    <w:rsid w:val="00531EE5"/>
    <w:rsid w:val="00532006"/>
    <w:rsid w:val="0053279B"/>
    <w:rsid w:val="005329FE"/>
    <w:rsid w:val="00532D1B"/>
    <w:rsid w:val="00532EA1"/>
    <w:rsid w:val="005330C1"/>
    <w:rsid w:val="0053326F"/>
    <w:rsid w:val="00533EEB"/>
    <w:rsid w:val="00533F6E"/>
    <w:rsid w:val="005340E3"/>
    <w:rsid w:val="005345A1"/>
    <w:rsid w:val="00534676"/>
    <w:rsid w:val="00534A66"/>
    <w:rsid w:val="005350EE"/>
    <w:rsid w:val="0053575E"/>
    <w:rsid w:val="00535DA6"/>
    <w:rsid w:val="00535EDC"/>
    <w:rsid w:val="00536127"/>
    <w:rsid w:val="005362FB"/>
    <w:rsid w:val="0053649F"/>
    <w:rsid w:val="005365D9"/>
    <w:rsid w:val="00536764"/>
    <w:rsid w:val="00536AC3"/>
    <w:rsid w:val="00536C18"/>
    <w:rsid w:val="00536CC2"/>
    <w:rsid w:val="00536D52"/>
    <w:rsid w:val="00537090"/>
    <w:rsid w:val="0053794D"/>
    <w:rsid w:val="00537CAD"/>
    <w:rsid w:val="00540035"/>
    <w:rsid w:val="005403BA"/>
    <w:rsid w:val="005403C1"/>
    <w:rsid w:val="00540548"/>
    <w:rsid w:val="005406F2"/>
    <w:rsid w:val="005407AA"/>
    <w:rsid w:val="00540812"/>
    <w:rsid w:val="00540C8E"/>
    <w:rsid w:val="00541126"/>
    <w:rsid w:val="00541C97"/>
    <w:rsid w:val="00541ECF"/>
    <w:rsid w:val="00541F45"/>
    <w:rsid w:val="0054208B"/>
    <w:rsid w:val="0054231A"/>
    <w:rsid w:val="0054297B"/>
    <w:rsid w:val="00542BF5"/>
    <w:rsid w:val="00542D7F"/>
    <w:rsid w:val="00542FEB"/>
    <w:rsid w:val="00543198"/>
    <w:rsid w:val="00543379"/>
    <w:rsid w:val="00543388"/>
    <w:rsid w:val="0054369E"/>
    <w:rsid w:val="00543A42"/>
    <w:rsid w:val="00543A75"/>
    <w:rsid w:val="005441EA"/>
    <w:rsid w:val="00544292"/>
    <w:rsid w:val="00544360"/>
    <w:rsid w:val="00544492"/>
    <w:rsid w:val="005446F7"/>
    <w:rsid w:val="00544B45"/>
    <w:rsid w:val="00544BCC"/>
    <w:rsid w:val="00545462"/>
    <w:rsid w:val="00545475"/>
    <w:rsid w:val="005457B2"/>
    <w:rsid w:val="00545CD3"/>
    <w:rsid w:val="00546000"/>
    <w:rsid w:val="005462BE"/>
    <w:rsid w:val="00546305"/>
    <w:rsid w:val="005473BD"/>
    <w:rsid w:val="005477B9"/>
    <w:rsid w:val="00547A7F"/>
    <w:rsid w:val="00547E7D"/>
    <w:rsid w:val="00550187"/>
    <w:rsid w:val="00550366"/>
    <w:rsid w:val="00550683"/>
    <w:rsid w:val="005511EF"/>
    <w:rsid w:val="00551A48"/>
    <w:rsid w:val="00551BD8"/>
    <w:rsid w:val="00551F77"/>
    <w:rsid w:val="00552A0C"/>
    <w:rsid w:val="00552A48"/>
    <w:rsid w:val="0055329C"/>
    <w:rsid w:val="00553317"/>
    <w:rsid w:val="00553351"/>
    <w:rsid w:val="005536D7"/>
    <w:rsid w:val="005536F2"/>
    <w:rsid w:val="00553BAB"/>
    <w:rsid w:val="00553EC1"/>
    <w:rsid w:val="00553EEF"/>
    <w:rsid w:val="00553F61"/>
    <w:rsid w:val="00553F68"/>
    <w:rsid w:val="00554146"/>
    <w:rsid w:val="00554154"/>
    <w:rsid w:val="005546FA"/>
    <w:rsid w:val="00554C2F"/>
    <w:rsid w:val="00555023"/>
    <w:rsid w:val="005552E1"/>
    <w:rsid w:val="00555351"/>
    <w:rsid w:val="00555D30"/>
    <w:rsid w:val="00556F28"/>
    <w:rsid w:val="00556FCB"/>
    <w:rsid w:val="00557A91"/>
    <w:rsid w:val="00557E7E"/>
    <w:rsid w:val="00557EAB"/>
    <w:rsid w:val="005600EB"/>
    <w:rsid w:val="0056080A"/>
    <w:rsid w:val="00560BEA"/>
    <w:rsid w:val="00561080"/>
    <w:rsid w:val="005611D5"/>
    <w:rsid w:val="00561244"/>
    <w:rsid w:val="0056132D"/>
    <w:rsid w:val="005613C8"/>
    <w:rsid w:val="00561A42"/>
    <w:rsid w:val="00561B7C"/>
    <w:rsid w:val="0056212D"/>
    <w:rsid w:val="00562990"/>
    <w:rsid w:val="00562EEA"/>
    <w:rsid w:val="00563069"/>
    <w:rsid w:val="005630FC"/>
    <w:rsid w:val="00563623"/>
    <w:rsid w:val="00563796"/>
    <w:rsid w:val="005637ED"/>
    <w:rsid w:val="00563A0B"/>
    <w:rsid w:val="00563D15"/>
    <w:rsid w:val="00563E3F"/>
    <w:rsid w:val="00563E56"/>
    <w:rsid w:val="005641CC"/>
    <w:rsid w:val="0056450F"/>
    <w:rsid w:val="0056451C"/>
    <w:rsid w:val="00564590"/>
    <w:rsid w:val="00564732"/>
    <w:rsid w:val="0056481F"/>
    <w:rsid w:val="0056498A"/>
    <w:rsid w:val="0056544F"/>
    <w:rsid w:val="005655A4"/>
    <w:rsid w:val="00565619"/>
    <w:rsid w:val="005658DD"/>
    <w:rsid w:val="00566009"/>
    <w:rsid w:val="00566015"/>
    <w:rsid w:val="005663FE"/>
    <w:rsid w:val="00566470"/>
    <w:rsid w:val="00566DAD"/>
    <w:rsid w:val="005670D3"/>
    <w:rsid w:val="005671F1"/>
    <w:rsid w:val="00567421"/>
    <w:rsid w:val="00567618"/>
    <w:rsid w:val="00567DC6"/>
    <w:rsid w:val="00570165"/>
    <w:rsid w:val="00570243"/>
    <w:rsid w:val="005702BD"/>
    <w:rsid w:val="00570608"/>
    <w:rsid w:val="00570620"/>
    <w:rsid w:val="005706D8"/>
    <w:rsid w:val="00570AE6"/>
    <w:rsid w:val="00570ED3"/>
    <w:rsid w:val="00571027"/>
    <w:rsid w:val="005711A5"/>
    <w:rsid w:val="00571682"/>
    <w:rsid w:val="005719DD"/>
    <w:rsid w:val="00571E2B"/>
    <w:rsid w:val="00571FA5"/>
    <w:rsid w:val="00571FCD"/>
    <w:rsid w:val="00572892"/>
    <w:rsid w:val="00572B76"/>
    <w:rsid w:val="00573346"/>
    <w:rsid w:val="005744CF"/>
    <w:rsid w:val="00574501"/>
    <w:rsid w:val="005746ED"/>
    <w:rsid w:val="00574796"/>
    <w:rsid w:val="00574859"/>
    <w:rsid w:val="005748BE"/>
    <w:rsid w:val="00574AE3"/>
    <w:rsid w:val="00574B56"/>
    <w:rsid w:val="00574D44"/>
    <w:rsid w:val="00574D50"/>
    <w:rsid w:val="00574DEE"/>
    <w:rsid w:val="00574EEF"/>
    <w:rsid w:val="00574F27"/>
    <w:rsid w:val="0057541F"/>
    <w:rsid w:val="00575796"/>
    <w:rsid w:val="00575A99"/>
    <w:rsid w:val="0057607B"/>
    <w:rsid w:val="00576108"/>
    <w:rsid w:val="005761FF"/>
    <w:rsid w:val="0057659F"/>
    <w:rsid w:val="00576B21"/>
    <w:rsid w:val="00577614"/>
    <w:rsid w:val="00577B49"/>
    <w:rsid w:val="00577F54"/>
    <w:rsid w:val="0058020B"/>
    <w:rsid w:val="00580683"/>
    <w:rsid w:val="0058083C"/>
    <w:rsid w:val="00580E2E"/>
    <w:rsid w:val="00580E35"/>
    <w:rsid w:val="00580E46"/>
    <w:rsid w:val="00580EE4"/>
    <w:rsid w:val="005810F2"/>
    <w:rsid w:val="0058146C"/>
    <w:rsid w:val="005818FC"/>
    <w:rsid w:val="00581A18"/>
    <w:rsid w:val="00581E43"/>
    <w:rsid w:val="00582221"/>
    <w:rsid w:val="005823E3"/>
    <w:rsid w:val="005824A3"/>
    <w:rsid w:val="005824BB"/>
    <w:rsid w:val="00582CB7"/>
    <w:rsid w:val="0058301F"/>
    <w:rsid w:val="0058333E"/>
    <w:rsid w:val="0058335A"/>
    <w:rsid w:val="005833A3"/>
    <w:rsid w:val="005835BB"/>
    <w:rsid w:val="00583AFC"/>
    <w:rsid w:val="0058429B"/>
    <w:rsid w:val="00584B31"/>
    <w:rsid w:val="0058525E"/>
    <w:rsid w:val="00585632"/>
    <w:rsid w:val="00585666"/>
    <w:rsid w:val="00585A96"/>
    <w:rsid w:val="00585EF9"/>
    <w:rsid w:val="005863FB"/>
    <w:rsid w:val="00586815"/>
    <w:rsid w:val="00586872"/>
    <w:rsid w:val="00586A4F"/>
    <w:rsid w:val="00586BD5"/>
    <w:rsid w:val="0058722A"/>
    <w:rsid w:val="00587469"/>
    <w:rsid w:val="00587EC5"/>
    <w:rsid w:val="005901CD"/>
    <w:rsid w:val="00590283"/>
    <w:rsid w:val="0059034C"/>
    <w:rsid w:val="005904A5"/>
    <w:rsid w:val="00590558"/>
    <w:rsid w:val="00590C1D"/>
    <w:rsid w:val="00590C85"/>
    <w:rsid w:val="00590DAC"/>
    <w:rsid w:val="00590EDD"/>
    <w:rsid w:val="005914D9"/>
    <w:rsid w:val="005915CB"/>
    <w:rsid w:val="00591C84"/>
    <w:rsid w:val="00591EE5"/>
    <w:rsid w:val="00591FAA"/>
    <w:rsid w:val="00592228"/>
    <w:rsid w:val="005923D8"/>
    <w:rsid w:val="00592916"/>
    <w:rsid w:val="00592C36"/>
    <w:rsid w:val="00592F5D"/>
    <w:rsid w:val="00593043"/>
    <w:rsid w:val="00593244"/>
    <w:rsid w:val="00593A26"/>
    <w:rsid w:val="005941D7"/>
    <w:rsid w:val="00594222"/>
    <w:rsid w:val="0059424B"/>
    <w:rsid w:val="00594351"/>
    <w:rsid w:val="005947EB"/>
    <w:rsid w:val="00594836"/>
    <w:rsid w:val="00594860"/>
    <w:rsid w:val="005948BD"/>
    <w:rsid w:val="00594AB7"/>
    <w:rsid w:val="00594BD2"/>
    <w:rsid w:val="00594F09"/>
    <w:rsid w:val="00595858"/>
    <w:rsid w:val="00595B16"/>
    <w:rsid w:val="00595B1B"/>
    <w:rsid w:val="00595C97"/>
    <w:rsid w:val="005964F1"/>
    <w:rsid w:val="00596556"/>
    <w:rsid w:val="005969A3"/>
    <w:rsid w:val="00596A1A"/>
    <w:rsid w:val="00596A32"/>
    <w:rsid w:val="00597557"/>
    <w:rsid w:val="005977E5"/>
    <w:rsid w:val="005977F3"/>
    <w:rsid w:val="00597C5E"/>
    <w:rsid w:val="00597E48"/>
    <w:rsid w:val="005A099D"/>
    <w:rsid w:val="005A099F"/>
    <w:rsid w:val="005A0B4A"/>
    <w:rsid w:val="005A0CD1"/>
    <w:rsid w:val="005A0D83"/>
    <w:rsid w:val="005A0F4E"/>
    <w:rsid w:val="005A0F50"/>
    <w:rsid w:val="005A17CA"/>
    <w:rsid w:val="005A2482"/>
    <w:rsid w:val="005A25BE"/>
    <w:rsid w:val="005A25F8"/>
    <w:rsid w:val="005A27D2"/>
    <w:rsid w:val="005A29B7"/>
    <w:rsid w:val="005A2A87"/>
    <w:rsid w:val="005A329D"/>
    <w:rsid w:val="005A396C"/>
    <w:rsid w:val="005A4E2E"/>
    <w:rsid w:val="005A4F1C"/>
    <w:rsid w:val="005A4F7A"/>
    <w:rsid w:val="005A58CA"/>
    <w:rsid w:val="005A594B"/>
    <w:rsid w:val="005A5A89"/>
    <w:rsid w:val="005A6121"/>
    <w:rsid w:val="005A6720"/>
    <w:rsid w:val="005A6771"/>
    <w:rsid w:val="005A6966"/>
    <w:rsid w:val="005A6A2A"/>
    <w:rsid w:val="005A6FCC"/>
    <w:rsid w:val="005A71E9"/>
    <w:rsid w:val="005A7228"/>
    <w:rsid w:val="005A727E"/>
    <w:rsid w:val="005A74FF"/>
    <w:rsid w:val="005A7673"/>
    <w:rsid w:val="005A78BE"/>
    <w:rsid w:val="005A7DE1"/>
    <w:rsid w:val="005A7E1D"/>
    <w:rsid w:val="005B04FC"/>
    <w:rsid w:val="005B05B1"/>
    <w:rsid w:val="005B0DE2"/>
    <w:rsid w:val="005B1158"/>
    <w:rsid w:val="005B1483"/>
    <w:rsid w:val="005B15F5"/>
    <w:rsid w:val="005B17BB"/>
    <w:rsid w:val="005B19DF"/>
    <w:rsid w:val="005B1A25"/>
    <w:rsid w:val="005B1DEE"/>
    <w:rsid w:val="005B1ECC"/>
    <w:rsid w:val="005B22B5"/>
    <w:rsid w:val="005B2461"/>
    <w:rsid w:val="005B2580"/>
    <w:rsid w:val="005B25C7"/>
    <w:rsid w:val="005B286F"/>
    <w:rsid w:val="005B30EF"/>
    <w:rsid w:val="005B38C7"/>
    <w:rsid w:val="005B3A85"/>
    <w:rsid w:val="005B42F7"/>
    <w:rsid w:val="005B4545"/>
    <w:rsid w:val="005B476E"/>
    <w:rsid w:val="005B4B9A"/>
    <w:rsid w:val="005B4D0A"/>
    <w:rsid w:val="005B4E06"/>
    <w:rsid w:val="005B4FFD"/>
    <w:rsid w:val="005B502D"/>
    <w:rsid w:val="005B50E3"/>
    <w:rsid w:val="005B5252"/>
    <w:rsid w:val="005B5941"/>
    <w:rsid w:val="005B5ACE"/>
    <w:rsid w:val="005B5BAF"/>
    <w:rsid w:val="005B5F65"/>
    <w:rsid w:val="005B6027"/>
    <w:rsid w:val="005B6148"/>
    <w:rsid w:val="005B65C5"/>
    <w:rsid w:val="005B6668"/>
    <w:rsid w:val="005B6E72"/>
    <w:rsid w:val="005B7765"/>
    <w:rsid w:val="005B7D18"/>
    <w:rsid w:val="005C0529"/>
    <w:rsid w:val="005C079B"/>
    <w:rsid w:val="005C083F"/>
    <w:rsid w:val="005C128D"/>
    <w:rsid w:val="005C1557"/>
    <w:rsid w:val="005C15F7"/>
    <w:rsid w:val="005C21F0"/>
    <w:rsid w:val="005C248E"/>
    <w:rsid w:val="005C27B5"/>
    <w:rsid w:val="005C27D9"/>
    <w:rsid w:val="005C2A0E"/>
    <w:rsid w:val="005C2D4D"/>
    <w:rsid w:val="005C2DE0"/>
    <w:rsid w:val="005C3110"/>
    <w:rsid w:val="005C3859"/>
    <w:rsid w:val="005C3965"/>
    <w:rsid w:val="005C3FD2"/>
    <w:rsid w:val="005C45AA"/>
    <w:rsid w:val="005C4EEF"/>
    <w:rsid w:val="005C502F"/>
    <w:rsid w:val="005C5713"/>
    <w:rsid w:val="005C5987"/>
    <w:rsid w:val="005C5B71"/>
    <w:rsid w:val="005C5BBB"/>
    <w:rsid w:val="005C5E53"/>
    <w:rsid w:val="005C631E"/>
    <w:rsid w:val="005C6398"/>
    <w:rsid w:val="005C6416"/>
    <w:rsid w:val="005C669B"/>
    <w:rsid w:val="005C677E"/>
    <w:rsid w:val="005C687E"/>
    <w:rsid w:val="005C6AFC"/>
    <w:rsid w:val="005C7394"/>
    <w:rsid w:val="005C7523"/>
    <w:rsid w:val="005C7AAC"/>
    <w:rsid w:val="005C7F72"/>
    <w:rsid w:val="005D0120"/>
    <w:rsid w:val="005D02FA"/>
    <w:rsid w:val="005D05DC"/>
    <w:rsid w:val="005D078F"/>
    <w:rsid w:val="005D144E"/>
    <w:rsid w:val="005D1A44"/>
    <w:rsid w:val="005D1AF0"/>
    <w:rsid w:val="005D1B6E"/>
    <w:rsid w:val="005D2184"/>
    <w:rsid w:val="005D2295"/>
    <w:rsid w:val="005D2400"/>
    <w:rsid w:val="005D248B"/>
    <w:rsid w:val="005D2B3E"/>
    <w:rsid w:val="005D2B71"/>
    <w:rsid w:val="005D3003"/>
    <w:rsid w:val="005D368F"/>
    <w:rsid w:val="005D3CF9"/>
    <w:rsid w:val="005D3D61"/>
    <w:rsid w:val="005D3E1B"/>
    <w:rsid w:val="005D3E51"/>
    <w:rsid w:val="005D41CC"/>
    <w:rsid w:val="005D4482"/>
    <w:rsid w:val="005D44BB"/>
    <w:rsid w:val="005D469D"/>
    <w:rsid w:val="005D492C"/>
    <w:rsid w:val="005D4EF6"/>
    <w:rsid w:val="005D5912"/>
    <w:rsid w:val="005D5B94"/>
    <w:rsid w:val="005D5F46"/>
    <w:rsid w:val="005D6460"/>
    <w:rsid w:val="005D6AD2"/>
    <w:rsid w:val="005D6AFC"/>
    <w:rsid w:val="005D6E6E"/>
    <w:rsid w:val="005D700B"/>
    <w:rsid w:val="005D7048"/>
    <w:rsid w:val="005D7073"/>
    <w:rsid w:val="005D7354"/>
    <w:rsid w:val="005D7579"/>
    <w:rsid w:val="005D7645"/>
    <w:rsid w:val="005D7B04"/>
    <w:rsid w:val="005D7CE4"/>
    <w:rsid w:val="005D7DFF"/>
    <w:rsid w:val="005D7F0A"/>
    <w:rsid w:val="005E02B2"/>
    <w:rsid w:val="005E05E4"/>
    <w:rsid w:val="005E0604"/>
    <w:rsid w:val="005E078B"/>
    <w:rsid w:val="005E0C16"/>
    <w:rsid w:val="005E106C"/>
    <w:rsid w:val="005E1387"/>
    <w:rsid w:val="005E143B"/>
    <w:rsid w:val="005E1B71"/>
    <w:rsid w:val="005E1C23"/>
    <w:rsid w:val="005E1D55"/>
    <w:rsid w:val="005E1E55"/>
    <w:rsid w:val="005E2663"/>
    <w:rsid w:val="005E28CF"/>
    <w:rsid w:val="005E29BE"/>
    <w:rsid w:val="005E2BF7"/>
    <w:rsid w:val="005E2DBA"/>
    <w:rsid w:val="005E2F73"/>
    <w:rsid w:val="005E355D"/>
    <w:rsid w:val="005E365F"/>
    <w:rsid w:val="005E387D"/>
    <w:rsid w:val="005E42C7"/>
    <w:rsid w:val="005E47C2"/>
    <w:rsid w:val="005E49C6"/>
    <w:rsid w:val="005E59D6"/>
    <w:rsid w:val="005E5B00"/>
    <w:rsid w:val="005E5B80"/>
    <w:rsid w:val="005E61C8"/>
    <w:rsid w:val="005E662E"/>
    <w:rsid w:val="005E6720"/>
    <w:rsid w:val="005E67F7"/>
    <w:rsid w:val="005E691A"/>
    <w:rsid w:val="005E695F"/>
    <w:rsid w:val="005E69AA"/>
    <w:rsid w:val="005E6C1A"/>
    <w:rsid w:val="005E6DDD"/>
    <w:rsid w:val="005E735F"/>
    <w:rsid w:val="005F0414"/>
    <w:rsid w:val="005F0A8B"/>
    <w:rsid w:val="005F0D85"/>
    <w:rsid w:val="005F0F35"/>
    <w:rsid w:val="005F1376"/>
    <w:rsid w:val="005F14C2"/>
    <w:rsid w:val="005F1562"/>
    <w:rsid w:val="005F15F7"/>
    <w:rsid w:val="005F1863"/>
    <w:rsid w:val="005F1988"/>
    <w:rsid w:val="005F1AA6"/>
    <w:rsid w:val="005F1BDF"/>
    <w:rsid w:val="005F2205"/>
    <w:rsid w:val="005F235D"/>
    <w:rsid w:val="005F235E"/>
    <w:rsid w:val="005F23F9"/>
    <w:rsid w:val="005F267B"/>
    <w:rsid w:val="005F30CB"/>
    <w:rsid w:val="005F3102"/>
    <w:rsid w:val="005F310E"/>
    <w:rsid w:val="005F373C"/>
    <w:rsid w:val="005F3CEF"/>
    <w:rsid w:val="005F3E04"/>
    <w:rsid w:val="005F46D1"/>
    <w:rsid w:val="005F46FE"/>
    <w:rsid w:val="005F4E36"/>
    <w:rsid w:val="005F4F0B"/>
    <w:rsid w:val="005F50FD"/>
    <w:rsid w:val="005F514F"/>
    <w:rsid w:val="005F5243"/>
    <w:rsid w:val="005F5E40"/>
    <w:rsid w:val="005F6142"/>
    <w:rsid w:val="005F61FE"/>
    <w:rsid w:val="005F6564"/>
    <w:rsid w:val="005F6B10"/>
    <w:rsid w:val="005F6E71"/>
    <w:rsid w:val="005F6F94"/>
    <w:rsid w:val="005F7152"/>
    <w:rsid w:val="005F716C"/>
    <w:rsid w:val="005F719D"/>
    <w:rsid w:val="005F7588"/>
    <w:rsid w:val="005F75C7"/>
    <w:rsid w:val="005F768E"/>
    <w:rsid w:val="005F7D6B"/>
    <w:rsid w:val="006002E5"/>
    <w:rsid w:val="006003B3"/>
    <w:rsid w:val="006007D7"/>
    <w:rsid w:val="006009D7"/>
    <w:rsid w:val="00600FBC"/>
    <w:rsid w:val="00601006"/>
    <w:rsid w:val="006011A9"/>
    <w:rsid w:val="0060185A"/>
    <w:rsid w:val="00601A8E"/>
    <w:rsid w:val="00601B8C"/>
    <w:rsid w:val="006024CD"/>
    <w:rsid w:val="006028F6"/>
    <w:rsid w:val="00602D00"/>
    <w:rsid w:val="0060304B"/>
    <w:rsid w:val="00603273"/>
    <w:rsid w:val="006035E8"/>
    <w:rsid w:val="00603638"/>
    <w:rsid w:val="00603A5B"/>
    <w:rsid w:val="00603C01"/>
    <w:rsid w:val="00603C54"/>
    <w:rsid w:val="00603CA1"/>
    <w:rsid w:val="00603F0F"/>
    <w:rsid w:val="00605172"/>
    <w:rsid w:val="006052C8"/>
    <w:rsid w:val="006056AC"/>
    <w:rsid w:val="006056B9"/>
    <w:rsid w:val="00605738"/>
    <w:rsid w:val="00605A0B"/>
    <w:rsid w:val="00605EAB"/>
    <w:rsid w:val="006067FC"/>
    <w:rsid w:val="00606B87"/>
    <w:rsid w:val="00606C34"/>
    <w:rsid w:val="00607041"/>
    <w:rsid w:val="006072B8"/>
    <w:rsid w:val="006076D7"/>
    <w:rsid w:val="0060770F"/>
    <w:rsid w:val="006077C4"/>
    <w:rsid w:val="006077C6"/>
    <w:rsid w:val="0061035C"/>
    <w:rsid w:val="006103E1"/>
    <w:rsid w:val="006106D3"/>
    <w:rsid w:val="00610B0F"/>
    <w:rsid w:val="00610C13"/>
    <w:rsid w:val="0061126D"/>
    <w:rsid w:val="00611273"/>
    <w:rsid w:val="006116FC"/>
    <w:rsid w:val="006119F8"/>
    <w:rsid w:val="00611CF2"/>
    <w:rsid w:val="00612301"/>
    <w:rsid w:val="00612B53"/>
    <w:rsid w:val="006134B0"/>
    <w:rsid w:val="00613C19"/>
    <w:rsid w:val="00613D0A"/>
    <w:rsid w:val="00613DF6"/>
    <w:rsid w:val="00613E99"/>
    <w:rsid w:val="0061425E"/>
    <w:rsid w:val="0061432A"/>
    <w:rsid w:val="0061445A"/>
    <w:rsid w:val="00614799"/>
    <w:rsid w:val="00614B87"/>
    <w:rsid w:val="00615024"/>
    <w:rsid w:val="00615269"/>
    <w:rsid w:val="006156AD"/>
    <w:rsid w:val="0061583D"/>
    <w:rsid w:val="00615CDD"/>
    <w:rsid w:val="0061634D"/>
    <w:rsid w:val="006164B6"/>
    <w:rsid w:val="00616A1A"/>
    <w:rsid w:val="00616DEA"/>
    <w:rsid w:val="0061784C"/>
    <w:rsid w:val="00617A88"/>
    <w:rsid w:val="00617DB6"/>
    <w:rsid w:val="00617E3C"/>
    <w:rsid w:val="00617FE9"/>
    <w:rsid w:val="006200FB"/>
    <w:rsid w:val="00620EB3"/>
    <w:rsid w:val="006216AE"/>
    <w:rsid w:val="00621C1A"/>
    <w:rsid w:val="00621D66"/>
    <w:rsid w:val="00621DD9"/>
    <w:rsid w:val="00622088"/>
    <w:rsid w:val="00622230"/>
    <w:rsid w:val="006224FC"/>
    <w:rsid w:val="006225CA"/>
    <w:rsid w:val="0062282E"/>
    <w:rsid w:val="006228B6"/>
    <w:rsid w:val="006228DB"/>
    <w:rsid w:val="00622A30"/>
    <w:rsid w:val="00622F95"/>
    <w:rsid w:val="00623213"/>
    <w:rsid w:val="006233A4"/>
    <w:rsid w:val="006238A7"/>
    <w:rsid w:val="00623ADE"/>
    <w:rsid w:val="00623C47"/>
    <w:rsid w:val="00623E79"/>
    <w:rsid w:val="00623F2A"/>
    <w:rsid w:val="00623F7A"/>
    <w:rsid w:val="00623F9A"/>
    <w:rsid w:val="0062435B"/>
    <w:rsid w:val="00624418"/>
    <w:rsid w:val="0062452C"/>
    <w:rsid w:val="00624895"/>
    <w:rsid w:val="006249E1"/>
    <w:rsid w:val="006255AE"/>
    <w:rsid w:val="00625ADB"/>
    <w:rsid w:val="00625E82"/>
    <w:rsid w:val="00625F0E"/>
    <w:rsid w:val="00625F25"/>
    <w:rsid w:val="0062637D"/>
    <w:rsid w:val="006267FA"/>
    <w:rsid w:val="0062695C"/>
    <w:rsid w:val="00626AC8"/>
    <w:rsid w:val="006277DC"/>
    <w:rsid w:val="006278D4"/>
    <w:rsid w:val="006278E1"/>
    <w:rsid w:val="00627A42"/>
    <w:rsid w:val="00627E1D"/>
    <w:rsid w:val="006300B4"/>
    <w:rsid w:val="006300DC"/>
    <w:rsid w:val="006308C8"/>
    <w:rsid w:val="00630A00"/>
    <w:rsid w:val="00630D45"/>
    <w:rsid w:val="0063135F"/>
    <w:rsid w:val="00631661"/>
    <w:rsid w:val="006316D3"/>
    <w:rsid w:val="00631A1D"/>
    <w:rsid w:val="00631B0D"/>
    <w:rsid w:val="00631CD5"/>
    <w:rsid w:val="00631D08"/>
    <w:rsid w:val="00631FF8"/>
    <w:rsid w:val="00632016"/>
    <w:rsid w:val="0063220D"/>
    <w:rsid w:val="0063238A"/>
    <w:rsid w:val="006326EA"/>
    <w:rsid w:val="006327A9"/>
    <w:rsid w:val="006329E7"/>
    <w:rsid w:val="00632DC3"/>
    <w:rsid w:val="00633825"/>
    <w:rsid w:val="00633858"/>
    <w:rsid w:val="00633C88"/>
    <w:rsid w:val="00633FA5"/>
    <w:rsid w:val="0063469A"/>
    <w:rsid w:val="006348EF"/>
    <w:rsid w:val="006349C3"/>
    <w:rsid w:val="00634B42"/>
    <w:rsid w:val="00634C86"/>
    <w:rsid w:val="00634DA1"/>
    <w:rsid w:val="0063544F"/>
    <w:rsid w:val="00635CF7"/>
    <w:rsid w:val="00635DB5"/>
    <w:rsid w:val="00635EDB"/>
    <w:rsid w:val="006360B1"/>
    <w:rsid w:val="00636967"/>
    <w:rsid w:val="00636C26"/>
    <w:rsid w:val="00636FA3"/>
    <w:rsid w:val="006370BC"/>
    <w:rsid w:val="00637A44"/>
    <w:rsid w:val="00637C9C"/>
    <w:rsid w:val="00640005"/>
    <w:rsid w:val="00640893"/>
    <w:rsid w:val="00640A9E"/>
    <w:rsid w:val="00640B03"/>
    <w:rsid w:val="00641382"/>
    <w:rsid w:val="00641D91"/>
    <w:rsid w:val="006421C7"/>
    <w:rsid w:val="006424C2"/>
    <w:rsid w:val="00642A64"/>
    <w:rsid w:val="00642C46"/>
    <w:rsid w:val="00642D56"/>
    <w:rsid w:val="00642DE0"/>
    <w:rsid w:val="00643192"/>
    <w:rsid w:val="00643987"/>
    <w:rsid w:val="00644E19"/>
    <w:rsid w:val="00644EF8"/>
    <w:rsid w:val="00644F24"/>
    <w:rsid w:val="00645073"/>
    <w:rsid w:val="0064523C"/>
    <w:rsid w:val="006452E7"/>
    <w:rsid w:val="006452F0"/>
    <w:rsid w:val="006453F6"/>
    <w:rsid w:val="00645CB6"/>
    <w:rsid w:val="00646054"/>
    <w:rsid w:val="00646166"/>
    <w:rsid w:val="00646E91"/>
    <w:rsid w:val="0064751D"/>
    <w:rsid w:val="00650419"/>
    <w:rsid w:val="006504E6"/>
    <w:rsid w:val="00650FBF"/>
    <w:rsid w:val="00650FF3"/>
    <w:rsid w:val="0065131F"/>
    <w:rsid w:val="00651335"/>
    <w:rsid w:val="0065179A"/>
    <w:rsid w:val="006519C1"/>
    <w:rsid w:val="00651C05"/>
    <w:rsid w:val="006521DF"/>
    <w:rsid w:val="00652249"/>
    <w:rsid w:val="006528FE"/>
    <w:rsid w:val="00652DE5"/>
    <w:rsid w:val="006531D0"/>
    <w:rsid w:val="00653207"/>
    <w:rsid w:val="006537EA"/>
    <w:rsid w:val="0065387A"/>
    <w:rsid w:val="00653882"/>
    <w:rsid w:val="00653947"/>
    <w:rsid w:val="00653CFD"/>
    <w:rsid w:val="00653D4B"/>
    <w:rsid w:val="0065401C"/>
    <w:rsid w:val="00654174"/>
    <w:rsid w:val="00654469"/>
    <w:rsid w:val="0065472D"/>
    <w:rsid w:val="006547CD"/>
    <w:rsid w:val="00654C22"/>
    <w:rsid w:val="0065517B"/>
    <w:rsid w:val="006551A4"/>
    <w:rsid w:val="00655552"/>
    <w:rsid w:val="00655849"/>
    <w:rsid w:val="00655DA4"/>
    <w:rsid w:val="00656053"/>
    <w:rsid w:val="006566EC"/>
    <w:rsid w:val="00656C60"/>
    <w:rsid w:val="0065745C"/>
    <w:rsid w:val="006577E0"/>
    <w:rsid w:val="00657A62"/>
    <w:rsid w:val="00657D17"/>
    <w:rsid w:val="00657F27"/>
    <w:rsid w:val="0066021C"/>
    <w:rsid w:val="006603C7"/>
    <w:rsid w:val="0066072D"/>
    <w:rsid w:val="00660C67"/>
    <w:rsid w:val="00660EAD"/>
    <w:rsid w:val="00661A41"/>
    <w:rsid w:val="00661AAE"/>
    <w:rsid w:val="00661C56"/>
    <w:rsid w:val="00662160"/>
    <w:rsid w:val="006623AF"/>
    <w:rsid w:val="0066278E"/>
    <w:rsid w:val="00662A4F"/>
    <w:rsid w:val="00662B9D"/>
    <w:rsid w:val="00663A4F"/>
    <w:rsid w:val="00663D81"/>
    <w:rsid w:val="00663F0E"/>
    <w:rsid w:val="00664363"/>
    <w:rsid w:val="006646AF"/>
    <w:rsid w:val="00664C64"/>
    <w:rsid w:val="006653B6"/>
    <w:rsid w:val="00665B3E"/>
    <w:rsid w:val="00665B6C"/>
    <w:rsid w:val="00665DF4"/>
    <w:rsid w:val="006663CB"/>
    <w:rsid w:val="0066651A"/>
    <w:rsid w:val="006665F0"/>
    <w:rsid w:val="00666D57"/>
    <w:rsid w:val="0066732D"/>
    <w:rsid w:val="00667523"/>
    <w:rsid w:val="0066761D"/>
    <w:rsid w:val="00667B96"/>
    <w:rsid w:val="00670124"/>
    <w:rsid w:val="00670DF1"/>
    <w:rsid w:val="00670E8E"/>
    <w:rsid w:val="00671022"/>
    <w:rsid w:val="0067104A"/>
    <w:rsid w:val="00671390"/>
    <w:rsid w:val="0067140B"/>
    <w:rsid w:val="00671B15"/>
    <w:rsid w:val="0067208B"/>
    <w:rsid w:val="0067230A"/>
    <w:rsid w:val="0067230F"/>
    <w:rsid w:val="00672349"/>
    <w:rsid w:val="006724B7"/>
    <w:rsid w:val="0067283A"/>
    <w:rsid w:val="00672C94"/>
    <w:rsid w:val="00672EFE"/>
    <w:rsid w:val="0067375C"/>
    <w:rsid w:val="006738EA"/>
    <w:rsid w:val="00673CAE"/>
    <w:rsid w:val="00673E62"/>
    <w:rsid w:val="00673F41"/>
    <w:rsid w:val="006743EB"/>
    <w:rsid w:val="006745DC"/>
    <w:rsid w:val="0067486D"/>
    <w:rsid w:val="00675120"/>
    <w:rsid w:val="00675139"/>
    <w:rsid w:val="006756A7"/>
    <w:rsid w:val="00675801"/>
    <w:rsid w:val="00675A8C"/>
    <w:rsid w:val="00675AD1"/>
    <w:rsid w:val="006763BE"/>
    <w:rsid w:val="006764F9"/>
    <w:rsid w:val="00676951"/>
    <w:rsid w:val="00676959"/>
    <w:rsid w:val="006771A9"/>
    <w:rsid w:val="00677A44"/>
    <w:rsid w:val="00677F5E"/>
    <w:rsid w:val="006800A9"/>
    <w:rsid w:val="00680DB1"/>
    <w:rsid w:val="00680EE2"/>
    <w:rsid w:val="00681610"/>
    <w:rsid w:val="00681C0C"/>
    <w:rsid w:val="006822DE"/>
    <w:rsid w:val="00682410"/>
    <w:rsid w:val="006828CC"/>
    <w:rsid w:val="00682DA7"/>
    <w:rsid w:val="00683046"/>
    <w:rsid w:val="0068387B"/>
    <w:rsid w:val="006839FB"/>
    <w:rsid w:val="00683DD1"/>
    <w:rsid w:val="006841F4"/>
    <w:rsid w:val="00684451"/>
    <w:rsid w:val="00684E4B"/>
    <w:rsid w:val="006853B0"/>
    <w:rsid w:val="006855D1"/>
    <w:rsid w:val="00685888"/>
    <w:rsid w:val="00685926"/>
    <w:rsid w:val="00685949"/>
    <w:rsid w:val="006859CA"/>
    <w:rsid w:val="00685BEF"/>
    <w:rsid w:val="00685BFB"/>
    <w:rsid w:val="00685CB1"/>
    <w:rsid w:val="006866B9"/>
    <w:rsid w:val="00686B02"/>
    <w:rsid w:val="00686B89"/>
    <w:rsid w:val="00686CF1"/>
    <w:rsid w:val="00686DBF"/>
    <w:rsid w:val="00686E60"/>
    <w:rsid w:val="00687132"/>
    <w:rsid w:val="006874D4"/>
    <w:rsid w:val="00687834"/>
    <w:rsid w:val="006879AE"/>
    <w:rsid w:val="00690085"/>
    <w:rsid w:val="006900D0"/>
    <w:rsid w:val="006902F7"/>
    <w:rsid w:val="0069052F"/>
    <w:rsid w:val="0069099D"/>
    <w:rsid w:val="00690C6A"/>
    <w:rsid w:val="00690CD2"/>
    <w:rsid w:val="00690F76"/>
    <w:rsid w:val="00691226"/>
    <w:rsid w:val="00691B3D"/>
    <w:rsid w:val="00691B57"/>
    <w:rsid w:val="00692093"/>
    <w:rsid w:val="0069239D"/>
    <w:rsid w:val="006923B1"/>
    <w:rsid w:val="00692ADA"/>
    <w:rsid w:val="00692C10"/>
    <w:rsid w:val="006930CC"/>
    <w:rsid w:val="006934C9"/>
    <w:rsid w:val="006939A9"/>
    <w:rsid w:val="00693AFF"/>
    <w:rsid w:val="00693DAC"/>
    <w:rsid w:val="006941EA"/>
    <w:rsid w:val="00694AEC"/>
    <w:rsid w:val="00695346"/>
    <w:rsid w:val="006956A1"/>
    <w:rsid w:val="00695929"/>
    <w:rsid w:val="006959F2"/>
    <w:rsid w:val="00695BE0"/>
    <w:rsid w:val="0069639F"/>
    <w:rsid w:val="00696444"/>
    <w:rsid w:val="00696592"/>
    <w:rsid w:val="006967EC"/>
    <w:rsid w:val="00696E63"/>
    <w:rsid w:val="00697289"/>
    <w:rsid w:val="006975AA"/>
    <w:rsid w:val="00697A7F"/>
    <w:rsid w:val="006A0499"/>
    <w:rsid w:val="006A0D0D"/>
    <w:rsid w:val="006A0F2A"/>
    <w:rsid w:val="006A11FB"/>
    <w:rsid w:val="006A13FF"/>
    <w:rsid w:val="006A1634"/>
    <w:rsid w:val="006A1775"/>
    <w:rsid w:val="006A1A2F"/>
    <w:rsid w:val="006A1C89"/>
    <w:rsid w:val="006A21EC"/>
    <w:rsid w:val="006A22FB"/>
    <w:rsid w:val="006A285C"/>
    <w:rsid w:val="006A2A8A"/>
    <w:rsid w:val="006A308E"/>
    <w:rsid w:val="006A3903"/>
    <w:rsid w:val="006A3AB2"/>
    <w:rsid w:val="006A3BE2"/>
    <w:rsid w:val="006A3CA6"/>
    <w:rsid w:val="006A3F35"/>
    <w:rsid w:val="006A435D"/>
    <w:rsid w:val="006A4486"/>
    <w:rsid w:val="006A48A2"/>
    <w:rsid w:val="006A4D99"/>
    <w:rsid w:val="006A4E24"/>
    <w:rsid w:val="006A5383"/>
    <w:rsid w:val="006A540B"/>
    <w:rsid w:val="006A5870"/>
    <w:rsid w:val="006A59C9"/>
    <w:rsid w:val="006A5F22"/>
    <w:rsid w:val="006A61C5"/>
    <w:rsid w:val="006A65FB"/>
    <w:rsid w:val="006A6778"/>
    <w:rsid w:val="006A6F40"/>
    <w:rsid w:val="006A74B4"/>
    <w:rsid w:val="006A750A"/>
    <w:rsid w:val="006A7C4C"/>
    <w:rsid w:val="006A7F63"/>
    <w:rsid w:val="006B023F"/>
    <w:rsid w:val="006B0361"/>
    <w:rsid w:val="006B0628"/>
    <w:rsid w:val="006B0704"/>
    <w:rsid w:val="006B070C"/>
    <w:rsid w:val="006B0AA0"/>
    <w:rsid w:val="006B0CE3"/>
    <w:rsid w:val="006B0DB0"/>
    <w:rsid w:val="006B10AC"/>
    <w:rsid w:val="006B13BA"/>
    <w:rsid w:val="006B1DCF"/>
    <w:rsid w:val="006B20E2"/>
    <w:rsid w:val="006B2704"/>
    <w:rsid w:val="006B292B"/>
    <w:rsid w:val="006B2AF2"/>
    <w:rsid w:val="006B2CC7"/>
    <w:rsid w:val="006B2F0D"/>
    <w:rsid w:val="006B36B3"/>
    <w:rsid w:val="006B3C12"/>
    <w:rsid w:val="006B3C66"/>
    <w:rsid w:val="006B401D"/>
    <w:rsid w:val="006B4354"/>
    <w:rsid w:val="006B4370"/>
    <w:rsid w:val="006B4429"/>
    <w:rsid w:val="006B45CA"/>
    <w:rsid w:val="006B4F44"/>
    <w:rsid w:val="006B5498"/>
    <w:rsid w:val="006B5D73"/>
    <w:rsid w:val="006B6152"/>
    <w:rsid w:val="006B665D"/>
    <w:rsid w:val="006B6731"/>
    <w:rsid w:val="006B6775"/>
    <w:rsid w:val="006B67F5"/>
    <w:rsid w:val="006B71EF"/>
    <w:rsid w:val="006B7720"/>
    <w:rsid w:val="006B78B1"/>
    <w:rsid w:val="006B7D89"/>
    <w:rsid w:val="006C000A"/>
    <w:rsid w:val="006C0026"/>
    <w:rsid w:val="006C0057"/>
    <w:rsid w:val="006C045F"/>
    <w:rsid w:val="006C04F0"/>
    <w:rsid w:val="006C0698"/>
    <w:rsid w:val="006C08D9"/>
    <w:rsid w:val="006C0903"/>
    <w:rsid w:val="006C0D41"/>
    <w:rsid w:val="006C10C2"/>
    <w:rsid w:val="006C1BF0"/>
    <w:rsid w:val="006C20A7"/>
    <w:rsid w:val="006C22CC"/>
    <w:rsid w:val="006C22EB"/>
    <w:rsid w:val="006C2654"/>
    <w:rsid w:val="006C2A40"/>
    <w:rsid w:val="006C2ABD"/>
    <w:rsid w:val="006C2DE0"/>
    <w:rsid w:val="006C2F0D"/>
    <w:rsid w:val="006C3149"/>
    <w:rsid w:val="006C3747"/>
    <w:rsid w:val="006C37FA"/>
    <w:rsid w:val="006C384E"/>
    <w:rsid w:val="006C39DB"/>
    <w:rsid w:val="006C3DCF"/>
    <w:rsid w:val="006C402F"/>
    <w:rsid w:val="006C407C"/>
    <w:rsid w:val="006C41A7"/>
    <w:rsid w:val="006C4347"/>
    <w:rsid w:val="006C4C77"/>
    <w:rsid w:val="006C4E3B"/>
    <w:rsid w:val="006C5263"/>
    <w:rsid w:val="006C5304"/>
    <w:rsid w:val="006C5665"/>
    <w:rsid w:val="006C5702"/>
    <w:rsid w:val="006C5D97"/>
    <w:rsid w:val="006C64C0"/>
    <w:rsid w:val="006C667E"/>
    <w:rsid w:val="006C6C30"/>
    <w:rsid w:val="006C6EF8"/>
    <w:rsid w:val="006C7141"/>
    <w:rsid w:val="006C720A"/>
    <w:rsid w:val="006C75AB"/>
    <w:rsid w:val="006C75E8"/>
    <w:rsid w:val="006C7C94"/>
    <w:rsid w:val="006C7D49"/>
    <w:rsid w:val="006C7DB2"/>
    <w:rsid w:val="006D0611"/>
    <w:rsid w:val="006D0980"/>
    <w:rsid w:val="006D0BC4"/>
    <w:rsid w:val="006D0C6A"/>
    <w:rsid w:val="006D0CBD"/>
    <w:rsid w:val="006D1166"/>
    <w:rsid w:val="006D11FC"/>
    <w:rsid w:val="006D2394"/>
    <w:rsid w:val="006D23AE"/>
    <w:rsid w:val="006D23D1"/>
    <w:rsid w:val="006D259A"/>
    <w:rsid w:val="006D2A79"/>
    <w:rsid w:val="006D310B"/>
    <w:rsid w:val="006D375D"/>
    <w:rsid w:val="006D3E50"/>
    <w:rsid w:val="006D4019"/>
    <w:rsid w:val="006D42EC"/>
    <w:rsid w:val="006D4921"/>
    <w:rsid w:val="006D50AD"/>
    <w:rsid w:val="006D52AE"/>
    <w:rsid w:val="006D5421"/>
    <w:rsid w:val="006D59DE"/>
    <w:rsid w:val="006D5B7F"/>
    <w:rsid w:val="006D6112"/>
    <w:rsid w:val="006D6347"/>
    <w:rsid w:val="006D6644"/>
    <w:rsid w:val="006D6E1C"/>
    <w:rsid w:val="006D7945"/>
    <w:rsid w:val="006D7AD2"/>
    <w:rsid w:val="006D7B19"/>
    <w:rsid w:val="006D7FE3"/>
    <w:rsid w:val="006E000E"/>
    <w:rsid w:val="006E016F"/>
    <w:rsid w:val="006E028E"/>
    <w:rsid w:val="006E04A0"/>
    <w:rsid w:val="006E0585"/>
    <w:rsid w:val="006E0D36"/>
    <w:rsid w:val="006E1598"/>
    <w:rsid w:val="006E1759"/>
    <w:rsid w:val="006E19D4"/>
    <w:rsid w:val="006E1BD8"/>
    <w:rsid w:val="006E1CCE"/>
    <w:rsid w:val="006E210E"/>
    <w:rsid w:val="006E25FC"/>
    <w:rsid w:val="006E2A97"/>
    <w:rsid w:val="006E34B9"/>
    <w:rsid w:val="006E377D"/>
    <w:rsid w:val="006E3A1B"/>
    <w:rsid w:val="006E3BA2"/>
    <w:rsid w:val="006E3DBD"/>
    <w:rsid w:val="006E3F21"/>
    <w:rsid w:val="006E484A"/>
    <w:rsid w:val="006E4A3D"/>
    <w:rsid w:val="006E4BFC"/>
    <w:rsid w:val="006E4D5D"/>
    <w:rsid w:val="006E4F03"/>
    <w:rsid w:val="006E5715"/>
    <w:rsid w:val="006E574A"/>
    <w:rsid w:val="006E5A2F"/>
    <w:rsid w:val="006E5C56"/>
    <w:rsid w:val="006E6021"/>
    <w:rsid w:val="006E6383"/>
    <w:rsid w:val="006E63F0"/>
    <w:rsid w:val="006E6540"/>
    <w:rsid w:val="006E666B"/>
    <w:rsid w:val="006E66DC"/>
    <w:rsid w:val="006E6870"/>
    <w:rsid w:val="006E7122"/>
    <w:rsid w:val="006E71F1"/>
    <w:rsid w:val="006E7CD8"/>
    <w:rsid w:val="006E7ED1"/>
    <w:rsid w:val="006E7F03"/>
    <w:rsid w:val="006F0507"/>
    <w:rsid w:val="006F056C"/>
    <w:rsid w:val="006F0895"/>
    <w:rsid w:val="006F0CB5"/>
    <w:rsid w:val="006F0F79"/>
    <w:rsid w:val="006F0FA6"/>
    <w:rsid w:val="006F1211"/>
    <w:rsid w:val="006F1799"/>
    <w:rsid w:val="006F18F6"/>
    <w:rsid w:val="006F1979"/>
    <w:rsid w:val="006F2139"/>
    <w:rsid w:val="006F23BB"/>
    <w:rsid w:val="006F27E6"/>
    <w:rsid w:val="006F28B4"/>
    <w:rsid w:val="006F2E7E"/>
    <w:rsid w:val="006F396A"/>
    <w:rsid w:val="006F3B6A"/>
    <w:rsid w:val="006F3F78"/>
    <w:rsid w:val="006F402B"/>
    <w:rsid w:val="006F41C7"/>
    <w:rsid w:val="006F42D8"/>
    <w:rsid w:val="006F42FD"/>
    <w:rsid w:val="006F445C"/>
    <w:rsid w:val="006F4883"/>
    <w:rsid w:val="006F49A9"/>
    <w:rsid w:val="006F4DC7"/>
    <w:rsid w:val="006F4EBB"/>
    <w:rsid w:val="006F545D"/>
    <w:rsid w:val="006F5505"/>
    <w:rsid w:val="006F5D5A"/>
    <w:rsid w:val="006F60B8"/>
    <w:rsid w:val="006F6203"/>
    <w:rsid w:val="006F666B"/>
    <w:rsid w:val="006F797C"/>
    <w:rsid w:val="006F7BAA"/>
    <w:rsid w:val="00700A15"/>
    <w:rsid w:val="00700A81"/>
    <w:rsid w:val="0070115D"/>
    <w:rsid w:val="0070151D"/>
    <w:rsid w:val="007015E2"/>
    <w:rsid w:val="007017CE"/>
    <w:rsid w:val="00701971"/>
    <w:rsid w:val="00701C9E"/>
    <w:rsid w:val="0070251B"/>
    <w:rsid w:val="00702C50"/>
    <w:rsid w:val="00702FF0"/>
    <w:rsid w:val="00703233"/>
    <w:rsid w:val="007032DF"/>
    <w:rsid w:val="007036E5"/>
    <w:rsid w:val="0070371E"/>
    <w:rsid w:val="00703727"/>
    <w:rsid w:val="00704D89"/>
    <w:rsid w:val="007057B3"/>
    <w:rsid w:val="00705DC2"/>
    <w:rsid w:val="00706228"/>
    <w:rsid w:val="00706B8D"/>
    <w:rsid w:val="00706DB3"/>
    <w:rsid w:val="00707311"/>
    <w:rsid w:val="00707361"/>
    <w:rsid w:val="0070768B"/>
    <w:rsid w:val="00707811"/>
    <w:rsid w:val="00707B32"/>
    <w:rsid w:val="00710757"/>
    <w:rsid w:val="00710868"/>
    <w:rsid w:val="00710C36"/>
    <w:rsid w:val="007110CE"/>
    <w:rsid w:val="00712644"/>
    <w:rsid w:val="007128B2"/>
    <w:rsid w:val="0071327B"/>
    <w:rsid w:val="0071329A"/>
    <w:rsid w:val="00713AD5"/>
    <w:rsid w:val="00713F56"/>
    <w:rsid w:val="0071444A"/>
    <w:rsid w:val="00714551"/>
    <w:rsid w:val="00714752"/>
    <w:rsid w:val="00714797"/>
    <w:rsid w:val="0071479E"/>
    <w:rsid w:val="00714831"/>
    <w:rsid w:val="007149E4"/>
    <w:rsid w:val="00714BA4"/>
    <w:rsid w:val="00714DC1"/>
    <w:rsid w:val="00715878"/>
    <w:rsid w:val="007163B2"/>
    <w:rsid w:val="007167D7"/>
    <w:rsid w:val="00716802"/>
    <w:rsid w:val="00716831"/>
    <w:rsid w:val="0071763A"/>
    <w:rsid w:val="00717704"/>
    <w:rsid w:val="00717855"/>
    <w:rsid w:val="0071794E"/>
    <w:rsid w:val="00717F22"/>
    <w:rsid w:val="007202A7"/>
    <w:rsid w:val="007202D9"/>
    <w:rsid w:val="00720426"/>
    <w:rsid w:val="0072043C"/>
    <w:rsid w:val="00720AF6"/>
    <w:rsid w:val="00720DCC"/>
    <w:rsid w:val="00720E5D"/>
    <w:rsid w:val="00720FDC"/>
    <w:rsid w:val="00721262"/>
    <w:rsid w:val="0072197F"/>
    <w:rsid w:val="00721B42"/>
    <w:rsid w:val="00722199"/>
    <w:rsid w:val="007221E3"/>
    <w:rsid w:val="00722DAD"/>
    <w:rsid w:val="007232D0"/>
    <w:rsid w:val="00723776"/>
    <w:rsid w:val="007237A1"/>
    <w:rsid w:val="00723A11"/>
    <w:rsid w:val="00723AD5"/>
    <w:rsid w:val="00723B29"/>
    <w:rsid w:val="00723CA4"/>
    <w:rsid w:val="00723CF5"/>
    <w:rsid w:val="00723F3E"/>
    <w:rsid w:val="00724043"/>
    <w:rsid w:val="007248CA"/>
    <w:rsid w:val="00724C4D"/>
    <w:rsid w:val="00724EA9"/>
    <w:rsid w:val="0072528C"/>
    <w:rsid w:val="007252D6"/>
    <w:rsid w:val="007254E3"/>
    <w:rsid w:val="00725C3E"/>
    <w:rsid w:val="00725CC3"/>
    <w:rsid w:val="00725D02"/>
    <w:rsid w:val="00725E1B"/>
    <w:rsid w:val="00726304"/>
    <w:rsid w:val="00726D78"/>
    <w:rsid w:val="00726E48"/>
    <w:rsid w:val="00727622"/>
    <w:rsid w:val="00727DF3"/>
    <w:rsid w:val="00730141"/>
    <w:rsid w:val="00730C4F"/>
    <w:rsid w:val="00730DB3"/>
    <w:rsid w:val="007312E7"/>
    <w:rsid w:val="0073175D"/>
    <w:rsid w:val="007317F6"/>
    <w:rsid w:val="0073188D"/>
    <w:rsid w:val="00731A26"/>
    <w:rsid w:val="00731A4A"/>
    <w:rsid w:val="00731B7B"/>
    <w:rsid w:val="00732403"/>
    <w:rsid w:val="00732AEC"/>
    <w:rsid w:val="00732C92"/>
    <w:rsid w:val="00732F28"/>
    <w:rsid w:val="007332D0"/>
    <w:rsid w:val="0073355E"/>
    <w:rsid w:val="007336E0"/>
    <w:rsid w:val="00733FFD"/>
    <w:rsid w:val="00734921"/>
    <w:rsid w:val="00734BE7"/>
    <w:rsid w:val="00734DD9"/>
    <w:rsid w:val="00734EBB"/>
    <w:rsid w:val="00735CBE"/>
    <w:rsid w:val="00735D20"/>
    <w:rsid w:val="007362B1"/>
    <w:rsid w:val="00736343"/>
    <w:rsid w:val="0073672C"/>
    <w:rsid w:val="007368DB"/>
    <w:rsid w:val="007369EF"/>
    <w:rsid w:val="00736B82"/>
    <w:rsid w:val="00736FFC"/>
    <w:rsid w:val="0073724A"/>
    <w:rsid w:val="0073764E"/>
    <w:rsid w:val="007378C7"/>
    <w:rsid w:val="00737D32"/>
    <w:rsid w:val="00740008"/>
    <w:rsid w:val="00740154"/>
    <w:rsid w:val="00740173"/>
    <w:rsid w:val="00741493"/>
    <w:rsid w:val="00741728"/>
    <w:rsid w:val="007417E0"/>
    <w:rsid w:val="00741A82"/>
    <w:rsid w:val="00741B05"/>
    <w:rsid w:val="00741C3D"/>
    <w:rsid w:val="00742354"/>
    <w:rsid w:val="007424B9"/>
    <w:rsid w:val="00742684"/>
    <w:rsid w:val="00742A5D"/>
    <w:rsid w:val="00742D17"/>
    <w:rsid w:val="007433C6"/>
    <w:rsid w:val="00743530"/>
    <w:rsid w:val="007435D3"/>
    <w:rsid w:val="00743DAB"/>
    <w:rsid w:val="00744707"/>
    <w:rsid w:val="00744E9B"/>
    <w:rsid w:val="00744EA9"/>
    <w:rsid w:val="00745039"/>
    <w:rsid w:val="0074512C"/>
    <w:rsid w:val="007452FB"/>
    <w:rsid w:val="007453E6"/>
    <w:rsid w:val="00745785"/>
    <w:rsid w:val="00745B01"/>
    <w:rsid w:val="007464A5"/>
    <w:rsid w:val="00746AB3"/>
    <w:rsid w:val="00746F0B"/>
    <w:rsid w:val="00747208"/>
    <w:rsid w:val="00747909"/>
    <w:rsid w:val="00747991"/>
    <w:rsid w:val="00747DEB"/>
    <w:rsid w:val="00747E8E"/>
    <w:rsid w:val="00747EFC"/>
    <w:rsid w:val="00750446"/>
    <w:rsid w:val="007504C9"/>
    <w:rsid w:val="00750660"/>
    <w:rsid w:val="007506CA"/>
    <w:rsid w:val="00750703"/>
    <w:rsid w:val="00750A0A"/>
    <w:rsid w:val="00750B28"/>
    <w:rsid w:val="00750DED"/>
    <w:rsid w:val="0075151C"/>
    <w:rsid w:val="007516CC"/>
    <w:rsid w:val="00751828"/>
    <w:rsid w:val="007519EA"/>
    <w:rsid w:val="00751B79"/>
    <w:rsid w:val="00751DAF"/>
    <w:rsid w:val="00751FF2"/>
    <w:rsid w:val="00752362"/>
    <w:rsid w:val="007526F1"/>
    <w:rsid w:val="0075275F"/>
    <w:rsid w:val="007529FD"/>
    <w:rsid w:val="00752DA3"/>
    <w:rsid w:val="007530AB"/>
    <w:rsid w:val="007530F6"/>
    <w:rsid w:val="007531AA"/>
    <w:rsid w:val="007535BB"/>
    <w:rsid w:val="007535E8"/>
    <w:rsid w:val="0075388A"/>
    <w:rsid w:val="00753B8B"/>
    <w:rsid w:val="00753F72"/>
    <w:rsid w:val="00754074"/>
    <w:rsid w:val="007541E3"/>
    <w:rsid w:val="0075430A"/>
    <w:rsid w:val="007548A7"/>
    <w:rsid w:val="00754919"/>
    <w:rsid w:val="00754C37"/>
    <w:rsid w:val="00754EE0"/>
    <w:rsid w:val="007555A6"/>
    <w:rsid w:val="00755699"/>
    <w:rsid w:val="007559FC"/>
    <w:rsid w:val="00755AEA"/>
    <w:rsid w:val="00755B76"/>
    <w:rsid w:val="00755BA8"/>
    <w:rsid w:val="0075602C"/>
    <w:rsid w:val="007566D1"/>
    <w:rsid w:val="0075690A"/>
    <w:rsid w:val="00756A2E"/>
    <w:rsid w:val="00756BD7"/>
    <w:rsid w:val="00756E63"/>
    <w:rsid w:val="00756E80"/>
    <w:rsid w:val="007571D1"/>
    <w:rsid w:val="00757602"/>
    <w:rsid w:val="0075790F"/>
    <w:rsid w:val="00760404"/>
    <w:rsid w:val="00761401"/>
    <w:rsid w:val="0076141B"/>
    <w:rsid w:val="0076194C"/>
    <w:rsid w:val="00761FA8"/>
    <w:rsid w:val="007622F7"/>
    <w:rsid w:val="00762382"/>
    <w:rsid w:val="00762524"/>
    <w:rsid w:val="00762887"/>
    <w:rsid w:val="00762889"/>
    <w:rsid w:val="00762B48"/>
    <w:rsid w:val="00762DD1"/>
    <w:rsid w:val="00762F3A"/>
    <w:rsid w:val="00763263"/>
    <w:rsid w:val="00763539"/>
    <w:rsid w:val="00763C02"/>
    <w:rsid w:val="00764182"/>
    <w:rsid w:val="007642ED"/>
    <w:rsid w:val="00764453"/>
    <w:rsid w:val="007647D6"/>
    <w:rsid w:val="00764F3E"/>
    <w:rsid w:val="007651B7"/>
    <w:rsid w:val="00765EAC"/>
    <w:rsid w:val="00766018"/>
    <w:rsid w:val="0076606A"/>
    <w:rsid w:val="0076628A"/>
    <w:rsid w:val="00766296"/>
    <w:rsid w:val="007666D8"/>
    <w:rsid w:val="0076678D"/>
    <w:rsid w:val="00766833"/>
    <w:rsid w:val="007669C2"/>
    <w:rsid w:val="00767090"/>
    <w:rsid w:val="0076722E"/>
    <w:rsid w:val="0076729D"/>
    <w:rsid w:val="00767551"/>
    <w:rsid w:val="00767597"/>
    <w:rsid w:val="00767769"/>
    <w:rsid w:val="00767A4F"/>
    <w:rsid w:val="00767DD7"/>
    <w:rsid w:val="00770126"/>
    <w:rsid w:val="007702B8"/>
    <w:rsid w:val="007705C9"/>
    <w:rsid w:val="0077071D"/>
    <w:rsid w:val="00770F6D"/>
    <w:rsid w:val="00770FC5"/>
    <w:rsid w:val="007716AD"/>
    <w:rsid w:val="0077173E"/>
    <w:rsid w:val="00771A14"/>
    <w:rsid w:val="00771C6C"/>
    <w:rsid w:val="00772059"/>
    <w:rsid w:val="00772401"/>
    <w:rsid w:val="00772458"/>
    <w:rsid w:val="00772A93"/>
    <w:rsid w:val="00772BB9"/>
    <w:rsid w:val="00772E3B"/>
    <w:rsid w:val="00773100"/>
    <w:rsid w:val="00773145"/>
    <w:rsid w:val="00773218"/>
    <w:rsid w:val="00773B85"/>
    <w:rsid w:val="00773FEC"/>
    <w:rsid w:val="00774183"/>
    <w:rsid w:val="007744B5"/>
    <w:rsid w:val="00774F63"/>
    <w:rsid w:val="00775442"/>
    <w:rsid w:val="007756F7"/>
    <w:rsid w:val="00775789"/>
    <w:rsid w:val="007761D4"/>
    <w:rsid w:val="00776582"/>
    <w:rsid w:val="00776876"/>
    <w:rsid w:val="00776D7B"/>
    <w:rsid w:val="00776DE8"/>
    <w:rsid w:val="00776E09"/>
    <w:rsid w:val="0077741C"/>
    <w:rsid w:val="00777676"/>
    <w:rsid w:val="00777778"/>
    <w:rsid w:val="007802F6"/>
    <w:rsid w:val="00780530"/>
    <w:rsid w:val="007805C0"/>
    <w:rsid w:val="007807AB"/>
    <w:rsid w:val="00780C23"/>
    <w:rsid w:val="00780C6C"/>
    <w:rsid w:val="00780FC8"/>
    <w:rsid w:val="00781209"/>
    <w:rsid w:val="00781428"/>
    <w:rsid w:val="00781855"/>
    <w:rsid w:val="00781889"/>
    <w:rsid w:val="007818C4"/>
    <w:rsid w:val="007819C4"/>
    <w:rsid w:val="00781A07"/>
    <w:rsid w:val="00781A1A"/>
    <w:rsid w:val="00781DE2"/>
    <w:rsid w:val="00782037"/>
    <w:rsid w:val="00782192"/>
    <w:rsid w:val="0078255B"/>
    <w:rsid w:val="00782584"/>
    <w:rsid w:val="00782635"/>
    <w:rsid w:val="0078285F"/>
    <w:rsid w:val="00782B64"/>
    <w:rsid w:val="00782BD6"/>
    <w:rsid w:val="0078333C"/>
    <w:rsid w:val="007834C5"/>
    <w:rsid w:val="0078352A"/>
    <w:rsid w:val="00783864"/>
    <w:rsid w:val="0078391E"/>
    <w:rsid w:val="00783A3A"/>
    <w:rsid w:val="00783C9D"/>
    <w:rsid w:val="00783FE6"/>
    <w:rsid w:val="00783FEE"/>
    <w:rsid w:val="0078452F"/>
    <w:rsid w:val="00784985"/>
    <w:rsid w:val="00784A63"/>
    <w:rsid w:val="00784F6A"/>
    <w:rsid w:val="00785058"/>
    <w:rsid w:val="00785477"/>
    <w:rsid w:val="007858AC"/>
    <w:rsid w:val="0078601D"/>
    <w:rsid w:val="00786046"/>
    <w:rsid w:val="00786059"/>
    <w:rsid w:val="00786844"/>
    <w:rsid w:val="00786AFB"/>
    <w:rsid w:val="00786B42"/>
    <w:rsid w:val="00786C65"/>
    <w:rsid w:val="00786F83"/>
    <w:rsid w:val="00787421"/>
    <w:rsid w:val="007875D3"/>
    <w:rsid w:val="00787912"/>
    <w:rsid w:val="00787BC4"/>
    <w:rsid w:val="00787D3B"/>
    <w:rsid w:val="00787D60"/>
    <w:rsid w:val="00787EFA"/>
    <w:rsid w:val="00790151"/>
    <w:rsid w:val="007902EC"/>
    <w:rsid w:val="0079059B"/>
    <w:rsid w:val="007905F9"/>
    <w:rsid w:val="007908FA"/>
    <w:rsid w:val="007911B2"/>
    <w:rsid w:val="007911C9"/>
    <w:rsid w:val="00791282"/>
    <w:rsid w:val="0079153B"/>
    <w:rsid w:val="00791B92"/>
    <w:rsid w:val="00791F09"/>
    <w:rsid w:val="00792102"/>
    <w:rsid w:val="0079222F"/>
    <w:rsid w:val="00792CED"/>
    <w:rsid w:val="00792E5E"/>
    <w:rsid w:val="0079314E"/>
    <w:rsid w:val="00793291"/>
    <w:rsid w:val="00793537"/>
    <w:rsid w:val="00793601"/>
    <w:rsid w:val="00793656"/>
    <w:rsid w:val="00793795"/>
    <w:rsid w:val="0079389D"/>
    <w:rsid w:val="00793FB1"/>
    <w:rsid w:val="007940D7"/>
    <w:rsid w:val="00794287"/>
    <w:rsid w:val="007942D7"/>
    <w:rsid w:val="0079439B"/>
    <w:rsid w:val="007943CC"/>
    <w:rsid w:val="0079477E"/>
    <w:rsid w:val="00794BCF"/>
    <w:rsid w:val="00794DD9"/>
    <w:rsid w:val="00795046"/>
    <w:rsid w:val="007955A3"/>
    <w:rsid w:val="007955ED"/>
    <w:rsid w:val="0079582D"/>
    <w:rsid w:val="00795B8D"/>
    <w:rsid w:val="0079640B"/>
    <w:rsid w:val="0079659D"/>
    <w:rsid w:val="0079694A"/>
    <w:rsid w:val="007969F2"/>
    <w:rsid w:val="00796A4C"/>
    <w:rsid w:val="00796DEA"/>
    <w:rsid w:val="00796F1C"/>
    <w:rsid w:val="00797AC9"/>
    <w:rsid w:val="00797B94"/>
    <w:rsid w:val="00797C1A"/>
    <w:rsid w:val="00797E5B"/>
    <w:rsid w:val="00797EA7"/>
    <w:rsid w:val="007A0214"/>
    <w:rsid w:val="007A02ED"/>
    <w:rsid w:val="007A0922"/>
    <w:rsid w:val="007A115E"/>
    <w:rsid w:val="007A152E"/>
    <w:rsid w:val="007A1565"/>
    <w:rsid w:val="007A189D"/>
    <w:rsid w:val="007A1C4A"/>
    <w:rsid w:val="007A1D59"/>
    <w:rsid w:val="007A1FE4"/>
    <w:rsid w:val="007A2252"/>
    <w:rsid w:val="007A26A2"/>
    <w:rsid w:val="007A2809"/>
    <w:rsid w:val="007A2B4F"/>
    <w:rsid w:val="007A2D3A"/>
    <w:rsid w:val="007A3310"/>
    <w:rsid w:val="007A334A"/>
    <w:rsid w:val="007A3699"/>
    <w:rsid w:val="007A3937"/>
    <w:rsid w:val="007A3DB3"/>
    <w:rsid w:val="007A3DFA"/>
    <w:rsid w:val="007A41C0"/>
    <w:rsid w:val="007A450D"/>
    <w:rsid w:val="007A4B3E"/>
    <w:rsid w:val="007A51EB"/>
    <w:rsid w:val="007A55EB"/>
    <w:rsid w:val="007A59E3"/>
    <w:rsid w:val="007A5CD0"/>
    <w:rsid w:val="007A5DA3"/>
    <w:rsid w:val="007A65D4"/>
    <w:rsid w:val="007A6848"/>
    <w:rsid w:val="007A6D47"/>
    <w:rsid w:val="007A736E"/>
    <w:rsid w:val="007A7491"/>
    <w:rsid w:val="007A7C8C"/>
    <w:rsid w:val="007A7DEB"/>
    <w:rsid w:val="007B0235"/>
    <w:rsid w:val="007B02F6"/>
    <w:rsid w:val="007B05C0"/>
    <w:rsid w:val="007B0C3A"/>
    <w:rsid w:val="007B0C51"/>
    <w:rsid w:val="007B19D1"/>
    <w:rsid w:val="007B2756"/>
    <w:rsid w:val="007B2FFE"/>
    <w:rsid w:val="007B32E7"/>
    <w:rsid w:val="007B3673"/>
    <w:rsid w:val="007B39BD"/>
    <w:rsid w:val="007B4598"/>
    <w:rsid w:val="007B4628"/>
    <w:rsid w:val="007B47BB"/>
    <w:rsid w:val="007B47EC"/>
    <w:rsid w:val="007B49F4"/>
    <w:rsid w:val="007B4DCE"/>
    <w:rsid w:val="007B50E1"/>
    <w:rsid w:val="007B5107"/>
    <w:rsid w:val="007B52A1"/>
    <w:rsid w:val="007B52ED"/>
    <w:rsid w:val="007B5ACF"/>
    <w:rsid w:val="007B5C36"/>
    <w:rsid w:val="007B5FFE"/>
    <w:rsid w:val="007B618A"/>
    <w:rsid w:val="007B6284"/>
    <w:rsid w:val="007B641B"/>
    <w:rsid w:val="007B6AAF"/>
    <w:rsid w:val="007B7825"/>
    <w:rsid w:val="007B7FFA"/>
    <w:rsid w:val="007C0103"/>
    <w:rsid w:val="007C0114"/>
    <w:rsid w:val="007C0466"/>
    <w:rsid w:val="007C0AC2"/>
    <w:rsid w:val="007C0DE4"/>
    <w:rsid w:val="007C0F00"/>
    <w:rsid w:val="007C0F2D"/>
    <w:rsid w:val="007C138E"/>
    <w:rsid w:val="007C158B"/>
    <w:rsid w:val="007C16FC"/>
    <w:rsid w:val="007C1809"/>
    <w:rsid w:val="007C1B20"/>
    <w:rsid w:val="007C1CE9"/>
    <w:rsid w:val="007C1E1B"/>
    <w:rsid w:val="007C203B"/>
    <w:rsid w:val="007C20C8"/>
    <w:rsid w:val="007C22ED"/>
    <w:rsid w:val="007C2313"/>
    <w:rsid w:val="007C2416"/>
    <w:rsid w:val="007C24D3"/>
    <w:rsid w:val="007C26E3"/>
    <w:rsid w:val="007C273C"/>
    <w:rsid w:val="007C284A"/>
    <w:rsid w:val="007C28BD"/>
    <w:rsid w:val="007C29E2"/>
    <w:rsid w:val="007C2BEB"/>
    <w:rsid w:val="007C3EEA"/>
    <w:rsid w:val="007C400D"/>
    <w:rsid w:val="007C43DA"/>
    <w:rsid w:val="007C480E"/>
    <w:rsid w:val="007C502B"/>
    <w:rsid w:val="007C5146"/>
    <w:rsid w:val="007C5287"/>
    <w:rsid w:val="007C53C9"/>
    <w:rsid w:val="007C55D8"/>
    <w:rsid w:val="007C568F"/>
    <w:rsid w:val="007C6278"/>
    <w:rsid w:val="007C62A3"/>
    <w:rsid w:val="007C68AB"/>
    <w:rsid w:val="007C6AEB"/>
    <w:rsid w:val="007C6E19"/>
    <w:rsid w:val="007C70F9"/>
    <w:rsid w:val="007C72B3"/>
    <w:rsid w:val="007C73EC"/>
    <w:rsid w:val="007C7472"/>
    <w:rsid w:val="007C7496"/>
    <w:rsid w:val="007C783B"/>
    <w:rsid w:val="007C7DF6"/>
    <w:rsid w:val="007C7E5E"/>
    <w:rsid w:val="007D0053"/>
    <w:rsid w:val="007D042C"/>
    <w:rsid w:val="007D05BE"/>
    <w:rsid w:val="007D0803"/>
    <w:rsid w:val="007D0D64"/>
    <w:rsid w:val="007D0E45"/>
    <w:rsid w:val="007D13FE"/>
    <w:rsid w:val="007D16AC"/>
    <w:rsid w:val="007D1CB0"/>
    <w:rsid w:val="007D2C0B"/>
    <w:rsid w:val="007D2C32"/>
    <w:rsid w:val="007D2C92"/>
    <w:rsid w:val="007D2CD9"/>
    <w:rsid w:val="007D346F"/>
    <w:rsid w:val="007D353B"/>
    <w:rsid w:val="007D42ED"/>
    <w:rsid w:val="007D4728"/>
    <w:rsid w:val="007D473C"/>
    <w:rsid w:val="007D47FB"/>
    <w:rsid w:val="007D4E42"/>
    <w:rsid w:val="007D5021"/>
    <w:rsid w:val="007D5036"/>
    <w:rsid w:val="007D5058"/>
    <w:rsid w:val="007D565C"/>
    <w:rsid w:val="007D566E"/>
    <w:rsid w:val="007D5BC3"/>
    <w:rsid w:val="007D5D97"/>
    <w:rsid w:val="007D6241"/>
    <w:rsid w:val="007D67D4"/>
    <w:rsid w:val="007D6834"/>
    <w:rsid w:val="007D736B"/>
    <w:rsid w:val="007D75BF"/>
    <w:rsid w:val="007D7613"/>
    <w:rsid w:val="007D7927"/>
    <w:rsid w:val="007D7C94"/>
    <w:rsid w:val="007D7F9E"/>
    <w:rsid w:val="007E005F"/>
    <w:rsid w:val="007E0062"/>
    <w:rsid w:val="007E02BA"/>
    <w:rsid w:val="007E0684"/>
    <w:rsid w:val="007E0AA7"/>
    <w:rsid w:val="007E13BB"/>
    <w:rsid w:val="007E1647"/>
    <w:rsid w:val="007E1731"/>
    <w:rsid w:val="007E1D15"/>
    <w:rsid w:val="007E1DAC"/>
    <w:rsid w:val="007E1DC7"/>
    <w:rsid w:val="007E255E"/>
    <w:rsid w:val="007E280C"/>
    <w:rsid w:val="007E287D"/>
    <w:rsid w:val="007E2E7B"/>
    <w:rsid w:val="007E2F4A"/>
    <w:rsid w:val="007E326D"/>
    <w:rsid w:val="007E3340"/>
    <w:rsid w:val="007E3A2D"/>
    <w:rsid w:val="007E3B57"/>
    <w:rsid w:val="007E3CA1"/>
    <w:rsid w:val="007E40BC"/>
    <w:rsid w:val="007E4153"/>
    <w:rsid w:val="007E48F8"/>
    <w:rsid w:val="007E4AB8"/>
    <w:rsid w:val="007E4BB0"/>
    <w:rsid w:val="007E4F26"/>
    <w:rsid w:val="007E507D"/>
    <w:rsid w:val="007E5144"/>
    <w:rsid w:val="007E5246"/>
    <w:rsid w:val="007E52FF"/>
    <w:rsid w:val="007E5A61"/>
    <w:rsid w:val="007E5B9E"/>
    <w:rsid w:val="007E67C5"/>
    <w:rsid w:val="007E6967"/>
    <w:rsid w:val="007E69E6"/>
    <w:rsid w:val="007E6C42"/>
    <w:rsid w:val="007E6F8A"/>
    <w:rsid w:val="007E700F"/>
    <w:rsid w:val="007E738B"/>
    <w:rsid w:val="007E73FF"/>
    <w:rsid w:val="007E758C"/>
    <w:rsid w:val="007E790D"/>
    <w:rsid w:val="007E791F"/>
    <w:rsid w:val="007E7A0F"/>
    <w:rsid w:val="007E7AAF"/>
    <w:rsid w:val="007E7AE6"/>
    <w:rsid w:val="007F0283"/>
    <w:rsid w:val="007F0E8E"/>
    <w:rsid w:val="007F1066"/>
    <w:rsid w:val="007F154D"/>
    <w:rsid w:val="007F19C2"/>
    <w:rsid w:val="007F1C15"/>
    <w:rsid w:val="007F1FAD"/>
    <w:rsid w:val="007F21C0"/>
    <w:rsid w:val="007F30A3"/>
    <w:rsid w:val="007F34E8"/>
    <w:rsid w:val="007F36CE"/>
    <w:rsid w:val="007F3B7F"/>
    <w:rsid w:val="007F437A"/>
    <w:rsid w:val="007F4641"/>
    <w:rsid w:val="007F48EB"/>
    <w:rsid w:val="007F51EA"/>
    <w:rsid w:val="007F526E"/>
    <w:rsid w:val="007F52C9"/>
    <w:rsid w:val="007F57F1"/>
    <w:rsid w:val="007F6501"/>
    <w:rsid w:val="007F66EE"/>
    <w:rsid w:val="007F6A48"/>
    <w:rsid w:val="007F6B5A"/>
    <w:rsid w:val="007F6C20"/>
    <w:rsid w:val="007F6D31"/>
    <w:rsid w:val="007F6D9A"/>
    <w:rsid w:val="007F73BC"/>
    <w:rsid w:val="007F74B9"/>
    <w:rsid w:val="007F7534"/>
    <w:rsid w:val="007F794B"/>
    <w:rsid w:val="008005B4"/>
    <w:rsid w:val="0080064C"/>
    <w:rsid w:val="00800840"/>
    <w:rsid w:val="00800E81"/>
    <w:rsid w:val="008010A7"/>
    <w:rsid w:val="0080144F"/>
    <w:rsid w:val="00801B25"/>
    <w:rsid w:val="00801BBC"/>
    <w:rsid w:val="00801C0A"/>
    <w:rsid w:val="00801D75"/>
    <w:rsid w:val="00801D81"/>
    <w:rsid w:val="00801F70"/>
    <w:rsid w:val="008021BA"/>
    <w:rsid w:val="00802911"/>
    <w:rsid w:val="00802E85"/>
    <w:rsid w:val="0080314C"/>
    <w:rsid w:val="00803572"/>
    <w:rsid w:val="00803A33"/>
    <w:rsid w:val="00803CBE"/>
    <w:rsid w:val="00803EEE"/>
    <w:rsid w:val="008041CD"/>
    <w:rsid w:val="0080449D"/>
    <w:rsid w:val="008047B1"/>
    <w:rsid w:val="00804BBB"/>
    <w:rsid w:val="008052D2"/>
    <w:rsid w:val="00805BD1"/>
    <w:rsid w:val="00805E66"/>
    <w:rsid w:val="00806890"/>
    <w:rsid w:val="008069C0"/>
    <w:rsid w:val="00806A56"/>
    <w:rsid w:val="00806D73"/>
    <w:rsid w:val="00806F8D"/>
    <w:rsid w:val="0080713D"/>
    <w:rsid w:val="008074B0"/>
    <w:rsid w:val="00807703"/>
    <w:rsid w:val="00807882"/>
    <w:rsid w:val="00807969"/>
    <w:rsid w:val="00807A39"/>
    <w:rsid w:val="00807E4C"/>
    <w:rsid w:val="008108A3"/>
    <w:rsid w:val="008109D5"/>
    <w:rsid w:val="00810F87"/>
    <w:rsid w:val="0081117E"/>
    <w:rsid w:val="00811246"/>
    <w:rsid w:val="008114F0"/>
    <w:rsid w:val="00811AE5"/>
    <w:rsid w:val="00811BDC"/>
    <w:rsid w:val="0081227F"/>
    <w:rsid w:val="0081282F"/>
    <w:rsid w:val="00812A78"/>
    <w:rsid w:val="0081322A"/>
    <w:rsid w:val="00814286"/>
    <w:rsid w:val="008144AE"/>
    <w:rsid w:val="0081493C"/>
    <w:rsid w:val="00814CBF"/>
    <w:rsid w:val="00814E4A"/>
    <w:rsid w:val="00815075"/>
    <w:rsid w:val="00815173"/>
    <w:rsid w:val="0081539A"/>
    <w:rsid w:val="008153F6"/>
    <w:rsid w:val="00815651"/>
    <w:rsid w:val="008156F2"/>
    <w:rsid w:val="00815922"/>
    <w:rsid w:val="00816042"/>
    <w:rsid w:val="008160D0"/>
    <w:rsid w:val="00817196"/>
    <w:rsid w:val="00817205"/>
    <w:rsid w:val="00817417"/>
    <w:rsid w:val="00817739"/>
    <w:rsid w:val="00817C16"/>
    <w:rsid w:val="00817FC2"/>
    <w:rsid w:val="00817FE5"/>
    <w:rsid w:val="0082047A"/>
    <w:rsid w:val="0082093A"/>
    <w:rsid w:val="00820E0A"/>
    <w:rsid w:val="00820F45"/>
    <w:rsid w:val="008210AC"/>
    <w:rsid w:val="00821369"/>
    <w:rsid w:val="00821457"/>
    <w:rsid w:val="00821739"/>
    <w:rsid w:val="008217B9"/>
    <w:rsid w:val="00821913"/>
    <w:rsid w:val="00821AA2"/>
    <w:rsid w:val="00821AF6"/>
    <w:rsid w:val="00822296"/>
    <w:rsid w:val="0082287D"/>
    <w:rsid w:val="00823299"/>
    <w:rsid w:val="008232C8"/>
    <w:rsid w:val="0082337E"/>
    <w:rsid w:val="008238E9"/>
    <w:rsid w:val="00823A47"/>
    <w:rsid w:val="00823AFD"/>
    <w:rsid w:val="0082418D"/>
    <w:rsid w:val="0082435B"/>
    <w:rsid w:val="0082479B"/>
    <w:rsid w:val="008247AA"/>
    <w:rsid w:val="00824ED5"/>
    <w:rsid w:val="00824EEB"/>
    <w:rsid w:val="008252E4"/>
    <w:rsid w:val="008254E1"/>
    <w:rsid w:val="008255F6"/>
    <w:rsid w:val="0082578B"/>
    <w:rsid w:val="0082582C"/>
    <w:rsid w:val="008259C8"/>
    <w:rsid w:val="00825A51"/>
    <w:rsid w:val="00825AA5"/>
    <w:rsid w:val="00825B43"/>
    <w:rsid w:val="00825D5F"/>
    <w:rsid w:val="008263C8"/>
    <w:rsid w:val="008269B6"/>
    <w:rsid w:val="00826F94"/>
    <w:rsid w:val="00827221"/>
    <w:rsid w:val="00827496"/>
    <w:rsid w:val="008278FC"/>
    <w:rsid w:val="00827AAE"/>
    <w:rsid w:val="00830380"/>
    <w:rsid w:val="00830741"/>
    <w:rsid w:val="00830971"/>
    <w:rsid w:val="00830B2D"/>
    <w:rsid w:val="00830B85"/>
    <w:rsid w:val="008310CA"/>
    <w:rsid w:val="00831207"/>
    <w:rsid w:val="0083199E"/>
    <w:rsid w:val="00831CB1"/>
    <w:rsid w:val="00831FBA"/>
    <w:rsid w:val="00832568"/>
    <w:rsid w:val="00832764"/>
    <w:rsid w:val="00832924"/>
    <w:rsid w:val="008330F4"/>
    <w:rsid w:val="008334A3"/>
    <w:rsid w:val="00833734"/>
    <w:rsid w:val="00834113"/>
    <w:rsid w:val="00834227"/>
    <w:rsid w:val="00834594"/>
    <w:rsid w:val="00834641"/>
    <w:rsid w:val="0083491E"/>
    <w:rsid w:val="00834A38"/>
    <w:rsid w:val="00834AAA"/>
    <w:rsid w:val="0083502F"/>
    <w:rsid w:val="00835075"/>
    <w:rsid w:val="00835353"/>
    <w:rsid w:val="0083540A"/>
    <w:rsid w:val="00835420"/>
    <w:rsid w:val="008357B2"/>
    <w:rsid w:val="00835A4D"/>
    <w:rsid w:val="00835BDD"/>
    <w:rsid w:val="008361A2"/>
    <w:rsid w:val="008361F0"/>
    <w:rsid w:val="008364F6"/>
    <w:rsid w:val="00836C28"/>
    <w:rsid w:val="00836D4C"/>
    <w:rsid w:val="00836EEE"/>
    <w:rsid w:val="00836F2F"/>
    <w:rsid w:val="00837207"/>
    <w:rsid w:val="00837759"/>
    <w:rsid w:val="00837874"/>
    <w:rsid w:val="00837AE5"/>
    <w:rsid w:val="00837F12"/>
    <w:rsid w:val="008401A8"/>
    <w:rsid w:val="008406A3"/>
    <w:rsid w:val="0084080E"/>
    <w:rsid w:val="00840A39"/>
    <w:rsid w:val="00841143"/>
    <w:rsid w:val="008411EC"/>
    <w:rsid w:val="00841321"/>
    <w:rsid w:val="00841591"/>
    <w:rsid w:val="008419A6"/>
    <w:rsid w:val="00841A58"/>
    <w:rsid w:val="00841CEC"/>
    <w:rsid w:val="00841E78"/>
    <w:rsid w:val="00841F27"/>
    <w:rsid w:val="00841F82"/>
    <w:rsid w:val="008424EE"/>
    <w:rsid w:val="00842910"/>
    <w:rsid w:val="00842F8E"/>
    <w:rsid w:val="0084307B"/>
    <w:rsid w:val="008432C1"/>
    <w:rsid w:val="0084383F"/>
    <w:rsid w:val="00843CB7"/>
    <w:rsid w:val="00843D3B"/>
    <w:rsid w:val="00843F0A"/>
    <w:rsid w:val="008443E6"/>
    <w:rsid w:val="0084466A"/>
    <w:rsid w:val="0084518E"/>
    <w:rsid w:val="00845577"/>
    <w:rsid w:val="0084581C"/>
    <w:rsid w:val="008459A2"/>
    <w:rsid w:val="00845E2B"/>
    <w:rsid w:val="0084639B"/>
    <w:rsid w:val="00846D08"/>
    <w:rsid w:val="008501A1"/>
    <w:rsid w:val="00851093"/>
    <w:rsid w:val="0085123F"/>
    <w:rsid w:val="008512EA"/>
    <w:rsid w:val="00851AB0"/>
    <w:rsid w:val="00851D93"/>
    <w:rsid w:val="00851DF2"/>
    <w:rsid w:val="00852121"/>
    <w:rsid w:val="0085228A"/>
    <w:rsid w:val="00852558"/>
    <w:rsid w:val="008527E0"/>
    <w:rsid w:val="0085280B"/>
    <w:rsid w:val="00852BBD"/>
    <w:rsid w:val="00853117"/>
    <w:rsid w:val="0085330F"/>
    <w:rsid w:val="0085340B"/>
    <w:rsid w:val="008535D1"/>
    <w:rsid w:val="00853C99"/>
    <w:rsid w:val="00853DFF"/>
    <w:rsid w:val="00853FE3"/>
    <w:rsid w:val="008541E2"/>
    <w:rsid w:val="00854904"/>
    <w:rsid w:val="00854D36"/>
    <w:rsid w:val="00855005"/>
    <w:rsid w:val="00855075"/>
    <w:rsid w:val="008552B7"/>
    <w:rsid w:val="0085546D"/>
    <w:rsid w:val="00855661"/>
    <w:rsid w:val="00855BDE"/>
    <w:rsid w:val="00855F6D"/>
    <w:rsid w:val="00856089"/>
    <w:rsid w:val="00856182"/>
    <w:rsid w:val="00856450"/>
    <w:rsid w:val="008564BB"/>
    <w:rsid w:val="008565DA"/>
    <w:rsid w:val="00856669"/>
    <w:rsid w:val="00856675"/>
    <w:rsid w:val="008567D4"/>
    <w:rsid w:val="00856D28"/>
    <w:rsid w:val="00856E3D"/>
    <w:rsid w:val="00857199"/>
    <w:rsid w:val="0085730B"/>
    <w:rsid w:val="00857889"/>
    <w:rsid w:val="008578C5"/>
    <w:rsid w:val="008578CC"/>
    <w:rsid w:val="00857A29"/>
    <w:rsid w:val="00857B9B"/>
    <w:rsid w:val="00857E04"/>
    <w:rsid w:val="00860D16"/>
    <w:rsid w:val="00860D1C"/>
    <w:rsid w:val="00860E4E"/>
    <w:rsid w:val="00860EE2"/>
    <w:rsid w:val="008610A3"/>
    <w:rsid w:val="00861193"/>
    <w:rsid w:val="008613F0"/>
    <w:rsid w:val="00861404"/>
    <w:rsid w:val="008617E7"/>
    <w:rsid w:val="00861D3D"/>
    <w:rsid w:val="00861DC1"/>
    <w:rsid w:val="00861F28"/>
    <w:rsid w:val="0086223B"/>
    <w:rsid w:val="008623D6"/>
    <w:rsid w:val="008627A1"/>
    <w:rsid w:val="00862B6A"/>
    <w:rsid w:val="00862E9B"/>
    <w:rsid w:val="0086350C"/>
    <w:rsid w:val="008635B4"/>
    <w:rsid w:val="008637FE"/>
    <w:rsid w:val="00863971"/>
    <w:rsid w:val="0086398B"/>
    <w:rsid w:val="00864770"/>
    <w:rsid w:val="00864794"/>
    <w:rsid w:val="00864827"/>
    <w:rsid w:val="00864848"/>
    <w:rsid w:val="00864B2C"/>
    <w:rsid w:val="00865301"/>
    <w:rsid w:val="008657D3"/>
    <w:rsid w:val="00865889"/>
    <w:rsid w:val="008659AF"/>
    <w:rsid w:val="00865B8D"/>
    <w:rsid w:val="00865F28"/>
    <w:rsid w:val="008662C3"/>
    <w:rsid w:val="0086639B"/>
    <w:rsid w:val="008664EE"/>
    <w:rsid w:val="0086661D"/>
    <w:rsid w:val="0086666F"/>
    <w:rsid w:val="00866840"/>
    <w:rsid w:val="00866A4F"/>
    <w:rsid w:val="00866B55"/>
    <w:rsid w:val="00866BFB"/>
    <w:rsid w:val="00866DD6"/>
    <w:rsid w:val="008671F8"/>
    <w:rsid w:val="008677B6"/>
    <w:rsid w:val="008679FB"/>
    <w:rsid w:val="00867B72"/>
    <w:rsid w:val="008700D8"/>
    <w:rsid w:val="0087062F"/>
    <w:rsid w:val="008708A7"/>
    <w:rsid w:val="00871259"/>
    <w:rsid w:val="0087126B"/>
    <w:rsid w:val="0087129B"/>
    <w:rsid w:val="00871467"/>
    <w:rsid w:val="008715D6"/>
    <w:rsid w:val="008717F5"/>
    <w:rsid w:val="00871B8A"/>
    <w:rsid w:val="00871CB2"/>
    <w:rsid w:val="00872173"/>
    <w:rsid w:val="008725B2"/>
    <w:rsid w:val="008725DC"/>
    <w:rsid w:val="00872CF1"/>
    <w:rsid w:val="008736FE"/>
    <w:rsid w:val="00873AF6"/>
    <w:rsid w:val="00873DD5"/>
    <w:rsid w:val="008740AB"/>
    <w:rsid w:val="00874164"/>
    <w:rsid w:val="008747E3"/>
    <w:rsid w:val="00874F0D"/>
    <w:rsid w:val="008751C6"/>
    <w:rsid w:val="008754B8"/>
    <w:rsid w:val="00875755"/>
    <w:rsid w:val="0087601A"/>
    <w:rsid w:val="00876226"/>
    <w:rsid w:val="008764EE"/>
    <w:rsid w:val="00876801"/>
    <w:rsid w:val="00876A4E"/>
    <w:rsid w:val="008777CD"/>
    <w:rsid w:val="00880075"/>
    <w:rsid w:val="0088028B"/>
    <w:rsid w:val="0088059D"/>
    <w:rsid w:val="00880756"/>
    <w:rsid w:val="00880832"/>
    <w:rsid w:val="0088086D"/>
    <w:rsid w:val="00880DF6"/>
    <w:rsid w:val="00880F18"/>
    <w:rsid w:val="00880F92"/>
    <w:rsid w:val="008810EA"/>
    <w:rsid w:val="00882561"/>
    <w:rsid w:val="0088283F"/>
    <w:rsid w:val="00882B57"/>
    <w:rsid w:val="00882D6D"/>
    <w:rsid w:val="00883273"/>
    <w:rsid w:val="00883674"/>
    <w:rsid w:val="00883B71"/>
    <w:rsid w:val="00883B76"/>
    <w:rsid w:val="00884265"/>
    <w:rsid w:val="0088438B"/>
    <w:rsid w:val="00884C01"/>
    <w:rsid w:val="00884F51"/>
    <w:rsid w:val="00885335"/>
    <w:rsid w:val="008854CA"/>
    <w:rsid w:val="00885510"/>
    <w:rsid w:val="00885B4D"/>
    <w:rsid w:val="00885DBC"/>
    <w:rsid w:val="0088625C"/>
    <w:rsid w:val="00886CE1"/>
    <w:rsid w:val="00886D34"/>
    <w:rsid w:val="00887254"/>
    <w:rsid w:val="00887D32"/>
    <w:rsid w:val="00887F30"/>
    <w:rsid w:val="00890058"/>
    <w:rsid w:val="0089055D"/>
    <w:rsid w:val="00890713"/>
    <w:rsid w:val="00891278"/>
    <w:rsid w:val="00891FAE"/>
    <w:rsid w:val="00891FEA"/>
    <w:rsid w:val="0089218E"/>
    <w:rsid w:val="0089269D"/>
    <w:rsid w:val="00893104"/>
    <w:rsid w:val="0089324B"/>
    <w:rsid w:val="008934CC"/>
    <w:rsid w:val="00893614"/>
    <w:rsid w:val="008939CA"/>
    <w:rsid w:val="00893A78"/>
    <w:rsid w:val="00893BA0"/>
    <w:rsid w:val="00893ED2"/>
    <w:rsid w:val="008943FA"/>
    <w:rsid w:val="00894475"/>
    <w:rsid w:val="00894B79"/>
    <w:rsid w:val="00894EE1"/>
    <w:rsid w:val="00895159"/>
    <w:rsid w:val="0089518D"/>
    <w:rsid w:val="0089539F"/>
    <w:rsid w:val="00895FFE"/>
    <w:rsid w:val="008964DD"/>
    <w:rsid w:val="008965C0"/>
    <w:rsid w:val="00896E2D"/>
    <w:rsid w:val="0089705B"/>
    <w:rsid w:val="008975FD"/>
    <w:rsid w:val="00897610"/>
    <w:rsid w:val="00897656"/>
    <w:rsid w:val="00897669"/>
    <w:rsid w:val="008979CA"/>
    <w:rsid w:val="008979F7"/>
    <w:rsid w:val="008A00C5"/>
    <w:rsid w:val="008A02D7"/>
    <w:rsid w:val="008A03EC"/>
    <w:rsid w:val="008A0412"/>
    <w:rsid w:val="008A0637"/>
    <w:rsid w:val="008A0C35"/>
    <w:rsid w:val="008A0F57"/>
    <w:rsid w:val="008A12E0"/>
    <w:rsid w:val="008A1994"/>
    <w:rsid w:val="008A1B61"/>
    <w:rsid w:val="008A1D54"/>
    <w:rsid w:val="008A1DC4"/>
    <w:rsid w:val="008A233E"/>
    <w:rsid w:val="008A2935"/>
    <w:rsid w:val="008A2B11"/>
    <w:rsid w:val="008A326F"/>
    <w:rsid w:val="008A337F"/>
    <w:rsid w:val="008A37AD"/>
    <w:rsid w:val="008A3999"/>
    <w:rsid w:val="008A39DC"/>
    <w:rsid w:val="008A3E56"/>
    <w:rsid w:val="008A4013"/>
    <w:rsid w:val="008A43D6"/>
    <w:rsid w:val="008A4FD2"/>
    <w:rsid w:val="008A509E"/>
    <w:rsid w:val="008A52E1"/>
    <w:rsid w:val="008A5630"/>
    <w:rsid w:val="008A5AC1"/>
    <w:rsid w:val="008A6144"/>
    <w:rsid w:val="008A6515"/>
    <w:rsid w:val="008A7005"/>
    <w:rsid w:val="008A70A5"/>
    <w:rsid w:val="008A76F6"/>
    <w:rsid w:val="008A77AD"/>
    <w:rsid w:val="008A7851"/>
    <w:rsid w:val="008A7D01"/>
    <w:rsid w:val="008B00AE"/>
    <w:rsid w:val="008B00E2"/>
    <w:rsid w:val="008B00F3"/>
    <w:rsid w:val="008B0129"/>
    <w:rsid w:val="008B03C7"/>
    <w:rsid w:val="008B03CF"/>
    <w:rsid w:val="008B04DB"/>
    <w:rsid w:val="008B0613"/>
    <w:rsid w:val="008B0E78"/>
    <w:rsid w:val="008B1C8D"/>
    <w:rsid w:val="008B1E98"/>
    <w:rsid w:val="008B2621"/>
    <w:rsid w:val="008B34F3"/>
    <w:rsid w:val="008B34F7"/>
    <w:rsid w:val="008B3A25"/>
    <w:rsid w:val="008B498D"/>
    <w:rsid w:val="008B56E0"/>
    <w:rsid w:val="008B5DBC"/>
    <w:rsid w:val="008B5E78"/>
    <w:rsid w:val="008B6691"/>
    <w:rsid w:val="008B699A"/>
    <w:rsid w:val="008B6CD4"/>
    <w:rsid w:val="008B709E"/>
    <w:rsid w:val="008B7100"/>
    <w:rsid w:val="008B723E"/>
    <w:rsid w:val="008B7422"/>
    <w:rsid w:val="008B76D7"/>
    <w:rsid w:val="008B7CBF"/>
    <w:rsid w:val="008B7CCA"/>
    <w:rsid w:val="008B7DC3"/>
    <w:rsid w:val="008B7DCE"/>
    <w:rsid w:val="008B7E0B"/>
    <w:rsid w:val="008C020E"/>
    <w:rsid w:val="008C02C4"/>
    <w:rsid w:val="008C05D1"/>
    <w:rsid w:val="008C0635"/>
    <w:rsid w:val="008C079E"/>
    <w:rsid w:val="008C08FF"/>
    <w:rsid w:val="008C0A7A"/>
    <w:rsid w:val="008C0BF0"/>
    <w:rsid w:val="008C0EA9"/>
    <w:rsid w:val="008C2048"/>
    <w:rsid w:val="008C224D"/>
    <w:rsid w:val="008C243C"/>
    <w:rsid w:val="008C25ED"/>
    <w:rsid w:val="008C260E"/>
    <w:rsid w:val="008C2B78"/>
    <w:rsid w:val="008C2B85"/>
    <w:rsid w:val="008C2DCF"/>
    <w:rsid w:val="008C3436"/>
    <w:rsid w:val="008C37A1"/>
    <w:rsid w:val="008C483C"/>
    <w:rsid w:val="008C48ED"/>
    <w:rsid w:val="008C4C9F"/>
    <w:rsid w:val="008C4F01"/>
    <w:rsid w:val="008C51D6"/>
    <w:rsid w:val="008C51FA"/>
    <w:rsid w:val="008C57DD"/>
    <w:rsid w:val="008C597A"/>
    <w:rsid w:val="008C5CCB"/>
    <w:rsid w:val="008C5D75"/>
    <w:rsid w:val="008C5F10"/>
    <w:rsid w:val="008C6103"/>
    <w:rsid w:val="008C630B"/>
    <w:rsid w:val="008C6432"/>
    <w:rsid w:val="008C6501"/>
    <w:rsid w:val="008C6F9C"/>
    <w:rsid w:val="008C762A"/>
    <w:rsid w:val="008C7929"/>
    <w:rsid w:val="008D02A0"/>
    <w:rsid w:val="008D03DC"/>
    <w:rsid w:val="008D04A2"/>
    <w:rsid w:val="008D0901"/>
    <w:rsid w:val="008D0A7E"/>
    <w:rsid w:val="008D0BDE"/>
    <w:rsid w:val="008D0E0D"/>
    <w:rsid w:val="008D10F4"/>
    <w:rsid w:val="008D11E0"/>
    <w:rsid w:val="008D12AA"/>
    <w:rsid w:val="008D147E"/>
    <w:rsid w:val="008D20A8"/>
    <w:rsid w:val="008D21CD"/>
    <w:rsid w:val="008D224E"/>
    <w:rsid w:val="008D27D6"/>
    <w:rsid w:val="008D28D5"/>
    <w:rsid w:val="008D2A4A"/>
    <w:rsid w:val="008D2ABC"/>
    <w:rsid w:val="008D2AC0"/>
    <w:rsid w:val="008D2C3C"/>
    <w:rsid w:val="008D2E65"/>
    <w:rsid w:val="008D340D"/>
    <w:rsid w:val="008D39AF"/>
    <w:rsid w:val="008D3C05"/>
    <w:rsid w:val="008D3E85"/>
    <w:rsid w:val="008D40C4"/>
    <w:rsid w:val="008D4360"/>
    <w:rsid w:val="008D4419"/>
    <w:rsid w:val="008D4479"/>
    <w:rsid w:val="008D45AA"/>
    <w:rsid w:val="008D4889"/>
    <w:rsid w:val="008D4FC7"/>
    <w:rsid w:val="008D51E9"/>
    <w:rsid w:val="008D59C5"/>
    <w:rsid w:val="008D5B81"/>
    <w:rsid w:val="008D5F50"/>
    <w:rsid w:val="008D6B58"/>
    <w:rsid w:val="008D6BB4"/>
    <w:rsid w:val="008D7561"/>
    <w:rsid w:val="008D7597"/>
    <w:rsid w:val="008D769B"/>
    <w:rsid w:val="008D7B48"/>
    <w:rsid w:val="008E08AF"/>
    <w:rsid w:val="008E0A01"/>
    <w:rsid w:val="008E0AFD"/>
    <w:rsid w:val="008E0CEE"/>
    <w:rsid w:val="008E0F74"/>
    <w:rsid w:val="008E1128"/>
    <w:rsid w:val="008E1479"/>
    <w:rsid w:val="008E1703"/>
    <w:rsid w:val="008E17F3"/>
    <w:rsid w:val="008E1C7E"/>
    <w:rsid w:val="008E2323"/>
    <w:rsid w:val="008E261E"/>
    <w:rsid w:val="008E2678"/>
    <w:rsid w:val="008E27CE"/>
    <w:rsid w:val="008E3479"/>
    <w:rsid w:val="008E36B9"/>
    <w:rsid w:val="008E3A48"/>
    <w:rsid w:val="008E4EEE"/>
    <w:rsid w:val="008E5960"/>
    <w:rsid w:val="008E5CB2"/>
    <w:rsid w:val="008E5CE6"/>
    <w:rsid w:val="008E5D7B"/>
    <w:rsid w:val="008E5F74"/>
    <w:rsid w:val="008E65A5"/>
    <w:rsid w:val="008E68F0"/>
    <w:rsid w:val="008E6A36"/>
    <w:rsid w:val="008E6C9C"/>
    <w:rsid w:val="008E6DC6"/>
    <w:rsid w:val="008E71DA"/>
    <w:rsid w:val="008E774F"/>
    <w:rsid w:val="008E775E"/>
    <w:rsid w:val="008E799D"/>
    <w:rsid w:val="008E7B49"/>
    <w:rsid w:val="008E7B78"/>
    <w:rsid w:val="008E7BBA"/>
    <w:rsid w:val="008E7C71"/>
    <w:rsid w:val="008E7E3A"/>
    <w:rsid w:val="008E7EB0"/>
    <w:rsid w:val="008E7F40"/>
    <w:rsid w:val="008F00D9"/>
    <w:rsid w:val="008F092C"/>
    <w:rsid w:val="008F1174"/>
    <w:rsid w:val="008F150C"/>
    <w:rsid w:val="008F1765"/>
    <w:rsid w:val="008F18E9"/>
    <w:rsid w:val="008F1A58"/>
    <w:rsid w:val="008F1D03"/>
    <w:rsid w:val="008F1D7C"/>
    <w:rsid w:val="008F1F19"/>
    <w:rsid w:val="008F2334"/>
    <w:rsid w:val="008F2802"/>
    <w:rsid w:val="008F2D7D"/>
    <w:rsid w:val="008F30CE"/>
    <w:rsid w:val="008F3A28"/>
    <w:rsid w:val="008F473B"/>
    <w:rsid w:val="008F49FE"/>
    <w:rsid w:val="008F4AC7"/>
    <w:rsid w:val="008F4BA3"/>
    <w:rsid w:val="008F4CB3"/>
    <w:rsid w:val="008F5848"/>
    <w:rsid w:val="008F5C34"/>
    <w:rsid w:val="008F5C59"/>
    <w:rsid w:val="008F5C88"/>
    <w:rsid w:val="008F6251"/>
    <w:rsid w:val="008F62B2"/>
    <w:rsid w:val="008F671E"/>
    <w:rsid w:val="008F6BB7"/>
    <w:rsid w:val="008F6D28"/>
    <w:rsid w:val="008F6DAC"/>
    <w:rsid w:val="008F6F38"/>
    <w:rsid w:val="008F6FC3"/>
    <w:rsid w:val="008F7425"/>
    <w:rsid w:val="008F78C9"/>
    <w:rsid w:val="008F7976"/>
    <w:rsid w:val="008F7F98"/>
    <w:rsid w:val="00900128"/>
    <w:rsid w:val="00900BAB"/>
    <w:rsid w:val="00900EDC"/>
    <w:rsid w:val="0090112E"/>
    <w:rsid w:val="009016D0"/>
    <w:rsid w:val="00901DD1"/>
    <w:rsid w:val="00901E7A"/>
    <w:rsid w:val="00901ECC"/>
    <w:rsid w:val="009021C4"/>
    <w:rsid w:val="009023CA"/>
    <w:rsid w:val="00902816"/>
    <w:rsid w:val="0090284C"/>
    <w:rsid w:val="009029F4"/>
    <w:rsid w:val="00902AED"/>
    <w:rsid w:val="009032E1"/>
    <w:rsid w:val="0090333B"/>
    <w:rsid w:val="00903B64"/>
    <w:rsid w:val="00903DE7"/>
    <w:rsid w:val="009042E8"/>
    <w:rsid w:val="0090460D"/>
    <w:rsid w:val="00904649"/>
    <w:rsid w:val="00904746"/>
    <w:rsid w:val="00904A10"/>
    <w:rsid w:val="00904E5C"/>
    <w:rsid w:val="00905241"/>
    <w:rsid w:val="00905B6B"/>
    <w:rsid w:val="00905C1B"/>
    <w:rsid w:val="00905DA5"/>
    <w:rsid w:val="009060E1"/>
    <w:rsid w:val="0090633B"/>
    <w:rsid w:val="00906B93"/>
    <w:rsid w:val="00906D2F"/>
    <w:rsid w:val="00906DB6"/>
    <w:rsid w:val="009078D6"/>
    <w:rsid w:val="00907996"/>
    <w:rsid w:val="009079B3"/>
    <w:rsid w:val="00907D3D"/>
    <w:rsid w:val="00907E8F"/>
    <w:rsid w:val="0091020D"/>
    <w:rsid w:val="00910231"/>
    <w:rsid w:val="0091039B"/>
    <w:rsid w:val="00910472"/>
    <w:rsid w:val="00910473"/>
    <w:rsid w:val="00910479"/>
    <w:rsid w:val="0091060E"/>
    <w:rsid w:val="00910684"/>
    <w:rsid w:val="009107D6"/>
    <w:rsid w:val="00910904"/>
    <w:rsid w:val="009109D0"/>
    <w:rsid w:val="00910CC2"/>
    <w:rsid w:val="00910E0F"/>
    <w:rsid w:val="009113E5"/>
    <w:rsid w:val="009118D6"/>
    <w:rsid w:val="00911B81"/>
    <w:rsid w:val="00911BDD"/>
    <w:rsid w:val="00911CA4"/>
    <w:rsid w:val="00911D8C"/>
    <w:rsid w:val="00911FDA"/>
    <w:rsid w:val="00912037"/>
    <w:rsid w:val="0091203C"/>
    <w:rsid w:val="009126F4"/>
    <w:rsid w:val="009129DD"/>
    <w:rsid w:val="00912BA0"/>
    <w:rsid w:val="009136EE"/>
    <w:rsid w:val="009138F0"/>
    <w:rsid w:val="0091392E"/>
    <w:rsid w:val="00913E10"/>
    <w:rsid w:val="00914A2C"/>
    <w:rsid w:val="009151A8"/>
    <w:rsid w:val="00915327"/>
    <w:rsid w:val="00915330"/>
    <w:rsid w:val="009158E7"/>
    <w:rsid w:val="00916744"/>
    <w:rsid w:val="009168A7"/>
    <w:rsid w:val="00916B6C"/>
    <w:rsid w:val="00916F8F"/>
    <w:rsid w:val="0091708F"/>
    <w:rsid w:val="0091709C"/>
    <w:rsid w:val="0091719A"/>
    <w:rsid w:val="0091737F"/>
    <w:rsid w:val="00917D6D"/>
    <w:rsid w:val="00917F14"/>
    <w:rsid w:val="0092068E"/>
    <w:rsid w:val="009206B2"/>
    <w:rsid w:val="009208A3"/>
    <w:rsid w:val="00920B81"/>
    <w:rsid w:val="00921A9A"/>
    <w:rsid w:val="00921AB0"/>
    <w:rsid w:val="00921F21"/>
    <w:rsid w:val="00921FF6"/>
    <w:rsid w:val="009221E2"/>
    <w:rsid w:val="0092222D"/>
    <w:rsid w:val="009222FF"/>
    <w:rsid w:val="009229A7"/>
    <w:rsid w:val="00922A79"/>
    <w:rsid w:val="0092304F"/>
    <w:rsid w:val="00923132"/>
    <w:rsid w:val="009232A4"/>
    <w:rsid w:val="0092384E"/>
    <w:rsid w:val="009242ED"/>
    <w:rsid w:val="00924453"/>
    <w:rsid w:val="00924548"/>
    <w:rsid w:val="009248D1"/>
    <w:rsid w:val="00924A8E"/>
    <w:rsid w:val="00924CCA"/>
    <w:rsid w:val="0092567D"/>
    <w:rsid w:val="009261EB"/>
    <w:rsid w:val="009266A5"/>
    <w:rsid w:val="009266E8"/>
    <w:rsid w:val="00926868"/>
    <w:rsid w:val="00926876"/>
    <w:rsid w:val="009276D0"/>
    <w:rsid w:val="0092795F"/>
    <w:rsid w:val="00927A49"/>
    <w:rsid w:val="00927E85"/>
    <w:rsid w:val="009306A8"/>
    <w:rsid w:val="00930899"/>
    <w:rsid w:val="00930EEC"/>
    <w:rsid w:val="00931606"/>
    <w:rsid w:val="00931A13"/>
    <w:rsid w:val="00931BAD"/>
    <w:rsid w:val="00931E43"/>
    <w:rsid w:val="00932069"/>
    <w:rsid w:val="0093217B"/>
    <w:rsid w:val="0093274B"/>
    <w:rsid w:val="00932E48"/>
    <w:rsid w:val="0093316E"/>
    <w:rsid w:val="00933389"/>
    <w:rsid w:val="0093378C"/>
    <w:rsid w:val="00933A38"/>
    <w:rsid w:val="00933C9D"/>
    <w:rsid w:val="00933FA0"/>
    <w:rsid w:val="009345B8"/>
    <w:rsid w:val="00934873"/>
    <w:rsid w:val="00934BAC"/>
    <w:rsid w:val="009353D0"/>
    <w:rsid w:val="00936034"/>
    <w:rsid w:val="00936192"/>
    <w:rsid w:val="009361BB"/>
    <w:rsid w:val="009362AB"/>
    <w:rsid w:val="00936AA3"/>
    <w:rsid w:val="00936C35"/>
    <w:rsid w:val="009370FA"/>
    <w:rsid w:val="009375BA"/>
    <w:rsid w:val="0093793B"/>
    <w:rsid w:val="00937C98"/>
    <w:rsid w:val="00937D9D"/>
    <w:rsid w:val="00937FF1"/>
    <w:rsid w:val="00940138"/>
    <w:rsid w:val="0094073F"/>
    <w:rsid w:val="009407E1"/>
    <w:rsid w:val="0094096F"/>
    <w:rsid w:val="00940DAE"/>
    <w:rsid w:val="0094117A"/>
    <w:rsid w:val="0094138E"/>
    <w:rsid w:val="00941AF9"/>
    <w:rsid w:val="00941D05"/>
    <w:rsid w:val="0094203B"/>
    <w:rsid w:val="0094222E"/>
    <w:rsid w:val="00942AE5"/>
    <w:rsid w:val="00942B34"/>
    <w:rsid w:val="00942D83"/>
    <w:rsid w:val="00942DB7"/>
    <w:rsid w:val="00942E66"/>
    <w:rsid w:val="00942E91"/>
    <w:rsid w:val="00943522"/>
    <w:rsid w:val="0094394D"/>
    <w:rsid w:val="00943C0B"/>
    <w:rsid w:val="009440BC"/>
    <w:rsid w:val="00944196"/>
    <w:rsid w:val="009450D9"/>
    <w:rsid w:val="009451A3"/>
    <w:rsid w:val="0094548E"/>
    <w:rsid w:val="0094564C"/>
    <w:rsid w:val="00945DFE"/>
    <w:rsid w:val="00945E95"/>
    <w:rsid w:val="00946198"/>
    <w:rsid w:val="0094621A"/>
    <w:rsid w:val="00946371"/>
    <w:rsid w:val="009463E8"/>
    <w:rsid w:val="00947295"/>
    <w:rsid w:val="0094751B"/>
    <w:rsid w:val="00947806"/>
    <w:rsid w:val="00947A2B"/>
    <w:rsid w:val="00947A3B"/>
    <w:rsid w:val="00950BF9"/>
    <w:rsid w:val="0095173B"/>
    <w:rsid w:val="00951C3F"/>
    <w:rsid w:val="00951E64"/>
    <w:rsid w:val="0095248E"/>
    <w:rsid w:val="00952576"/>
    <w:rsid w:val="00952C87"/>
    <w:rsid w:val="00952D4C"/>
    <w:rsid w:val="00952DD1"/>
    <w:rsid w:val="00953448"/>
    <w:rsid w:val="00953B21"/>
    <w:rsid w:val="00953D17"/>
    <w:rsid w:val="00953FDE"/>
    <w:rsid w:val="009541E8"/>
    <w:rsid w:val="00954439"/>
    <w:rsid w:val="00954A68"/>
    <w:rsid w:val="00954D6D"/>
    <w:rsid w:val="00954E4A"/>
    <w:rsid w:val="00954EB4"/>
    <w:rsid w:val="00954FFE"/>
    <w:rsid w:val="00955129"/>
    <w:rsid w:val="0095552A"/>
    <w:rsid w:val="00955CE3"/>
    <w:rsid w:val="00955CF4"/>
    <w:rsid w:val="009563BD"/>
    <w:rsid w:val="00956C8D"/>
    <w:rsid w:val="00956C9B"/>
    <w:rsid w:val="00957318"/>
    <w:rsid w:val="0095759F"/>
    <w:rsid w:val="00957D6D"/>
    <w:rsid w:val="00957E5A"/>
    <w:rsid w:val="00957ECD"/>
    <w:rsid w:val="00957F62"/>
    <w:rsid w:val="00960285"/>
    <w:rsid w:val="00960A73"/>
    <w:rsid w:val="0096109E"/>
    <w:rsid w:val="00961426"/>
    <w:rsid w:val="0096154C"/>
    <w:rsid w:val="009615AD"/>
    <w:rsid w:val="009619C9"/>
    <w:rsid w:val="009623B1"/>
    <w:rsid w:val="00962769"/>
    <w:rsid w:val="00962C17"/>
    <w:rsid w:val="00962E2D"/>
    <w:rsid w:val="00962EC5"/>
    <w:rsid w:val="00962F8F"/>
    <w:rsid w:val="0096367E"/>
    <w:rsid w:val="00963E9D"/>
    <w:rsid w:val="00964362"/>
    <w:rsid w:val="009644D3"/>
    <w:rsid w:val="009648BA"/>
    <w:rsid w:val="0096490F"/>
    <w:rsid w:val="00965057"/>
    <w:rsid w:val="009650F2"/>
    <w:rsid w:val="00965549"/>
    <w:rsid w:val="009655FF"/>
    <w:rsid w:val="00965E5D"/>
    <w:rsid w:val="00966022"/>
    <w:rsid w:val="00966539"/>
    <w:rsid w:val="009666EB"/>
    <w:rsid w:val="00966769"/>
    <w:rsid w:val="0096676C"/>
    <w:rsid w:val="00966F65"/>
    <w:rsid w:val="00966FFB"/>
    <w:rsid w:val="0096724B"/>
    <w:rsid w:val="00967552"/>
    <w:rsid w:val="0096787B"/>
    <w:rsid w:val="009679C9"/>
    <w:rsid w:val="00967CD8"/>
    <w:rsid w:val="00967D92"/>
    <w:rsid w:val="009702F1"/>
    <w:rsid w:val="00970508"/>
    <w:rsid w:val="00970913"/>
    <w:rsid w:val="00970C13"/>
    <w:rsid w:val="009712EB"/>
    <w:rsid w:val="009715F0"/>
    <w:rsid w:val="00971795"/>
    <w:rsid w:val="0097188E"/>
    <w:rsid w:val="00971A23"/>
    <w:rsid w:val="00971CE3"/>
    <w:rsid w:val="009720D6"/>
    <w:rsid w:val="00972561"/>
    <w:rsid w:val="00972744"/>
    <w:rsid w:val="009729E2"/>
    <w:rsid w:val="00972E8B"/>
    <w:rsid w:val="00973058"/>
    <w:rsid w:val="00973246"/>
    <w:rsid w:val="009732E1"/>
    <w:rsid w:val="009734D8"/>
    <w:rsid w:val="00973AD9"/>
    <w:rsid w:val="009746A7"/>
    <w:rsid w:val="0097484C"/>
    <w:rsid w:val="00974D3E"/>
    <w:rsid w:val="0097502C"/>
    <w:rsid w:val="009752E4"/>
    <w:rsid w:val="0097535F"/>
    <w:rsid w:val="009754C0"/>
    <w:rsid w:val="009755AB"/>
    <w:rsid w:val="00975BB9"/>
    <w:rsid w:val="00976089"/>
    <w:rsid w:val="0097614D"/>
    <w:rsid w:val="0097658E"/>
    <w:rsid w:val="00976917"/>
    <w:rsid w:val="00976DCE"/>
    <w:rsid w:val="00976EB6"/>
    <w:rsid w:val="0097708A"/>
    <w:rsid w:val="009771AF"/>
    <w:rsid w:val="009771CD"/>
    <w:rsid w:val="009773B0"/>
    <w:rsid w:val="009779CF"/>
    <w:rsid w:val="009779DE"/>
    <w:rsid w:val="00977B94"/>
    <w:rsid w:val="009800DF"/>
    <w:rsid w:val="0098023A"/>
    <w:rsid w:val="00980D1F"/>
    <w:rsid w:val="009812EC"/>
    <w:rsid w:val="0098146B"/>
    <w:rsid w:val="00981473"/>
    <w:rsid w:val="00981655"/>
    <w:rsid w:val="0098179C"/>
    <w:rsid w:val="00981B59"/>
    <w:rsid w:val="00981D29"/>
    <w:rsid w:val="00981DAA"/>
    <w:rsid w:val="00981F7A"/>
    <w:rsid w:val="009829CC"/>
    <w:rsid w:val="00982C49"/>
    <w:rsid w:val="009831A5"/>
    <w:rsid w:val="00983F87"/>
    <w:rsid w:val="00984094"/>
    <w:rsid w:val="009848F8"/>
    <w:rsid w:val="0098492F"/>
    <w:rsid w:val="00984E98"/>
    <w:rsid w:val="00985079"/>
    <w:rsid w:val="009850AF"/>
    <w:rsid w:val="00986301"/>
    <w:rsid w:val="009865C9"/>
    <w:rsid w:val="009865DC"/>
    <w:rsid w:val="00986AAE"/>
    <w:rsid w:val="009874F7"/>
    <w:rsid w:val="0098768C"/>
    <w:rsid w:val="00987718"/>
    <w:rsid w:val="00987AFC"/>
    <w:rsid w:val="00987DB2"/>
    <w:rsid w:val="00987E19"/>
    <w:rsid w:val="00987E74"/>
    <w:rsid w:val="00987E79"/>
    <w:rsid w:val="00987F5F"/>
    <w:rsid w:val="009900A9"/>
    <w:rsid w:val="009901C5"/>
    <w:rsid w:val="00990360"/>
    <w:rsid w:val="00990388"/>
    <w:rsid w:val="009907CC"/>
    <w:rsid w:val="009914BC"/>
    <w:rsid w:val="009915FB"/>
    <w:rsid w:val="00991990"/>
    <w:rsid w:val="00991B87"/>
    <w:rsid w:val="009923F3"/>
    <w:rsid w:val="00992ABB"/>
    <w:rsid w:val="00992EC5"/>
    <w:rsid w:val="00993081"/>
    <w:rsid w:val="00993ADD"/>
    <w:rsid w:val="00993C7F"/>
    <w:rsid w:val="009941E6"/>
    <w:rsid w:val="00994353"/>
    <w:rsid w:val="009944EA"/>
    <w:rsid w:val="009945B6"/>
    <w:rsid w:val="00994EC9"/>
    <w:rsid w:val="009956B4"/>
    <w:rsid w:val="009957B4"/>
    <w:rsid w:val="0099593E"/>
    <w:rsid w:val="00995A5E"/>
    <w:rsid w:val="00995F59"/>
    <w:rsid w:val="00996279"/>
    <w:rsid w:val="0099676E"/>
    <w:rsid w:val="009969A4"/>
    <w:rsid w:val="00996B92"/>
    <w:rsid w:val="009970B1"/>
    <w:rsid w:val="009978B8"/>
    <w:rsid w:val="009979EB"/>
    <w:rsid w:val="00997D7C"/>
    <w:rsid w:val="009A014B"/>
    <w:rsid w:val="009A0279"/>
    <w:rsid w:val="009A083E"/>
    <w:rsid w:val="009A0E20"/>
    <w:rsid w:val="009A181D"/>
    <w:rsid w:val="009A2110"/>
    <w:rsid w:val="009A2737"/>
    <w:rsid w:val="009A28A6"/>
    <w:rsid w:val="009A2DC1"/>
    <w:rsid w:val="009A2F3A"/>
    <w:rsid w:val="009A329F"/>
    <w:rsid w:val="009A33C7"/>
    <w:rsid w:val="009A35E7"/>
    <w:rsid w:val="009A38CB"/>
    <w:rsid w:val="009A3BB9"/>
    <w:rsid w:val="009A3C66"/>
    <w:rsid w:val="009A3D82"/>
    <w:rsid w:val="009A3DB5"/>
    <w:rsid w:val="009A40B0"/>
    <w:rsid w:val="009A4212"/>
    <w:rsid w:val="009A4296"/>
    <w:rsid w:val="009A45B7"/>
    <w:rsid w:val="009A4731"/>
    <w:rsid w:val="009A4B4C"/>
    <w:rsid w:val="009A4BFC"/>
    <w:rsid w:val="009A5288"/>
    <w:rsid w:val="009A528A"/>
    <w:rsid w:val="009A52E0"/>
    <w:rsid w:val="009A5367"/>
    <w:rsid w:val="009A5636"/>
    <w:rsid w:val="009A6486"/>
    <w:rsid w:val="009A6DCA"/>
    <w:rsid w:val="009A6FB3"/>
    <w:rsid w:val="009A75C7"/>
    <w:rsid w:val="009A7723"/>
    <w:rsid w:val="009A782E"/>
    <w:rsid w:val="009A7DF3"/>
    <w:rsid w:val="009B0946"/>
    <w:rsid w:val="009B0CF9"/>
    <w:rsid w:val="009B0FCD"/>
    <w:rsid w:val="009B1283"/>
    <w:rsid w:val="009B1A22"/>
    <w:rsid w:val="009B1C99"/>
    <w:rsid w:val="009B1DBE"/>
    <w:rsid w:val="009B202A"/>
    <w:rsid w:val="009B2A6E"/>
    <w:rsid w:val="009B2E1D"/>
    <w:rsid w:val="009B3066"/>
    <w:rsid w:val="009B35B9"/>
    <w:rsid w:val="009B3C3C"/>
    <w:rsid w:val="009B3CB2"/>
    <w:rsid w:val="009B4436"/>
    <w:rsid w:val="009B476C"/>
    <w:rsid w:val="009B4A55"/>
    <w:rsid w:val="009B4D13"/>
    <w:rsid w:val="009B4F8B"/>
    <w:rsid w:val="009B51D3"/>
    <w:rsid w:val="009B53E2"/>
    <w:rsid w:val="009B5D37"/>
    <w:rsid w:val="009B612D"/>
    <w:rsid w:val="009B6635"/>
    <w:rsid w:val="009B6745"/>
    <w:rsid w:val="009B6796"/>
    <w:rsid w:val="009B6888"/>
    <w:rsid w:val="009B6D80"/>
    <w:rsid w:val="009B738F"/>
    <w:rsid w:val="009B785B"/>
    <w:rsid w:val="009B792C"/>
    <w:rsid w:val="009B7DC2"/>
    <w:rsid w:val="009B7E8B"/>
    <w:rsid w:val="009B7F2D"/>
    <w:rsid w:val="009C033D"/>
    <w:rsid w:val="009C0398"/>
    <w:rsid w:val="009C0747"/>
    <w:rsid w:val="009C0764"/>
    <w:rsid w:val="009C0C68"/>
    <w:rsid w:val="009C0E0C"/>
    <w:rsid w:val="009C1408"/>
    <w:rsid w:val="009C19B6"/>
    <w:rsid w:val="009C1E6C"/>
    <w:rsid w:val="009C21D9"/>
    <w:rsid w:val="009C2377"/>
    <w:rsid w:val="009C251E"/>
    <w:rsid w:val="009C264D"/>
    <w:rsid w:val="009C277D"/>
    <w:rsid w:val="009C289F"/>
    <w:rsid w:val="009C32EF"/>
    <w:rsid w:val="009C3D20"/>
    <w:rsid w:val="009C3E10"/>
    <w:rsid w:val="009C4083"/>
    <w:rsid w:val="009C41BF"/>
    <w:rsid w:val="009C4948"/>
    <w:rsid w:val="009C4C26"/>
    <w:rsid w:val="009C5889"/>
    <w:rsid w:val="009C5A67"/>
    <w:rsid w:val="009C5B19"/>
    <w:rsid w:val="009C5D01"/>
    <w:rsid w:val="009C5E63"/>
    <w:rsid w:val="009C5F88"/>
    <w:rsid w:val="009C625A"/>
    <w:rsid w:val="009C683E"/>
    <w:rsid w:val="009C685B"/>
    <w:rsid w:val="009C734F"/>
    <w:rsid w:val="009C756E"/>
    <w:rsid w:val="009C7784"/>
    <w:rsid w:val="009C785C"/>
    <w:rsid w:val="009C7F3E"/>
    <w:rsid w:val="009C7FAE"/>
    <w:rsid w:val="009D00B4"/>
    <w:rsid w:val="009D03B6"/>
    <w:rsid w:val="009D0428"/>
    <w:rsid w:val="009D0861"/>
    <w:rsid w:val="009D0A34"/>
    <w:rsid w:val="009D0BA3"/>
    <w:rsid w:val="009D0BAE"/>
    <w:rsid w:val="009D130A"/>
    <w:rsid w:val="009D1498"/>
    <w:rsid w:val="009D155E"/>
    <w:rsid w:val="009D1F95"/>
    <w:rsid w:val="009D2322"/>
    <w:rsid w:val="009D299A"/>
    <w:rsid w:val="009D2B94"/>
    <w:rsid w:val="009D30D4"/>
    <w:rsid w:val="009D32F9"/>
    <w:rsid w:val="009D355E"/>
    <w:rsid w:val="009D3C8F"/>
    <w:rsid w:val="009D3FCE"/>
    <w:rsid w:val="009D463A"/>
    <w:rsid w:val="009D4A2E"/>
    <w:rsid w:val="009D4C2C"/>
    <w:rsid w:val="009D4FA2"/>
    <w:rsid w:val="009D501A"/>
    <w:rsid w:val="009D50B1"/>
    <w:rsid w:val="009D51EE"/>
    <w:rsid w:val="009D5849"/>
    <w:rsid w:val="009D5C4D"/>
    <w:rsid w:val="009D5C65"/>
    <w:rsid w:val="009D5CF4"/>
    <w:rsid w:val="009D65CA"/>
    <w:rsid w:val="009D6845"/>
    <w:rsid w:val="009D73B0"/>
    <w:rsid w:val="009D74A5"/>
    <w:rsid w:val="009D7FC9"/>
    <w:rsid w:val="009E0219"/>
    <w:rsid w:val="009E09CF"/>
    <w:rsid w:val="009E18F3"/>
    <w:rsid w:val="009E1DAB"/>
    <w:rsid w:val="009E2B8D"/>
    <w:rsid w:val="009E302E"/>
    <w:rsid w:val="009E3335"/>
    <w:rsid w:val="009E34E6"/>
    <w:rsid w:val="009E3791"/>
    <w:rsid w:val="009E4060"/>
    <w:rsid w:val="009E45A8"/>
    <w:rsid w:val="009E47BB"/>
    <w:rsid w:val="009E498A"/>
    <w:rsid w:val="009E4B49"/>
    <w:rsid w:val="009E5527"/>
    <w:rsid w:val="009E5872"/>
    <w:rsid w:val="009E5B86"/>
    <w:rsid w:val="009E6352"/>
    <w:rsid w:val="009E63FF"/>
    <w:rsid w:val="009E64D2"/>
    <w:rsid w:val="009E6AA0"/>
    <w:rsid w:val="009E6B16"/>
    <w:rsid w:val="009E6E82"/>
    <w:rsid w:val="009E6ECD"/>
    <w:rsid w:val="009E708D"/>
    <w:rsid w:val="009E70B7"/>
    <w:rsid w:val="009E79C2"/>
    <w:rsid w:val="009E7DA4"/>
    <w:rsid w:val="009F00CA"/>
    <w:rsid w:val="009F0413"/>
    <w:rsid w:val="009F0A80"/>
    <w:rsid w:val="009F0BAA"/>
    <w:rsid w:val="009F0DBF"/>
    <w:rsid w:val="009F10D0"/>
    <w:rsid w:val="009F1158"/>
    <w:rsid w:val="009F139D"/>
    <w:rsid w:val="009F1692"/>
    <w:rsid w:val="009F237D"/>
    <w:rsid w:val="009F2DC4"/>
    <w:rsid w:val="009F307E"/>
    <w:rsid w:val="009F3AFE"/>
    <w:rsid w:val="009F40A7"/>
    <w:rsid w:val="009F429E"/>
    <w:rsid w:val="009F4A4D"/>
    <w:rsid w:val="009F4AC6"/>
    <w:rsid w:val="009F4B08"/>
    <w:rsid w:val="009F4B2E"/>
    <w:rsid w:val="009F5129"/>
    <w:rsid w:val="009F544A"/>
    <w:rsid w:val="009F5509"/>
    <w:rsid w:val="009F5BF5"/>
    <w:rsid w:val="009F5CBE"/>
    <w:rsid w:val="009F63B8"/>
    <w:rsid w:val="009F64C1"/>
    <w:rsid w:val="009F6551"/>
    <w:rsid w:val="009F68AB"/>
    <w:rsid w:val="009F6AA3"/>
    <w:rsid w:val="009F6E29"/>
    <w:rsid w:val="009F73DD"/>
    <w:rsid w:val="009F750E"/>
    <w:rsid w:val="009F76AB"/>
    <w:rsid w:val="009F771A"/>
    <w:rsid w:val="009F7861"/>
    <w:rsid w:val="009F7890"/>
    <w:rsid w:val="009F7942"/>
    <w:rsid w:val="009F7B3D"/>
    <w:rsid w:val="00A0001C"/>
    <w:rsid w:val="00A0089D"/>
    <w:rsid w:val="00A00A01"/>
    <w:rsid w:val="00A00FFB"/>
    <w:rsid w:val="00A01084"/>
    <w:rsid w:val="00A01092"/>
    <w:rsid w:val="00A0146D"/>
    <w:rsid w:val="00A01A4C"/>
    <w:rsid w:val="00A01FE5"/>
    <w:rsid w:val="00A02566"/>
    <w:rsid w:val="00A02912"/>
    <w:rsid w:val="00A03034"/>
    <w:rsid w:val="00A03166"/>
    <w:rsid w:val="00A03174"/>
    <w:rsid w:val="00A031D3"/>
    <w:rsid w:val="00A033A0"/>
    <w:rsid w:val="00A03D99"/>
    <w:rsid w:val="00A04868"/>
    <w:rsid w:val="00A048B3"/>
    <w:rsid w:val="00A05176"/>
    <w:rsid w:val="00A0521C"/>
    <w:rsid w:val="00A05CAF"/>
    <w:rsid w:val="00A05DC6"/>
    <w:rsid w:val="00A05E89"/>
    <w:rsid w:val="00A0652E"/>
    <w:rsid w:val="00A06638"/>
    <w:rsid w:val="00A06785"/>
    <w:rsid w:val="00A06D33"/>
    <w:rsid w:val="00A06F83"/>
    <w:rsid w:val="00A0736C"/>
    <w:rsid w:val="00A073E7"/>
    <w:rsid w:val="00A076A8"/>
    <w:rsid w:val="00A078E0"/>
    <w:rsid w:val="00A07A01"/>
    <w:rsid w:val="00A07AC4"/>
    <w:rsid w:val="00A07AC6"/>
    <w:rsid w:val="00A10164"/>
    <w:rsid w:val="00A10166"/>
    <w:rsid w:val="00A101BD"/>
    <w:rsid w:val="00A101F8"/>
    <w:rsid w:val="00A10E3F"/>
    <w:rsid w:val="00A110E7"/>
    <w:rsid w:val="00A11319"/>
    <w:rsid w:val="00A11A56"/>
    <w:rsid w:val="00A11B64"/>
    <w:rsid w:val="00A12146"/>
    <w:rsid w:val="00A12155"/>
    <w:rsid w:val="00A12CF2"/>
    <w:rsid w:val="00A1341E"/>
    <w:rsid w:val="00A135B2"/>
    <w:rsid w:val="00A1367D"/>
    <w:rsid w:val="00A13A8C"/>
    <w:rsid w:val="00A13A9F"/>
    <w:rsid w:val="00A13B31"/>
    <w:rsid w:val="00A13C6C"/>
    <w:rsid w:val="00A13CD6"/>
    <w:rsid w:val="00A14254"/>
    <w:rsid w:val="00A14255"/>
    <w:rsid w:val="00A142A9"/>
    <w:rsid w:val="00A14C73"/>
    <w:rsid w:val="00A14C91"/>
    <w:rsid w:val="00A1532D"/>
    <w:rsid w:val="00A155C9"/>
    <w:rsid w:val="00A158F8"/>
    <w:rsid w:val="00A15989"/>
    <w:rsid w:val="00A15DF0"/>
    <w:rsid w:val="00A15FA1"/>
    <w:rsid w:val="00A16123"/>
    <w:rsid w:val="00A168CC"/>
    <w:rsid w:val="00A171EC"/>
    <w:rsid w:val="00A172BA"/>
    <w:rsid w:val="00A1730E"/>
    <w:rsid w:val="00A17639"/>
    <w:rsid w:val="00A20001"/>
    <w:rsid w:val="00A20578"/>
    <w:rsid w:val="00A205D0"/>
    <w:rsid w:val="00A21106"/>
    <w:rsid w:val="00A2157A"/>
    <w:rsid w:val="00A215D7"/>
    <w:rsid w:val="00A21764"/>
    <w:rsid w:val="00A21B35"/>
    <w:rsid w:val="00A21C06"/>
    <w:rsid w:val="00A22112"/>
    <w:rsid w:val="00A221F1"/>
    <w:rsid w:val="00A2228C"/>
    <w:rsid w:val="00A22392"/>
    <w:rsid w:val="00A22836"/>
    <w:rsid w:val="00A22861"/>
    <w:rsid w:val="00A2288F"/>
    <w:rsid w:val="00A229ED"/>
    <w:rsid w:val="00A22A95"/>
    <w:rsid w:val="00A22C20"/>
    <w:rsid w:val="00A22EDF"/>
    <w:rsid w:val="00A23431"/>
    <w:rsid w:val="00A23532"/>
    <w:rsid w:val="00A23678"/>
    <w:rsid w:val="00A237A5"/>
    <w:rsid w:val="00A23E9D"/>
    <w:rsid w:val="00A24026"/>
    <w:rsid w:val="00A242E8"/>
    <w:rsid w:val="00A24823"/>
    <w:rsid w:val="00A2492D"/>
    <w:rsid w:val="00A24C53"/>
    <w:rsid w:val="00A250ED"/>
    <w:rsid w:val="00A2524E"/>
    <w:rsid w:val="00A2527E"/>
    <w:rsid w:val="00A25281"/>
    <w:rsid w:val="00A25295"/>
    <w:rsid w:val="00A25995"/>
    <w:rsid w:val="00A2646E"/>
    <w:rsid w:val="00A2657B"/>
    <w:rsid w:val="00A26CC4"/>
    <w:rsid w:val="00A26D45"/>
    <w:rsid w:val="00A26D88"/>
    <w:rsid w:val="00A26FFD"/>
    <w:rsid w:val="00A273A9"/>
    <w:rsid w:val="00A27DF9"/>
    <w:rsid w:val="00A30497"/>
    <w:rsid w:val="00A30719"/>
    <w:rsid w:val="00A309FD"/>
    <w:rsid w:val="00A30BC0"/>
    <w:rsid w:val="00A30EB4"/>
    <w:rsid w:val="00A30F1E"/>
    <w:rsid w:val="00A30FBA"/>
    <w:rsid w:val="00A31380"/>
    <w:rsid w:val="00A31583"/>
    <w:rsid w:val="00A315F2"/>
    <w:rsid w:val="00A31DEB"/>
    <w:rsid w:val="00A31EF1"/>
    <w:rsid w:val="00A325C2"/>
    <w:rsid w:val="00A32893"/>
    <w:rsid w:val="00A328D9"/>
    <w:rsid w:val="00A32908"/>
    <w:rsid w:val="00A32A2E"/>
    <w:rsid w:val="00A32AD2"/>
    <w:rsid w:val="00A32BDD"/>
    <w:rsid w:val="00A3311A"/>
    <w:rsid w:val="00A331BE"/>
    <w:rsid w:val="00A33562"/>
    <w:rsid w:val="00A33812"/>
    <w:rsid w:val="00A33965"/>
    <w:rsid w:val="00A3398D"/>
    <w:rsid w:val="00A33CDE"/>
    <w:rsid w:val="00A33EB3"/>
    <w:rsid w:val="00A342B5"/>
    <w:rsid w:val="00A34436"/>
    <w:rsid w:val="00A34471"/>
    <w:rsid w:val="00A347F8"/>
    <w:rsid w:val="00A34D4F"/>
    <w:rsid w:val="00A35A7C"/>
    <w:rsid w:val="00A35AB6"/>
    <w:rsid w:val="00A36855"/>
    <w:rsid w:val="00A368CA"/>
    <w:rsid w:val="00A36B54"/>
    <w:rsid w:val="00A37657"/>
    <w:rsid w:val="00A3794C"/>
    <w:rsid w:val="00A379FF"/>
    <w:rsid w:val="00A37A06"/>
    <w:rsid w:val="00A37AAC"/>
    <w:rsid w:val="00A37B88"/>
    <w:rsid w:val="00A40472"/>
    <w:rsid w:val="00A412BF"/>
    <w:rsid w:val="00A41757"/>
    <w:rsid w:val="00A41790"/>
    <w:rsid w:val="00A419A5"/>
    <w:rsid w:val="00A41D17"/>
    <w:rsid w:val="00A4224E"/>
    <w:rsid w:val="00A4322B"/>
    <w:rsid w:val="00A433B6"/>
    <w:rsid w:val="00A43423"/>
    <w:rsid w:val="00A43AAF"/>
    <w:rsid w:val="00A43D6F"/>
    <w:rsid w:val="00A44D57"/>
    <w:rsid w:val="00A4506D"/>
    <w:rsid w:val="00A4539C"/>
    <w:rsid w:val="00A45D11"/>
    <w:rsid w:val="00A4622D"/>
    <w:rsid w:val="00A46607"/>
    <w:rsid w:val="00A46889"/>
    <w:rsid w:val="00A469AC"/>
    <w:rsid w:val="00A469FE"/>
    <w:rsid w:val="00A46DC1"/>
    <w:rsid w:val="00A46EC6"/>
    <w:rsid w:val="00A47079"/>
    <w:rsid w:val="00A4725A"/>
    <w:rsid w:val="00A4789B"/>
    <w:rsid w:val="00A478DE"/>
    <w:rsid w:val="00A479E6"/>
    <w:rsid w:val="00A47A55"/>
    <w:rsid w:val="00A47ABB"/>
    <w:rsid w:val="00A47B12"/>
    <w:rsid w:val="00A50045"/>
    <w:rsid w:val="00A50167"/>
    <w:rsid w:val="00A502B1"/>
    <w:rsid w:val="00A50579"/>
    <w:rsid w:val="00A50777"/>
    <w:rsid w:val="00A50AB1"/>
    <w:rsid w:val="00A50BB8"/>
    <w:rsid w:val="00A50CB4"/>
    <w:rsid w:val="00A50DBC"/>
    <w:rsid w:val="00A51173"/>
    <w:rsid w:val="00A51201"/>
    <w:rsid w:val="00A51451"/>
    <w:rsid w:val="00A515D7"/>
    <w:rsid w:val="00A51E00"/>
    <w:rsid w:val="00A521AE"/>
    <w:rsid w:val="00A52822"/>
    <w:rsid w:val="00A52873"/>
    <w:rsid w:val="00A52C91"/>
    <w:rsid w:val="00A52CA3"/>
    <w:rsid w:val="00A52D08"/>
    <w:rsid w:val="00A52E78"/>
    <w:rsid w:val="00A52FD6"/>
    <w:rsid w:val="00A53013"/>
    <w:rsid w:val="00A5317F"/>
    <w:rsid w:val="00A53278"/>
    <w:rsid w:val="00A537D6"/>
    <w:rsid w:val="00A537EF"/>
    <w:rsid w:val="00A5381B"/>
    <w:rsid w:val="00A53C6C"/>
    <w:rsid w:val="00A53DA8"/>
    <w:rsid w:val="00A54236"/>
    <w:rsid w:val="00A54424"/>
    <w:rsid w:val="00A546BF"/>
    <w:rsid w:val="00A549ED"/>
    <w:rsid w:val="00A54B01"/>
    <w:rsid w:val="00A54EB6"/>
    <w:rsid w:val="00A5502F"/>
    <w:rsid w:val="00A5526C"/>
    <w:rsid w:val="00A55669"/>
    <w:rsid w:val="00A5572C"/>
    <w:rsid w:val="00A55911"/>
    <w:rsid w:val="00A55C7E"/>
    <w:rsid w:val="00A55E36"/>
    <w:rsid w:val="00A565F9"/>
    <w:rsid w:val="00A5676B"/>
    <w:rsid w:val="00A567D9"/>
    <w:rsid w:val="00A56B37"/>
    <w:rsid w:val="00A579E3"/>
    <w:rsid w:val="00A57AF1"/>
    <w:rsid w:val="00A57B94"/>
    <w:rsid w:val="00A57FC0"/>
    <w:rsid w:val="00A603F0"/>
    <w:rsid w:val="00A603F9"/>
    <w:rsid w:val="00A605AF"/>
    <w:rsid w:val="00A6066B"/>
    <w:rsid w:val="00A6087F"/>
    <w:rsid w:val="00A60BB0"/>
    <w:rsid w:val="00A60C5F"/>
    <w:rsid w:val="00A60FF3"/>
    <w:rsid w:val="00A61050"/>
    <w:rsid w:val="00A612C4"/>
    <w:rsid w:val="00A612F6"/>
    <w:rsid w:val="00A61335"/>
    <w:rsid w:val="00A61BCF"/>
    <w:rsid w:val="00A61FB2"/>
    <w:rsid w:val="00A622BD"/>
    <w:rsid w:val="00A628A6"/>
    <w:rsid w:val="00A63C3D"/>
    <w:rsid w:val="00A63E2C"/>
    <w:rsid w:val="00A63FB2"/>
    <w:rsid w:val="00A6421D"/>
    <w:rsid w:val="00A6427C"/>
    <w:rsid w:val="00A6445B"/>
    <w:rsid w:val="00A64624"/>
    <w:rsid w:val="00A64843"/>
    <w:rsid w:val="00A64868"/>
    <w:rsid w:val="00A64F91"/>
    <w:rsid w:val="00A6517F"/>
    <w:rsid w:val="00A652C5"/>
    <w:rsid w:val="00A654D1"/>
    <w:rsid w:val="00A659BC"/>
    <w:rsid w:val="00A65DAC"/>
    <w:rsid w:val="00A65EF6"/>
    <w:rsid w:val="00A65F61"/>
    <w:rsid w:val="00A66073"/>
    <w:rsid w:val="00A66078"/>
    <w:rsid w:val="00A6612B"/>
    <w:rsid w:val="00A66161"/>
    <w:rsid w:val="00A66461"/>
    <w:rsid w:val="00A664E1"/>
    <w:rsid w:val="00A665E9"/>
    <w:rsid w:val="00A666B5"/>
    <w:rsid w:val="00A66A55"/>
    <w:rsid w:val="00A66A87"/>
    <w:rsid w:val="00A66D1F"/>
    <w:rsid w:val="00A67409"/>
    <w:rsid w:val="00A677FB"/>
    <w:rsid w:val="00A6793A"/>
    <w:rsid w:val="00A7051B"/>
    <w:rsid w:val="00A706F6"/>
    <w:rsid w:val="00A70933"/>
    <w:rsid w:val="00A70FAE"/>
    <w:rsid w:val="00A714DA"/>
    <w:rsid w:val="00A71532"/>
    <w:rsid w:val="00A71936"/>
    <w:rsid w:val="00A71BCF"/>
    <w:rsid w:val="00A71BF7"/>
    <w:rsid w:val="00A720C4"/>
    <w:rsid w:val="00A722BE"/>
    <w:rsid w:val="00A722C4"/>
    <w:rsid w:val="00A723B5"/>
    <w:rsid w:val="00A72569"/>
    <w:rsid w:val="00A7261F"/>
    <w:rsid w:val="00A726E3"/>
    <w:rsid w:val="00A72AC0"/>
    <w:rsid w:val="00A731DC"/>
    <w:rsid w:val="00A7334F"/>
    <w:rsid w:val="00A736C8"/>
    <w:rsid w:val="00A73951"/>
    <w:rsid w:val="00A73AA1"/>
    <w:rsid w:val="00A73B74"/>
    <w:rsid w:val="00A73C81"/>
    <w:rsid w:val="00A73F05"/>
    <w:rsid w:val="00A745CE"/>
    <w:rsid w:val="00A748CB"/>
    <w:rsid w:val="00A74914"/>
    <w:rsid w:val="00A74ACA"/>
    <w:rsid w:val="00A74E95"/>
    <w:rsid w:val="00A75EA7"/>
    <w:rsid w:val="00A75EF5"/>
    <w:rsid w:val="00A7614B"/>
    <w:rsid w:val="00A7619D"/>
    <w:rsid w:val="00A7623C"/>
    <w:rsid w:val="00A7624B"/>
    <w:rsid w:val="00A763C9"/>
    <w:rsid w:val="00A76530"/>
    <w:rsid w:val="00A76669"/>
    <w:rsid w:val="00A7690A"/>
    <w:rsid w:val="00A76CEB"/>
    <w:rsid w:val="00A77086"/>
    <w:rsid w:val="00A77131"/>
    <w:rsid w:val="00A771AE"/>
    <w:rsid w:val="00A777AA"/>
    <w:rsid w:val="00A777B7"/>
    <w:rsid w:val="00A77A46"/>
    <w:rsid w:val="00A77ABC"/>
    <w:rsid w:val="00A803FA"/>
    <w:rsid w:val="00A80961"/>
    <w:rsid w:val="00A809BD"/>
    <w:rsid w:val="00A80DB5"/>
    <w:rsid w:val="00A81104"/>
    <w:rsid w:val="00A8111B"/>
    <w:rsid w:val="00A815E3"/>
    <w:rsid w:val="00A81670"/>
    <w:rsid w:val="00A81AF9"/>
    <w:rsid w:val="00A81C3D"/>
    <w:rsid w:val="00A82765"/>
    <w:rsid w:val="00A8315B"/>
    <w:rsid w:val="00A834D6"/>
    <w:rsid w:val="00A8352B"/>
    <w:rsid w:val="00A8366C"/>
    <w:rsid w:val="00A83722"/>
    <w:rsid w:val="00A83819"/>
    <w:rsid w:val="00A83822"/>
    <w:rsid w:val="00A83888"/>
    <w:rsid w:val="00A8403A"/>
    <w:rsid w:val="00A845C0"/>
    <w:rsid w:val="00A84630"/>
    <w:rsid w:val="00A846B4"/>
    <w:rsid w:val="00A84B0E"/>
    <w:rsid w:val="00A84B2B"/>
    <w:rsid w:val="00A84FE2"/>
    <w:rsid w:val="00A8555E"/>
    <w:rsid w:val="00A8556F"/>
    <w:rsid w:val="00A85827"/>
    <w:rsid w:val="00A85E47"/>
    <w:rsid w:val="00A8625D"/>
    <w:rsid w:val="00A86357"/>
    <w:rsid w:val="00A866F7"/>
    <w:rsid w:val="00A86A36"/>
    <w:rsid w:val="00A86BC6"/>
    <w:rsid w:val="00A86F28"/>
    <w:rsid w:val="00A87ABB"/>
    <w:rsid w:val="00A87BB9"/>
    <w:rsid w:val="00A87BF9"/>
    <w:rsid w:val="00A901DB"/>
    <w:rsid w:val="00A9022F"/>
    <w:rsid w:val="00A90350"/>
    <w:rsid w:val="00A908BB"/>
    <w:rsid w:val="00A909E8"/>
    <w:rsid w:val="00A90C24"/>
    <w:rsid w:val="00A90E25"/>
    <w:rsid w:val="00A910D8"/>
    <w:rsid w:val="00A91500"/>
    <w:rsid w:val="00A9160F"/>
    <w:rsid w:val="00A91750"/>
    <w:rsid w:val="00A9182C"/>
    <w:rsid w:val="00A91887"/>
    <w:rsid w:val="00A92286"/>
    <w:rsid w:val="00A92525"/>
    <w:rsid w:val="00A92692"/>
    <w:rsid w:val="00A92BFD"/>
    <w:rsid w:val="00A93599"/>
    <w:rsid w:val="00A93C0C"/>
    <w:rsid w:val="00A93FE9"/>
    <w:rsid w:val="00A9443D"/>
    <w:rsid w:val="00A946B2"/>
    <w:rsid w:val="00A948DB"/>
    <w:rsid w:val="00A9494F"/>
    <w:rsid w:val="00A94DBB"/>
    <w:rsid w:val="00A95430"/>
    <w:rsid w:val="00A95A27"/>
    <w:rsid w:val="00A964F9"/>
    <w:rsid w:val="00A965F5"/>
    <w:rsid w:val="00A967BF"/>
    <w:rsid w:val="00A96F8D"/>
    <w:rsid w:val="00A977C0"/>
    <w:rsid w:val="00A97BA2"/>
    <w:rsid w:val="00AA03DF"/>
    <w:rsid w:val="00AA04D4"/>
    <w:rsid w:val="00AA095A"/>
    <w:rsid w:val="00AA0F8F"/>
    <w:rsid w:val="00AA1289"/>
    <w:rsid w:val="00AA19E5"/>
    <w:rsid w:val="00AA1D46"/>
    <w:rsid w:val="00AA2112"/>
    <w:rsid w:val="00AA27AD"/>
    <w:rsid w:val="00AA2CB3"/>
    <w:rsid w:val="00AA2DFE"/>
    <w:rsid w:val="00AA2E44"/>
    <w:rsid w:val="00AA2E4C"/>
    <w:rsid w:val="00AA2EEC"/>
    <w:rsid w:val="00AA32BD"/>
    <w:rsid w:val="00AA3730"/>
    <w:rsid w:val="00AA3915"/>
    <w:rsid w:val="00AA39C0"/>
    <w:rsid w:val="00AA39E6"/>
    <w:rsid w:val="00AA3A65"/>
    <w:rsid w:val="00AA3D11"/>
    <w:rsid w:val="00AA3EDC"/>
    <w:rsid w:val="00AA4081"/>
    <w:rsid w:val="00AA44E7"/>
    <w:rsid w:val="00AA46EE"/>
    <w:rsid w:val="00AA4891"/>
    <w:rsid w:val="00AA4F50"/>
    <w:rsid w:val="00AA51AE"/>
    <w:rsid w:val="00AA578F"/>
    <w:rsid w:val="00AA5880"/>
    <w:rsid w:val="00AA5958"/>
    <w:rsid w:val="00AA5A0C"/>
    <w:rsid w:val="00AA5FC1"/>
    <w:rsid w:val="00AA633E"/>
    <w:rsid w:val="00AA6422"/>
    <w:rsid w:val="00AA67EA"/>
    <w:rsid w:val="00AA6819"/>
    <w:rsid w:val="00AA6D10"/>
    <w:rsid w:val="00AA6DB1"/>
    <w:rsid w:val="00AA6EFB"/>
    <w:rsid w:val="00AA6F89"/>
    <w:rsid w:val="00AA7110"/>
    <w:rsid w:val="00AA732F"/>
    <w:rsid w:val="00AA752E"/>
    <w:rsid w:val="00AA7580"/>
    <w:rsid w:val="00AA797C"/>
    <w:rsid w:val="00AA7A82"/>
    <w:rsid w:val="00AB025D"/>
    <w:rsid w:val="00AB07FF"/>
    <w:rsid w:val="00AB0937"/>
    <w:rsid w:val="00AB09FC"/>
    <w:rsid w:val="00AB0E94"/>
    <w:rsid w:val="00AB1687"/>
    <w:rsid w:val="00AB18E4"/>
    <w:rsid w:val="00AB1A87"/>
    <w:rsid w:val="00AB1E0C"/>
    <w:rsid w:val="00AB1EE7"/>
    <w:rsid w:val="00AB22CE"/>
    <w:rsid w:val="00AB2A79"/>
    <w:rsid w:val="00AB301D"/>
    <w:rsid w:val="00AB3033"/>
    <w:rsid w:val="00AB376D"/>
    <w:rsid w:val="00AB38A6"/>
    <w:rsid w:val="00AB3FB0"/>
    <w:rsid w:val="00AB3FE8"/>
    <w:rsid w:val="00AB4912"/>
    <w:rsid w:val="00AB4B0D"/>
    <w:rsid w:val="00AB5005"/>
    <w:rsid w:val="00AB5025"/>
    <w:rsid w:val="00AB5184"/>
    <w:rsid w:val="00AB55E1"/>
    <w:rsid w:val="00AB5893"/>
    <w:rsid w:val="00AB5EDF"/>
    <w:rsid w:val="00AB689E"/>
    <w:rsid w:val="00AB6BD6"/>
    <w:rsid w:val="00AB6C7E"/>
    <w:rsid w:val="00AB6CE6"/>
    <w:rsid w:val="00AB6D5A"/>
    <w:rsid w:val="00AB7329"/>
    <w:rsid w:val="00AB73AB"/>
    <w:rsid w:val="00AB78E5"/>
    <w:rsid w:val="00AB7CDF"/>
    <w:rsid w:val="00AB7F40"/>
    <w:rsid w:val="00AC0A5B"/>
    <w:rsid w:val="00AC1242"/>
    <w:rsid w:val="00AC13EF"/>
    <w:rsid w:val="00AC16A9"/>
    <w:rsid w:val="00AC18BC"/>
    <w:rsid w:val="00AC20CE"/>
    <w:rsid w:val="00AC2149"/>
    <w:rsid w:val="00AC23EF"/>
    <w:rsid w:val="00AC243C"/>
    <w:rsid w:val="00AC25FF"/>
    <w:rsid w:val="00AC275C"/>
    <w:rsid w:val="00AC29C4"/>
    <w:rsid w:val="00AC2B4F"/>
    <w:rsid w:val="00AC2D14"/>
    <w:rsid w:val="00AC3645"/>
    <w:rsid w:val="00AC399B"/>
    <w:rsid w:val="00AC3B20"/>
    <w:rsid w:val="00AC3CFC"/>
    <w:rsid w:val="00AC3E92"/>
    <w:rsid w:val="00AC4258"/>
    <w:rsid w:val="00AC4332"/>
    <w:rsid w:val="00AC4362"/>
    <w:rsid w:val="00AC4499"/>
    <w:rsid w:val="00AC452D"/>
    <w:rsid w:val="00AC532E"/>
    <w:rsid w:val="00AC5694"/>
    <w:rsid w:val="00AC5850"/>
    <w:rsid w:val="00AC5C61"/>
    <w:rsid w:val="00AC5DBE"/>
    <w:rsid w:val="00AC5E97"/>
    <w:rsid w:val="00AC5EF6"/>
    <w:rsid w:val="00AC5EFD"/>
    <w:rsid w:val="00AC5F76"/>
    <w:rsid w:val="00AC6082"/>
    <w:rsid w:val="00AC60B6"/>
    <w:rsid w:val="00AC60BF"/>
    <w:rsid w:val="00AC6651"/>
    <w:rsid w:val="00AC69FB"/>
    <w:rsid w:val="00AC7265"/>
    <w:rsid w:val="00AC75D7"/>
    <w:rsid w:val="00AC7923"/>
    <w:rsid w:val="00AC79F9"/>
    <w:rsid w:val="00AC7ACD"/>
    <w:rsid w:val="00AC7EB5"/>
    <w:rsid w:val="00AD03A9"/>
    <w:rsid w:val="00AD0526"/>
    <w:rsid w:val="00AD0B46"/>
    <w:rsid w:val="00AD0B6E"/>
    <w:rsid w:val="00AD1100"/>
    <w:rsid w:val="00AD141C"/>
    <w:rsid w:val="00AD1591"/>
    <w:rsid w:val="00AD16AD"/>
    <w:rsid w:val="00AD1A60"/>
    <w:rsid w:val="00AD1AAF"/>
    <w:rsid w:val="00AD1B2E"/>
    <w:rsid w:val="00AD1B87"/>
    <w:rsid w:val="00AD1E2D"/>
    <w:rsid w:val="00AD205E"/>
    <w:rsid w:val="00AD2307"/>
    <w:rsid w:val="00AD236A"/>
    <w:rsid w:val="00AD2B75"/>
    <w:rsid w:val="00AD2C6A"/>
    <w:rsid w:val="00AD365D"/>
    <w:rsid w:val="00AD3D25"/>
    <w:rsid w:val="00AD3E00"/>
    <w:rsid w:val="00AD3F42"/>
    <w:rsid w:val="00AD4031"/>
    <w:rsid w:val="00AD4051"/>
    <w:rsid w:val="00AD42E3"/>
    <w:rsid w:val="00AD46BA"/>
    <w:rsid w:val="00AD4799"/>
    <w:rsid w:val="00AD47FA"/>
    <w:rsid w:val="00AD480E"/>
    <w:rsid w:val="00AD4BAB"/>
    <w:rsid w:val="00AD4BBD"/>
    <w:rsid w:val="00AD4FA3"/>
    <w:rsid w:val="00AD56AE"/>
    <w:rsid w:val="00AD5882"/>
    <w:rsid w:val="00AD59D9"/>
    <w:rsid w:val="00AD5ACD"/>
    <w:rsid w:val="00AD5E6B"/>
    <w:rsid w:val="00AD5E9A"/>
    <w:rsid w:val="00AD61C6"/>
    <w:rsid w:val="00AD62AF"/>
    <w:rsid w:val="00AD6723"/>
    <w:rsid w:val="00AD67BD"/>
    <w:rsid w:val="00AD67C0"/>
    <w:rsid w:val="00AD6A35"/>
    <w:rsid w:val="00AD6D9A"/>
    <w:rsid w:val="00AD7247"/>
    <w:rsid w:val="00AD72A8"/>
    <w:rsid w:val="00AD74AC"/>
    <w:rsid w:val="00AE0261"/>
    <w:rsid w:val="00AE05A7"/>
    <w:rsid w:val="00AE0E39"/>
    <w:rsid w:val="00AE0E54"/>
    <w:rsid w:val="00AE1569"/>
    <w:rsid w:val="00AE1FBC"/>
    <w:rsid w:val="00AE241F"/>
    <w:rsid w:val="00AE253E"/>
    <w:rsid w:val="00AE2C14"/>
    <w:rsid w:val="00AE343B"/>
    <w:rsid w:val="00AE3443"/>
    <w:rsid w:val="00AE35E6"/>
    <w:rsid w:val="00AE3B2E"/>
    <w:rsid w:val="00AE3D89"/>
    <w:rsid w:val="00AE3E9D"/>
    <w:rsid w:val="00AE4489"/>
    <w:rsid w:val="00AE45CB"/>
    <w:rsid w:val="00AE4959"/>
    <w:rsid w:val="00AE4B98"/>
    <w:rsid w:val="00AE4E3A"/>
    <w:rsid w:val="00AE517B"/>
    <w:rsid w:val="00AE521B"/>
    <w:rsid w:val="00AE5301"/>
    <w:rsid w:val="00AE540D"/>
    <w:rsid w:val="00AE56EF"/>
    <w:rsid w:val="00AE5741"/>
    <w:rsid w:val="00AE614A"/>
    <w:rsid w:val="00AE6AB3"/>
    <w:rsid w:val="00AE71E9"/>
    <w:rsid w:val="00AE7471"/>
    <w:rsid w:val="00AE7486"/>
    <w:rsid w:val="00AE749C"/>
    <w:rsid w:val="00AE74FF"/>
    <w:rsid w:val="00AE7593"/>
    <w:rsid w:val="00AE77DD"/>
    <w:rsid w:val="00AE7923"/>
    <w:rsid w:val="00AE7D65"/>
    <w:rsid w:val="00AE7E89"/>
    <w:rsid w:val="00AF0019"/>
    <w:rsid w:val="00AF0058"/>
    <w:rsid w:val="00AF0BB7"/>
    <w:rsid w:val="00AF0CC5"/>
    <w:rsid w:val="00AF0D10"/>
    <w:rsid w:val="00AF0FAD"/>
    <w:rsid w:val="00AF1522"/>
    <w:rsid w:val="00AF17A1"/>
    <w:rsid w:val="00AF1AFC"/>
    <w:rsid w:val="00AF1E34"/>
    <w:rsid w:val="00AF1EE0"/>
    <w:rsid w:val="00AF290C"/>
    <w:rsid w:val="00AF2E23"/>
    <w:rsid w:val="00AF2FD5"/>
    <w:rsid w:val="00AF3BA1"/>
    <w:rsid w:val="00AF4465"/>
    <w:rsid w:val="00AF44C5"/>
    <w:rsid w:val="00AF5754"/>
    <w:rsid w:val="00AF57CF"/>
    <w:rsid w:val="00AF5D57"/>
    <w:rsid w:val="00AF6199"/>
    <w:rsid w:val="00AF66BE"/>
    <w:rsid w:val="00AF696F"/>
    <w:rsid w:val="00AF6A6D"/>
    <w:rsid w:val="00AF6EA7"/>
    <w:rsid w:val="00AF7225"/>
    <w:rsid w:val="00AF77AA"/>
    <w:rsid w:val="00AF77C7"/>
    <w:rsid w:val="00AF7CC2"/>
    <w:rsid w:val="00B00404"/>
    <w:rsid w:val="00B00568"/>
    <w:rsid w:val="00B0081B"/>
    <w:rsid w:val="00B00FC5"/>
    <w:rsid w:val="00B017F8"/>
    <w:rsid w:val="00B01BD2"/>
    <w:rsid w:val="00B02641"/>
    <w:rsid w:val="00B02965"/>
    <w:rsid w:val="00B03720"/>
    <w:rsid w:val="00B0395D"/>
    <w:rsid w:val="00B03C1A"/>
    <w:rsid w:val="00B04084"/>
    <w:rsid w:val="00B045DB"/>
    <w:rsid w:val="00B04758"/>
    <w:rsid w:val="00B04979"/>
    <w:rsid w:val="00B04A2C"/>
    <w:rsid w:val="00B05907"/>
    <w:rsid w:val="00B05BF8"/>
    <w:rsid w:val="00B05DED"/>
    <w:rsid w:val="00B05EEC"/>
    <w:rsid w:val="00B06290"/>
    <w:rsid w:val="00B064A7"/>
    <w:rsid w:val="00B06846"/>
    <w:rsid w:val="00B06D97"/>
    <w:rsid w:val="00B07132"/>
    <w:rsid w:val="00B0719C"/>
    <w:rsid w:val="00B07390"/>
    <w:rsid w:val="00B07472"/>
    <w:rsid w:val="00B07538"/>
    <w:rsid w:val="00B0775D"/>
    <w:rsid w:val="00B07911"/>
    <w:rsid w:val="00B079B1"/>
    <w:rsid w:val="00B07CB2"/>
    <w:rsid w:val="00B07D47"/>
    <w:rsid w:val="00B07F48"/>
    <w:rsid w:val="00B07F50"/>
    <w:rsid w:val="00B10ABA"/>
    <w:rsid w:val="00B10D7F"/>
    <w:rsid w:val="00B11808"/>
    <w:rsid w:val="00B11D92"/>
    <w:rsid w:val="00B1219E"/>
    <w:rsid w:val="00B124F0"/>
    <w:rsid w:val="00B12691"/>
    <w:rsid w:val="00B126B5"/>
    <w:rsid w:val="00B12836"/>
    <w:rsid w:val="00B12B40"/>
    <w:rsid w:val="00B12CDB"/>
    <w:rsid w:val="00B130BC"/>
    <w:rsid w:val="00B13956"/>
    <w:rsid w:val="00B13973"/>
    <w:rsid w:val="00B13C13"/>
    <w:rsid w:val="00B14DB0"/>
    <w:rsid w:val="00B14E56"/>
    <w:rsid w:val="00B15785"/>
    <w:rsid w:val="00B16109"/>
    <w:rsid w:val="00B16350"/>
    <w:rsid w:val="00B16604"/>
    <w:rsid w:val="00B16767"/>
    <w:rsid w:val="00B167D0"/>
    <w:rsid w:val="00B167EC"/>
    <w:rsid w:val="00B16A4C"/>
    <w:rsid w:val="00B16CBE"/>
    <w:rsid w:val="00B16CF6"/>
    <w:rsid w:val="00B16D9F"/>
    <w:rsid w:val="00B16EE7"/>
    <w:rsid w:val="00B17BB1"/>
    <w:rsid w:val="00B17E54"/>
    <w:rsid w:val="00B202C2"/>
    <w:rsid w:val="00B20337"/>
    <w:rsid w:val="00B2037F"/>
    <w:rsid w:val="00B20467"/>
    <w:rsid w:val="00B204FB"/>
    <w:rsid w:val="00B2074D"/>
    <w:rsid w:val="00B20AD5"/>
    <w:rsid w:val="00B20B1C"/>
    <w:rsid w:val="00B20F5D"/>
    <w:rsid w:val="00B20F77"/>
    <w:rsid w:val="00B20FE2"/>
    <w:rsid w:val="00B2129B"/>
    <w:rsid w:val="00B216E3"/>
    <w:rsid w:val="00B21A99"/>
    <w:rsid w:val="00B21DCB"/>
    <w:rsid w:val="00B224B3"/>
    <w:rsid w:val="00B22B0B"/>
    <w:rsid w:val="00B2383C"/>
    <w:rsid w:val="00B23D14"/>
    <w:rsid w:val="00B23D9E"/>
    <w:rsid w:val="00B2424F"/>
    <w:rsid w:val="00B24528"/>
    <w:rsid w:val="00B2467D"/>
    <w:rsid w:val="00B24806"/>
    <w:rsid w:val="00B248EF"/>
    <w:rsid w:val="00B24D51"/>
    <w:rsid w:val="00B24EB7"/>
    <w:rsid w:val="00B25467"/>
    <w:rsid w:val="00B2555B"/>
    <w:rsid w:val="00B2555E"/>
    <w:rsid w:val="00B255A2"/>
    <w:rsid w:val="00B260F3"/>
    <w:rsid w:val="00B267FF"/>
    <w:rsid w:val="00B26927"/>
    <w:rsid w:val="00B26B3C"/>
    <w:rsid w:val="00B26C8E"/>
    <w:rsid w:val="00B2722D"/>
    <w:rsid w:val="00B2790C"/>
    <w:rsid w:val="00B27C26"/>
    <w:rsid w:val="00B3029F"/>
    <w:rsid w:val="00B305CF"/>
    <w:rsid w:val="00B307A8"/>
    <w:rsid w:val="00B30987"/>
    <w:rsid w:val="00B30C27"/>
    <w:rsid w:val="00B30CCD"/>
    <w:rsid w:val="00B30EE6"/>
    <w:rsid w:val="00B31139"/>
    <w:rsid w:val="00B3141D"/>
    <w:rsid w:val="00B317C9"/>
    <w:rsid w:val="00B318C7"/>
    <w:rsid w:val="00B31959"/>
    <w:rsid w:val="00B31AF9"/>
    <w:rsid w:val="00B31AFF"/>
    <w:rsid w:val="00B31B84"/>
    <w:rsid w:val="00B32281"/>
    <w:rsid w:val="00B32B90"/>
    <w:rsid w:val="00B32CA1"/>
    <w:rsid w:val="00B33330"/>
    <w:rsid w:val="00B337A1"/>
    <w:rsid w:val="00B33BD1"/>
    <w:rsid w:val="00B3518E"/>
    <w:rsid w:val="00B35567"/>
    <w:rsid w:val="00B35992"/>
    <w:rsid w:val="00B35BE0"/>
    <w:rsid w:val="00B35D40"/>
    <w:rsid w:val="00B35EF8"/>
    <w:rsid w:val="00B36105"/>
    <w:rsid w:val="00B36359"/>
    <w:rsid w:val="00B36434"/>
    <w:rsid w:val="00B364EB"/>
    <w:rsid w:val="00B36664"/>
    <w:rsid w:val="00B36716"/>
    <w:rsid w:val="00B3678B"/>
    <w:rsid w:val="00B36976"/>
    <w:rsid w:val="00B37765"/>
    <w:rsid w:val="00B379D9"/>
    <w:rsid w:val="00B37E81"/>
    <w:rsid w:val="00B40044"/>
    <w:rsid w:val="00B40218"/>
    <w:rsid w:val="00B4051B"/>
    <w:rsid w:val="00B407FF"/>
    <w:rsid w:val="00B40B34"/>
    <w:rsid w:val="00B41436"/>
    <w:rsid w:val="00B417B5"/>
    <w:rsid w:val="00B41D7B"/>
    <w:rsid w:val="00B41EF4"/>
    <w:rsid w:val="00B41F0F"/>
    <w:rsid w:val="00B41F97"/>
    <w:rsid w:val="00B41FB9"/>
    <w:rsid w:val="00B423DC"/>
    <w:rsid w:val="00B426D7"/>
    <w:rsid w:val="00B427A9"/>
    <w:rsid w:val="00B427D0"/>
    <w:rsid w:val="00B42CF8"/>
    <w:rsid w:val="00B42D9F"/>
    <w:rsid w:val="00B43290"/>
    <w:rsid w:val="00B4373F"/>
    <w:rsid w:val="00B4376D"/>
    <w:rsid w:val="00B43B57"/>
    <w:rsid w:val="00B4410D"/>
    <w:rsid w:val="00B4427A"/>
    <w:rsid w:val="00B444DF"/>
    <w:rsid w:val="00B445C9"/>
    <w:rsid w:val="00B44704"/>
    <w:rsid w:val="00B44980"/>
    <w:rsid w:val="00B44B57"/>
    <w:rsid w:val="00B45021"/>
    <w:rsid w:val="00B45515"/>
    <w:rsid w:val="00B459A2"/>
    <w:rsid w:val="00B459A3"/>
    <w:rsid w:val="00B45D25"/>
    <w:rsid w:val="00B45EAB"/>
    <w:rsid w:val="00B4628B"/>
    <w:rsid w:val="00B467CD"/>
    <w:rsid w:val="00B468B5"/>
    <w:rsid w:val="00B47561"/>
    <w:rsid w:val="00B47934"/>
    <w:rsid w:val="00B479A1"/>
    <w:rsid w:val="00B47A96"/>
    <w:rsid w:val="00B47FA7"/>
    <w:rsid w:val="00B505D9"/>
    <w:rsid w:val="00B505E9"/>
    <w:rsid w:val="00B50D03"/>
    <w:rsid w:val="00B50E8D"/>
    <w:rsid w:val="00B50F62"/>
    <w:rsid w:val="00B51477"/>
    <w:rsid w:val="00B515CF"/>
    <w:rsid w:val="00B51813"/>
    <w:rsid w:val="00B518BD"/>
    <w:rsid w:val="00B519AC"/>
    <w:rsid w:val="00B51A7C"/>
    <w:rsid w:val="00B51BCD"/>
    <w:rsid w:val="00B5214F"/>
    <w:rsid w:val="00B521D5"/>
    <w:rsid w:val="00B524C9"/>
    <w:rsid w:val="00B5263F"/>
    <w:rsid w:val="00B5269F"/>
    <w:rsid w:val="00B527AB"/>
    <w:rsid w:val="00B52B68"/>
    <w:rsid w:val="00B52FD2"/>
    <w:rsid w:val="00B5326F"/>
    <w:rsid w:val="00B5367D"/>
    <w:rsid w:val="00B5447A"/>
    <w:rsid w:val="00B54610"/>
    <w:rsid w:val="00B54926"/>
    <w:rsid w:val="00B549FC"/>
    <w:rsid w:val="00B54B6B"/>
    <w:rsid w:val="00B54D5B"/>
    <w:rsid w:val="00B54E77"/>
    <w:rsid w:val="00B54F6A"/>
    <w:rsid w:val="00B553D0"/>
    <w:rsid w:val="00B555CF"/>
    <w:rsid w:val="00B555F6"/>
    <w:rsid w:val="00B55709"/>
    <w:rsid w:val="00B55958"/>
    <w:rsid w:val="00B55B5A"/>
    <w:rsid w:val="00B55C19"/>
    <w:rsid w:val="00B55DF9"/>
    <w:rsid w:val="00B55E9E"/>
    <w:rsid w:val="00B56030"/>
    <w:rsid w:val="00B56064"/>
    <w:rsid w:val="00B560B6"/>
    <w:rsid w:val="00B565A7"/>
    <w:rsid w:val="00B56A7B"/>
    <w:rsid w:val="00B56DE6"/>
    <w:rsid w:val="00B56E95"/>
    <w:rsid w:val="00B57737"/>
    <w:rsid w:val="00B57919"/>
    <w:rsid w:val="00B57DED"/>
    <w:rsid w:val="00B60219"/>
    <w:rsid w:val="00B60445"/>
    <w:rsid w:val="00B60451"/>
    <w:rsid w:val="00B60737"/>
    <w:rsid w:val="00B6088F"/>
    <w:rsid w:val="00B609BA"/>
    <w:rsid w:val="00B60A70"/>
    <w:rsid w:val="00B615BA"/>
    <w:rsid w:val="00B61D8C"/>
    <w:rsid w:val="00B6221C"/>
    <w:rsid w:val="00B62B80"/>
    <w:rsid w:val="00B62BAA"/>
    <w:rsid w:val="00B62BAF"/>
    <w:rsid w:val="00B62BF9"/>
    <w:rsid w:val="00B62C44"/>
    <w:rsid w:val="00B6322D"/>
    <w:rsid w:val="00B634A5"/>
    <w:rsid w:val="00B63525"/>
    <w:rsid w:val="00B63882"/>
    <w:rsid w:val="00B64241"/>
    <w:rsid w:val="00B6430E"/>
    <w:rsid w:val="00B64392"/>
    <w:rsid w:val="00B647FF"/>
    <w:rsid w:val="00B648BB"/>
    <w:rsid w:val="00B651CA"/>
    <w:rsid w:val="00B65520"/>
    <w:rsid w:val="00B65E8F"/>
    <w:rsid w:val="00B65F6F"/>
    <w:rsid w:val="00B6690C"/>
    <w:rsid w:val="00B66BC3"/>
    <w:rsid w:val="00B67041"/>
    <w:rsid w:val="00B6706B"/>
    <w:rsid w:val="00B6707A"/>
    <w:rsid w:val="00B6712C"/>
    <w:rsid w:val="00B67434"/>
    <w:rsid w:val="00B6753A"/>
    <w:rsid w:val="00B6798B"/>
    <w:rsid w:val="00B67A6B"/>
    <w:rsid w:val="00B7026B"/>
    <w:rsid w:val="00B703A6"/>
    <w:rsid w:val="00B703B6"/>
    <w:rsid w:val="00B7064E"/>
    <w:rsid w:val="00B70C69"/>
    <w:rsid w:val="00B7101B"/>
    <w:rsid w:val="00B71263"/>
    <w:rsid w:val="00B71272"/>
    <w:rsid w:val="00B71981"/>
    <w:rsid w:val="00B71CB5"/>
    <w:rsid w:val="00B71F93"/>
    <w:rsid w:val="00B721E9"/>
    <w:rsid w:val="00B72215"/>
    <w:rsid w:val="00B724D0"/>
    <w:rsid w:val="00B72C08"/>
    <w:rsid w:val="00B72D5F"/>
    <w:rsid w:val="00B72FF6"/>
    <w:rsid w:val="00B7310E"/>
    <w:rsid w:val="00B733F5"/>
    <w:rsid w:val="00B73574"/>
    <w:rsid w:val="00B7362B"/>
    <w:rsid w:val="00B738DC"/>
    <w:rsid w:val="00B744D6"/>
    <w:rsid w:val="00B74676"/>
    <w:rsid w:val="00B74DBC"/>
    <w:rsid w:val="00B74E3C"/>
    <w:rsid w:val="00B759E1"/>
    <w:rsid w:val="00B76200"/>
    <w:rsid w:val="00B7661B"/>
    <w:rsid w:val="00B7673E"/>
    <w:rsid w:val="00B7686C"/>
    <w:rsid w:val="00B76BEF"/>
    <w:rsid w:val="00B76C62"/>
    <w:rsid w:val="00B76E21"/>
    <w:rsid w:val="00B77258"/>
    <w:rsid w:val="00B7744A"/>
    <w:rsid w:val="00B774C8"/>
    <w:rsid w:val="00B7769C"/>
    <w:rsid w:val="00B77C41"/>
    <w:rsid w:val="00B77CF0"/>
    <w:rsid w:val="00B8009F"/>
    <w:rsid w:val="00B803E4"/>
    <w:rsid w:val="00B80B05"/>
    <w:rsid w:val="00B80C68"/>
    <w:rsid w:val="00B80CA0"/>
    <w:rsid w:val="00B80EB0"/>
    <w:rsid w:val="00B81453"/>
    <w:rsid w:val="00B8173B"/>
    <w:rsid w:val="00B81B0C"/>
    <w:rsid w:val="00B81C31"/>
    <w:rsid w:val="00B81E5C"/>
    <w:rsid w:val="00B81ED0"/>
    <w:rsid w:val="00B82027"/>
    <w:rsid w:val="00B8225E"/>
    <w:rsid w:val="00B82659"/>
    <w:rsid w:val="00B82C67"/>
    <w:rsid w:val="00B82C76"/>
    <w:rsid w:val="00B831EC"/>
    <w:rsid w:val="00B835C3"/>
    <w:rsid w:val="00B836B3"/>
    <w:rsid w:val="00B8394C"/>
    <w:rsid w:val="00B840B7"/>
    <w:rsid w:val="00B8439D"/>
    <w:rsid w:val="00B84903"/>
    <w:rsid w:val="00B84A21"/>
    <w:rsid w:val="00B84C8D"/>
    <w:rsid w:val="00B84CA8"/>
    <w:rsid w:val="00B84F4D"/>
    <w:rsid w:val="00B84FD3"/>
    <w:rsid w:val="00B85258"/>
    <w:rsid w:val="00B854F8"/>
    <w:rsid w:val="00B85546"/>
    <w:rsid w:val="00B85644"/>
    <w:rsid w:val="00B857AE"/>
    <w:rsid w:val="00B859FC"/>
    <w:rsid w:val="00B85D30"/>
    <w:rsid w:val="00B85D63"/>
    <w:rsid w:val="00B86127"/>
    <w:rsid w:val="00B861A0"/>
    <w:rsid w:val="00B8636D"/>
    <w:rsid w:val="00B864C1"/>
    <w:rsid w:val="00B86622"/>
    <w:rsid w:val="00B86D62"/>
    <w:rsid w:val="00B86F4E"/>
    <w:rsid w:val="00B8760B"/>
    <w:rsid w:val="00B8780A"/>
    <w:rsid w:val="00B87A0D"/>
    <w:rsid w:val="00B87A48"/>
    <w:rsid w:val="00B87D21"/>
    <w:rsid w:val="00B87EE6"/>
    <w:rsid w:val="00B90591"/>
    <w:rsid w:val="00B90DE0"/>
    <w:rsid w:val="00B91568"/>
    <w:rsid w:val="00B91748"/>
    <w:rsid w:val="00B917B2"/>
    <w:rsid w:val="00B92274"/>
    <w:rsid w:val="00B925F5"/>
    <w:rsid w:val="00B92737"/>
    <w:rsid w:val="00B92B38"/>
    <w:rsid w:val="00B92DEC"/>
    <w:rsid w:val="00B92E5C"/>
    <w:rsid w:val="00B932D2"/>
    <w:rsid w:val="00B93858"/>
    <w:rsid w:val="00B939CA"/>
    <w:rsid w:val="00B940A2"/>
    <w:rsid w:val="00B94152"/>
    <w:rsid w:val="00B94483"/>
    <w:rsid w:val="00B946E4"/>
    <w:rsid w:val="00B9506C"/>
    <w:rsid w:val="00B95206"/>
    <w:rsid w:val="00B95A2E"/>
    <w:rsid w:val="00B95E51"/>
    <w:rsid w:val="00B95F97"/>
    <w:rsid w:val="00B96084"/>
    <w:rsid w:val="00B96173"/>
    <w:rsid w:val="00B962CE"/>
    <w:rsid w:val="00B9632D"/>
    <w:rsid w:val="00B96805"/>
    <w:rsid w:val="00B969BE"/>
    <w:rsid w:val="00B97097"/>
    <w:rsid w:val="00B97125"/>
    <w:rsid w:val="00B978EA"/>
    <w:rsid w:val="00BA05AC"/>
    <w:rsid w:val="00BA0AFD"/>
    <w:rsid w:val="00BA0E63"/>
    <w:rsid w:val="00BA11EF"/>
    <w:rsid w:val="00BA1424"/>
    <w:rsid w:val="00BA148F"/>
    <w:rsid w:val="00BA1869"/>
    <w:rsid w:val="00BA1898"/>
    <w:rsid w:val="00BA18A6"/>
    <w:rsid w:val="00BA1909"/>
    <w:rsid w:val="00BA2139"/>
    <w:rsid w:val="00BA2E95"/>
    <w:rsid w:val="00BA31BD"/>
    <w:rsid w:val="00BA3743"/>
    <w:rsid w:val="00BA3B7F"/>
    <w:rsid w:val="00BA4234"/>
    <w:rsid w:val="00BA44E1"/>
    <w:rsid w:val="00BA46BA"/>
    <w:rsid w:val="00BA486B"/>
    <w:rsid w:val="00BA4C49"/>
    <w:rsid w:val="00BA4EF3"/>
    <w:rsid w:val="00BA52C2"/>
    <w:rsid w:val="00BA5637"/>
    <w:rsid w:val="00BA56BC"/>
    <w:rsid w:val="00BA56FB"/>
    <w:rsid w:val="00BA5923"/>
    <w:rsid w:val="00BA59DA"/>
    <w:rsid w:val="00BA5C93"/>
    <w:rsid w:val="00BA6016"/>
    <w:rsid w:val="00BA6ACD"/>
    <w:rsid w:val="00BA6C91"/>
    <w:rsid w:val="00BA7237"/>
    <w:rsid w:val="00BA73C1"/>
    <w:rsid w:val="00BA7692"/>
    <w:rsid w:val="00BA78B8"/>
    <w:rsid w:val="00BB0598"/>
    <w:rsid w:val="00BB0A33"/>
    <w:rsid w:val="00BB1761"/>
    <w:rsid w:val="00BB193A"/>
    <w:rsid w:val="00BB1970"/>
    <w:rsid w:val="00BB1A9E"/>
    <w:rsid w:val="00BB223C"/>
    <w:rsid w:val="00BB2EDB"/>
    <w:rsid w:val="00BB373D"/>
    <w:rsid w:val="00BB37E4"/>
    <w:rsid w:val="00BB3E54"/>
    <w:rsid w:val="00BB4246"/>
    <w:rsid w:val="00BB46B9"/>
    <w:rsid w:val="00BB4D61"/>
    <w:rsid w:val="00BB4DFE"/>
    <w:rsid w:val="00BB55A0"/>
    <w:rsid w:val="00BB5BFB"/>
    <w:rsid w:val="00BB5D7F"/>
    <w:rsid w:val="00BB6117"/>
    <w:rsid w:val="00BB61BF"/>
    <w:rsid w:val="00BB691A"/>
    <w:rsid w:val="00BB6A51"/>
    <w:rsid w:val="00BB6E94"/>
    <w:rsid w:val="00BB6F52"/>
    <w:rsid w:val="00BB7080"/>
    <w:rsid w:val="00BB70FD"/>
    <w:rsid w:val="00BC0152"/>
    <w:rsid w:val="00BC033B"/>
    <w:rsid w:val="00BC09BA"/>
    <w:rsid w:val="00BC1350"/>
    <w:rsid w:val="00BC1BB5"/>
    <w:rsid w:val="00BC1D13"/>
    <w:rsid w:val="00BC252B"/>
    <w:rsid w:val="00BC2644"/>
    <w:rsid w:val="00BC2AAC"/>
    <w:rsid w:val="00BC2BAF"/>
    <w:rsid w:val="00BC2CFF"/>
    <w:rsid w:val="00BC33CE"/>
    <w:rsid w:val="00BC37B9"/>
    <w:rsid w:val="00BC39C8"/>
    <w:rsid w:val="00BC3AE4"/>
    <w:rsid w:val="00BC3B9C"/>
    <w:rsid w:val="00BC3E23"/>
    <w:rsid w:val="00BC3FD7"/>
    <w:rsid w:val="00BC4054"/>
    <w:rsid w:val="00BC4641"/>
    <w:rsid w:val="00BC4C84"/>
    <w:rsid w:val="00BC51E2"/>
    <w:rsid w:val="00BC53AA"/>
    <w:rsid w:val="00BC53B0"/>
    <w:rsid w:val="00BC5669"/>
    <w:rsid w:val="00BC58B9"/>
    <w:rsid w:val="00BC58E9"/>
    <w:rsid w:val="00BC647E"/>
    <w:rsid w:val="00BC66DB"/>
    <w:rsid w:val="00BC72AD"/>
    <w:rsid w:val="00BC7491"/>
    <w:rsid w:val="00BC74F0"/>
    <w:rsid w:val="00BC7A58"/>
    <w:rsid w:val="00BC7C4E"/>
    <w:rsid w:val="00BC7D1E"/>
    <w:rsid w:val="00BC7D9C"/>
    <w:rsid w:val="00BD02A0"/>
    <w:rsid w:val="00BD051E"/>
    <w:rsid w:val="00BD0533"/>
    <w:rsid w:val="00BD07DD"/>
    <w:rsid w:val="00BD086E"/>
    <w:rsid w:val="00BD0BF6"/>
    <w:rsid w:val="00BD0DCC"/>
    <w:rsid w:val="00BD1069"/>
    <w:rsid w:val="00BD1870"/>
    <w:rsid w:val="00BD1B50"/>
    <w:rsid w:val="00BD1C21"/>
    <w:rsid w:val="00BD1D4C"/>
    <w:rsid w:val="00BD200E"/>
    <w:rsid w:val="00BD21D1"/>
    <w:rsid w:val="00BD23D4"/>
    <w:rsid w:val="00BD2A72"/>
    <w:rsid w:val="00BD2F2C"/>
    <w:rsid w:val="00BD2FC1"/>
    <w:rsid w:val="00BD308C"/>
    <w:rsid w:val="00BD339B"/>
    <w:rsid w:val="00BD35C1"/>
    <w:rsid w:val="00BD3769"/>
    <w:rsid w:val="00BD3F50"/>
    <w:rsid w:val="00BD3F61"/>
    <w:rsid w:val="00BD4383"/>
    <w:rsid w:val="00BD450B"/>
    <w:rsid w:val="00BD4BED"/>
    <w:rsid w:val="00BD4C1C"/>
    <w:rsid w:val="00BD527F"/>
    <w:rsid w:val="00BD5355"/>
    <w:rsid w:val="00BD5975"/>
    <w:rsid w:val="00BD5C72"/>
    <w:rsid w:val="00BD685D"/>
    <w:rsid w:val="00BD69A3"/>
    <w:rsid w:val="00BD6A77"/>
    <w:rsid w:val="00BD6B1A"/>
    <w:rsid w:val="00BD6C91"/>
    <w:rsid w:val="00BD6D42"/>
    <w:rsid w:val="00BD735F"/>
    <w:rsid w:val="00BD7C60"/>
    <w:rsid w:val="00BE018B"/>
    <w:rsid w:val="00BE0229"/>
    <w:rsid w:val="00BE0298"/>
    <w:rsid w:val="00BE05CC"/>
    <w:rsid w:val="00BE06AF"/>
    <w:rsid w:val="00BE0935"/>
    <w:rsid w:val="00BE093E"/>
    <w:rsid w:val="00BE0BE8"/>
    <w:rsid w:val="00BE0E1D"/>
    <w:rsid w:val="00BE1573"/>
    <w:rsid w:val="00BE179D"/>
    <w:rsid w:val="00BE1B10"/>
    <w:rsid w:val="00BE1CC8"/>
    <w:rsid w:val="00BE1F49"/>
    <w:rsid w:val="00BE1FE4"/>
    <w:rsid w:val="00BE26AD"/>
    <w:rsid w:val="00BE27FA"/>
    <w:rsid w:val="00BE27FF"/>
    <w:rsid w:val="00BE2B49"/>
    <w:rsid w:val="00BE306E"/>
    <w:rsid w:val="00BE32A5"/>
    <w:rsid w:val="00BE33A2"/>
    <w:rsid w:val="00BE3A5F"/>
    <w:rsid w:val="00BE3B88"/>
    <w:rsid w:val="00BE4212"/>
    <w:rsid w:val="00BE4429"/>
    <w:rsid w:val="00BE45C3"/>
    <w:rsid w:val="00BE4787"/>
    <w:rsid w:val="00BE4B3A"/>
    <w:rsid w:val="00BE4C93"/>
    <w:rsid w:val="00BE4DB0"/>
    <w:rsid w:val="00BE4E11"/>
    <w:rsid w:val="00BE5DA5"/>
    <w:rsid w:val="00BE6185"/>
    <w:rsid w:val="00BE62C8"/>
    <w:rsid w:val="00BE62F6"/>
    <w:rsid w:val="00BE67CD"/>
    <w:rsid w:val="00BE6B89"/>
    <w:rsid w:val="00BE7346"/>
    <w:rsid w:val="00BE748B"/>
    <w:rsid w:val="00BE7F39"/>
    <w:rsid w:val="00BF02D8"/>
    <w:rsid w:val="00BF03D1"/>
    <w:rsid w:val="00BF048C"/>
    <w:rsid w:val="00BF0560"/>
    <w:rsid w:val="00BF093E"/>
    <w:rsid w:val="00BF0B2E"/>
    <w:rsid w:val="00BF0B73"/>
    <w:rsid w:val="00BF0E34"/>
    <w:rsid w:val="00BF0F0F"/>
    <w:rsid w:val="00BF1216"/>
    <w:rsid w:val="00BF130C"/>
    <w:rsid w:val="00BF1573"/>
    <w:rsid w:val="00BF1BA4"/>
    <w:rsid w:val="00BF1EF6"/>
    <w:rsid w:val="00BF2593"/>
    <w:rsid w:val="00BF287D"/>
    <w:rsid w:val="00BF2948"/>
    <w:rsid w:val="00BF315B"/>
    <w:rsid w:val="00BF31E4"/>
    <w:rsid w:val="00BF3312"/>
    <w:rsid w:val="00BF4266"/>
    <w:rsid w:val="00BF46DC"/>
    <w:rsid w:val="00BF4A1F"/>
    <w:rsid w:val="00BF4D8B"/>
    <w:rsid w:val="00BF4DCB"/>
    <w:rsid w:val="00BF52C0"/>
    <w:rsid w:val="00BF532C"/>
    <w:rsid w:val="00BF5790"/>
    <w:rsid w:val="00BF58D7"/>
    <w:rsid w:val="00BF622E"/>
    <w:rsid w:val="00BF65A7"/>
    <w:rsid w:val="00BF6709"/>
    <w:rsid w:val="00BF69F6"/>
    <w:rsid w:val="00BF6A81"/>
    <w:rsid w:val="00BF7C9E"/>
    <w:rsid w:val="00C0032D"/>
    <w:rsid w:val="00C00A10"/>
    <w:rsid w:val="00C00FE0"/>
    <w:rsid w:val="00C010C6"/>
    <w:rsid w:val="00C011FF"/>
    <w:rsid w:val="00C018C4"/>
    <w:rsid w:val="00C01B43"/>
    <w:rsid w:val="00C01EBB"/>
    <w:rsid w:val="00C021FB"/>
    <w:rsid w:val="00C0240D"/>
    <w:rsid w:val="00C02543"/>
    <w:rsid w:val="00C028A0"/>
    <w:rsid w:val="00C02990"/>
    <w:rsid w:val="00C0304B"/>
    <w:rsid w:val="00C0304F"/>
    <w:rsid w:val="00C0319D"/>
    <w:rsid w:val="00C0325D"/>
    <w:rsid w:val="00C0370C"/>
    <w:rsid w:val="00C03904"/>
    <w:rsid w:val="00C03C0D"/>
    <w:rsid w:val="00C03E41"/>
    <w:rsid w:val="00C047BA"/>
    <w:rsid w:val="00C049C8"/>
    <w:rsid w:val="00C04B49"/>
    <w:rsid w:val="00C04D30"/>
    <w:rsid w:val="00C04F3F"/>
    <w:rsid w:val="00C0507B"/>
    <w:rsid w:val="00C051BF"/>
    <w:rsid w:val="00C05266"/>
    <w:rsid w:val="00C053B0"/>
    <w:rsid w:val="00C0549D"/>
    <w:rsid w:val="00C05740"/>
    <w:rsid w:val="00C05B37"/>
    <w:rsid w:val="00C05B9B"/>
    <w:rsid w:val="00C05FA7"/>
    <w:rsid w:val="00C06012"/>
    <w:rsid w:val="00C06102"/>
    <w:rsid w:val="00C062D6"/>
    <w:rsid w:val="00C0652F"/>
    <w:rsid w:val="00C065B2"/>
    <w:rsid w:val="00C065FA"/>
    <w:rsid w:val="00C0689C"/>
    <w:rsid w:val="00C0691C"/>
    <w:rsid w:val="00C06F9D"/>
    <w:rsid w:val="00C06FE1"/>
    <w:rsid w:val="00C07280"/>
    <w:rsid w:val="00C07559"/>
    <w:rsid w:val="00C0759E"/>
    <w:rsid w:val="00C07805"/>
    <w:rsid w:val="00C07CF2"/>
    <w:rsid w:val="00C07D7C"/>
    <w:rsid w:val="00C10895"/>
    <w:rsid w:val="00C10BA9"/>
    <w:rsid w:val="00C10CDB"/>
    <w:rsid w:val="00C11823"/>
    <w:rsid w:val="00C11923"/>
    <w:rsid w:val="00C11B47"/>
    <w:rsid w:val="00C11CBD"/>
    <w:rsid w:val="00C11D89"/>
    <w:rsid w:val="00C1226E"/>
    <w:rsid w:val="00C128A5"/>
    <w:rsid w:val="00C129B3"/>
    <w:rsid w:val="00C12E09"/>
    <w:rsid w:val="00C12E77"/>
    <w:rsid w:val="00C1344F"/>
    <w:rsid w:val="00C1367C"/>
    <w:rsid w:val="00C13A0F"/>
    <w:rsid w:val="00C13B02"/>
    <w:rsid w:val="00C13CD9"/>
    <w:rsid w:val="00C13F04"/>
    <w:rsid w:val="00C13F08"/>
    <w:rsid w:val="00C1405F"/>
    <w:rsid w:val="00C141A6"/>
    <w:rsid w:val="00C14653"/>
    <w:rsid w:val="00C146B8"/>
    <w:rsid w:val="00C1474A"/>
    <w:rsid w:val="00C14C98"/>
    <w:rsid w:val="00C15182"/>
    <w:rsid w:val="00C15449"/>
    <w:rsid w:val="00C15627"/>
    <w:rsid w:val="00C159E7"/>
    <w:rsid w:val="00C15BE0"/>
    <w:rsid w:val="00C15C94"/>
    <w:rsid w:val="00C1609C"/>
    <w:rsid w:val="00C1621A"/>
    <w:rsid w:val="00C165DC"/>
    <w:rsid w:val="00C168DA"/>
    <w:rsid w:val="00C16AD9"/>
    <w:rsid w:val="00C170DC"/>
    <w:rsid w:val="00C1721F"/>
    <w:rsid w:val="00C17DEC"/>
    <w:rsid w:val="00C20043"/>
    <w:rsid w:val="00C20064"/>
    <w:rsid w:val="00C202C5"/>
    <w:rsid w:val="00C206EF"/>
    <w:rsid w:val="00C20DF4"/>
    <w:rsid w:val="00C21943"/>
    <w:rsid w:val="00C21B46"/>
    <w:rsid w:val="00C22289"/>
    <w:rsid w:val="00C22325"/>
    <w:rsid w:val="00C22534"/>
    <w:rsid w:val="00C22717"/>
    <w:rsid w:val="00C22DA9"/>
    <w:rsid w:val="00C23118"/>
    <w:rsid w:val="00C2333E"/>
    <w:rsid w:val="00C23826"/>
    <w:rsid w:val="00C24269"/>
    <w:rsid w:val="00C2428B"/>
    <w:rsid w:val="00C24367"/>
    <w:rsid w:val="00C243B8"/>
    <w:rsid w:val="00C24518"/>
    <w:rsid w:val="00C24CFE"/>
    <w:rsid w:val="00C24D8C"/>
    <w:rsid w:val="00C25160"/>
    <w:rsid w:val="00C25505"/>
    <w:rsid w:val="00C25823"/>
    <w:rsid w:val="00C25B26"/>
    <w:rsid w:val="00C25B3E"/>
    <w:rsid w:val="00C25BB2"/>
    <w:rsid w:val="00C25D34"/>
    <w:rsid w:val="00C2693A"/>
    <w:rsid w:val="00C2697F"/>
    <w:rsid w:val="00C26BA5"/>
    <w:rsid w:val="00C272FE"/>
    <w:rsid w:val="00C27755"/>
    <w:rsid w:val="00C277AC"/>
    <w:rsid w:val="00C27A9B"/>
    <w:rsid w:val="00C27C20"/>
    <w:rsid w:val="00C27DD7"/>
    <w:rsid w:val="00C27DDF"/>
    <w:rsid w:val="00C302AD"/>
    <w:rsid w:val="00C30511"/>
    <w:rsid w:val="00C30513"/>
    <w:rsid w:val="00C3076F"/>
    <w:rsid w:val="00C30D6B"/>
    <w:rsid w:val="00C30EBA"/>
    <w:rsid w:val="00C31433"/>
    <w:rsid w:val="00C316AD"/>
    <w:rsid w:val="00C317B8"/>
    <w:rsid w:val="00C3180B"/>
    <w:rsid w:val="00C31FAC"/>
    <w:rsid w:val="00C3287D"/>
    <w:rsid w:val="00C3320B"/>
    <w:rsid w:val="00C33721"/>
    <w:rsid w:val="00C33E6B"/>
    <w:rsid w:val="00C34D77"/>
    <w:rsid w:val="00C34DB2"/>
    <w:rsid w:val="00C34E8A"/>
    <w:rsid w:val="00C34EAD"/>
    <w:rsid w:val="00C356C5"/>
    <w:rsid w:val="00C35897"/>
    <w:rsid w:val="00C359DC"/>
    <w:rsid w:val="00C35E5B"/>
    <w:rsid w:val="00C35EB0"/>
    <w:rsid w:val="00C360CA"/>
    <w:rsid w:val="00C3623D"/>
    <w:rsid w:val="00C368D5"/>
    <w:rsid w:val="00C369E0"/>
    <w:rsid w:val="00C36CD9"/>
    <w:rsid w:val="00C36EBB"/>
    <w:rsid w:val="00C37254"/>
    <w:rsid w:val="00C3748E"/>
    <w:rsid w:val="00C37737"/>
    <w:rsid w:val="00C377BB"/>
    <w:rsid w:val="00C37A90"/>
    <w:rsid w:val="00C37B79"/>
    <w:rsid w:val="00C403A9"/>
    <w:rsid w:val="00C405E5"/>
    <w:rsid w:val="00C41162"/>
    <w:rsid w:val="00C41517"/>
    <w:rsid w:val="00C41D2B"/>
    <w:rsid w:val="00C41E91"/>
    <w:rsid w:val="00C41F7E"/>
    <w:rsid w:val="00C41FC0"/>
    <w:rsid w:val="00C42020"/>
    <w:rsid w:val="00C42400"/>
    <w:rsid w:val="00C4282D"/>
    <w:rsid w:val="00C42DB3"/>
    <w:rsid w:val="00C4322F"/>
    <w:rsid w:val="00C434D9"/>
    <w:rsid w:val="00C437AD"/>
    <w:rsid w:val="00C44111"/>
    <w:rsid w:val="00C4423E"/>
    <w:rsid w:val="00C4472B"/>
    <w:rsid w:val="00C44860"/>
    <w:rsid w:val="00C45089"/>
    <w:rsid w:val="00C4509F"/>
    <w:rsid w:val="00C45106"/>
    <w:rsid w:val="00C45125"/>
    <w:rsid w:val="00C45145"/>
    <w:rsid w:val="00C45253"/>
    <w:rsid w:val="00C456B6"/>
    <w:rsid w:val="00C45720"/>
    <w:rsid w:val="00C45812"/>
    <w:rsid w:val="00C45864"/>
    <w:rsid w:val="00C45ACB"/>
    <w:rsid w:val="00C45CBC"/>
    <w:rsid w:val="00C45CE2"/>
    <w:rsid w:val="00C4615A"/>
    <w:rsid w:val="00C46540"/>
    <w:rsid w:val="00C469DC"/>
    <w:rsid w:val="00C46AF5"/>
    <w:rsid w:val="00C46C8C"/>
    <w:rsid w:val="00C46CD5"/>
    <w:rsid w:val="00C46CE5"/>
    <w:rsid w:val="00C47400"/>
    <w:rsid w:val="00C477E4"/>
    <w:rsid w:val="00C478CC"/>
    <w:rsid w:val="00C47AEE"/>
    <w:rsid w:val="00C50045"/>
    <w:rsid w:val="00C5009B"/>
    <w:rsid w:val="00C5066B"/>
    <w:rsid w:val="00C509AF"/>
    <w:rsid w:val="00C509E8"/>
    <w:rsid w:val="00C50E48"/>
    <w:rsid w:val="00C5146A"/>
    <w:rsid w:val="00C51D0E"/>
    <w:rsid w:val="00C52321"/>
    <w:rsid w:val="00C525D3"/>
    <w:rsid w:val="00C52608"/>
    <w:rsid w:val="00C52DEB"/>
    <w:rsid w:val="00C52E33"/>
    <w:rsid w:val="00C5373D"/>
    <w:rsid w:val="00C53856"/>
    <w:rsid w:val="00C53CD5"/>
    <w:rsid w:val="00C53D8E"/>
    <w:rsid w:val="00C542B9"/>
    <w:rsid w:val="00C546B5"/>
    <w:rsid w:val="00C54D29"/>
    <w:rsid w:val="00C550E8"/>
    <w:rsid w:val="00C55689"/>
    <w:rsid w:val="00C55724"/>
    <w:rsid w:val="00C55728"/>
    <w:rsid w:val="00C557E5"/>
    <w:rsid w:val="00C55906"/>
    <w:rsid w:val="00C559F9"/>
    <w:rsid w:val="00C561E1"/>
    <w:rsid w:val="00C5686C"/>
    <w:rsid w:val="00C56CDE"/>
    <w:rsid w:val="00C56E0A"/>
    <w:rsid w:val="00C5789A"/>
    <w:rsid w:val="00C57A04"/>
    <w:rsid w:val="00C57B1A"/>
    <w:rsid w:val="00C57B1C"/>
    <w:rsid w:val="00C57B58"/>
    <w:rsid w:val="00C57C0C"/>
    <w:rsid w:val="00C57C10"/>
    <w:rsid w:val="00C57E82"/>
    <w:rsid w:val="00C6011B"/>
    <w:rsid w:val="00C606C1"/>
    <w:rsid w:val="00C609C4"/>
    <w:rsid w:val="00C60A08"/>
    <w:rsid w:val="00C60A0D"/>
    <w:rsid w:val="00C60B2E"/>
    <w:rsid w:val="00C60B40"/>
    <w:rsid w:val="00C60EED"/>
    <w:rsid w:val="00C61212"/>
    <w:rsid w:val="00C61765"/>
    <w:rsid w:val="00C61A78"/>
    <w:rsid w:val="00C61B6E"/>
    <w:rsid w:val="00C626C8"/>
    <w:rsid w:val="00C62A6A"/>
    <w:rsid w:val="00C6328B"/>
    <w:rsid w:val="00C633D7"/>
    <w:rsid w:val="00C63560"/>
    <w:rsid w:val="00C64348"/>
    <w:rsid w:val="00C643E6"/>
    <w:rsid w:val="00C6440E"/>
    <w:rsid w:val="00C64425"/>
    <w:rsid w:val="00C6447B"/>
    <w:rsid w:val="00C644D9"/>
    <w:rsid w:val="00C6468D"/>
    <w:rsid w:val="00C6481E"/>
    <w:rsid w:val="00C64E90"/>
    <w:rsid w:val="00C64ED0"/>
    <w:rsid w:val="00C6512B"/>
    <w:rsid w:val="00C65161"/>
    <w:rsid w:val="00C654BE"/>
    <w:rsid w:val="00C6581F"/>
    <w:rsid w:val="00C65C00"/>
    <w:rsid w:val="00C65C7B"/>
    <w:rsid w:val="00C66A2A"/>
    <w:rsid w:val="00C66E0C"/>
    <w:rsid w:val="00C66E8E"/>
    <w:rsid w:val="00C66F28"/>
    <w:rsid w:val="00C67267"/>
    <w:rsid w:val="00C67298"/>
    <w:rsid w:val="00C6751B"/>
    <w:rsid w:val="00C6752E"/>
    <w:rsid w:val="00C6767E"/>
    <w:rsid w:val="00C6771B"/>
    <w:rsid w:val="00C67B2E"/>
    <w:rsid w:val="00C67C50"/>
    <w:rsid w:val="00C70091"/>
    <w:rsid w:val="00C70301"/>
    <w:rsid w:val="00C70678"/>
    <w:rsid w:val="00C70787"/>
    <w:rsid w:val="00C708E1"/>
    <w:rsid w:val="00C70CAB"/>
    <w:rsid w:val="00C71056"/>
    <w:rsid w:val="00C710CE"/>
    <w:rsid w:val="00C71A1D"/>
    <w:rsid w:val="00C71C05"/>
    <w:rsid w:val="00C71E67"/>
    <w:rsid w:val="00C72060"/>
    <w:rsid w:val="00C7217A"/>
    <w:rsid w:val="00C72318"/>
    <w:rsid w:val="00C72426"/>
    <w:rsid w:val="00C72449"/>
    <w:rsid w:val="00C724ED"/>
    <w:rsid w:val="00C725BF"/>
    <w:rsid w:val="00C729D0"/>
    <w:rsid w:val="00C72A9B"/>
    <w:rsid w:val="00C72B4C"/>
    <w:rsid w:val="00C72E15"/>
    <w:rsid w:val="00C73673"/>
    <w:rsid w:val="00C7372A"/>
    <w:rsid w:val="00C73EEB"/>
    <w:rsid w:val="00C74217"/>
    <w:rsid w:val="00C7421C"/>
    <w:rsid w:val="00C7428A"/>
    <w:rsid w:val="00C74889"/>
    <w:rsid w:val="00C751E3"/>
    <w:rsid w:val="00C753A3"/>
    <w:rsid w:val="00C7570D"/>
    <w:rsid w:val="00C76304"/>
    <w:rsid w:val="00C76531"/>
    <w:rsid w:val="00C76540"/>
    <w:rsid w:val="00C76545"/>
    <w:rsid w:val="00C7666F"/>
    <w:rsid w:val="00C769A7"/>
    <w:rsid w:val="00C76D61"/>
    <w:rsid w:val="00C7706F"/>
    <w:rsid w:val="00C772D8"/>
    <w:rsid w:val="00C775EC"/>
    <w:rsid w:val="00C7797E"/>
    <w:rsid w:val="00C77CA4"/>
    <w:rsid w:val="00C77F25"/>
    <w:rsid w:val="00C77F53"/>
    <w:rsid w:val="00C80335"/>
    <w:rsid w:val="00C8056C"/>
    <w:rsid w:val="00C80928"/>
    <w:rsid w:val="00C80956"/>
    <w:rsid w:val="00C80A93"/>
    <w:rsid w:val="00C810EB"/>
    <w:rsid w:val="00C816CD"/>
    <w:rsid w:val="00C81B0A"/>
    <w:rsid w:val="00C81D91"/>
    <w:rsid w:val="00C81DAF"/>
    <w:rsid w:val="00C81DFD"/>
    <w:rsid w:val="00C82627"/>
    <w:rsid w:val="00C82699"/>
    <w:rsid w:val="00C82955"/>
    <w:rsid w:val="00C82E9F"/>
    <w:rsid w:val="00C8302A"/>
    <w:rsid w:val="00C83339"/>
    <w:rsid w:val="00C8336C"/>
    <w:rsid w:val="00C8365D"/>
    <w:rsid w:val="00C83681"/>
    <w:rsid w:val="00C836E9"/>
    <w:rsid w:val="00C83814"/>
    <w:rsid w:val="00C83822"/>
    <w:rsid w:val="00C83C39"/>
    <w:rsid w:val="00C83EF2"/>
    <w:rsid w:val="00C8430F"/>
    <w:rsid w:val="00C843BC"/>
    <w:rsid w:val="00C84406"/>
    <w:rsid w:val="00C8486F"/>
    <w:rsid w:val="00C84B05"/>
    <w:rsid w:val="00C84B2B"/>
    <w:rsid w:val="00C852E3"/>
    <w:rsid w:val="00C8548A"/>
    <w:rsid w:val="00C85562"/>
    <w:rsid w:val="00C8560C"/>
    <w:rsid w:val="00C856F6"/>
    <w:rsid w:val="00C85774"/>
    <w:rsid w:val="00C8601B"/>
    <w:rsid w:val="00C86775"/>
    <w:rsid w:val="00C868C4"/>
    <w:rsid w:val="00C86C61"/>
    <w:rsid w:val="00C86D9E"/>
    <w:rsid w:val="00C87021"/>
    <w:rsid w:val="00C87596"/>
    <w:rsid w:val="00C87C40"/>
    <w:rsid w:val="00C87CD4"/>
    <w:rsid w:val="00C87D19"/>
    <w:rsid w:val="00C87F3C"/>
    <w:rsid w:val="00C9026F"/>
    <w:rsid w:val="00C9072B"/>
    <w:rsid w:val="00C908A5"/>
    <w:rsid w:val="00C909C6"/>
    <w:rsid w:val="00C90CDB"/>
    <w:rsid w:val="00C90CDD"/>
    <w:rsid w:val="00C90FA6"/>
    <w:rsid w:val="00C91885"/>
    <w:rsid w:val="00C91B2F"/>
    <w:rsid w:val="00C92103"/>
    <w:rsid w:val="00C92192"/>
    <w:rsid w:val="00C92327"/>
    <w:rsid w:val="00C923C2"/>
    <w:rsid w:val="00C92716"/>
    <w:rsid w:val="00C9301E"/>
    <w:rsid w:val="00C9340E"/>
    <w:rsid w:val="00C9356E"/>
    <w:rsid w:val="00C93F02"/>
    <w:rsid w:val="00C94279"/>
    <w:rsid w:val="00C94342"/>
    <w:rsid w:val="00C946F0"/>
    <w:rsid w:val="00C94D7B"/>
    <w:rsid w:val="00C955A6"/>
    <w:rsid w:val="00C958D9"/>
    <w:rsid w:val="00C95BF8"/>
    <w:rsid w:val="00C97460"/>
    <w:rsid w:val="00C9763B"/>
    <w:rsid w:val="00C97B27"/>
    <w:rsid w:val="00C97FF1"/>
    <w:rsid w:val="00CA0009"/>
    <w:rsid w:val="00CA0B84"/>
    <w:rsid w:val="00CA1118"/>
    <w:rsid w:val="00CA13B1"/>
    <w:rsid w:val="00CA1422"/>
    <w:rsid w:val="00CA1615"/>
    <w:rsid w:val="00CA16DC"/>
    <w:rsid w:val="00CA173D"/>
    <w:rsid w:val="00CA19AB"/>
    <w:rsid w:val="00CA1A46"/>
    <w:rsid w:val="00CA1EDA"/>
    <w:rsid w:val="00CA1FB6"/>
    <w:rsid w:val="00CA21CB"/>
    <w:rsid w:val="00CA2CA8"/>
    <w:rsid w:val="00CA2ED6"/>
    <w:rsid w:val="00CA2EF6"/>
    <w:rsid w:val="00CA34FE"/>
    <w:rsid w:val="00CA3744"/>
    <w:rsid w:val="00CA37F6"/>
    <w:rsid w:val="00CA3B42"/>
    <w:rsid w:val="00CA3D3D"/>
    <w:rsid w:val="00CA3FC0"/>
    <w:rsid w:val="00CA455B"/>
    <w:rsid w:val="00CA461D"/>
    <w:rsid w:val="00CA4AE6"/>
    <w:rsid w:val="00CA4B82"/>
    <w:rsid w:val="00CA4EEA"/>
    <w:rsid w:val="00CA5107"/>
    <w:rsid w:val="00CA5228"/>
    <w:rsid w:val="00CA5342"/>
    <w:rsid w:val="00CA56DA"/>
    <w:rsid w:val="00CA58E3"/>
    <w:rsid w:val="00CA6104"/>
    <w:rsid w:val="00CA625A"/>
    <w:rsid w:val="00CA643A"/>
    <w:rsid w:val="00CA68A4"/>
    <w:rsid w:val="00CA6919"/>
    <w:rsid w:val="00CA6EDC"/>
    <w:rsid w:val="00CA7A7D"/>
    <w:rsid w:val="00CA7FDC"/>
    <w:rsid w:val="00CB0751"/>
    <w:rsid w:val="00CB07BE"/>
    <w:rsid w:val="00CB0996"/>
    <w:rsid w:val="00CB0A12"/>
    <w:rsid w:val="00CB0BF5"/>
    <w:rsid w:val="00CB0D8B"/>
    <w:rsid w:val="00CB0EE2"/>
    <w:rsid w:val="00CB0F0D"/>
    <w:rsid w:val="00CB0FB3"/>
    <w:rsid w:val="00CB1028"/>
    <w:rsid w:val="00CB1365"/>
    <w:rsid w:val="00CB1C0A"/>
    <w:rsid w:val="00CB1ED4"/>
    <w:rsid w:val="00CB21E5"/>
    <w:rsid w:val="00CB24A6"/>
    <w:rsid w:val="00CB28A3"/>
    <w:rsid w:val="00CB29D7"/>
    <w:rsid w:val="00CB2CDB"/>
    <w:rsid w:val="00CB2E6E"/>
    <w:rsid w:val="00CB312D"/>
    <w:rsid w:val="00CB320B"/>
    <w:rsid w:val="00CB3742"/>
    <w:rsid w:val="00CB3903"/>
    <w:rsid w:val="00CB449D"/>
    <w:rsid w:val="00CB4A0F"/>
    <w:rsid w:val="00CB4C40"/>
    <w:rsid w:val="00CB4D9F"/>
    <w:rsid w:val="00CB5223"/>
    <w:rsid w:val="00CB56E4"/>
    <w:rsid w:val="00CB56F9"/>
    <w:rsid w:val="00CB6070"/>
    <w:rsid w:val="00CB6819"/>
    <w:rsid w:val="00CB683F"/>
    <w:rsid w:val="00CB6ECD"/>
    <w:rsid w:val="00CB6FA1"/>
    <w:rsid w:val="00CB7282"/>
    <w:rsid w:val="00CB7289"/>
    <w:rsid w:val="00CB7409"/>
    <w:rsid w:val="00CB784A"/>
    <w:rsid w:val="00CB78BF"/>
    <w:rsid w:val="00CB78F8"/>
    <w:rsid w:val="00CB794A"/>
    <w:rsid w:val="00CB7B62"/>
    <w:rsid w:val="00CB7BF2"/>
    <w:rsid w:val="00CC075A"/>
    <w:rsid w:val="00CC094C"/>
    <w:rsid w:val="00CC0D56"/>
    <w:rsid w:val="00CC134C"/>
    <w:rsid w:val="00CC16F8"/>
    <w:rsid w:val="00CC180C"/>
    <w:rsid w:val="00CC1A74"/>
    <w:rsid w:val="00CC1AFF"/>
    <w:rsid w:val="00CC1C36"/>
    <w:rsid w:val="00CC1DD7"/>
    <w:rsid w:val="00CC1F80"/>
    <w:rsid w:val="00CC3266"/>
    <w:rsid w:val="00CC34DF"/>
    <w:rsid w:val="00CC3677"/>
    <w:rsid w:val="00CC3744"/>
    <w:rsid w:val="00CC389F"/>
    <w:rsid w:val="00CC38EA"/>
    <w:rsid w:val="00CC39ED"/>
    <w:rsid w:val="00CC3A10"/>
    <w:rsid w:val="00CC3AA9"/>
    <w:rsid w:val="00CC3C08"/>
    <w:rsid w:val="00CC3C4E"/>
    <w:rsid w:val="00CC3FF0"/>
    <w:rsid w:val="00CC42BA"/>
    <w:rsid w:val="00CC436B"/>
    <w:rsid w:val="00CC45CF"/>
    <w:rsid w:val="00CC47C2"/>
    <w:rsid w:val="00CC4993"/>
    <w:rsid w:val="00CC5560"/>
    <w:rsid w:val="00CC5730"/>
    <w:rsid w:val="00CC5B58"/>
    <w:rsid w:val="00CC5E7F"/>
    <w:rsid w:val="00CC5FEA"/>
    <w:rsid w:val="00CC6106"/>
    <w:rsid w:val="00CC6C8C"/>
    <w:rsid w:val="00CC6CB5"/>
    <w:rsid w:val="00CC6D53"/>
    <w:rsid w:val="00CC6F32"/>
    <w:rsid w:val="00CC704F"/>
    <w:rsid w:val="00CC71A0"/>
    <w:rsid w:val="00CC72CC"/>
    <w:rsid w:val="00CC7488"/>
    <w:rsid w:val="00CC7530"/>
    <w:rsid w:val="00CC756E"/>
    <w:rsid w:val="00CC7678"/>
    <w:rsid w:val="00CC771B"/>
    <w:rsid w:val="00CC77E3"/>
    <w:rsid w:val="00CC7842"/>
    <w:rsid w:val="00CC7A58"/>
    <w:rsid w:val="00CC7E1D"/>
    <w:rsid w:val="00CD0489"/>
    <w:rsid w:val="00CD04CD"/>
    <w:rsid w:val="00CD0BB1"/>
    <w:rsid w:val="00CD0EC5"/>
    <w:rsid w:val="00CD12AC"/>
    <w:rsid w:val="00CD1721"/>
    <w:rsid w:val="00CD1740"/>
    <w:rsid w:val="00CD1914"/>
    <w:rsid w:val="00CD1977"/>
    <w:rsid w:val="00CD1DB9"/>
    <w:rsid w:val="00CD2205"/>
    <w:rsid w:val="00CD2220"/>
    <w:rsid w:val="00CD2666"/>
    <w:rsid w:val="00CD2889"/>
    <w:rsid w:val="00CD2925"/>
    <w:rsid w:val="00CD2AC8"/>
    <w:rsid w:val="00CD30E1"/>
    <w:rsid w:val="00CD31B3"/>
    <w:rsid w:val="00CD32B7"/>
    <w:rsid w:val="00CD35D1"/>
    <w:rsid w:val="00CD36F6"/>
    <w:rsid w:val="00CD3D5F"/>
    <w:rsid w:val="00CD4256"/>
    <w:rsid w:val="00CD4548"/>
    <w:rsid w:val="00CD470D"/>
    <w:rsid w:val="00CD48E2"/>
    <w:rsid w:val="00CD4E42"/>
    <w:rsid w:val="00CD5047"/>
    <w:rsid w:val="00CD5665"/>
    <w:rsid w:val="00CD5C60"/>
    <w:rsid w:val="00CD5CF7"/>
    <w:rsid w:val="00CD5FC7"/>
    <w:rsid w:val="00CD62B4"/>
    <w:rsid w:val="00CD62FA"/>
    <w:rsid w:val="00CD6613"/>
    <w:rsid w:val="00CD7222"/>
    <w:rsid w:val="00CD743E"/>
    <w:rsid w:val="00CD75A3"/>
    <w:rsid w:val="00CD770D"/>
    <w:rsid w:val="00CE031C"/>
    <w:rsid w:val="00CE03D9"/>
    <w:rsid w:val="00CE064A"/>
    <w:rsid w:val="00CE0C92"/>
    <w:rsid w:val="00CE1741"/>
    <w:rsid w:val="00CE1C50"/>
    <w:rsid w:val="00CE205F"/>
    <w:rsid w:val="00CE20FF"/>
    <w:rsid w:val="00CE2388"/>
    <w:rsid w:val="00CE2822"/>
    <w:rsid w:val="00CE2B29"/>
    <w:rsid w:val="00CE2E6B"/>
    <w:rsid w:val="00CE2F14"/>
    <w:rsid w:val="00CE351F"/>
    <w:rsid w:val="00CE3850"/>
    <w:rsid w:val="00CE3A4C"/>
    <w:rsid w:val="00CE3C30"/>
    <w:rsid w:val="00CE402A"/>
    <w:rsid w:val="00CE41D7"/>
    <w:rsid w:val="00CE43FB"/>
    <w:rsid w:val="00CE4F27"/>
    <w:rsid w:val="00CE54F3"/>
    <w:rsid w:val="00CE5735"/>
    <w:rsid w:val="00CE57CC"/>
    <w:rsid w:val="00CE5881"/>
    <w:rsid w:val="00CE588C"/>
    <w:rsid w:val="00CE5B6A"/>
    <w:rsid w:val="00CE5CD2"/>
    <w:rsid w:val="00CE5F92"/>
    <w:rsid w:val="00CE6FD6"/>
    <w:rsid w:val="00CE7386"/>
    <w:rsid w:val="00CE7A24"/>
    <w:rsid w:val="00CF0060"/>
    <w:rsid w:val="00CF04DB"/>
    <w:rsid w:val="00CF0A8B"/>
    <w:rsid w:val="00CF0B85"/>
    <w:rsid w:val="00CF0C73"/>
    <w:rsid w:val="00CF0F79"/>
    <w:rsid w:val="00CF12E4"/>
    <w:rsid w:val="00CF1645"/>
    <w:rsid w:val="00CF198B"/>
    <w:rsid w:val="00CF19ED"/>
    <w:rsid w:val="00CF1B99"/>
    <w:rsid w:val="00CF1F3C"/>
    <w:rsid w:val="00CF226E"/>
    <w:rsid w:val="00CF27AD"/>
    <w:rsid w:val="00CF281E"/>
    <w:rsid w:val="00CF2CAC"/>
    <w:rsid w:val="00CF2D1A"/>
    <w:rsid w:val="00CF3274"/>
    <w:rsid w:val="00CF334D"/>
    <w:rsid w:val="00CF377B"/>
    <w:rsid w:val="00CF380A"/>
    <w:rsid w:val="00CF3876"/>
    <w:rsid w:val="00CF39F8"/>
    <w:rsid w:val="00CF3B01"/>
    <w:rsid w:val="00CF3E2B"/>
    <w:rsid w:val="00CF4473"/>
    <w:rsid w:val="00CF4757"/>
    <w:rsid w:val="00CF4ADA"/>
    <w:rsid w:val="00CF4B4A"/>
    <w:rsid w:val="00CF4C1A"/>
    <w:rsid w:val="00CF50E6"/>
    <w:rsid w:val="00CF5503"/>
    <w:rsid w:val="00CF5C01"/>
    <w:rsid w:val="00CF5D18"/>
    <w:rsid w:val="00CF604C"/>
    <w:rsid w:val="00CF60EC"/>
    <w:rsid w:val="00CF6135"/>
    <w:rsid w:val="00CF62B5"/>
    <w:rsid w:val="00CF6BEE"/>
    <w:rsid w:val="00CF6EA4"/>
    <w:rsid w:val="00CF6F1D"/>
    <w:rsid w:val="00CF717C"/>
    <w:rsid w:val="00CF729B"/>
    <w:rsid w:val="00CF73D9"/>
    <w:rsid w:val="00CF741B"/>
    <w:rsid w:val="00CF771D"/>
    <w:rsid w:val="00CF79B3"/>
    <w:rsid w:val="00CF7BB8"/>
    <w:rsid w:val="00D00188"/>
    <w:rsid w:val="00D003BE"/>
    <w:rsid w:val="00D00505"/>
    <w:rsid w:val="00D00836"/>
    <w:rsid w:val="00D00BEE"/>
    <w:rsid w:val="00D00DBE"/>
    <w:rsid w:val="00D0109F"/>
    <w:rsid w:val="00D013C8"/>
    <w:rsid w:val="00D014A7"/>
    <w:rsid w:val="00D01723"/>
    <w:rsid w:val="00D02030"/>
    <w:rsid w:val="00D020B4"/>
    <w:rsid w:val="00D023CE"/>
    <w:rsid w:val="00D02A1C"/>
    <w:rsid w:val="00D02C15"/>
    <w:rsid w:val="00D02D38"/>
    <w:rsid w:val="00D02F62"/>
    <w:rsid w:val="00D03137"/>
    <w:rsid w:val="00D033AB"/>
    <w:rsid w:val="00D034BE"/>
    <w:rsid w:val="00D0350B"/>
    <w:rsid w:val="00D038A9"/>
    <w:rsid w:val="00D03B84"/>
    <w:rsid w:val="00D04198"/>
    <w:rsid w:val="00D042AF"/>
    <w:rsid w:val="00D043F5"/>
    <w:rsid w:val="00D047C5"/>
    <w:rsid w:val="00D04AAB"/>
    <w:rsid w:val="00D04BF2"/>
    <w:rsid w:val="00D051F3"/>
    <w:rsid w:val="00D05426"/>
    <w:rsid w:val="00D0550B"/>
    <w:rsid w:val="00D0562D"/>
    <w:rsid w:val="00D056F4"/>
    <w:rsid w:val="00D05760"/>
    <w:rsid w:val="00D0595E"/>
    <w:rsid w:val="00D059C8"/>
    <w:rsid w:val="00D059DC"/>
    <w:rsid w:val="00D05A7F"/>
    <w:rsid w:val="00D05F2A"/>
    <w:rsid w:val="00D06249"/>
    <w:rsid w:val="00D0624B"/>
    <w:rsid w:val="00D06652"/>
    <w:rsid w:val="00D06C36"/>
    <w:rsid w:val="00D06F8A"/>
    <w:rsid w:val="00D07C86"/>
    <w:rsid w:val="00D10023"/>
    <w:rsid w:val="00D100FD"/>
    <w:rsid w:val="00D10747"/>
    <w:rsid w:val="00D10C3A"/>
    <w:rsid w:val="00D10D58"/>
    <w:rsid w:val="00D10F75"/>
    <w:rsid w:val="00D111B1"/>
    <w:rsid w:val="00D11294"/>
    <w:rsid w:val="00D11355"/>
    <w:rsid w:val="00D11452"/>
    <w:rsid w:val="00D11B1E"/>
    <w:rsid w:val="00D11B49"/>
    <w:rsid w:val="00D11E94"/>
    <w:rsid w:val="00D12512"/>
    <w:rsid w:val="00D131FF"/>
    <w:rsid w:val="00D13284"/>
    <w:rsid w:val="00D132D7"/>
    <w:rsid w:val="00D13355"/>
    <w:rsid w:val="00D135C4"/>
    <w:rsid w:val="00D13B14"/>
    <w:rsid w:val="00D13F09"/>
    <w:rsid w:val="00D1417E"/>
    <w:rsid w:val="00D144CD"/>
    <w:rsid w:val="00D145C7"/>
    <w:rsid w:val="00D14966"/>
    <w:rsid w:val="00D14BD2"/>
    <w:rsid w:val="00D14D1C"/>
    <w:rsid w:val="00D152AA"/>
    <w:rsid w:val="00D153A8"/>
    <w:rsid w:val="00D155AE"/>
    <w:rsid w:val="00D15996"/>
    <w:rsid w:val="00D15BC6"/>
    <w:rsid w:val="00D15ECC"/>
    <w:rsid w:val="00D16179"/>
    <w:rsid w:val="00D1625A"/>
    <w:rsid w:val="00D16524"/>
    <w:rsid w:val="00D16644"/>
    <w:rsid w:val="00D168BA"/>
    <w:rsid w:val="00D168F2"/>
    <w:rsid w:val="00D16E5F"/>
    <w:rsid w:val="00D16EF6"/>
    <w:rsid w:val="00D175C6"/>
    <w:rsid w:val="00D17A1B"/>
    <w:rsid w:val="00D17A5C"/>
    <w:rsid w:val="00D17B5F"/>
    <w:rsid w:val="00D17E6E"/>
    <w:rsid w:val="00D17F35"/>
    <w:rsid w:val="00D204C0"/>
    <w:rsid w:val="00D206C4"/>
    <w:rsid w:val="00D208DB"/>
    <w:rsid w:val="00D2098B"/>
    <w:rsid w:val="00D20B59"/>
    <w:rsid w:val="00D21510"/>
    <w:rsid w:val="00D21889"/>
    <w:rsid w:val="00D21AC3"/>
    <w:rsid w:val="00D221A2"/>
    <w:rsid w:val="00D22205"/>
    <w:rsid w:val="00D222C5"/>
    <w:rsid w:val="00D2250A"/>
    <w:rsid w:val="00D22DB1"/>
    <w:rsid w:val="00D233B2"/>
    <w:rsid w:val="00D2363C"/>
    <w:rsid w:val="00D23673"/>
    <w:rsid w:val="00D23D1F"/>
    <w:rsid w:val="00D23F9D"/>
    <w:rsid w:val="00D243D3"/>
    <w:rsid w:val="00D25208"/>
    <w:rsid w:val="00D256FE"/>
    <w:rsid w:val="00D25926"/>
    <w:rsid w:val="00D259C7"/>
    <w:rsid w:val="00D25B5D"/>
    <w:rsid w:val="00D25BF5"/>
    <w:rsid w:val="00D261EC"/>
    <w:rsid w:val="00D26943"/>
    <w:rsid w:val="00D26B1D"/>
    <w:rsid w:val="00D26BB8"/>
    <w:rsid w:val="00D27199"/>
    <w:rsid w:val="00D274F7"/>
    <w:rsid w:val="00D27F5A"/>
    <w:rsid w:val="00D301BD"/>
    <w:rsid w:val="00D302A1"/>
    <w:rsid w:val="00D3115F"/>
    <w:rsid w:val="00D311DB"/>
    <w:rsid w:val="00D31474"/>
    <w:rsid w:val="00D319E4"/>
    <w:rsid w:val="00D322B3"/>
    <w:rsid w:val="00D32397"/>
    <w:rsid w:val="00D325CE"/>
    <w:rsid w:val="00D326E3"/>
    <w:rsid w:val="00D32C09"/>
    <w:rsid w:val="00D32F31"/>
    <w:rsid w:val="00D32F56"/>
    <w:rsid w:val="00D332E8"/>
    <w:rsid w:val="00D3337F"/>
    <w:rsid w:val="00D3343B"/>
    <w:rsid w:val="00D3358F"/>
    <w:rsid w:val="00D33893"/>
    <w:rsid w:val="00D33B18"/>
    <w:rsid w:val="00D351EA"/>
    <w:rsid w:val="00D353DE"/>
    <w:rsid w:val="00D355B0"/>
    <w:rsid w:val="00D355DB"/>
    <w:rsid w:val="00D35606"/>
    <w:rsid w:val="00D35E16"/>
    <w:rsid w:val="00D35F7A"/>
    <w:rsid w:val="00D362AE"/>
    <w:rsid w:val="00D362C5"/>
    <w:rsid w:val="00D364EE"/>
    <w:rsid w:val="00D36568"/>
    <w:rsid w:val="00D36812"/>
    <w:rsid w:val="00D36857"/>
    <w:rsid w:val="00D36CFD"/>
    <w:rsid w:val="00D36D5F"/>
    <w:rsid w:val="00D3723B"/>
    <w:rsid w:val="00D373A3"/>
    <w:rsid w:val="00D37752"/>
    <w:rsid w:val="00D37765"/>
    <w:rsid w:val="00D37BDD"/>
    <w:rsid w:val="00D37C02"/>
    <w:rsid w:val="00D4018D"/>
    <w:rsid w:val="00D40297"/>
    <w:rsid w:val="00D4056D"/>
    <w:rsid w:val="00D40A46"/>
    <w:rsid w:val="00D40BFF"/>
    <w:rsid w:val="00D4101E"/>
    <w:rsid w:val="00D41583"/>
    <w:rsid w:val="00D41965"/>
    <w:rsid w:val="00D41ADA"/>
    <w:rsid w:val="00D41CF1"/>
    <w:rsid w:val="00D420FA"/>
    <w:rsid w:val="00D42285"/>
    <w:rsid w:val="00D4261F"/>
    <w:rsid w:val="00D42702"/>
    <w:rsid w:val="00D42DD5"/>
    <w:rsid w:val="00D4356B"/>
    <w:rsid w:val="00D43C4B"/>
    <w:rsid w:val="00D43F3A"/>
    <w:rsid w:val="00D44183"/>
    <w:rsid w:val="00D44314"/>
    <w:rsid w:val="00D445A0"/>
    <w:rsid w:val="00D44B89"/>
    <w:rsid w:val="00D44F3A"/>
    <w:rsid w:val="00D450B0"/>
    <w:rsid w:val="00D45616"/>
    <w:rsid w:val="00D45969"/>
    <w:rsid w:val="00D45A0F"/>
    <w:rsid w:val="00D45ADE"/>
    <w:rsid w:val="00D45F95"/>
    <w:rsid w:val="00D4670A"/>
    <w:rsid w:val="00D4679B"/>
    <w:rsid w:val="00D46BC1"/>
    <w:rsid w:val="00D46FC7"/>
    <w:rsid w:val="00D47472"/>
    <w:rsid w:val="00D477E2"/>
    <w:rsid w:val="00D5001F"/>
    <w:rsid w:val="00D5027B"/>
    <w:rsid w:val="00D50640"/>
    <w:rsid w:val="00D507A6"/>
    <w:rsid w:val="00D50AA7"/>
    <w:rsid w:val="00D5116F"/>
    <w:rsid w:val="00D51737"/>
    <w:rsid w:val="00D5189D"/>
    <w:rsid w:val="00D51966"/>
    <w:rsid w:val="00D51A2D"/>
    <w:rsid w:val="00D5239D"/>
    <w:rsid w:val="00D524B7"/>
    <w:rsid w:val="00D5270F"/>
    <w:rsid w:val="00D529CF"/>
    <w:rsid w:val="00D52B19"/>
    <w:rsid w:val="00D533EB"/>
    <w:rsid w:val="00D5457B"/>
    <w:rsid w:val="00D546D5"/>
    <w:rsid w:val="00D54798"/>
    <w:rsid w:val="00D548D9"/>
    <w:rsid w:val="00D55075"/>
    <w:rsid w:val="00D552D9"/>
    <w:rsid w:val="00D55A61"/>
    <w:rsid w:val="00D55E86"/>
    <w:rsid w:val="00D56065"/>
    <w:rsid w:val="00D5624B"/>
    <w:rsid w:val="00D562E7"/>
    <w:rsid w:val="00D56364"/>
    <w:rsid w:val="00D563CE"/>
    <w:rsid w:val="00D5645E"/>
    <w:rsid w:val="00D56AC2"/>
    <w:rsid w:val="00D56BBC"/>
    <w:rsid w:val="00D56C24"/>
    <w:rsid w:val="00D56FFC"/>
    <w:rsid w:val="00D57167"/>
    <w:rsid w:val="00D57376"/>
    <w:rsid w:val="00D57B2A"/>
    <w:rsid w:val="00D57B2C"/>
    <w:rsid w:val="00D6002B"/>
    <w:rsid w:val="00D607E1"/>
    <w:rsid w:val="00D60C8F"/>
    <w:rsid w:val="00D60CA1"/>
    <w:rsid w:val="00D60FE0"/>
    <w:rsid w:val="00D613B1"/>
    <w:rsid w:val="00D61BA6"/>
    <w:rsid w:val="00D61E78"/>
    <w:rsid w:val="00D620B0"/>
    <w:rsid w:val="00D6240C"/>
    <w:rsid w:val="00D6249C"/>
    <w:rsid w:val="00D62D62"/>
    <w:rsid w:val="00D62F12"/>
    <w:rsid w:val="00D63077"/>
    <w:rsid w:val="00D63100"/>
    <w:rsid w:val="00D632AB"/>
    <w:rsid w:val="00D632DC"/>
    <w:rsid w:val="00D6343E"/>
    <w:rsid w:val="00D637CD"/>
    <w:rsid w:val="00D63DF8"/>
    <w:rsid w:val="00D63EB0"/>
    <w:rsid w:val="00D63F72"/>
    <w:rsid w:val="00D64AEA"/>
    <w:rsid w:val="00D65540"/>
    <w:rsid w:val="00D6557B"/>
    <w:rsid w:val="00D656EB"/>
    <w:rsid w:val="00D657BE"/>
    <w:rsid w:val="00D65BFB"/>
    <w:rsid w:val="00D66BBF"/>
    <w:rsid w:val="00D66E72"/>
    <w:rsid w:val="00D66E93"/>
    <w:rsid w:val="00D671A3"/>
    <w:rsid w:val="00D675B8"/>
    <w:rsid w:val="00D67DBA"/>
    <w:rsid w:val="00D67F68"/>
    <w:rsid w:val="00D700A3"/>
    <w:rsid w:val="00D701B2"/>
    <w:rsid w:val="00D70497"/>
    <w:rsid w:val="00D70A77"/>
    <w:rsid w:val="00D70C1E"/>
    <w:rsid w:val="00D70D73"/>
    <w:rsid w:val="00D70E9B"/>
    <w:rsid w:val="00D713E5"/>
    <w:rsid w:val="00D7148F"/>
    <w:rsid w:val="00D714B9"/>
    <w:rsid w:val="00D71584"/>
    <w:rsid w:val="00D7183B"/>
    <w:rsid w:val="00D71862"/>
    <w:rsid w:val="00D71F69"/>
    <w:rsid w:val="00D71F83"/>
    <w:rsid w:val="00D71FC7"/>
    <w:rsid w:val="00D7201F"/>
    <w:rsid w:val="00D7218C"/>
    <w:rsid w:val="00D7271E"/>
    <w:rsid w:val="00D728ED"/>
    <w:rsid w:val="00D72B08"/>
    <w:rsid w:val="00D72BD3"/>
    <w:rsid w:val="00D73660"/>
    <w:rsid w:val="00D73663"/>
    <w:rsid w:val="00D73BB2"/>
    <w:rsid w:val="00D73D6F"/>
    <w:rsid w:val="00D73DE7"/>
    <w:rsid w:val="00D73E2C"/>
    <w:rsid w:val="00D73F47"/>
    <w:rsid w:val="00D73F93"/>
    <w:rsid w:val="00D73FFB"/>
    <w:rsid w:val="00D74180"/>
    <w:rsid w:val="00D74578"/>
    <w:rsid w:val="00D747B4"/>
    <w:rsid w:val="00D74A3F"/>
    <w:rsid w:val="00D74C43"/>
    <w:rsid w:val="00D74D61"/>
    <w:rsid w:val="00D74E7F"/>
    <w:rsid w:val="00D750C2"/>
    <w:rsid w:val="00D75311"/>
    <w:rsid w:val="00D7571C"/>
    <w:rsid w:val="00D758B9"/>
    <w:rsid w:val="00D75B4B"/>
    <w:rsid w:val="00D76463"/>
    <w:rsid w:val="00D7669F"/>
    <w:rsid w:val="00D767E6"/>
    <w:rsid w:val="00D768D5"/>
    <w:rsid w:val="00D769AE"/>
    <w:rsid w:val="00D76B93"/>
    <w:rsid w:val="00D76E6C"/>
    <w:rsid w:val="00D770F5"/>
    <w:rsid w:val="00D77135"/>
    <w:rsid w:val="00D77327"/>
    <w:rsid w:val="00D7793E"/>
    <w:rsid w:val="00D7794F"/>
    <w:rsid w:val="00D77A20"/>
    <w:rsid w:val="00D809D2"/>
    <w:rsid w:val="00D80C7D"/>
    <w:rsid w:val="00D80FE4"/>
    <w:rsid w:val="00D8151C"/>
    <w:rsid w:val="00D81781"/>
    <w:rsid w:val="00D82226"/>
    <w:rsid w:val="00D82A85"/>
    <w:rsid w:val="00D82C5F"/>
    <w:rsid w:val="00D83507"/>
    <w:rsid w:val="00D835D0"/>
    <w:rsid w:val="00D846ED"/>
    <w:rsid w:val="00D84DC8"/>
    <w:rsid w:val="00D84EEC"/>
    <w:rsid w:val="00D84FE7"/>
    <w:rsid w:val="00D85697"/>
    <w:rsid w:val="00D857A4"/>
    <w:rsid w:val="00D8586C"/>
    <w:rsid w:val="00D858E4"/>
    <w:rsid w:val="00D85A75"/>
    <w:rsid w:val="00D86206"/>
    <w:rsid w:val="00D86572"/>
    <w:rsid w:val="00D866E5"/>
    <w:rsid w:val="00D86EC0"/>
    <w:rsid w:val="00D86ED4"/>
    <w:rsid w:val="00D87270"/>
    <w:rsid w:val="00D874DA"/>
    <w:rsid w:val="00D879E5"/>
    <w:rsid w:val="00D87CEE"/>
    <w:rsid w:val="00D9001A"/>
    <w:rsid w:val="00D9014C"/>
    <w:rsid w:val="00D90287"/>
    <w:rsid w:val="00D90594"/>
    <w:rsid w:val="00D90B47"/>
    <w:rsid w:val="00D91EA3"/>
    <w:rsid w:val="00D91FD7"/>
    <w:rsid w:val="00D92079"/>
    <w:rsid w:val="00D9266D"/>
    <w:rsid w:val="00D92923"/>
    <w:rsid w:val="00D92B5D"/>
    <w:rsid w:val="00D936B8"/>
    <w:rsid w:val="00D93E1E"/>
    <w:rsid w:val="00D942BA"/>
    <w:rsid w:val="00D9439D"/>
    <w:rsid w:val="00D949B4"/>
    <w:rsid w:val="00D949F5"/>
    <w:rsid w:val="00D94AA1"/>
    <w:rsid w:val="00D94D9D"/>
    <w:rsid w:val="00D94FB3"/>
    <w:rsid w:val="00D9574E"/>
    <w:rsid w:val="00D95AEA"/>
    <w:rsid w:val="00D96733"/>
    <w:rsid w:val="00D96B1D"/>
    <w:rsid w:val="00D96C4C"/>
    <w:rsid w:val="00D970A4"/>
    <w:rsid w:val="00D97126"/>
    <w:rsid w:val="00D973D1"/>
    <w:rsid w:val="00D973E8"/>
    <w:rsid w:val="00D9777E"/>
    <w:rsid w:val="00D9793C"/>
    <w:rsid w:val="00D97FCF"/>
    <w:rsid w:val="00DA0283"/>
    <w:rsid w:val="00DA0A99"/>
    <w:rsid w:val="00DA0BCE"/>
    <w:rsid w:val="00DA0FB3"/>
    <w:rsid w:val="00DA1065"/>
    <w:rsid w:val="00DA160A"/>
    <w:rsid w:val="00DA16BD"/>
    <w:rsid w:val="00DA170A"/>
    <w:rsid w:val="00DA1EB4"/>
    <w:rsid w:val="00DA1ED6"/>
    <w:rsid w:val="00DA2050"/>
    <w:rsid w:val="00DA2110"/>
    <w:rsid w:val="00DA236E"/>
    <w:rsid w:val="00DA23EB"/>
    <w:rsid w:val="00DA248F"/>
    <w:rsid w:val="00DA2C8A"/>
    <w:rsid w:val="00DA307A"/>
    <w:rsid w:val="00DA3193"/>
    <w:rsid w:val="00DA3694"/>
    <w:rsid w:val="00DA3CCE"/>
    <w:rsid w:val="00DA4089"/>
    <w:rsid w:val="00DA46CD"/>
    <w:rsid w:val="00DA47F4"/>
    <w:rsid w:val="00DA4C3B"/>
    <w:rsid w:val="00DA4D76"/>
    <w:rsid w:val="00DA50D6"/>
    <w:rsid w:val="00DA50F7"/>
    <w:rsid w:val="00DA53A8"/>
    <w:rsid w:val="00DA5A2E"/>
    <w:rsid w:val="00DA5EF9"/>
    <w:rsid w:val="00DA6125"/>
    <w:rsid w:val="00DA642D"/>
    <w:rsid w:val="00DA69C4"/>
    <w:rsid w:val="00DA6AE3"/>
    <w:rsid w:val="00DA6D73"/>
    <w:rsid w:val="00DA7793"/>
    <w:rsid w:val="00DA7C16"/>
    <w:rsid w:val="00DA7D6C"/>
    <w:rsid w:val="00DA7DE0"/>
    <w:rsid w:val="00DB00D3"/>
    <w:rsid w:val="00DB0A4A"/>
    <w:rsid w:val="00DB0B58"/>
    <w:rsid w:val="00DB0C9B"/>
    <w:rsid w:val="00DB1AA6"/>
    <w:rsid w:val="00DB1C6E"/>
    <w:rsid w:val="00DB1EE0"/>
    <w:rsid w:val="00DB2719"/>
    <w:rsid w:val="00DB2CE8"/>
    <w:rsid w:val="00DB2D4D"/>
    <w:rsid w:val="00DB3119"/>
    <w:rsid w:val="00DB3257"/>
    <w:rsid w:val="00DB3985"/>
    <w:rsid w:val="00DB3F20"/>
    <w:rsid w:val="00DB435C"/>
    <w:rsid w:val="00DB4E18"/>
    <w:rsid w:val="00DB4FA5"/>
    <w:rsid w:val="00DB5077"/>
    <w:rsid w:val="00DB54E5"/>
    <w:rsid w:val="00DB5E54"/>
    <w:rsid w:val="00DB615A"/>
    <w:rsid w:val="00DB6CCE"/>
    <w:rsid w:val="00DB75C1"/>
    <w:rsid w:val="00DB7C7E"/>
    <w:rsid w:val="00DC05D4"/>
    <w:rsid w:val="00DC06DE"/>
    <w:rsid w:val="00DC0751"/>
    <w:rsid w:val="00DC09F6"/>
    <w:rsid w:val="00DC0CEC"/>
    <w:rsid w:val="00DC1219"/>
    <w:rsid w:val="00DC15E8"/>
    <w:rsid w:val="00DC16C6"/>
    <w:rsid w:val="00DC1708"/>
    <w:rsid w:val="00DC1FB2"/>
    <w:rsid w:val="00DC21B2"/>
    <w:rsid w:val="00DC277C"/>
    <w:rsid w:val="00DC2893"/>
    <w:rsid w:val="00DC2E3A"/>
    <w:rsid w:val="00DC3134"/>
    <w:rsid w:val="00DC353F"/>
    <w:rsid w:val="00DC3851"/>
    <w:rsid w:val="00DC38BB"/>
    <w:rsid w:val="00DC3C37"/>
    <w:rsid w:val="00DC3D49"/>
    <w:rsid w:val="00DC428F"/>
    <w:rsid w:val="00DC42A6"/>
    <w:rsid w:val="00DC439E"/>
    <w:rsid w:val="00DC45E1"/>
    <w:rsid w:val="00DC4757"/>
    <w:rsid w:val="00DC48FD"/>
    <w:rsid w:val="00DC4A6B"/>
    <w:rsid w:val="00DC4B43"/>
    <w:rsid w:val="00DC4E69"/>
    <w:rsid w:val="00DC4FAB"/>
    <w:rsid w:val="00DC528B"/>
    <w:rsid w:val="00DC55CE"/>
    <w:rsid w:val="00DC5DD3"/>
    <w:rsid w:val="00DC5ECD"/>
    <w:rsid w:val="00DC5F6D"/>
    <w:rsid w:val="00DC64CD"/>
    <w:rsid w:val="00DC6671"/>
    <w:rsid w:val="00DC6890"/>
    <w:rsid w:val="00DC68B9"/>
    <w:rsid w:val="00DC68DD"/>
    <w:rsid w:val="00DC6A06"/>
    <w:rsid w:val="00DC6B0C"/>
    <w:rsid w:val="00DC6B60"/>
    <w:rsid w:val="00DC6FE7"/>
    <w:rsid w:val="00DC76EE"/>
    <w:rsid w:val="00DC779A"/>
    <w:rsid w:val="00DC7885"/>
    <w:rsid w:val="00DC7A68"/>
    <w:rsid w:val="00DC7AED"/>
    <w:rsid w:val="00DD01FE"/>
    <w:rsid w:val="00DD0353"/>
    <w:rsid w:val="00DD095B"/>
    <w:rsid w:val="00DD0F22"/>
    <w:rsid w:val="00DD12E2"/>
    <w:rsid w:val="00DD139D"/>
    <w:rsid w:val="00DD19BE"/>
    <w:rsid w:val="00DD1BEA"/>
    <w:rsid w:val="00DD1C4B"/>
    <w:rsid w:val="00DD229F"/>
    <w:rsid w:val="00DD2528"/>
    <w:rsid w:val="00DD2970"/>
    <w:rsid w:val="00DD30C4"/>
    <w:rsid w:val="00DD33DD"/>
    <w:rsid w:val="00DD4944"/>
    <w:rsid w:val="00DD4AD4"/>
    <w:rsid w:val="00DD4FEF"/>
    <w:rsid w:val="00DD53CE"/>
    <w:rsid w:val="00DD573A"/>
    <w:rsid w:val="00DD5CF5"/>
    <w:rsid w:val="00DD5D59"/>
    <w:rsid w:val="00DD5E11"/>
    <w:rsid w:val="00DD6198"/>
    <w:rsid w:val="00DD6302"/>
    <w:rsid w:val="00DD641A"/>
    <w:rsid w:val="00DD6AB3"/>
    <w:rsid w:val="00DD6E1D"/>
    <w:rsid w:val="00DD6FBD"/>
    <w:rsid w:val="00DD7298"/>
    <w:rsid w:val="00DD7A49"/>
    <w:rsid w:val="00DD7F21"/>
    <w:rsid w:val="00DE06FA"/>
    <w:rsid w:val="00DE0AE6"/>
    <w:rsid w:val="00DE0D59"/>
    <w:rsid w:val="00DE1833"/>
    <w:rsid w:val="00DE1840"/>
    <w:rsid w:val="00DE1BF5"/>
    <w:rsid w:val="00DE1DD8"/>
    <w:rsid w:val="00DE1DFC"/>
    <w:rsid w:val="00DE1EB7"/>
    <w:rsid w:val="00DE1FE6"/>
    <w:rsid w:val="00DE2458"/>
    <w:rsid w:val="00DE265D"/>
    <w:rsid w:val="00DE2873"/>
    <w:rsid w:val="00DE2B91"/>
    <w:rsid w:val="00DE320F"/>
    <w:rsid w:val="00DE373B"/>
    <w:rsid w:val="00DE38BD"/>
    <w:rsid w:val="00DE3A8D"/>
    <w:rsid w:val="00DE3A96"/>
    <w:rsid w:val="00DE3BD7"/>
    <w:rsid w:val="00DE3C49"/>
    <w:rsid w:val="00DE3F17"/>
    <w:rsid w:val="00DE401B"/>
    <w:rsid w:val="00DE4527"/>
    <w:rsid w:val="00DE45F6"/>
    <w:rsid w:val="00DE492A"/>
    <w:rsid w:val="00DE49DD"/>
    <w:rsid w:val="00DE5112"/>
    <w:rsid w:val="00DE5235"/>
    <w:rsid w:val="00DE5696"/>
    <w:rsid w:val="00DE56C9"/>
    <w:rsid w:val="00DE5709"/>
    <w:rsid w:val="00DE58A2"/>
    <w:rsid w:val="00DE58BB"/>
    <w:rsid w:val="00DE5B21"/>
    <w:rsid w:val="00DE5BCE"/>
    <w:rsid w:val="00DE5E9E"/>
    <w:rsid w:val="00DE5EC3"/>
    <w:rsid w:val="00DE62B7"/>
    <w:rsid w:val="00DE6559"/>
    <w:rsid w:val="00DE6ECE"/>
    <w:rsid w:val="00DE70CB"/>
    <w:rsid w:val="00DE74BD"/>
    <w:rsid w:val="00DE7631"/>
    <w:rsid w:val="00DE77A8"/>
    <w:rsid w:val="00DE780E"/>
    <w:rsid w:val="00DE78E8"/>
    <w:rsid w:val="00DF0006"/>
    <w:rsid w:val="00DF032F"/>
    <w:rsid w:val="00DF039B"/>
    <w:rsid w:val="00DF064F"/>
    <w:rsid w:val="00DF070A"/>
    <w:rsid w:val="00DF0CAA"/>
    <w:rsid w:val="00DF159C"/>
    <w:rsid w:val="00DF1829"/>
    <w:rsid w:val="00DF1987"/>
    <w:rsid w:val="00DF19DD"/>
    <w:rsid w:val="00DF19E8"/>
    <w:rsid w:val="00DF202F"/>
    <w:rsid w:val="00DF2304"/>
    <w:rsid w:val="00DF24D8"/>
    <w:rsid w:val="00DF2722"/>
    <w:rsid w:val="00DF2840"/>
    <w:rsid w:val="00DF2876"/>
    <w:rsid w:val="00DF2BF6"/>
    <w:rsid w:val="00DF2F92"/>
    <w:rsid w:val="00DF2FB6"/>
    <w:rsid w:val="00DF309B"/>
    <w:rsid w:val="00DF3470"/>
    <w:rsid w:val="00DF3572"/>
    <w:rsid w:val="00DF3656"/>
    <w:rsid w:val="00DF3B5B"/>
    <w:rsid w:val="00DF3C85"/>
    <w:rsid w:val="00DF440E"/>
    <w:rsid w:val="00DF4524"/>
    <w:rsid w:val="00DF470E"/>
    <w:rsid w:val="00DF480B"/>
    <w:rsid w:val="00DF4863"/>
    <w:rsid w:val="00DF4D5C"/>
    <w:rsid w:val="00DF5009"/>
    <w:rsid w:val="00DF54C4"/>
    <w:rsid w:val="00DF5691"/>
    <w:rsid w:val="00DF5F8E"/>
    <w:rsid w:val="00DF61C7"/>
    <w:rsid w:val="00DF7067"/>
    <w:rsid w:val="00DF713A"/>
    <w:rsid w:val="00DF73C6"/>
    <w:rsid w:val="00DF7451"/>
    <w:rsid w:val="00DF7746"/>
    <w:rsid w:val="00DF7C5C"/>
    <w:rsid w:val="00DF7F14"/>
    <w:rsid w:val="00E0056A"/>
    <w:rsid w:val="00E008F1"/>
    <w:rsid w:val="00E00C65"/>
    <w:rsid w:val="00E01886"/>
    <w:rsid w:val="00E01F51"/>
    <w:rsid w:val="00E02105"/>
    <w:rsid w:val="00E02381"/>
    <w:rsid w:val="00E02748"/>
    <w:rsid w:val="00E031BE"/>
    <w:rsid w:val="00E031DD"/>
    <w:rsid w:val="00E03504"/>
    <w:rsid w:val="00E0351E"/>
    <w:rsid w:val="00E035C6"/>
    <w:rsid w:val="00E03A77"/>
    <w:rsid w:val="00E03B7A"/>
    <w:rsid w:val="00E04031"/>
    <w:rsid w:val="00E0412D"/>
    <w:rsid w:val="00E0438D"/>
    <w:rsid w:val="00E044ED"/>
    <w:rsid w:val="00E0452F"/>
    <w:rsid w:val="00E04684"/>
    <w:rsid w:val="00E04743"/>
    <w:rsid w:val="00E05004"/>
    <w:rsid w:val="00E051E8"/>
    <w:rsid w:val="00E051F2"/>
    <w:rsid w:val="00E0520C"/>
    <w:rsid w:val="00E05386"/>
    <w:rsid w:val="00E05562"/>
    <w:rsid w:val="00E05D2C"/>
    <w:rsid w:val="00E06258"/>
    <w:rsid w:val="00E07098"/>
    <w:rsid w:val="00E072B2"/>
    <w:rsid w:val="00E0737E"/>
    <w:rsid w:val="00E0742D"/>
    <w:rsid w:val="00E077CF"/>
    <w:rsid w:val="00E079E8"/>
    <w:rsid w:val="00E07ED2"/>
    <w:rsid w:val="00E1005B"/>
    <w:rsid w:val="00E1040F"/>
    <w:rsid w:val="00E10758"/>
    <w:rsid w:val="00E1087B"/>
    <w:rsid w:val="00E109A3"/>
    <w:rsid w:val="00E10B92"/>
    <w:rsid w:val="00E10F73"/>
    <w:rsid w:val="00E114D9"/>
    <w:rsid w:val="00E11691"/>
    <w:rsid w:val="00E1183D"/>
    <w:rsid w:val="00E11958"/>
    <w:rsid w:val="00E11D83"/>
    <w:rsid w:val="00E12399"/>
    <w:rsid w:val="00E12423"/>
    <w:rsid w:val="00E12647"/>
    <w:rsid w:val="00E12CD5"/>
    <w:rsid w:val="00E12EEB"/>
    <w:rsid w:val="00E130AE"/>
    <w:rsid w:val="00E134CD"/>
    <w:rsid w:val="00E13D2F"/>
    <w:rsid w:val="00E13E5D"/>
    <w:rsid w:val="00E14121"/>
    <w:rsid w:val="00E14289"/>
    <w:rsid w:val="00E143D4"/>
    <w:rsid w:val="00E14583"/>
    <w:rsid w:val="00E14C02"/>
    <w:rsid w:val="00E150FE"/>
    <w:rsid w:val="00E1511C"/>
    <w:rsid w:val="00E1522F"/>
    <w:rsid w:val="00E1595F"/>
    <w:rsid w:val="00E15E48"/>
    <w:rsid w:val="00E1616B"/>
    <w:rsid w:val="00E161DC"/>
    <w:rsid w:val="00E16381"/>
    <w:rsid w:val="00E16450"/>
    <w:rsid w:val="00E16AF2"/>
    <w:rsid w:val="00E16B2B"/>
    <w:rsid w:val="00E16D06"/>
    <w:rsid w:val="00E1729A"/>
    <w:rsid w:val="00E17480"/>
    <w:rsid w:val="00E17692"/>
    <w:rsid w:val="00E17921"/>
    <w:rsid w:val="00E1794B"/>
    <w:rsid w:val="00E17B70"/>
    <w:rsid w:val="00E17D05"/>
    <w:rsid w:val="00E17D6F"/>
    <w:rsid w:val="00E17E34"/>
    <w:rsid w:val="00E17F8C"/>
    <w:rsid w:val="00E204C2"/>
    <w:rsid w:val="00E20D41"/>
    <w:rsid w:val="00E211A7"/>
    <w:rsid w:val="00E22225"/>
    <w:rsid w:val="00E224E6"/>
    <w:rsid w:val="00E229C4"/>
    <w:rsid w:val="00E22D43"/>
    <w:rsid w:val="00E22DE9"/>
    <w:rsid w:val="00E22E7E"/>
    <w:rsid w:val="00E2325A"/>
    <w:rsid w:val="00E23291"/>
    <w:rsid w:val="00E2346D"/>
    <w:rsid w:val="00E23C5F"/>
    <w:rsid w:val="00E23DC1"/>
    <w:rsid w:val="00E242B7"/>
    <w:rsid w:val="00E242C8"/>
    <w:rsid w:val="00E245E1"/>
    <w:rsid w:val="00E24742"/>
    <w:rsid w:val="00E24CA4"/>
    <w:rsid w:val="00E24CD6"/>
    <w:rsid w:val="00E24D0D"/>
    <w:rsid w:val="00E24D94"/>
    <w:rsid w:val="00E24F79"/>
    <w:rsid w:val="00E2510E"/>
    <w:rsid w:val="00E25732"/>
    <w:rsid w:val="00E25868"/>
    <w:rsid w:val="00E258C5"/>
    <w:rsid w:val="00E25B65"/>
    <w:rsid w:val="00E25B6D"/>
    <w:rsid w:val="00E26BFF"/>
    <w:rsid w:val="00E274FC"/>
    <w:rsid w:val="00E27595"/>
    <w:rsid w:val="00E27CB7"/>
    <w:rsid w:val="00E27DBB"/>
    <w:rsid w:val="00E30000"/>
    <w:rsid w:val="00E306BE"/>
    <w:rsid w:val="00E30785"/>
    <w:rsid w:val="00E308ED"/>
    <w:rsid w:val="00E30A56"/>
    <w:rsid w:val="00E30C08"/>
    <w:rsid w:val="00E31118"/>
    <w:rsid w:val="00E314F4"/>
    <w:rsid w:val="00E31B7C"/>
    <w:rsid w:val="00E31D2A"/>
    <w:rsid w:val="00E321C8"/>
    <w:rsid w:val="00E325F4"/>
    <w:rsid w:val="00E32BFC"/>
    <w:rsid w:val="00E33160"/>
    <w:rsid w:val="00E332D7"/>
    <w:rsid w:val="00E3338D"/>
    <w:rsid w:val="00E3343B"/>
    <w:rsid w:val="00E3351B"/>
    <w:rsid w:val="00E33AF6"/>
    <w:rsid w:val="00E33E5B"/>
    <w:rsid w:val="00E33F25"/>
    <w:rsid w:val="00E342A9"/>
    <w:rsid w:val="00E34732"/>
    <w:rsid w:val="00E34798"/>
    <w:rsid w:val="00E3481B"/>
    <w:rsid w:val="00E35291"/>
    <w:rsid w:val="00E353A8"/>
    <w:rsid w:val="00E35615"/>
    <w:rsid w:val="00E35C05"/>
    <w:rsid w:val="00E35CC8"/>
    <w:rsid w:val="00E35DE2"/>
    <w:rsid w:val="00E360C2"/>
    <w:rsid w:val="00E3617E"/>
    <w:rsid w:val="00E36278"/>
    <w:rsid w:val="00E3665F"/>
    <w:rsid w:val="00E367AD"/>
    <w:rsid w:val="00E36F1B"/>
    <w:rsid w:val="00E3725D"/>
    <w:rsid w:val="00E3736D"/>
    <w:rsid w:val="00E374B8"/>
    <w:rsid w:val="00E377AD"/>
    <w:rsid w:val="00E378AC"/>
    <w:rsid w:val="00E40885"/>
    <w:rsid w:val="00E409FF"/>
    <w:rsid w:val="00E415BC"/>
    <w:rsid w:val="00E41DA9"/>
    <w:rsid w:val="00E41E9E"/>
    <w:rsid w:val="00E4250F"/>
    <w:rsid w:val="00E4282A"/>
    <w:rsid w:val="00E43136"/>
    <w:rsid w:val="00E432DC"/>
    <w:rsid w:val="00E43B1D"/>
    <w:rsid w:val="00E43FE3"/>
    <w:rsid w:val="00E44104"/>
    <w:rsid w:val="00E44659"/>
    <w:rsid w:val="00E448BE"/>
    <w:rsid w:val="00E44A55"/>
    <w:rsid w:val="00E44CFF"/>
    <w:rsid w:val="00E452A7"/>
    <w:rsid w:val="00E452AB"/>
    <w:rsid w:val="00E452BA"/>
    <w:rsid w:val="00E45AD6"/>
    <w:rsid w:val="00E45C2A"/>
    <w:rsid w:val="00E45F3A"/>
    <w:rsid w:val="00E45F9A"/>
    <w:rsid w:val="00E462F7"/>
    <w:rsid w:val="00E46351"/>
    <w:rsid w:val="00E463D4"/>
    <w:rsid w:val="00E46578"/>
    <w:rsid w:val="00E46AF7"/>
    <w:rsid w:val="00E46FDB"/>
    <w:rsid w:val="00E471B0"/>
    <w:rsid w:val="00E47382"/>
    <w:rsid w:val="00E47B4D"/>
    <w:rsid w:val="00E504BB"/>
    <w:rsid w:val="00E509A6"/>
    <w:rsid w:val="00E50EE3"/>
    <w:rsid w:val="00E51BF6"/>
    <w:rsid w:val="00E51D50"/>
    <w:rsid w:val="00E51E8E"/>
    <w:rsid w:val="00E5272B"/>
    <w:rsid w:val="00E5278C"/>
    <w:rsid w:val="00E52CD0"/>
    <w:rsid w:val="00E536E6"/>
    <w:rsid w:val="00E53BC1"/>
    <w:rsid w:val="00E540A6"/>
    <w:rsid w:val="00E54103"/>
    <w:rsid w:val="00E5410B"/>
    <w:rsid w:val="00E54668"/>
    <w:rsid w:val="00E54859"/>
    <w:rsid w:val="00E548AA"/>
    <w:rsid w:val="00E548D5"/>
    <w:rsid w:val="00E548E7"/>
    <w:rsid w:val="00E54964"/>
    <w:rsid w:val="00E549C8"/>
    <w:rsid w:val="00E54F19"/>
    <w:rsid w:val="00E5601D"/>
    <w:rsid w:val="00E5638F"/>
    <w:rsid w:val="00E56C09"/>
    <w:rsid w:val="00E57193"/>
    <w:rsid w:val="00E573B4"/>
    <w:rsid w:val="00E575EE"/>
    <w:rsid w:val="00E57729"/>
    <w:rsid w:val="00E57858"/>
    <w:rsid w:val="00E57B21"/>
    <w:rsid w:val="00E57B2A"/>
    <w:rsid w:val="00E57B42"/>
    <w:rsid w:val="00E57BE9"/>
    <w:rsid w:val="00E57D7A"/>
    <w:rsid w:val="00E57EB4"/>
    <w:rsid w:val="00E57EC4"/>
    <w:rsid w:val="00E57F1E"/>
    <w:rsid w:val="00E6009C"/>
    <w:rsid w:val="00E601C9"/>
    <w:rsid w:val="00E6036C"/>
    <w:rsid w:val="00E60679"/>
    <w:rsid w:val="00E60763"/>
    <w:rsid w:val="00E60AE4"/>
    <w:rsid w:val="00E60F2A"/>
    <w:rsid w:val="00E61091"/>
    <w:rsid w:val="00E61436"/>
    <w:rsid w:val="00E61445"/>
    <w:rsid w:val="00E621F4"/>
    <w:rsid w:val="00E62771"/>
    <w:rsid w:val="00E628E8"/>
    <w:rsid w:val="00E62BCE"/>
    <w:rsid w:val="00E62C0B"/>
    <w:rsid w:val="00E62D1F"/>
    <w:rsid w:val="00E62DFC"/>
    <w:rsid w:val="00E63FAF"/>
    <w:rsid w:val="00E643AE"/>
    <w:rsid w:val="00E644F3"/>
    <w:rsid w:val="00E64595"/>
    <w:rsid w:val="00E64681"/>
    <w:rsid w:val="00E6481F"/>
    <w:rsid w:val="00E648D4"/>
    <w:rsid w:val="00E65511"/>
    <w:rsid w:val="00E65654"/>
    <w:rsid w:val="00E658FE"/>
    <w:rsid w:val="00E65E42"/>
    <w:rsid w:val="00E65E8B"/>
    <w:rsid w:val="00E66168"/>
    <w:rsid w:val="00E6667D"/>
    <w:rsid w:val="00E668E0"/>
    <w:rsid w:val="00E66D31"/>
    <w:rsid w:val="00E6736B"/>
    <w:rsid w:val="00E6750D"/>
    <w:rsid w:val="00E67749"/>
    <w:rsid w:val="00E67DB2"/>
    <w:rsid w:val="00E70213"/>
    <w:rsid w:val="00E70A3B"/>
    <w:rsid w:val="00E717E5"/>
    <w:rsid w:val="00E71B3D"/>
    <w:rsid w:val="00E71C25"/>
    <w:rsid w:val="00E72109"/>
    <w:rsid w:val="00E72A3B"/>
    <w:rsid w:val="00E730E0"/>
    <w:rsid w:val="00E73448"/>
    <w:rsid w:val="00E739C8"/>
    <w:rsid w:val="00E73E1A"/>
    <w:rsid w:val="00E73E72"/>
    <w:rsid w:val="00E740E6"/>
    <w:rsid w:val="00E74140"/>
    <w:rsid w:val="00E742CE"/>
    <w:rsid w:val="00E74C51"/>
    <w:rsid w:val="00E74EE4"/>
    <w:rsid w:val="00E751F8"/>
    <w:rsid w:val="00E75290"/>
    <w:rsid w:val="00E752BA"/>
    <w:rsid w:val="00E75421"/>
    <w:rsid w:val="00E756CB"/>
    <w:rsid w:val="00E75770"/>
    <w:rsid w:val="00E75EB0"/>
    <w:rsid w:val="00E75FCB"/>
    <w:rsid w:val="00E760D8"/>
    <w:rsid w:val="00E7664E"/>
    <w:rsid w:val="00E76BBA"/>
    <w:rsid w:val="00E76E3D"/>
    <w:rsid w:val="00E77236"/>
    <w:rsid w:val="00E772C4"/>
    <w:rsid w:val="00E77492"/>
    <w:rsid w:val="00E77765"/>
    <w:rsid w:val="00E77BAB"/>
    <w:rsid w:val="00E77C71"/>
    <w:rsid w:val="00E77E03"/>
    <w:rsid w:val="00E77EB4"/>
    <w:rsid w:val="00E80371"/>
    <w:rsid w:val="00E804FC"/>
    <w:rsid w:val="00E805B8"/>
    <w:rsid w:val="00E80B1E"/>
    <w:rsid w:val="00E815A8"/>
    <w:rsid w:val="00E81763"/>
    <w:rsid w:val="00E822F2"/>
    <w:rsid w:val="00E82D12"/>
    <w:rsid w:val="00E830AD"/>
    <w:rsid w:val="00E8319D"/>
    <w:rsid w:val="00E8359D"/>
    <w:rsid w:val="00E8370C"/>
    <w:rsid w:val="00E837E4"/>
    <w:rsid w:val="00E83A45"/>
    <w:rsid w:val="00E83D26"/>
    <w:rsid w:val="00E83E42"/>
    <w:rsid w:val="00E83F02"/>
    <w:rsid w:val="00E841D7"/>
    <w:rsid w:val="00E8444F"/>
    <w:rsid w:val="00E848A3"/>
    <w:rsid w:val="00E84BB8"/>
    <w:rsid w:val="00E85334"/>
    <w:rsid w:val="00E857DF"/>
    <w:rsid w:val="00E868E7"/>
    <w:rsid w:val="00E86985"/>
    <w:rsid w:val="00E87098"/>
    <w:rsid w:val="00E876E3"/>
    <w:rsid w:val="00E87DB1"/>
    <w:rsid w:val="00E90019"/>
    <w:rsid w:val="00E90037"/>
    <w:rsid w:val="00E902A5"/>
    <w:rsid w:val="00E9064F"/>
    <w:rsid w:val="00E91177"/>
    <w:rsid w:val="00E91661"/>
    <w:rsid w:val="00E91B73"/>
    <w:rsid w:val="00E91C9E"/>
    <w:rsid w:val="00E91EE2"/>
    <w:rsid w:val="00E91F46"/>
    <w:rsid w:val="00E9207E"/>
    <w:rsid w:val="00E932A7"/>
    <w:rsid w:val="00E93611"/>
    <w:rsid w:val="00E93943"/>
    <w:rsid w:val="00E939E5"/>
    <w:rsid w:val="00E93B02"/>
    <w:rsid w:val="00E93B59"/>
    <w:rsid w:val="00E93BA6"/>
    <w:rsid w:val="00E93CBA"/>
    <w:rsid w:val="00E93CF4"/>
    <w:rsid w:val="00E94255"/>
    <w:rsid w:val="00E9535C"/>
    <w:rsid w:val="00E954C0"/>
    <w:rsid w:val="00E95687"/>
    <w:rsid w:val="00E96507"/>
    <w:rsid w:val="00E9665D"/>
    <w:rsid w:val="00E966B0"/>
    <w:rsid w:val="00E96751"/>
    <w:rsid w:val="00E96A21"/>
    <w:rsid w:val="00E96B91"/>
    <w:rsid w:val="00E9701F"/>
    <w:rsid w:val="00E97B80"/>
    <w:rsid w:val="00E97E22"/>
    <w:rsid w:val="00E97F74"/>
    <w:rsid w:val="00EA0093"/>
    <w:rsid w:val="00EA017B"/>
    <w:rsid w:val="00EA02FB"/>
    <w:rsid w:val="00EA0376"/>
    <w:rsid w:val="00EA0E3A"/>
    <w:rsid w:val="00EA188D"/>
    <w:rsid w:val="00EA1C92"/>
    <w:rsid w:val="00EA2475"/>
    <w:rsid w:val="00EA24A1"/>
    <w:rsid w:val="00EA2653"/>
    <w:rsid w:val="00EA27AD"/>
    <w:rsid w:val="00EA2A9E"/>
    <w:rsid w:val="00EA2C56"/>
    <w:rsid w:val="00EA2CBB"/>
    <w:rsid w:val="00EA2E7B"/>
    <w:rsid w:val="00EA35C8"/>
    <w:rsid w:val="00EA35F8"/>
    <w:rsid w:val="00EA36D2"/>
    <w:rsid w:val="00EA3A56"/>
    <w:rsid w:val="00EA3B21"/>
    <w:rsid w:val="00EA3E4E"/>
    <w:rsid w:val="00EA47FF"/>
    <w:rsid w:val="00EA483A"/>
    <w:rsid w:val="00EA4A7A"/>
    <w:rsid w:val="00EA4AD0"/>
    <w:rsid w:val="00EA4E64"/>
    <w:rsid w:val="00EA5329"/>
    <w:rsid w:val="00EA56D9"/>
    <w:rsid w:val="00EA5905"/>
    <w:rsid w:val="00EA5AD4"/>
    <w:rsid w:val="00EA62E5"/>
    <w:rsid w:val="00EA6454"/>
    <w:rsid w:val="00EA655A"/>
    <w:rsid w:val="00EA6D14"/>
    <w:rsid w:val="00EA6DCB"/>
    <w:rsid w:val="00EA761E"/>
    <w:rsid w:val="00EA78F5"/>
    <w:rsid w:val="00EA7BA7"/>
    <w:rsid w:val="00EA7C13"/>
    <w:rsid w:val="00EA7DE1"/>
    <w:rsid w:val="00EB0156"/>
    <w:rsid w:val="00EB04B6"/>
    <w:rsid w:val="00EB04F4"/>
    <w:rsid w:val="00EB0549"/>
    <w:rsid w:val="00EB0771"/>
    <w:rsid w:val="00EB0A26"/>
    <w:rsid w:val="00EB0B46"/>
    <w:rsid w:val="00EB0C27"/>
    <w:rsid w:val="00EB103B"/>
    <w:rsid w:val="00EB1341"/>
    <w:rsid w:val="00EB16AF"/>
    <w:rsid w:val="00EB1C1A"/>
    <w:rsid w:val="00EB2AD4"/>
    <w:rsid w:val="00EB2D68"/>
    <w:rsid w:val="00EB2DD6"/>
    <w:rsid w:val="00EB2DE2"/>
    <w:rsid w:val="00EB2F7E"/>
    <w:rsid w:val="00EB3298"/>
    <w:rsid w:val="00EB3A9F"/>
    <w:rsid w:val="00EB3B21"/>
    <w:rsid w:val="00EB3B43"/>
    <w:rsid w:val="00EB433C"/>
    <w:rsid w:val="00EB45E1"/>
    <w:rsid w:val="00EB4BD3"/>
    <w:rsid w:val="00EB50AB"/>
    <w:rsid w:val="00EB51E3"/>
    <w:rsid w:val="00EB525E"/>
    <w:rsid w:val="00EB5388"/>
    <w:rsid w:val="00EB586B"/>
    <w:rsid w:val="00EB58D0"/>
    <w:rsid w:val="00EB5C4E"/>
    <w:rsid w:val="00EB5D94"/>
    <w:rsid w:val="00EB6279"/>
    <w:rsid w:val="00EB6E1B"/>
    <w:rsid w:val="00EB7073"/>
    <w:rsid w:val="00EB7224"/>
    <w:rsid w:val="00EB72E3"/>
    <w:rsid w:val="00EB7477"/>
    <w:rsid w:val="00EB7540"/>
    <w:rsid w:val="00EB7706"/>
    <w:rsid w:val="00EB7865"/>
    <w:rsid w:val="00EB78DB"/>
    <w:rsid w:val="00EB7C17"/>
    <w:rsid w:val="00EC02CE"/>
    <w:rsid w:val="00EC04ED"/>
    <w:rsid w:val="00EC065B"/>
    <w:rsid w:val="00EC07B4"/>
    <w:rsid w:val="00EC0F67"/>
    <w:rsid w:val="00EC0FAF"/>
    <w:rsid w:val="00EC1060"/>
    <w:rsid w:val="00EC10B8"/>
    <w:rsid w:val="00EC12A4"/>
    <w:rsid w:val="00EC12EA"/>
    <w:rsid w:val="00EC16D7"/>
    <w:rsid w:val="00EC17AB"/>
    <w:rsid w:val="00EC1A43"/>
    <w:rsid w:val="00EC1A83"/>
    <w:rsid w:val="00EC1A88"/>
    <w:rsid w:val="00EC1ADD"/>
    <w:rsid w:val="00EC2181"/>
    <w:rsid w:val="00EC24E3"/>
    <w:rsid w:val="00EC2540"/>
    <w:rsid w:val="00EC28D5"/>
    <w:rsid w:val="00EC2962"/>
    <w:rsid w:val="00EC2B3A"/>
    <w:rsid w:val="00EC2C79"/>
    <w:rsid w:val="00EC2F9A"/>
    <w:rsid w:val="00EC336B"/>
    <w:rsid w:val="00EC391A"/>
    <w:rsid w:val="00EC4231"/>
    <w:rsid w:val="00EC4A67"/>
    <w:rsid w:val="00EC4C45"/>
    <w:rsid w:val="00EC4C95"/>
    <w:rsid w:val="00EC5132"/>
    <w:rsid w:val="00EC638B"/>
    <w:rsid w:val="00EC68E7"/>
    <w:rsid w:val="00EC6C62"/>
    <w:rsid w:val="00EC7153"/>
    <w:rsid w:val="00EC71C3"/>
    <w:rsid w:val="00EC77A3"/>
    <w:rsid w:val="00EC7899"/>
    <w:rsid w:val="00EC7F5F"/>
    <w:rsid w:val="00ED03A7"/>
    <w:rsid w:val="00ED0902"/>
    <w:rsid w:val="00ED09F8"/>
    <w:rsid w:val="00ED0CA8"/>
    <w:rsid w:val="00ED0D25"/>
    <w:rsid w:val="00ED11E3"/>
    <w:rsid w:val="00ED12DC"/>
    <w:rsid w:val="00ED136E"/>
    <w:rsid w:val="00ED1455"/>
    <w:rsid w:val="00ED186F"/>
    <w:rsid w:val="00ED19DB"/>
    <w:rsid w:val="00ED1BE5"/>
    <w:rsid w:val="00ED26E8"/>
    <w:rsid w:val="00ED28EC"/>
    <w:rsid w:val="00ED2E0E"/>
    <w:rsid w:val="00ED3260"/>
    <w:rsid w:val="00ED3457"/>
    <w:rsid w:val="00ED34F8"/>
    <w:rsid w:val="00ED47E1"/>
    <w:rsid w:val="00ED4CBF"/>
    <w:rsid w:val="00ED4E9B"/>
    <w:rsid w:val="00ED51BC"/>
    <w:rsid w:val="00ED5248"/>
    <w:rsid w:val="00ED52D2"/>
    <w:rsid w:val="00ED5444"/>
    <w:rsid w:val="00ED570A"/>
    <w:rsid w:val="00ED59DE"/>
    <w:rsid w:val="00ED5AA3"/>
    <w:rsid w:val="00ED5C36"/>
    <w:rsid w:val="00ED5C54"/>
    <w:rsid w:val="00ED6FD8"/>
    <w:rsid w:val="00ED7710"/>
    <w:rsid w:val="00ED7BC1"/>
    <w:rsid w:val="00ED7D80"/>
    <w:rsid w:val="00EE0384"/>
    <w:rsid w:val="00EE04A8"/>
    <w:rsid w:val="00EE09C2"/>
    <w:rsid w:val="00EE0A1D"/>
    <w:rsid w:val="00EE0A4F"/>
    <w:rsid w:val="00EE0D33"/>
    <w:rsid w:val="00EE1527"/>
    <w:rsid w:val="00EE16DF"/>
    <w:rsid w:val="00EE1B6C"/>
    <w:rsid w:val="00EE2485"/>
    <w:rsid w:val="00EE25BB"/>
    <w:rsid w:val="00EE2C6F"/>
    <w:rsid w:val="00EE3191"/>
    <w:rsid w:val="00EE322E"/>
    <w:rsid w:val="00EE3283"/>
    <w:rsid w:val="00EE3383"/>
    <w:rsid w:val="00EE4400"/>
    <w:rsid w:val="00EE45EC"/>
    <w:rsid w:val="00EE4897"/>
    <w:rsid w:val="00EE49DD"/>
    <w:rsid w:val="00EE4D86"/>
    <w:rsid w:val="00EE518C"/>
    <w:rsid w:val="00EE53B8"/>
    <w:rsid w:val="00EE558A"/>
    <w:rsid w:val="00EE5B15"/>
    <w:rsid w:val="00EE5B7E"/>
    <w:rsid w:val="00EE6028"/>
    <w:rsid w:val="00EE6211"/>
    <w:rsid w:val="00EE63AD"/>
    <w:rsid w:val="00EE702A"/>
    <w:rsid w:val="00EE7723"/>
    <w:rsid w:val="00EE79C4"/>
    <w:rsid w:val="00EE7A77"/>
    <w:rsid w:val="00EF031B"/>
    <w:rsid w:val="00EF07AE"/>
    <w:rsid w:val="00EF093F"/>
    <w:rsid w:val="00EF09D6"/>
    <w:rsid w:val="00EF0A9D"/>
    <w:rsid w:val="00EF0DE5"/>
    <w:rsid w:val="00EF0F01"/>
    <w:rsid w:val="00EF0F82"/>
    <w:rsid w:val="00EF131A"/>
    <w:rsid w:val="00EF1617"/>
    <w:rsid w:val="00EF187E"/>
    <w:rsid w:val="00EF1BDB"/>
    <w:rsid w:val="00EF1E68"/>
    <w:rsid w:val="00EF1F5A"/>
    <w:rsid w:val="00EF2056"/>
    <w:rsid w:val="00EF20E8"/>
    <w:rsid w:val="00EF2315"/>
    <w:rsid w:val="00EF2450"/>
    <w:rsid w:val="00EF29E0"/>
    <w:rsid w:val="00EF2A15"/>
    <w:rsid w:val="00EF2C3A"/>
    <w:rsid w:val="00EF2C95"/>
    <w:rsid w:val="00EF313C"/>
    <w:rsid w:val="00EF34A9"/>
    <w:rsid w:val="00EF3899"/>
    <w:rsid w:val="00EF38EB"/>
    <w:rsid w:val="00EF3D08"/>
    <w:rsid w:val="00EF414B"/>
    <w:rsid w:val="00EF41A9"/>
    <w:rsid w:val="00EF4225"/>
    <w:rsid w:val="00EF4448"/>
    <w:rsid w:val="00EF4929"/>
    <w:rsid w:val="00EF499C"/>
    <w:rsid w:val="00EF4A88"/>
    <w:rsid w:val="00EF4ACA"/>
    <w:rsid w:val="00EF4F20"/>
    <w:rsid w:val="00EF5126"/>
    <w:rsid w:val="00EF5D18"/>
    <w:rsid w:val="00EF5EF8"/>
    <w:rsid w:val="00EF5F2F"/>
    <w:rsid w:val="00EF63B2"/>
    <w:rsid w:val="00EF64F2"/>
    <w:rsid w:val="00EF6B46"/>
    <w:rsid w:val="00EF6DF4"/>
    <w:rsid w:val="00EF6FB9"/>
    <w:rsid w:val="00EF705F"/>
    <w:rsid w:val="00EF706F"/>
    <w:rsid w:val="00EF73C3"/>
    <w:rsid w:val="00EF7DA7"/>
    <w:rsid w:val="00EF7E80"/>
    <w:rsid w:val="00F00220"/>
    <w:rsid w:val="00F00278"/>
    <w:rsid w:val="00F0032F"/>
    <w:rsid w:val="00F0039E"/>
    <w:rsid w:val="00F00405"/>
    <w:rsid w:val="00F00489"/>
    <w:rsid w:val="00F00AF1"/>
    <w:rsid w:val="00F00B87"/>
    <w:rsid w:val="00F00C83"/>
    <w:rsid w:val="00F00EE8"/>
    <w:rsid w:val="00F015C8"/>
    <w:rsid w:val="00F01957"/>
    <w:rsid w:val="00F01991"/>
    <w:rsid w:val="00F02D03"/>
    <w:rsid w:val="00F02D3E"/>
    <w:rsid w:val="00F03079"/>
    <w:rsid w:val="00F030D7"/>
    <w:rsid w:val="00F030EE"/>
    <w:rsid w:val="00F0337B"/>
    <w:rsid w:val="00F036C5"/>
    <w:rsid w:val="00F03A38"/>
    <w:rsid w:val="00F03AC2"/>
    <w:rsid w:val="00F03AD1"/>
    <w:rsid w:val="00F03F07"/>
    <w:rsid w:val="00F043C9"/>
    <w:rsid w:val="00F04A4D"/>
    <w:rsid w:val="00F04AC3"/>
    <w:rsid w:val="00F04B88"/>
    <w:rsid w:val="00F04C68"/>
    <w:rsid w:val="00F04F0D"/>
    <w:rsid w:val="00F04F54"/>
    <w:rsid w:val="00F050D0"/>
    <w:rsid w:val="00F05712"/>
    <w:rsid w:val="00F05CDE"/>
    <w:rsid w:val="00F060A5"/>
    <w:rsid w:val="00F06192"/>
    <w:rsid w:val="00F06580"/>
    <w:rsid w:val="00F06680"/>
    <w:rsid w:val="00F066A9"/>
    <w:rsid w:val="00F066E7"/>
    <w:rsid w:val="00F06A9D"/>
    <w:rsid w:val="00F0705A"/>
    <w:rsid w:val="00F0715C"/>
    <w:rsid w:val="00F07289"/>
    <w:rsid w:val="00F0728D"/>
    <w:rsid w:val="00F07FB1"/>
    <w:rsid w:val="00F100FF"/>
    <w:rsid w:val="00F1054B"/>
    <w:rsid w:val="00F1062E"/>
    <w:rsid w:val="00F10D55"/>
    <w:rsid w:val="00F10E36"/>
    <w:rsid w:val="00F11433"/>
    <w:rsid w:val="00F1164C"/>
    <w:rsid w:val="00F1236E"/>
    <w:rsid w:val="00F124BD"/>
    <w:rsid w:val="00F124D7"/>
    <w:rsid w:val="00F12EDC"/>
    <w:rsid w:val="00F13EA1"/>
    <w:rsid w:val="00F140C0"/>
    <w:rsid w:val="00F14138"/>
    <w:rsid w:val="00F141DC"/>
    <w:rsid w:val="00F145ED"/>
    <w:rsid w:val="00F1472F"/>
    <w:rsid w:val="00F14AE5"/>
    <w:rsid w:val="00F14C08"/>
    <w:rsid w:val="00F14D4F"/>
    <w:rsid w:val="00F14E53"/>
    <w:rsid w:val="00F15642"/>
    <w:rsid w:val="00F1592E"/>
    <w:rsid w:val="00F15A30"/>
    <w:rsid w:val="00F1668A"/>
    <w:rsid w:val="00F167A8"/>
    <w:rsid w:val="00F16941"/>
    <w:rsid w:val="00F170EA"/>
    <w:rsid w:val="00F1725E"/>
    <w:rsid w:val="00F17294"/>
    <w:rsid w:val="00F179EF"/>
    <w:rsid w:val="00F17A9C"/>
    <w:rsid w:val="00F17BF9"/>
    <w:rsid w:val="00F17F25"/>
    <w:rsid w:val="00F17F49"/>
    <w:rsid w:val="00F20200"/>
    <w:rsid w:val="00F21AD3"/>
    <w:rsid w:val="00F21B6E"/>
    <w:rsid w:val="00F21D41"/>
    <w:rsid w:val="00F22103"/>
    <w:rsid w:val="00F2237A"/>
    <w:rsid w:val="00F223BA"/>
    <w:rsid w:val="00F22CF6"/>
    <w:rsid w:val="00F230E9"/>
    <w:rsid w:val="00F234EA"/>
    <w:rsid w:val="00F239E8"/>
    <w:rsid w:val="00F23A1F"/>
    <w:rsid w:val="00F23CCD"/>
    <w:rsid w:val="00F2437A"/>
    <w:rsid w:val="00F24577"/>
    <w:rsid w:val="00F24585"/>
    <w:rsid w:val="00F246EF"/>
    <w:rsid w:val="00F24C9B"/>
    <w:rsid w:val="00F2522B"/>
    <w:rsid w:val="00F253D3"/>
    <w:rsid w:val="00F2569D"/>
    <w:rsid w:val="00F25886"/>
    <w:rsid w:val="00F25D1B"/>
    <w:rsid w:val="00F25E5A"/>
    <w:rsid w:val="00F261C5"/>
    <w:rsid w:val="00F26615"/>
    <w:rsid w:val="00F26972"/>
    <w:rsid w:val="00F26F06"/>
    <w:rsid w:val="00F279E5"/>
    <w:rsid w:val="00F27FE2"/>
    <w:rsid w:val="00F30315"/>
    <w:rsid w:val="00F30463"/>
    <w:rsid w:val="00F30B23"/>
    <w:rsid w:val="00F30B48"/>
    <w:rsid w:val="00F31067"/>
    <w:rsid w:val="00F311FC"/>
    <w:rsid w:val="00F31204"/>
    <w:rsid w:val="00F3170A"/>
    <w:rsid w:val="00F31901"/>
    <w:rsid w:val="00F31A03"/>
    <w:rsid w:val="00F32263"/>
    <w:rsid w:val="00F3266C"/>
    <w:rsid w:val="00F32FF4"/>
    <w:rsid w:val="00F3378C"/>
    <w:rsid w:val="00F33D2D"/>
    <w:rsid w:val="00F34D7B"/>
    <w:rsid w:val="00F34E52"/>
    <w:rsid w:val="00F3522C"/>
    <w:rsid w:val="00F353EA"/>
    <w:rsid w:val="00F35DE2"/>
    <w:rsid w:val="00F35EC7"/>
    <w:rsid w:val="00F3638C"/>
    <w:rsid w:val="00F3690A"/>
    <w:rsid w:val="00F36EFC"/>
    <w:rsid w:val="00F36FAD"/>
    <w:rsid w:val="00F37507"/>
    <w:rsid w:val="00F37B32"/>
    <w:rsid w:val="00F40119"/>
    <w:rsid w:val="00F401FF"/>
    <w:rsid w:val="00F40874"/>
    <w:rsid w:val="00F40AFF"/>
    <w:rsid w:val="00F410A0"/>
    <w:rsid w:val="00F41365"/>
    <w:rsid w:val="00F41861"/>
    <w:rsid w:val="00F41C74"/>
    <w:rsid w:val="00F422B8"/>
    <w:rsid w:val="00F42398"/>
    <w:rsid w:val="00F42832"/>
    <w:rsid w:val="00F428AF"/>
    <w:rsid w:val="00F428C0"/>
    <w:rsid w:val="00F42DC2"/>
    <w:rsid w:val="00F43231"/>
    <w:rsid w:val="00F433FE"/>
    <w:rsid w:val="00F4344D"/>
    <w:rsid w:val="00F43520"/>
    <w:rsid w:val="00F43673"/>
    <w:rsid w:val="00F43775"/>
    <w:rsid w:val="00F43FCC"/>
    <w:rsid w:val="00F44186"/>
    <w:rsid w:val="00F444E2"/>
    <w:rsid w:val="00F44620"/>
    <w:rsid w:val="00F44622"/>
    <w:rsid w:val="00F448C0"/>
    <w:rsid w:val="00F44FFA"/>
    <w:rsid w:val="00F4587D"/>
    <w:rsid w:val="00F45986"/>
    <w:rsid w:val="00F45A3E"/>
    <w:rsid w:val="00F45EEE"/>
    <w:rsid w:val="00F4610B"/>
    <w:rsid w:val="00F467FA"/>
    <w:rsid w:val="00F46C70"/>
    <w:rsid w:val="00F46EEC"/>
    <w:rsid w:val="00F4711F"/>
    <w:rsid w:val="00F47202"/>
    <w:rsid w:val="00F4724D"/>
    <w:rsid w:val="00F4783A"/>
    <w:rsid w:val="00F479DD"/>
    <w:rsid w:val="00F47E97"/>
    <w:rsid w:val="00F50140"/>
    <w:rsid w:val="00F502A4"/>
    <w:rsid w:val="00F50374"/>
    <w:rsid w:val="00F507D0"/>
    <w:rsid w:val="00F51134"/>
    <w:rsid w:val="00F51559"/>
    <w:rsid w:val="00F518E9"/>
    <w:rsid w:val="00F51B01"/>
    <w:rsid w:val="00F51FDE"/>
    <w:rsid w:val="00F52795"/>
    <w:rsid w:val="00F528C3"/>
    <w:rsid w:val="00F52928"/>
    <w:rsid w:val="00F5303F"/>
    <w:rsid w:val="00F530C8"/>
    <w:rsid w:val="00F5313C"/>
    <w:rsid w:val="00F5346B"/>
    <w:rsid w:val="00F5377D"/>
    <w:rsid w:val="00F53E46"/>
    <w:rsid w:val="00F53F56"/>
    <w:rsid w:val="00F5407E"/>
    <w:rsid w:val="00F5415E"/>
    <w:rsid w:val="00F54287"/>
    <w:rsid w:val="00F542F2"/>
    <w:rsid w:val="00F551E0"/>
    <w:rsid w:val="00F55479"/>
    <w:rsid w:val="00F555F9"/>
    <w:rsid w:val="00F55B42"/>
    <w:rsid w:val="00F55B58"/>
    <w:rsid w:val="00F56015"/>
    <w:rsid w:val="00F560A5"/>
    <w:rsid w:val="00F5640D"/>
    <w:rsid w:val="00F56EDF"/>
    <w:rsid w:val="00F5705F"/>
    <w:rsid w:val="00F5778D"/>
    <w:rsid w:val="00F57855"/>
    <w:rsid w:val="00F579F8"/>
    <w:rsid w:val="00F600C3"/>
    <w:rsid w:val="00F605D5"/>
    <w:rsid w:val="00F607BC"/>
    <w:rsid w:val="00F60D4B"/>
    <w:rsid w:val="00F60F90"/>
    <w:rsid w:val="00F610E4"/>
    <w:rsid w:val="00F61153"/>
    <w:rsid w:val="00F617D9"/>
    <w:rsid w:val="00F61E74"/>
    <w:rsid w:val="00F62070"/>
    <w:rsid w:val="00F6209B"/>
    <w:rsid w:val="00F621A5"/>
    <w:rsid w:val="00F622BF"/>
    <w:rsid w:val="00F6287B"/>
    <w:rsid w:val="00F62AED"/>
    <w:rsid w:val="00F62FDD"/>
    <w:rsid w:val="00F63B9E"/>
    <w:rsid w:val="00F63BF2"/>
    <w:rsid w:val="00F63CA9"/>
    <w:rsid w:val="00F63EEE"/>
    <w:rsid w:val="00F64FE5"/>
    <w:rsid w:val="00F6501F"/>
    <w:rsid w:val="00F6507D"/>
    <w:rsid w:val="00F65499"/>
    <w:rsid w:val="00F6582C"/>
    <w:rsid w:val="00F65832"/>
    <w:rsid w:val="00F65881"/>
    <w:rsid w:val="00F659AC"/>
    <w:rsid w:val="00F65B9A"/>
    <w:rsid w:val="00F65C16"/>
    <w:rsid w:val="00F65CEC"/>
    <w:rsid w:val="00F667EE"/>
    <w:rsid w:val="00F6686C"/>
    <w:rsid w:val="00F669B8"/>
    <w:rsid w:val="00F66BB6"/>
    <w:rsid w:val="00F66E38"/>
    <w:rsid w:val="00F672FC"/>
    <w:rsid w:val="00F677B8"/>
    <w:rsid w:val="00F67BC3"/>
    <w:rsid w:val="00F67EAE"/>
    <w:rsid w:val="00F702C3"/>
    <w:rsid w:val="00F706C3"/>
    <w:rsid w:val="00F70775"/>
    <w:rsid w:val="00F70B72"/>
    <w:rsid w:val="00F7139B"/>
    <w:rsid w:val="00F7195D"/>
    <w:rsid w:val="00F719D8"/>
    <w:rsid w:val="00F71B6C"/>
    <w:rsid w:val="00F71CAE"/>
    <w:rsid w:val="00F71CB6"/>
    <w:rsid w:val="00F71F02"/>
    <w:rsid w:val="00F71F90"/>
    <w:rsid w:val="00F72360"/>
    <w:rsid w:val="00F729E4"/>
    <w:rsid w:val="00F72AD6"/>
    <w:rsid w:val="00F72CB9"/>
    <w:rsid w:val="00F73710"/>
    <w:rsid w:val="00F73A29"/>
    <w:rsid w:val="00F74373"/>
    <w:rsid w:val="00F7437F"/>
    <w:rsid w:val="00F744C4"/>
    <w:rsid w:val="00F74D45"/>
    <w:rsid w:val="00F74FCE"/>
    <w:rsid w:val="00F75173"/>
    <w:rsid w:val="00F7528A"/>
    <w:rsid w:val="00F755EE"/>
    <w:rsid w:val="00F75A61"/>
    <w:rsid w:val="00F75B8E"/>
    <w:rsid w:val="00F75DA4"/>
    <w:rsid w:val="00F75F5E"/>
    <w:rsid w:val="00F7647A"/>
    <w:rsid w:val="00F76654"/>
    <w:rsid w:val="00F76B8A"/>
    <w:rsid w:val="00F76C8A"/>
    <w:rsid w:val="00F772CA"/>
    <w:rsid w:val="00F77942"/>
    <w:rsid w:val="00F803D7"/>
    <w:rsid w:val="00F80689"/>
    <w:rsid w:val="00F80ABA"/>
    <w:rsid w:val="00F81241"/>
    <w:rsid w:val="00F8128E"/>
    <w:rsid w:val="00F812C2"/>
    <w:rsid w:val="00F81703"/>
    <w:rsid w:val="00F8190C"/>
    <w:rsid w:val="00F81A2D"/>
    <w:rsid w:val="00F81A38"/>
    <w:rsid w:val="00F81E30"/>
    <w:rsid w:val="00F8235D"/>
    <w:rsid w:val="00F823D4"/>
    <w:rsid w:val="00F8249F"/>
    <w:rsid w:val="00F825D4"/>
    <w:rsid w:val="00F827EB"/>
    <w:rsid w:val="00F82B93"/>
    <w:rsid w:val="00F82D8A"/>
    <w:rsid w:val="00F82EE6"/>
    <w:rsid w:val="00F82F6C"/>
    <w:rsid w:val="00F8320A"/>
    <w:rsid w:val="00F834DD"/>
    <w:rsid w:val="00F83D77"/>
    <w:rsid w:val="00F83DCD"/>
    <w:rsid w:val="00F8408E"/>
    <w:rsid w:val="00F8495E"/>
    <w:rsid w:val="00F84D32"/>
    <w:rsid w:val="00F84ED0"/>
    <w:rsid w:val="00F84F3D"/>
    <w:rsid w:val="00F850E6"/>
    <w:rsid w:val="00F853CC"/>
    <w:rsid w:val="00F856D1"/>
    <w:rsid w:val="00F859F8"/>
    <w:rsid w:val="00F85F54"/>
    <w:rsid w:val="00F864A8"/>
    <w:rsid w:val="00F867FE"/>
    <w:rsid w:val="00F86A19"/>
    <w:rsid w:val="00F86D89"/>
    <w:rsid w:val="00F86F96"/>
    <w:rsid w:val="00F87050"/>
    <w:rsid w:val="00F870AE"/>
    <w:rsid w:val="00F87102"/>
    <w:rsid w:val="00F8780B"/>
    <w:rsid w:val="00F87974"/>
    <w:rsid w:val="00F87AC3"/>
    <w:rsid w:val="00F87CF4"/>
    <w:rsid w:val="00F901F1"/>
    <w:rsid w:val="00F9032C"/>
    <w:rsid w:val="00F90365"/>
    <w:rsid w:val="00F90478"/>
    <w:rsid w:val="00F906A4"/>
    <w:rsid w:val="00F90A95"/>
    <w:rsid w:val="00F910A5"/>
    <w:rsid w:val="00F918AD"/>
    <w:rsid w:val="00F91D91"/>
    <w:rsid w:val="00F91DDD"/>
    <w:rsid w:val="00F920E5"/>
    <w:rsid w:val="00F920FF"/>
    <w:rsid w:val="00F92255"/>
    <w:rsid w:val="00F92448"/>
    <w:rsid w:val="00F9256F"/>
    <w:rsid w:val="00F9261B"/>
    <w:rsid w:val="00F92904"/>
    <w:rsid w:val="00F92943"/>
    <w:rsid w:val="00F92998"/>
    <w:rsid w:val="00F929EC"/>
    <w:rsid w:val="00F92AFC"/>
    <w:rsid w:val="00F92C27"/>
    <w:rsid w:val="00F92D87"/>
    <w:rsid w:val="00F93326"/>
    <w:rsid w:val="00F9335C"/>
    <w:rsid w:val="00F933B1"/>
    <w:rsid w:val="00F93AC0"/>
    <w:rsid w:val="00F95058"/>
    <w:rsid w:val="00F95433"/>
    <w:rsid w:val="00F95498"/>
    <w:rsid w:val="00F95632"/>
    <w:rsid w:val="00F95B49"/>
    <w:rsid w:val="00F95CF5"/>
    <w:rsid w:val="00F96946"/>
    <w:rsid w:val="00F96AFE"/>
    <w:rsid w:val="00F96B80"/>
    <w:rsid w:val="00F96C81"/>
    <w:rsid w:val="00F97038"/>
    <w:rsid w:val="00F9729B"/>
    <w:rsid w:val="00F978EC"/>
    <w:rsid w:val="00F9799D"/>
    <w:rsid w:val="00F97A80"/>
    <w:rsid w:val="00F97C69"/>
    <w:rsid w:val="00F97C84"/>
    <w:rsid w:val="00F97F22"/>
    <w:rsid w:val="00FA00FD"/>
    <w:rsid w:val="00FA01E4"/>
    <w:rsid w:val="00FA030E"/>
    <w:rsid w:val="00FA0393"/>
    <w:rsid w:val="00FA0448"/>
    <w:rsid w:val="00FA0702"/>
    <w:rsid w:val="00FA0870"/>
    <w:rsid w:val="00FA0F69"/>
    <w:rsid w:val="00FA12D6"/>
    <w:rsid w:val="00FA14B9"/>
    <w:rsid w:val="00FA14EB"/>
    <w:rsid w:val="00FA1EF6"/>
    <w:rsid w:val="00FA1FD6"/>
    <w:rsid w:val="00FA29AC"/>
    <w:rsid w:val="00FA2E2F"/>
    <w:rsid w:val="00FA3046"/>
    <w:rsid w:val="00FA306B"/>
    <w:rsid w:val="00FA37A8"/>
    <w:rsid w:val="00FA3EEA"/>
    <w:rsid w:val="00FA4132"/>
    <w:rsid w:val="00FA4731"/>
    <w:rsid w:val="00FA4C69"/>
    <w:rsid w:val="00FA4CCE"/>
    <w:rsid w:val="00FA517C"/>
    <w:rsid w:val="00FA51BF"/>
    <w:rsid w:val="00FA56F8"/>
    <w:rsid w:val="00FA663E"/>
    <w:rsid w:val="00FA6788"/>
    <w:rsid w:val="00FA6BD1"/>
    <w:rsid w:val="00FA6EEB"/>
    <w:rsid w:val="00FA715A"/>
    <w:rsid w:val="00FA7BE5"/>
    <w:rsid w:val="00FB062E"/>
    <w:rsid w:val="00FB0789"/>
    <w:rsid w:val="00FB0853"/>
    <w:rsid w:val="00FB0B45"/>
    <w:rsid w:val="00FB0C2C"/>
    <w:rsid w:val="00FB0D07"/>
    <w:rsid w:val="00FB125E"/>
    <w:rsid w:val="00FB1624"/>
    <w:rsid w:val="00FB19D7"/>
    <w:rsid w:val="00FB1C4B"/>
    <w:rsid w:val="00FB211F"/>
    <w:rsid w:val="00FB2183"/>
    <w:rsid w:val="00FB229C"/>
    <w:rsid w:val="00FB26A9"/>
    <w:rsid w:val="00FB2A83"/>
    <w:rsid w:val="00FB2AE9"/>
    <w:rsid w:val="00FB2C37"/>
    <w:rsid w:val="00FB2F6A"/>
    <w:rsid w:val="00FB2F8B"/>
    <w:rsid w:val="00FB2FCB"/>
    <w:rsid w:val="00FB2FDF"/>
    <w:rsid w:val="00FB30D5"/>
    <w:rsid w:val="00FB3182"/>
    <w:rsid w:val="00FB3372"/>
    <w:rsid w:val="00FB33CA"/>
    <w:rsid w:val="00FB353E"/>
    <w:rsid w:val="00FB3602"/>
    <w:rsid w:val="00FB3A59"/>
    <w:rsid w:val="00FB3ADA"/>
    <w:rsid w:val="00FB4482"/>
    <w:rsid w:val="00FB4B9A"/>
    <w:rsid w:val="00FB4D55"/>
    <w:rsid w:val="00FB5378"/>
    <w:rsid w:val="00FB5422"/>
    <w:rsid w:val="00FB5683"/>
    <w:rsid w:val="00FB583A"/>
    <w:rsid w:val="00FB595B"/>
    <w:rsid w:val="00FB5A36"/>
    <w:rsid w:val="00FB61C9"/>
    <w:rsid w:val="00FB6378"/>
    <w:rsid w:val="00FB6AA1"/>
    <w:rsid w:val="00FB6AD5"/>
    <w:rsid w:val="00FB6E07"/>
    <w:rsid w:val="00FB6F67"/>
    <w:rsid w:val="00FB79A4"/>
    <w:rsid w:val="00FB7B70"/>
    <w:rsid w:val="00FB7BE0"/>
    <w:rsid w:val="00FB7F51"/>
    <w:rsid w:val="00FC003C"/>
    <w:rsid w:val="00FC01F3"/>
    <w:rsid w:val="00FC0277"/>
    <w:rsid w:val="00FC0654"/>
    <w:rsid w:val="00FC088C"/>
    <w:rsid w:val="00FC091D"/>
    <w:rsid w:val="00FC0A6C"/>
    <w:rsid w:val="00FC0B29"/>
    <w:rsid w:val="00FC105C"/>
    <w:rsid w:val="00FC13C1"/>
    <w:rsid w:val="00FC17C9"/>
    <w:rsid w:val="00FC1993"/>
    <w:rsid w:val="00FC19BD"/>
    <w:rsid w:val="00FC21F5"/>
    <w:rsid w:val="00FC2273"/>
    <w:rsid w:val="00FC25F3"/>
    <w:rsid w:val="00FC295D"/>
    <w:rsid w:val="00FC2D69"/>
    <w:rsid w:val="00FC34FC"/>
    <w:rsid w:val="00FC3BA1"/>
    <w:rsid w:val="00FC3C07"/>
    <w:rsid w:val="00FC415A"/>
    <w:rsid w:val="00FC41B8"/>
    <w:rsid w:val="00FC42F0"/>
    <w:rsid w:val="00FC4BCA"/>
    <w:rsid w:val="00FC4CD2"/>
    <w:rsid w:val="00FC57C1"/>
    <w:rsid w:val="00FC5B60"/>
    <w:rsid w:val="00FC5BBC"/>
    <w:rsid w:val="00FC5E09"/>
    <w:rsid w:val="00FC621C"/>
    <w:rsid w:val="00FC663F"/>
    <w:rsid w:val="00FC67D8"/>
    <w:rsid w:val="00FC691B"/>
    <w:rsid w:val="00FC6BD5"/>
    <w:rsid w:val="00FC6EFF"/>
    <w:rsid w:val="00FC7126"/>
    <w:rsid w:val="00FC7136"/>
    <w:rsid w:val="00FC7AF6"/>
    <w:rsid w:val="00FC7E85"/>
    <w:rsid w:val="00FD0666"/>
    <w:rsid w:val="00FD0707"/>
    <w:rsid w:val="00FD0710"/>
    <w:rsid w:val="00FD0A11"/>
    <w:rsid w:val="00FD0E17"/>
    <w:rsid w:val="00FD14DE"/>
    <w:rsid w:val="00FD192D"/>
    <w:rsid w:val="00FD1AC6"/>
    <w:rsid w:val="00FD2477"/>
    <w:rsid w:val="00FD2543"/>
    <w:rsid w:val="00FD2679"/>
    <w:rsid w:val="00FD28B2"/>
    <w:rsid w:val="00FD28EC"/>
    <w:rsid w:val="00FD2983"/>
    <w:rsid w:val="00FD2AA9"/>
    <w:rsid w:val="00FD2E53"/>
    <w:rsid w:val="00FD2E99"/>
    <w:rsid w:val="00FD300A"/>
    <w:rsid w:val="00FD3418"/>
    <w:rsid w:val="00FD355E"/>
    <w:rsid w:val="00FD35ED"/>
    <w:rsid w:val="00FD371B"/>
    <w:rsid w:val="00FD3BA4"/>
    <w:rsid w:val="00FD3C8D"/>
    <w:rsid w:val="00FD3E62"/>
    <w:rsid w:val="00FD3FB8"/>
    <w:rsid w:val="00FD40DE"/>
    <w:rsid w:val="00FD413D"/>
    <w:rsid w:val="00FD4895"/>
    <w:rsid w:val="00FD48C8"/>
    <w:rsid w:val="00FD504A"/>
    <w:rsid w:val="00FD51A0"/>
    <w:rsid w:val="00FD5347"/>
    <w:rsid w:val="00FD553F"/>
    <w:rsid w:val="00FD5FC0"/>
    <w:rsid w:val="00FD6081"/>
    <w:rsid w:val="00FD631B"/>
    <w:rsid w:val="00FD634D"/>
    <w:rsid w:val="00FD65B9"/>
    <w:rsid w:val="00FD6A98"/>
    <w:rsid w:val="00FD7683"/>
    <w:rsid w:val="00FD77D8"/>
    <w:rsid w:val="00FD7AF4"/>
    <w:rsid w:val="00FD7C0C"/>
    <w:rsid w:val="00FE0615"/>
    <w:rsid w:val="00FE0FBF"/>
    <w:rsid w:val="00FE1BA3"/>
    <w:rsid w:val="00FE2535"/>
    <w:rsid w:val="00FE2539"/>
    <w:rsid w:val="00FE2A6D"/>
    <w:rsid w:val="00FE2FC5"/>
    <w:rsid w:val="00FE31A0"/>
    <w:rsid w:val="00FE3686"/>
    <w:rsid w:val="00FE37D8"/>
    <w:rsid w:val="00FE44F4"/>
    <w:rsid w:val="00FE4678"/>
    <w:rsid w:val="00FE48E1"/>
    <w:rsid w:val="00FE4A45"/>
    <w:rsid w:val="00FE5672"/>
    <w:rsid w:val="00FE58A5"/>
    <w:rsid w:val="00FE5E16"/>
    <w:rsid w:val="00FE5ED9"/>
    <w:rsid w:val="00FE60B0"/>
    <w:rsid w:val="00FE6286"/>
    <w:rsid w:val="00FE6329"/>
    <w:rsid w:val="00FE634B"/>
    <w:rsid w:val="00FE636D"/>
    <w:rsid w:val="00FE6419"/>
    <w:rsid w:val="00FE6455"/>
    <w:rsid w:val="00FE65C9"/>
    <w:rsid w:val="00FE6D61"/>
    <w:rsid w:val="00FE72E2"/>
    <w:rsid w:val="00FE7382"/>
    <w:rsid w:val="00FE7436"/>
    <w:rsid w:val="00FE7746"/>
    <w:rsid w:val="00FF0026"/>
    <w:rsid w:val="00FF0442"/>
    <w:rsid w:val="00FF0963"/>
    <w:rsid w:val="00FF099E"/>
    <w:rsid w:val="00FF09BF"/>
    <w:rsid w:val="00FF0B53"/>
    <w:rsid w:val="00FF0C2F"/>
    <w:rsid w:val="00FF1619"/>
    <w:rsid w:val="00FF1628"/>
    <w:rsid w:val="00FF18C2"/>
    <w:rsid w:val="00FF1C27"/>
    <w:rsid w:val="00FF1C60"/>
    <w:rsid w:val="00FF1E95"/>
    <w:rsid w:val="00FF1F66"/>
    <w:rsid w:val="00FF1FAD"/>
    <w:rsid w:val="00FF20DF"/>
    <w:rsid w:val="00FF2270"/>
    <w:rsid w:val="00FF26ED"/>
    <w:rsid w:val="00FF27B9"/>
    <w:rsid w:val="00FF289E"/>
    <w:rsid w:val="00FF37AB"/>
    <w:rsid w:val="00FF3B68"/>
    <w:rsid w:val="00FF3D74"/>
    <w:rsid w:val="00FF40D8"/>
    <w:rsid w:val="00FF4190"/>
    <w:rsid w:val="00FF42F9"/>
    <w:rsid w:val="00FF4876"/>
    <w:rsid w:val="00FF4AAA"/>
    <w:rsid w:val="00FF4BFF"/>
    <w:rsid w:val="00FF4DC6"/>
    <w:rsid w:val="00FF5C36"/>
    <w:rsid w:val="00FF5C9F"/>
    <w:rsid w:val="00FF6267"/>
    <w:rsid w:val="00FF6938"/>
    <w:rsid w:val="00FF696F"/>
    <w:rsid w:val="00FF6A08"/>
    <w:rsid w:val="00FF6B54"/>
    <w:rsid w:val="00FF7256"/>
    <w:rsid w:val="00FF7726"/>
    <w:rsid w:val="0E9C0E82"/>
    <w:rsid w:val="11A1D085"/>
    <w:rsid w:val="141E1D8E"/>
    <w:rsid w:val="1799B920"/>
    <w:rsid w:val="1A680764"/>
    <w:rsid w:val="419F7022"/>
    <w:rsid w:val="4C4DF8E7"/>
    <w:rsid w:val="510B1620"/>
    <w:rsid w:val="57B0831F"/>
    <w:rsid w:val="58FF7006"/>
    <w:rsid w:val="61A58674"/>
    <w:rsid w:val="62EA1A4B"/>
    <w:rsid w:val="6BA52724"/>
    <w:rsid w:val="6C0DD7B9"/>
    <w:rsid w:val="6EDCC7E6"/>
    <w:rsid w:val="76FD1401"/>
    <w:rsid w:val="7F89BE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3C2194"/>
  <w15:chartTrackingRefBased/>
  <w15:docId w15:val="{0EAC8B6A-8E63-4049-B5EB-AC3224CB0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B54"/>
    <w:pPr>
      <w:spacing w:after="0" w:line="240" w:lineRule="auto"/>
    </w:pPr>
  </w:style>
  <w:style w:type="paragraph" w:styleId="Heading1">
    <w:name w:val="heading 1"/>
    <w:next w:val="Normal"/>
    <w:link w:val="Heading1Char"/>
    <w:uiPriority w:val="9"/>
    <w:unhideWhenUsed/>
    <w:qFormat/>
    <w:rsid w:val="00AE77DD"/>
    <w:pPr>
      <w:keepNext/>
      <w:keepLines/>
      <w:spacing w:after="3"/>
      <w:ind w:left="34" w:hanging="10"/>
      <w:outlineLvl w:val="0"/>
    </w:pPr>
    <w:rPr>
      <w:rFonts w:ascii="Calibri" w:eastAsia="Calibri" w:hAnsi="Calibri" w:cs="Calibri"/>
      <w:b/>
      <w:color w:val="000000"/>
      <w:sz w:val="1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7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7909"/>
    <w:pPr>
      <w:spacing w:after="160" w:line="259" w:lineRule="auto"/>
      <w:ind w:left="720"/>
      <w:contextualSpacing/>
    </w:pPr>
  </w:style>
  <w:style w:type="paragraph" w:styleId="NoSpacing">
    <w:name w:val="No Spacing"/>
    <w:uiPriority w:val="1"/>
    <w:qFormat/>
    <w:rsid w:val="00747909"/>
    <w:pPr>
      <w:spacing w:after="0" w:line="240" w:lineRule="auto"/>
    </w:pPr>
  </w:style>
  <w:style w:type="paragraph" w:styleId="Header">
    <w:name w:val="header"/>
    <w:basedOn w:val="Normal"/>
    <w:link w:val="HeaderChar"/>
    <w:uiPriority w:val="99"/>
    <w:unhideWhenUsed/>
    <w:rsid w:val="00C16AD9"/>
    <w:pPr>
      <w:tabs>
        <w:tab w:val="center" w:pos="4513"/>
        <w:tab w:val="right" w:pos="9026"/>
      </w:tabs>
    </w:pPr>
  </w:style>
  <w:style w:type="character" w:customStyle="1" w:styleId="HeaderChar">
    <w:name w:val="Header Char"/>
    <w:basedOn w:val="DefaultParagraphFont"/>
    <w:link w:val="Header"/>
    <w:uiPriority w:val="99"/>
    <w:rsid w:val="00C16AD9"/>
  </w:style>
  <w:style w:type="paragraph" w:styleId="Footer">
    <w:name w:val="footer"/>
    <w:basedOn w:val="Normal"/>
    <w:link w:val="FooterChar"/>
    <w:uiPriority w:val="99"/>
    <w:unhideWhenUsed/>
    <w:rsid w:val="00C16AD9"/>
    <w:pPr>
      <w:tabs>
        <w:tab w:val="center" w:pos="4513"/>
        <w:tab w:val="right" w:pos="9026"/>
      </w:tabs>
    </w:pPr>
  </w:style>
  <w:style w:type="character" w:customStyle="1" w:styleId="FooterChar">
    <w:name w:val="Footer Char"/>
    <w:basedOn w:val="DefaultParagraphFont"/>
    <w:link w:val="Footer"/>
    <w:uiPriority w:val="99"/>
    <w:rsid w:val="00C16AD9"/>
  </w:style>
  <w:style w:type="paragraph" w:styleId="BalloonText">
    <w:name w:val="Balloon Text"/>
    <w:basedOn w:val="Normal"/>
    <w:link w:val="BalloonTextChar"/>
    <w:uiPriority w:val="99"/>
    <w:semiHidden/>
    <w:unhideWhenUsed/>
    <w:rsid w:val="00397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DED"/>
    <w:rPr>
      <w:rFonts w:ascii="Segoe UI" w:hAnsi="Segoe UI" w:cs="Segoe UI"/>
      <w:sz w:val="18"/>
      <w:szCs w:val="18"/>
    </w:rPr>
  </w:style>
  <w:style w:type="character" w:styleId="CommentReference">
    <w:name w:val="annotation reference"/>
    <w:basedOn w:val="DefaultParagraphFont"/>
    <w:uiPriority w:val="99"/>
    <w:semiHidden/>
    <w:unhideWhenUsed/>
    <w:rsid w:val="00C41D2B"/>
    <w:rPr>
      <w:sz w:val="16"/>
      <w:szCs w:val="16"/>
    </w:rPr>
  </w:style>
  <w:style w:type="paragraph" w:styleId="CommentText">
    <w:name w:val="annotation text"/>
    <w:basedOn w:val="Normal"/>
    <w:link w:val="CommentTextChar"/>
    <w:uiPriority w:val="99"/>
    <w:semiHidden/>
    <w:unhideWhenUsed/>
    <w:rsid w:val="00C41D2B"/>
    <w:rPr>
      <w:sz w:val="20"/>
      <w:szCs w:val="20"/>
    </w:rPr>
  </w:style>
  <w:style w:type="character" w:customStyle="1" w:styleId="CommentTextChar">
    <w:name w:val="Comment Text Char"/>
    <w:basedOn w:val="DefaultParagraphFont"/>
    <w:link w:val="CommentText"/>
    <w:uiPriority w:val="99"/>
    <w:semiHidden/>
    <w:rsid w:val="00C41D2B"/>
    <w:rPr>
      <w:sz w:val="20"/>
      <w:szCs w:val="20"/>
    </w:rPr>
  </w:style>
  <w:style w:type="paragraph" w:styleId="CommentSubject">
    <w:name w:val="annotation subject"/>
    <w:basedOn w:val="CommentText"/>
    <w:next w:val="CommentText"/>
    <w:link w:val="CommentSubjectChar"/>
    <w:uiPriority w:val="99"/>
    <w:semiHidden/>
    <w:unhideWhenUsed/>
    <w:rsid w:val="00C41D2B"/>
    <w:rPr>
      <w:b/>
      <w:bCs/>
    </w:rPr>
  </w:style>
  <w:style w:type="character" w:customStyle="1" w:styleId="CommentSubjectChar">
    <w:name w:val="Comment Subject Char"/>
    <w:basedOn w:val="CommentTextChar"/>
    <w:link w:val="CommentSubject"/>
    <w:uiPriority w:val="99"/>
    <w:semiHidden/>
    <w:rsid w:val="00C41D2B"/>
    <w:rPr>
      <w:b/>
      <w:bCs/>
      <w:sz w:val="20"/>
      <w:szCs w:val="20"/>
    </w:rPr>
  </w:style>
  <w:style w:type="character" w:styleId="Hyperlink">
    <w:name w:val="Hyperlink"/>
    <w:basedOn w:val="DefaultParagraphFont"/>
    <w:uiPriority w:val="99"/>
    <w:unhideWhenUsed/>
    <w:rsid w:val="00092F0E"/>
    <w:rPr>
      <w:color w:val="0563C1" w:themeColor="hyperlink"/>
      <w:u w:val="single"/>
    </w:rPr>
  </w:style>
  <w:style w:type="paragraph" w:customStyle="1" w:styleId="Default">
    <w:name w:val="Default"/>
    <w:rsid w:val="00726D78"/>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next w:val="TableGrid"/>
    <w:uiPriority w:val="39"/>
    <w:rsid w:val="00E027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398B"/>
    <w:pPr>
      <w:spacing w:after="0" w:line="240" w:lineRule="auto"/>
    </w:pPr>
  </w:style>
  <w:style w:type="character" w:customStyle="1" w:styleId="Heading1Char">
    <w:name w:val="Heading 1 Char"/>
    <w:basedOn w:val="DefaultParagraphFont"/>
    <w:link w:val="Heading1"/>
    <w:uiPriority w:val="9"/>
    <w:rsid w:val="00AE77DD"/>
    <w:rPr>
      <w:rFonts w:ascii="Calibri" w:eastAsia="Calibri" w:hAnsi="Calibri" w:cs="Calibri"/>
      <w:b/>
      <w:color w:val="000000"/>
      <w:sz w:val="18"/>
      <w:lang w:eastAsia="en-GB"/>
    </w:rPr>
  </w:style>
  <w:style w:type="table" w:customStyle="1" w:styleId="TableGrid0">
    <w:name w:val="TableGrid"/>
    <w:rsid w:val="00AE77DD"/>
    <w:pPr>
      <w:spacing w:after="0" w:line="240" w:lineRule="auto"/>
    </w:pPr>
    <w:rPr>
      <w:rFonts w:eastAsiaTheme="minorEastAsia"/>
      <w:lang w:eastAsia="en-GB"/>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C0652F"/>
    <w:rPr>
      <w:color w:val="605E5C"/>
      <w:shd w:val="clear" w:color="auto" w:fill="E1DFDD"/>
    </w:rPr>
  </w:style>
  <w:style w:type="paragraph" w:styleId="NormalWeb">
    <w:name w:val="Normal (Web)"/>
    <w:basedOn w:val="Normal"/>
    <w:uiPriority w:val="99"/>
    <w:unhideWhenUsed/>
    <w:rsid w:val="005F1AA6"/>
    <w:pPr>
      <w:spacing w:before="100" w:beforeAutospacing="1" w:after="100" w:afterAutospacing="1"/>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82263">
      <w:bodyDiv w:val="1"/>
      <w:marLeft w:val="0"/>
      <w:marRight w:val="0"/>
      <w:marTop w:val="0"/>
      <w:marBottom w:val="0"/>
      <w:divBdr>
        <w:top w:val="none" w:sz="0" w:space="0" w:color="auto"/>
        <w:left w:val="none" w:sz="0" w:space="0" w:color="auto"/>
        <w:bottom w:val="none" w:sz="0" w:space="0" w:color="auto"/>
        <w:right w:val="none" w:sz="0" w:space="0" w:color="auto"/>
      </w:divBdr>
    </w:div>
    <w:div w:id="73670528">
      <w:bodyDiv w:val="1"/>
      <w:marLeft w:val="0"/>
      <w:marRight w:val="0"/>
      <w:marTop w:val="0"/>
      <w:marBottom w:val="0"/>
      <w:divBdr>
        <w:top w:val="none" w:sz="0" w:space="0" w:color="auto"/>
        <w:left w:val="none" w:sz="0" w:space="0" w:color="auto"/>
        <w:bottom w:val="none" w:sz="0" w:space="0" w:color="auto"/>
        <w:right w:val="none" w:sz="0" w:space="0" w:color="auto"/>
      </w:divBdr>
    </w:div>
    <w:div w:id="86468099">
      <w:bodyDiv w:val="1"/>
      <w:marLeft w:val="0"/>
      <w:marRight w:val="0"/>
      <w:marTop w:val="0"/>
      <w:marBottom w:val="0"/>
      <w:divBdr>
        <w:top w:val="none" w:sz="0" w:space="0" w:color="auto"/>
        <w:left w:val="none" w:sz="0" w:space="0" w:color="auto"/>
        <w:bottom w:val="none" w:sz="0" w:space="0" w:color="auto"/>
        <w:right w:val="none" w:sz="0" w:space="0" w:color="auto"/>
      </w:divBdr>
    </w:div>
    <w:div w:id="102892491">
      <w:bodyDiv w:val="1"/>
      <w:marLeft w:val="0"/>
      <w:marRight w:val="0"/>
      <w:marTop w:val="0"/>
      <w:marBottom w:val="0"/>
      <w:divBdr>
        <w:top w:val="none" w:sz="0" w:space="0" w:color="auto"/>
        <w:left w:val="none" w:sz="0" w:space="0" w:color="auto"/>
        <w:bottom w:val="none" w:sz="0" w:space="0" w:color="auto"/>
        <w:right w:val="none" w:sz="0" w:space="0" w:color="auto"/>
      </w:divBdr>
    </w:div>
    <w:div w:id="191040050">
      <w:bodyDiv w:val="1"/>
      <w:marLeft w:val="0"/>
      <w:marRight w:val="0"/>
      <w:marTop w:val="0"/>
      <w:marBottom w:val="0"/>
      <w:divBdr>
        <w:top w:val="none" w:sz="0" w:space="0" w:color="auto"/>
        <w:left w:val="none" w:sz="0" w:space="0" w:color="auto"/>
        <w:bottom w:val="none" w:sz="0" w:space="0" w:color="auto"/>
        <w:right w:val="none" w:sz="0" w:space="0" w:color="auto"/>
      </w:divBdr>
    </w:div>
    <w:div w:id="199779386">
      <w:bodyDiv w:val="1"/>
      <w:marLeft w:val="0"/>
      <w:marRight w:val="0"/>
      <w:marTop w:val="0"/>
      <w:marBottom w:val="0"/>
      <w:divBdr>
        <w:top w:val="none" w:sz="0" w:space="0" w:color="auto"/>
        <w:left w:val="none" w:sz="0" w:space="0" w:color="auto"/>
        <w:bottom w:val="none" w:sz="0" w:space="0" w:color="auto"/>
        <w:right w:val="none" w:sz="0" w:space="0" w:color="auto"/>
      </w:divBdr>
    </w:div>
    <w:div w:id="234049282">
      <w:bodyDiv w:val="1"/>
      <w:marLeft w:val="0"/>
      <w:marRight w:val="0"/>
      <w:marTop w:val="0"/>
      <w:marBottom w:val="0"/>
      <w:divBdr>
        <w:top w:val="none" w:sz="0" w:space="0" w:color="auto"/>
        <w:left w:val="none" w:sz="0" w:space="0" w:color="auto"/>
        <w:bottom w:val="none" w:sz="0" w:space="0" w:color="auto"/>
        <w:right w:val="none" w:sz="0" w:space="0" w:color="auto"/>
      </w:divBdr>
    </w:div>
    <w:div w:id="415370645">
      <w:bodyDiv w:val="1"/>
      <w:marLeft w:val="0"/>
      <w:marRight w:val="0"/>
      <w:marTop w:val="0"/>
      <w:marBottom w:val="0"/>
      <w:divBdr>
        <w:top w:val="none" w:sz="0" w:space="0" w:color="auto"/>
        <w:left w:val="none" w:sz="0" w:space="0" w:color="auto"/>
        <w:bottom w:val="none" w:sz="0" w:space="0" w:color="auto"/>
        <w:right w:val="none" w:sz="0" w:space="0" w:color="auto"/>
      </w:divBdr>
    </w:div>
    <w:div w:id="544174133">
      <w:bodyDiv w:val="1"/>
      <w:marLeft w:val="0"/>
      <w:marRight w:val="0"/>
      <w:marTop w:val="0"/>
      <w:marBottom w:val="0"/>
      <w:divBdr>
        <w:top w:val="none" w:sz="0" w:space="0" w:color="auto"/>
        <w:left w:val="none" w:sz="0" w:space="0" w:color="auto"/>
        <w:bottom w:val="none" w:sz="0" w:space="0" w:color="auto"/>
        <w:right w:val="none" w:sz="0" w:space="0" w:color="auto"/>
      </w:divBdr>
    </w:div>
    <w:div w:id="640159860">
      <w:bodyDiv w:val="1"/>
      <w:marLeft w:val="0"/>
      <w:marRight w:val="0"/>
      <w:marTop w:val="0"/>
      <w:marBottom w:val="0"/>
      <w:divBdr>
        <w:top w:val="none" w:sz="0" w:space="0" w:color="auto"/>
        <w:left w:val="none" w:sz="0" w:space="0" w:color="auto"/>
        <w:bottom w:val="none" w:sz="0" w:space="0" w:color="auto"/>
        <w:right w:val="none" w:sz="0" w:space="0" w:color="auto"/>
      </w:divBdr>
    </w:div>
    <w:div w:id="675809416">
      <w:bodyDiv w:val="1"/>
      <w:marLeft w:val="0"/>
      <w:marRight w:val="0"/>
      <w:marTop w:val="0"/>
      <w:marBottom w:val="0"/>
      <w:divBdr>
        <w:top w:val="none" w:sz="0" w:space="0" w:color="auto"/>
        <w:left w:val="none" w:sz="0" w:space="0" w:color="auto"/>
        <w:bottom w:val="none" w:sz="0" w:space="0" w:color="auto"/>
        <w:right w:val="none" w:sz="0" w:space="0" w:color="auto"/>
      </w:divBdr>
    </w:div>
    <w:div w:id="676347918">
      <w:bodyDiv w:val="1"/>
      <w:marLeft w:val="0"/>
      <w:marRight w:val="0"/>
      <w:marTop w:val="0"/>
      <w:marBottom w:val="0"/>
      <w:divBdr>
        <w:top w:val="none" w:sz="0" w:space="0" w:color="auto"/>
        <w:left w:val="none" w:sz="0" w:space="0" w:color="auto"/>
        <w:bottom w:val="none" w:sz="0" w:space="0" w:color="auto"/>
        <w:right w:val="none" w:sz="0" w:space="0" w:color="auto"/>
      </w:divBdr>
    </w:div>
    <w:div w:id="676348076">
      <w:bodyDiv w:val="1"/>
      <w:marLeft w:val="0"/>
      <w:marRight w:val="0"/>
      <w:marTop w:val="0"/>
      <w:marBottom w:val="0"/>
      <w:divBdr>
        <w:top w:val="none" w:sz="0" w:space="0" w:color="auto"/>
        <w:left w:val="none" w:sz="0" w:space="0" w:color="auto"/>
        <w:bottom w:val="none" w:sz="0" w:space="0" w:color="auto"/>
        <w:right w:val="none" w:sz="0" w:space="0" w:color="auto"/>
      </w:divBdr>
    </w:div>
    <w:div w:id="739137080">
      <w:bodyDiv w:val="1"/>
      <w:marLeft w:val="0"/>
      <w:marRight w:val="0"/>
      <w:marTop w:val="0"/>
      <w:marBottom w:val="0"/>
      <w:divBdr>
        <w:top w:val="none" w:sz="0" w:space="0" w:color="auto"/>
        <w:left w:val="none" w:sz="0" w:space="0" w:color="auto"/>
        <w:bottom w:val="none" w:sz="0" w:space="0" w:color="auto"/>
        <w:right w:val="none" w:sz="0" w:space="0" w:color="auto"/>
      </w:divBdr>
    </w:div>
    <w:div w:id="746072732">
      <w:bodyDiv w:val="1"/>
      <w:marLeft w:val="0"/>
      <w:marRight w:val="0"/>
      <w:marTop w:val="0"/>
      <w:marBottom w:val="0"/>
      <w:divBdr>
        <w:top w:val="none" w:sz="0" w:space="0" w:color="auto"/>
        <w:left w:val="none" w:sz="0" w:space="0" w:color="auto"/>
        <w:bottom w:val="none" w:sz="0" w:space="0" w:color="auto"/>
        <w:right w:val="none" w:sz="0" w:space="0" w:color="auto"/>
      </w:divBdr>
    </w:div>
    <w:div w:id="755713665">
      <w:bodyDiv w:val="1"/>
      <w:marLeft w:val="0"/>
      <w:marRight w:val="0"/>
      <w:marTop w:val="0"/>
      <w:marBottom w:val="0"/>
      <w:divBdr>
        <w:top w:val="none" w:sz="0" w:space="0" w:color="auto"/>
        <w:left w:val="none" w:sz="0" w:space="0" w:color="auto"/>
        <w:bottom w:val="none" w:sz="0" w:space="0" w:color="auto"/>
        <w:right w:val="none" w:sz="0" w:space="0" w:color="auto"/>
      </w:divBdr>
    </w:div>
    <w:div w:id="772282996">
      <w:bodyDiv w:val="1"/>
      <w:marLeft w:val="0"/>
      <w:marRight w:val="0"/>
      <w:marTop w:val="0"/>
      <w:marBottom w:val="0"/>
      <w:divBdr>
        <w:top w:val="none" w:sz="0" w:space="0" w:color="auto"/>
        <w:left w:val="none" w:sz="0" w:space="0" w:color="auto"/>
        <w:bottom w:val="none" w:sz="0" w:space="0" w:color="auto"/>
        <w:right w:val="none" w:sz="0" w:space="0" w:color="auto"/>
      </w:divBdr>
    </w:div>
    <w:div w:id="779687739">
      <w:bodyDiv w:val="1"/>
      <w:marLeft w:val="0"/>
      <w:marRight w:val="0"/>
      <w:marTop w:val="0"/>
      <w:marBottom w:val="0"/>
      <w:divBdr>
        <w:top w:val="none" w:sz="0" w:space="0" w:color="auto"/>
        <w:left w:val="none" w:sz="0" w:space="0" w:color="auto"/>
        <w:bottom w:val="none" w:sz="0" w:space="0" w:color="auto"/>
        <w:right w:val="none" w:sz="0" w:space="0" w:color="auto"/>
      </w:divBdr>
    </w:div>
    <w:div w:id="791943517">
      <w:bodyDiv w:val="1"/>
      <w:marLeft w:val="0"/>
      <w:marRight w:val="0"/>
      <w:marTop w:val="0"/>
      <w:marBottom w:val="0"/>
      <w:divBdr>
        <w:top w:val="none" w:sz="0" w:space="0" w:color="auto"/>
        <w:left w:val="none" w:sz="0" w:space="0" w:color="auto"/>
        <w:bottom w:val="none" w:sz="0" w:space="0" w:color="auto"/>
        <w:right w:val="none" w:sz="0" w:space="0" w:color="auto"/>
      </w:divBdr>
    </w:div>
    <w:div w:id="796531338">
      <w:bodyDiv w:val="1"/>
      <w:marLeft w:val="0"/>
      <w:marRight w:val="0"/>
      <w:marTop w:val="0"/>
      <w:marBottom w:val="0"/>
      <w:divBdr>
        <w:top w:val="none" w:sz="0" w:space="0" w:color="auto"/>
        <w:left w:val="none" w:sz="0" w:space="0" w:color="auto"/>
        <w:bottom w:val="none" w:sz="0" w:space="0" w:color="auto"/>
        <w:right w:val="none" w:sz="0" w:space="0" w:color="auto"/>
      </w:divBdr>
    </w:div>
    <w:div w:id="837580007">
      <w:bodyDiv w:val="1"/>
      <w:marLeft w:val="0"/>
      <w:marRight w:val="0"/>
      <w:marTop w:val="0"/>
      <w:marBottom w:val="0"/>
      <w:divBdr>
        <w:top w:val="none" w:sz="0" w:space="0" w:color="auto"/>
        <w:left w:val="none" w:sz="0" w:space="0" w:color="auto"/>
        <w:bottom w:val="none" w:sz="0" w:space="0" w:color="auto"/>
        <w:right w:val="none" w:sz="0" w:space="0" w:color="auto"/>
      </w:divBdr>
    </w:div>
    <w:div w:id="865951306">
      <w:bodyDiv w:val="1"/>
      <w:marLeft w:val="0"/>
      <w:marRight w:val="0"/>
      <w:marTop w:val="0"/>
      <w:marBottom w:val="0"/>
      <w:divBdr>
        <w:top w:val="none" w:sz="0" w:space="0" w:color="auto"/>
        <w:left w:val="none" w:sz="0" w:space="0" w:color="auto"/>
        <w:bottom w:val="none" w:sz="0" w:space="0" w:color="auto"/>
        <w:right w:val="none" w:sz="0" w:space="0" w:color="auto"/>
      </w:divBdr>
    </w:div>
    <w:div w:id="891234381">
      <w:bodyDiv w:val="1"/>
      <w:marLeft w:val="0"/>
      <w:marRight w:val="0"/>
      <w:marTop w:val="0"/>
      <w:marBottom w:val="0"/>
      <w:divBdr>
        <w:top w:val="none" w:sz="0" w:space="0" w:color="auto"/>
        <w:left w:val="none" w:sz="0" w:space="0" w:color="auto"/>
        <w:bottom w:val="none" w:sz="0" w:space="0" w:color="auto"/>
        <w:right w:val="none" w:sz="0" w:space="0" w:color="auto"/>
      </w:divBdr>
    </w:div>
    <w:div w:id="895506676">
      <w:bodyDiv w:val="1"/>
      <w:marLeft w:val="0"/>
      <w:marRight w:val="0"/>
      <w:marTop w:val="0"/>
      <w:marBottom w:val="0"/>
      <w:divBdr>
        <w:top w:val="none" w:sz="0" w:space="0" w:color="auto"/>
        <w:left w:val="none" w:sz="0" w:space="0" w:color="auto"/>
        <w:bottom w:val="none" w:sz="0" w:space="0" w:color="auto"/>
        <w:right w:val="none" w:sz="0" w:space="0" w:color="auto"/>
      </w:divBdr>
    </w:div>
    <w:div w:id="926227184">
      <w:bodyDiv w:val="1"/>
      <w:marLeft w:val="0"/>
      <w:marRight w:val="0"/>
      <w:marTop w:val="0"/>
      <w:marBottom w:val="0"/>
      <w:divBdr>
        <w:top w:val="none" w:sz="0" w:space="0" w:color="auto"/>
        <w:left w:val="none" w:sz="0" w:space="0" w:color="auto"/>
        <w:bottom w:val="none" w:sz="0" w:space="0" w:color="auto"/>
        <w:right w:val="none" w:sz="0" w:space="0" w:color="auto"/>
      </w:divBdr>
    </w:div>
    <w:div w:id="964627323">
      <w:bodyDiv w:val="1"/>
      <w:marLeft w:val="0"/>
      <w:marRight w:val="0"/>
      <w:marTop w:val="0"/>
      <w:marBottom w:val="0"/>
      <w:divBdr>
        <w:top w:val="none" w:sz="0" w:space="0" w:color="auto"/>
        <w:left w:val="none" w:sz="0" w:space="0" w:color="auto"/>
        <w:bottom w:val="none" w:sz="0" w:space="0" w:color="auto"/>
        <w:right w:val="none" w:sz="0" w:space="0" w:color="auto"/>
      </w:divBdr>
    </w:div>
    <w:div w:id="1033648197">
      <w:bodyDiv w:val="1"/>
      <w:marLeft w:val="0"/>
      <w:marRight w:val="0"/>
      <w:marTop w:val="0"/>
      <w:marBottom w:val="0"/>
      <w:divBdr>
        <w:top w:val="none" w:sz="0" w:space="0" w:color="auto"/>
        <w:left w:val="none" w:sz="0" w:space="0" w:color="auto"/>
        <w:bottom w:val="none" w:sz="0" w:space="0" w:color="auto"/>
        <w:right w:val="none" w:sz="0" w:space="0" w:color="auto"/>
      </w:divBdr>
    </w:div>
    <w:div w:id="1045179708">
      <w:bodyDiv w:val="1"/>
      <w:marLeft w:val="0"/>
      <w:marRight w:val="0"/>
      <w:marTop w:val="0"/>
      <w:marBottom w:val="0"/>
      <w:divBdr>
        <w:top w:val="none" w:sz="0" w:space="0" w:color="auto"/>
        <w:left w:val="none" w:sz="0" w:space="0" w:color="auto"/>
        <w:bottom w:val="none" w:sz="0" w:space="0" w:color="auto"/>
        <w:right w:val="none" w:sz="0" w:space="0" w:color="auto"/>
      </w:divBdr>
    </w:div>
    <w:div w:id="1064837969">
      <w:bodyDiv w:val="1"/>
      <w:marLeft w:val="0"/>
      <w:marRight w:val="0"/>
      <w:marTop w:val="0"/>
      <w:marBottom w:val="0"/>
      <w:divBdr>
        <w:top w:val="none" w:sz="0" w:space="0" w:color="auto"/>
        <w:left w:val="none" w:sz="0" w:space="0" w:color="auto"/>
        <w:bottom w:val="none" w:sz="0" w:space="0" w:color="auto"/>
        <w:right w:val="none" w:sz="0" w:space="0" w:color="auto"/>
      </w:divBdr>
    </w:div>
    <w:div w:id="1127241817">
      <w:bodyDiv w:val="1"/>
      <w:marLeft w:val="0"/>
      <w:marRight w:val="0"/>
      <w:marTop w:val="0"/>
      <w:marBottom w:val="0"/>
      <w:divBdr>
        <w:top w:val="none" w:sz="0" w:space="0" w:color="auto"/>
        <w:left w:val="none" w:sz="0" w:space="0" w:color="auto"/>
        <w:bottom w:val="none" w:sz="0" w:space="0" w:color="auto"/>
        <w:right w:val="none" w:sz="0" w:space="0" w:color="auto"/>
      </w:divBdr>
    </w:div>
    <w:div w:id="1137793270">
      <w:bodyDiv w:val="1"/>
      <w:marLeft w:val="0"/>
      <w:marRight w:val="0"/>
      <w:marTop w:val="0"/>
      <w:marBottom w:val="0"/>
      <w:divBdr>
        <w:top w:val="none" w:sz="0" w:space="0" w:color="auto"/>
        <w:left w:val="none" w:sz="0" w:space="0" w:color="auto"/>
        <w:bottom w:val="none" w:sz="0" w:space="0" w:color="auto"/>
        <w:right w:val="none" w:sz="0" w:space="0" w:color="auto"/>
      </w:divBdr>
    </w:div>
    <w:div w:id="1140226629">
      <w:bodyDiv w:val="1"/>
      <w:marLeft w:val="0"/>
      <w:marRight w:val="0"/>
      <w:marTop w:val="0"/>
      <w:marBottom w:val="0"/>
      <w:divBdr>
        <w:top w:val="none" w:sz="0" w:space="0" w:color="auto"/>
        <w:left w:val="none" w:sz="0" w:space="0" w:color="auto"/>
        <w:bottom w:val="none" w:sz="0" w:space="0" w:color="auto"/>
        <w:right w:val="none" w:sz="0" w:space="0" w:color="auto"/>
      </w:divBdr>
    </w:div>
    <w:div w:id="1154949252">
      <w:bodyDiv w:val="1"/>
      <w:marLeft w:val="0"/>
      <w:marRight w:val="0"/>
      <w:marTop w:val="0"/>
      <w:marBottom w:val="0"/>
      <w:divBdr>
        <w:top w:val="none" w:sz="0" w:space="0" w:color="auto"/>
        <w:left w:val="none" w:sz="0" w:space="0" w:color="auto"/>
        <w:bottom w:val="none" w:sz="0" w:space="0" w:color="auto"/>
        <w:right w:val="none" w:sz="0" w:space="0" w:color="auto"/>
      </w:divBdr>
    </w:div>
    <w:div w:id="1172918006">
      <w:bodyDiv w:val="1"/>
      <w:marLeft w:val="0"/>
      <w:marRight w:val="0"/>
      <w:marTop w:val="0"/>
      <w:marBottom w:val="0"/>
      <w:divBdr>
        <w:top w:val="none" w:sz="0" w:space="0" w:color="auto"/>
        <w:left w:val="none" w:sz="0" w:space="0" w:color="auto"/>
        <w:bottom w:val="none" w:sz="0" w:space="0" w:color="auto"/>
        <w:right w:val="none" w:sz="0" w:space="0" w:color="auto"/>
      </w:divBdr>
    </w:div>
    <w:div w:id="1176534779">
      <w:bodyDiv w:val="1"/>
      <w:marLeft w:val="0"/>
      <w:marRight w:val="0"/>
      <w:marTop w:val="0"/>
      <w:marBottom w:val="0"/>
      <w:divBdr>
        <w:top w:val="none" w:sz="0" w:space="0" w:color="auto"/>
        <w:left w:val="none" w:sz="0" w:space="0" w:color="auto"/>
        <w:bottom w:val="none" w:sz="0" w:space="0" w:color="auto"/>
        <w:right w:val="none" w:sz="0" w:space="0" w:color="auto"/>
      </w:divBdr>
    </w:div>
    <w:div w:id="1224636287">
      <w:bodyDiv w:val="1"/>
      <w:marLeft w:val="0"/>
      <w:marRight w:val="0"/>
      <w:marTop w:val="0"/>
      <w:marBottom w:val="0"/>
      <w:divBdr>
        <w:top w:val="none" w:sz="0" w:space="0" w:color="auto"/>
        <w:left w:val="none" w:sz="0" w:space="0" w:color="auto"/>
        <w:bottom w:val="none" w:sz="0" w:space="0" w:color="auto"/>
        <w:right w:val="none" w:sz="0" w:space="0" w:color="auto"/>
      </w:divBdr>
    </w:div>
    <w:div w:id="1360351711">
      <w:bodyDiv w:val="1"/>
      <w:marLeft w:val="0"/>
      <w:marRight w:val="0"/>
      <w:marTop w:val="0"/>
      <w:marBottom w:val="0"/>
      <w:divBdr>
        <w:top w:val="none" w:sz="0" w:space="0" w:color="auto"/>
        <w:left w:val="none" w:sz="0" w:space="0" w:color="auto"/>
        <w:bottom w:val="none" w:sz="0" w:space="0" w:color="auto"/>
        <w:right w:val="none" w:sz="0" w:space="0" w:color="auto"/>
      </w:divBdr>
    </w:div>
    <w:div w:id="1448038737">
      <w:bodyDiv w:val="1"/>
      <w:marLeft w:val="0"/>
      <w:marRight w:val="0"/>
      <w:marTop w:val="0"/>
      <w:marBottom w:val="0"/>
      <w:divBdr>
        <w:top w:val="none" w:sz="0" w:space="0" w:color="auto"/>
        <w:left w:val="none" w:sz="0" w:space="0" w:color="auto"/>
        <w:bottom w:val="none" w:sz="0" w:space="0" w:color="auto"/>
        <w:right w:val="none" w:sz="0" w:space="0" w:color="auto"/>
      </w:divBdr>
    </w:div>
    <w:div w:id="1455951460">
      <w:bodyDiv w:val="1"/>
      <w:marLeft w:val="0"/>
      <w:marRight w:val="0"/>
      <w:marTop w:val="0"/>
      <w:marBottom w:val="0"/>
      <w:divBdr>
        <w:top w:val="none" w:sz="0" w:space="0" w:color="auto"/>
        <w:left w:val="none" w:sz="0" w:space="0" w:color="auto"/>
        <w:bottom w:val="none" w:sz="0" w:space="0" w:color="auto"/>
        <w:right w:val="none" w:sz="0" w:space="0" w:color="auto"/>
      </w:divBdr>
    </w:div>
    <w:div w:id="1467046844">
      <w:bodyDiv w:val="1"/>
      <w:marLeft w:val="0"/>
      <w:marRight w:val="0"/>
      <w:marTop w:val="0"/>
      <w:marBottom w:val="0"/>
      <w:divBdr>
        <w:top w:val="none" w:sz="0" w:space="0" w:color="auto"/>
        <w:left w:val="none" w:sz="0" w:space="0" w:color="auto"/>
        <w:bottom w:val="none" w:sz="0" w:space="0" w:color="auto"/>
        <w:right w:val="none" w:sz="0" w:space="0" w:color="auto"/>
      </w:divBdr>
    </w:div>
    <w:div w:id="1531338403">
      <w:bodyDiv w:val="1"/>
      <w:marLeft w:val="0"/>
      <w:marRight w:val="0"/>
      <w:marTop w:val="0"/>
      <w:marBottom w:val="0"/>
      <w:divBdr>
        <w:top w:val="none" w:sz="0" w:space="0" w:color="auto"/>
        <w:left w:val="none" w:sz="0" w:space="0" w:color="auto"/>
        <w:bottom w:val="none" w:sz="0" w:space="0" w:color="auto"/>
        <w:right w:val="none" w:sz="0" w:space="0" w:color="auto"/>
      </w:divBdr>
    </w:div>
    <w:div w:id="1555114967">
      <w:bodyDiv w:val="1"/>
      <w:marLeft w:val="0"/>
      <w:marRight w:val="0"/>
      <w:marTop w:val="0"/>
      <w:marBottom w:val="0"/>
      <w:divBdr>
        <w:top w:val="none" w:sz="0" w:space="0" w:color="auto"/>
        <w:left w:val="none" w:sz="0" w:space="0" w:color="auto"/>
        <w:bottom w:val="none" w:sz="0" w:space="0" w:color="auto"/>
        <w:right w:val="none" w:sz="0" w:space="0" w:color="auto"/>
      </w:divBdr>
    </w:div>
    <w:div w:id="1584338006">
      <w:bodyDiv w:val="1"/>
      <w:marLeft w:val="0"/>
      <w:marRight w:val="0"/>
      <w:marTop w:val="0"/>
      <w:marBottom w:val="0"/>
      <w:divBdr>
        <w:top w:val="none" w:sz="0" w:space="0" w:color="auto"/>
        <w:left w:val="none" w:sz="0" w:space="0" w:color="auto"/>
        <w:bottom w:val="none" w:sz="0" w:space="0" w:color="auto"/>
        <w:right w:val="none" w:sz="0" w:space="0" w:color="auto"/>
      </w:divBdr>
    </w:div>
    <w:div w:id="1597708538">
      <w:bodyDiv w:val="1"/>
      <w:marLeft w:val="0"/>
      <w:marRight w:val="0"/>
      <w:marTop w:val="0"/>
      <w:marBottom w:val="0"/>
      <w:divBdr>
        <w:top w:val="none" w:sz="0" w:space="0" w:color="auto"/>
        <w:left w:val="none" w:sz="0" w:space="0" w:color="auto"/>
        <w:bottom w:val="none" w:sz="0" w:space="0" w:color="auto"/>
        <w:right w:val="none" w:sz="0" w:space="0" w:color="auto"/>
      </w:divBdr>
    </w:div>
    <w:div w:id="1619722337">
      <w:bodyDiv w:val="1"/>
      <w:marLeft w:val="0"/>
      <w:marRight w:val="0"/>
      <w:marTop w:val="0"/>
      <w:marBottom w:val="0"/>
      <w:divBdr>
        <w:top w:val="none" w:sz="0" w:space="0" w:color="auto"/>
        <w:left w:val="none" w:sz="0" w:space="0" w:color="auto"/>
        <w:bottom w:val="none" w:sz="0" w:space="0" w:color="auto"/>
        <w:right w:val="none" w:sz="0" w:space="0" w:color="auto"/>
      </w:divBdr>
    </w:div>
    <w:div w:id="1651865209">
      <w:bodyDiv w:val="1"/>
      <w:marLeft w:val="0"/>
      <w:marRight w:val="0"/>
      <w:marTop w:val="0"/>
      <w:marBottom w:val="0"/>
      <w:divBdr>
        <w:top w:val="none" w:sz="0" w:space="0" w:color="auto"/>
        <w:left w:val="none" w:sz="0" w:space="0" w:color="auto"/>
        <w:bottom w:val="none" w:sz="0" w:space="0" w:color="auto"/>
        <w:right w:val="none" w:sz="0" w:space="0" w:color="auto"/>
      </w:divBdr>
    </w:div>
    <w:div w:id="1703166871">
      <w:bodyDiv w:val="1"/>
      <w:marLeft w:val="0"/>
      <w:marRight w:val="0"/>
      <w:marTop w:val="0"/>
      <w:marBottom w:val="0"/>
      <w:divBdr>
        <w:top w:val="none" w:sz="0" w:space="0" w:color="auto"/>
        <w:left w:val="none" w:sz="0" w:space="0" w:color="auto"/>
        <w:bottom w:val="none" w:sz="0" w:space="0" w:color="auto"/>
        <w:right w:val="none" w:sz="0" w:space="0" w:color="auto"/>
      </w:divBdr>
    </w:div>
    <w:div w:id="1775512570">
      <w:bodyDiv w:val="1"/>
      <w:marLeft w:val="0"/>
      <w:marRight w:val="0"/>
      <w:marTop w:val="0"/>
      <w:marBottom w:val="0"/>
      <w:divBdr>
        <w:top w:val="none" w:sz="0" w:space="0" w:color="auto"/>
        <w:left w:val="none" w:sz="0" w:space="0" w:color="auto"/>
        <w:bottom w:val="none" w:sz="0" w:space="0" w:color="auto"/>
        <w:right w:val="none" w:sz="0" w:space="0" w:color="auto"/>
      </w:divBdr>
    </w:div>
    <w:div w:id="1816793741">
      <w:bodyDiv w:val="1"/>
      <w:marLeft w:val="0"/>
      <w:marRight w:val="0"/>
      <w:marTop w:val="0"/>
      <w:marBottom w:val="0"/>
      <w:divBdr>
        <w:top w:val="none" w:sz="0" w:space="0" w:color="auto"/>
        <w:left w:val="none" w:sz="0" w:space="0" w:color="auto"/>
        <w:bottom w:val="none" w:sz="0" w:space="0" w:color="auto"/>
        <w:right w:val="none" w:sz="0" w:space="0" w:color="auto"/>
      </w:divBdr>
    </w:div>
    <w:div w:id="1917863448">
      <w:bodyDiv w:val="1"/>
      <w:marLeft w:val="0"/>
      <w:marRight w:val="0"/>
      <w:marTop w:val="0"/>
      <w:marBottom w:val="0"/>
      <w:divBdr>
        <w:top w:val="none" w:sz="0" w:space="0" w:color="auto"/>
        <w:left w:val="none" w:sz="0" w:space="0" w:color="auto"/>
        <w:bottom w:val="none" w:sz="0" w:space="0" w:color="auto"/>
        <w:right w:val="none" w:sz="0" w:space="0" w:color="auto"/>
      </w:divBdr>
    </w:div>
    <w:div w:id="1942369660">
      <w:bodyDiv w:val="1"/>
      <w:marLeft w:val="0"/>
      <w:marRight w:val="0"/>
      <w:marTop w:val="0"/>
      <w:marBottom w:val="0"/>
      <w:divBdr>
        <w:top w:val="none" w:sz="0" w:space="0" w:color="auto"/>
        <w:left w:val="none" w:sz="0" w:space="0" w:color="auto"/>
        <w:bottom w:val="none" w:sz="0" w:space="0" w:color="auto"/>
        <w:right w:val="none" w:sz="0" w:space="0" w:color="auto"/>
      </w:divBdr>
    </w:div>
    <w:div w:id="2035619644">
      <w:bodyDiv w:val="1"/>
      <w:marLeft w:val="0"/>
      <w:marRight w:val="0"/>
      <w:marTop w:val="0"/>
      <w:marBottom w:val="0"/>
      <w:divBdr>
        <w:top w:val="none" w:sz="0" w:space="0" w:color="auto"/>
        <w:left w:val="none" w:sz="0" w:space="0" w:color="auto"/>
        <w:bottom w:val="none" w:sz="0" w:space="0" w:color="auto"/>
        <w:right w:val="none" w:sz="0" w:space="0" w:color="auto"/>
      </w:divBdr>
    </w:div>
    <w:div w:id="2121877702">
      <w:bodyDiv w:val="1"/>
      <w:marLeft w:val="0"/>
      <w:marRight w:val="0"/>
      <w:marTop w:val="0"/>
      <w:marBottom w:val="0"/>
      <w:divBdr>
        <w:top w:val="none" w:sz="0" w:space="0" w:color="auto"/>
        <w:left w:val="none" w:sz="0" w:space="0" w:color="auto"/>
        <w:bottom w:val="none" w:sz="0" w:space="0" w:color="auto"/>
        <w:right w:val="none" w:sz="0" w:space="0" w:color="auto"/>
      </w:divBdr>
    </w:div>
    <w:div w:id="214257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16CA1BD0E5954B99099E990B0DADEA" ma:contentTypeVersion="12" ma:contentTypeDescription="Create a new document." ma:contentTypeScope="" ma:versionID="b5ce093b1f62c49c72d097b0ea20828b">
  <xsd:schema xmlns:xsd="http://www.w3.org/2001/XMLSchema" xmlns:xs="http://www.w3.org/2001/XMLSchema" xmlns:p="http://schemas.microsoft.com/office/2006/metadata/properties" xmlns:ns2="fbbef6d4-0ecc-4ea6-afa0-ee5f4954fe4a" xmlns:ns3="b1a61bf8-41c7-42cf-b3bc-be26419cf032" targetNamespace="http://schemas.microsoft.com/office/2006/metadata/properties" ma:root="true" ma:fieldsID="d634aa12db1905a200f52266ea0a8d42" ns2:_="" ns3:_="">
    <xsd:import namespace="fbbef6d4-0ecc-4ea6-afa0-ee5f4954fe4a"/>
    <xsd:import namespace="b1a61bf8-41c7-42cf-b3bc-be26419cf0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bef6d4-0ecc-4ea6-afa0-ee5f4954fe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a61bf8-41c7-42cf-b3bc-be26419cf0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A004AA-354F-4E10-B49B-C145D0CB668E}">
  <ds:schemaRefs>
    <ds:schemaRef ds:uri="http://schemas.openxmlformats.org/officeDocument/2006/bibliography"/>
  </ds:schemaRefs>
</ds:datastoreItem>
</file>

<file path=customXml/itemProps2.xml><?xml version="1.0" encoding="utf-8"?>
<ds:datastoreItem xmlns:ds="http://schemas.openxmlformats.org/officeDocument/2006/customXml" ds:itemID="{D8AB0296-5C80-46E9-93E4-188E3A3E931D}">
  <ds:schemaRefs>
    <ds:schemaRef ds:uri="http://schemas.microsoft.com/sharepoint/v3/contenttype/forms"/>
  </ds:schemaRefs>
</ds:datastoreItem>
</file>

<file path=customXml/itemProps3.xml><?xml version="1.0" encoding="utf-8"?>
<ds:datastoreItem xmlns:ds="http://schemas.openxmlformats.org/officeDocument/2006/customXml" ds:itemID="{43DB4960-AC3A-4CFC-B718-D7557995A1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bef6d4-0ecc-4ea6-afa0-ee5f4954fe4a"/>
    <ds:schemaRef ds:uri="b1a61bf8-41c7-42cf-b3bc-be26419cf0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D653E9-BB72-48A1-A63C-A4B347A5437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08</Words>
  <Characters>10312</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gham Linton PC Collingham Linton PC</dc:creator>
  <cp:keywords/>
  <dc:description/>
  <cp:lastModifiedBy>Tina Wormley</cp:lastModifiedBy>
  <cp:revision>2</cp:revision>
  <cp:lastPrinted>2024-02-06T10:14:00Z</cp:lastPrinted>
  <dcterms:created xsi:type="dcterms:W3CDTF">2024-02-19T16:26:00Z</dcterms:created>
  <dcterms:modified xsi:type="dcterms:W3CDTF">2024-02-1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6CA1BD0E5954B99099E990B0DADEA</vt:lpwstr>
  </property>
</Properties>
</file>